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A25" w:rsidRPr="00CD538F" w:rsidRDefault="0051570F">
      <w:pPr>
        <w:rPr>
          <w:b/>
          <w:sz w:val="24"/>
          <w:szCs w:val="24"/>
        </w:rPr>
      </w:pPr>
      <w:r w:rsidRPr="00CD538F">
        <w:rPr>
          <w:b/>
          <w:sz w:val="24"/>
          <w:szCs w:val="24"/>
        </w:rPr>
        <w:t xml:space="preserve">                               </w:t>
      </w:r>
      <w:r w:rsidR="00AB6407">
        <w:rPr>
          <w:b/>
          <w:sz w:val="24"/>
          <w:szCs w:val="24"/>
        </w:rPr>
        <w:t xml:space="preserve">        </w:t>
      </w:r>
      <w:r w:rsidRPr="00CD538F">
        <w:rPr>
          <w:b/>
          <w:sz w:val="24"/>
          <w:szCs w:val="24"/>
        </w:rPr>
        <w:t xml:space="preserve">  Transcription of Data collection</w:t>
      </w:r>
    </w:p>
    <w:p w:rsidR="00CD538F" w:rsidRDefault="00CD538F">
      <w:pPr>
        <w:rPr>
          <w:b/>
        </w:rPr>
      </w:pPr>
      <w:r>
        <w:rPr>
          <w:b/>
        </w:rPr>
        <w:t xml:space="preserve">                                                     </w:t>
      </w:r>
      <w:r w:rsidR="00AB6407">
        <w:rPr>
          <w:b/>
        </w:rPr>
        <w:t xml:space="preserve">       </w:t>
      </w:r>
      <w:r>
        <w:rPr>
          <w:b/>
        </w:rPr>
        <w:t xml:space="preserve"> INTERVIEWS</w:t>
      </w:r>
    </w:p>
    <w:p w:rsidR="00CD538F" w:rsidRDefault="00CD538F">
      <w:pPr>
        <w:rPr>
          <w:b/>
        </w:rPr>
      </w:pPr>
      <w:r>
        <w:rPr>
          <w:b/>
        </w:rPr>
        <w:t xml:space="preserve">                                </w:t>
      </w:r>
      <w:r w:rsidR="001A4F16">
        <w:rPr>
          <w:b/>
        </w:rPr>
        <w:t xml:space="preserve">            </w:t>
      </w:r>
      <w:r w:rsidR="00AB6407">
        <w:rPr>
          <w:b/>
        </w:rPr>
        <w:t xml:space="preserve">             P</w:t>
      </w:r>
      <w:r>
        <w:rPr>
          <w:b/>
        </w:rPr>
        <w:t>arents interview</w:t>
      </w:r>
      <w:r w:rsidR="001A4F16">
        <w:rPr>
          <w:b/>
        </w:rPr>
        <w:t>s</w:t>
      </w:r>
    </w:p>
    <w:p w:rsidR="00FE7F9A" w:rsidRPr="00CD538F" w:rsidRDefault="00FE7F9A">
      <w:pPr>
        <w:rPr>
          <w:b/>
          <w:sz w:val="24"/>
          <w:szCs w:val="24"/>
        </w:rPr>
      </w:pPr>
      <w:r>
        <w:rPr>
          <w:b/>
        </w:rPr>
        <w:t xml:space="preserve">                                                                     Parent A</w:t>
      </w:r>
    </w:p>
    <w:p w:rsidR="00C64481" w:rsidRPr="000B79BB" w:rsidRDefault="002C28DE">
      <w:pPr>
        <w:rPr>
          <w:i/>
        </w:rPr>
      </w:pPr>
      <w:proofErr w:type="gramStart"/>
      <w:r>
        <w:rPr>
          <w:i/>
        </w:rPr>
        <w:t>1) .</w:t>
      </w:r>
      <w:r w:rsidR="000B79BB">
        <w:rPr>
          <w:i/>
        </w:rPr>
        <w:t>interviewer</w:t>
      </w:r>
      <w:proofErr w:type="gramEnd"/>
      <w:r w:rsidR="00F2673D">
        <w:t xml:space="preserve">   </w:t>
      </w:r>
      <w:r w:rsidR="00C64481" w:rsidRPr="000B79BB">
        <w:rPr>
          <w:i/>
        </w:rPr>
        <w:t xml:space="preserve">: How did </w:t>
      </w:r>
      <w:r w:rsidR="00F2673D" w:rsidRPr="000B79BB">
        <w:rPr>
          <w:i/>
        </w:rPr>
        <w:t>you discover that the boy is Deaf</w:t>
      </w:r>
      <w:r w:rsidR="00C64481" w:rsidRPr="000B79BB">
        <w:rPr>
          <w:i/>
        </w:rPr>
        <w:t>?</w:t>
      </w:r>
    </w:p>
    <w:p w:rsidR="00C64481" w:rsidRPr="000B79BB" w:rsidRDefault="002C28DE">
      <w:pPr>
        <w:rPr>
          <w:i/>
        </w:rPr>
      </w:pPr>
      <w:proofErr w:type="gramStart"/>
      <w:r>
        <w:rPr>
          <w:i/>
        </w:rPr>
        <w:t>2 )</w:t>
      </w:r>
      <w:r w:rsidR="000B79BB" w:rsidRPr="000B79BB">
        <w:rPr>
          <w:i/>
        </w:rPr>
        <w:t>interviewee</w:t>
      </w:r>
      <w:proofErr w:type="gramEnd"/>
      <w:r w:rsidR="000B79BB" w:rsidRPr="000B79BB">
        <w:rPr>
          <w:i/>
        </w:rPr>
        <w:t xml:space="preserve">  </w:t>
      </w:r>
      <w:r w:rsidR="00F2673D" w:rsidRPr="000B79BB">
        <w:rPr>
          <w:i/>
        </w:rPr>
        <w:t xml:space="preserve"> </w:t>
      </w:r>
      <w:r w:rsidR="000B79BB" w:rsidRPr="000B79BB">
        <w:rPr>
          <w:i/>
        </w:rPr>
        <w:t xml:space="preserve">: OK </w:t>
      </w:r>
      <w:r w:rsidR="00C64481" w:rsidRPr="000B79BB">
        <w:rPr>
          <w:i/>
        </w:rPr>
        <w:t xml:space="preserve"> he was not born Deaf at all, he was normally born ,</w:t>
      </w:r>
      <w:r w:rsidR="00F2673D" w:rsidRPr="000B79BB">
        <w:rPr>
          <w:i/>
        </w:rPr>
        <w:t xml:space="preserve">  and when he was six </w:t>
      </w:r>
    </w:p>
    <w:p w:rsidR="00F2673D" w:rsidRPr="000B79BB" w:rsidRDefault="00F2673D">
      <w:pPr>
        <w:rPr>
          <w:i/>
        </w:rPr>
      </w:pPr>
      <w:r w:rsidRPr="000B79BB">
        <w:rPr>
          <w:i/>
        </w:rPr>
        <w:t xml:space="preserve">                          Months…</w:t>
      </w:r>
    </w:p>
    <w:p w:rsidR="00C64481" w:rsidRPr="000B79BB" w:rsidRDefault="002C28DE">
      <w:pPr>
        <w:rPr>
          <w:i/>
        </w:rPr>
      </w:pPr>
      <w:r>
        <w:rPr>
          <w:i/>
        </w:rPr>
        <w:t xml:space="preserve">3) </w:t>
      </w:r>
      <w:proofErr w:type="gramStart"/>
      <w:r w:rsidR="000B79BB" w:rsidRPr="000B79BB">
        <w:rPr>
          <w:i/>
        </w:rPr>
        <w:t>interviewer</w:t>
      </w:r>
      <w:r w:rsidR="00F2673D" w:rsidRPr="000B79BB">
        <w:rPr>
          <w:i/>
        </w:rPr>
        <w:t xml:space="preserve">  :</w:t>
      </w:r>
      <w:proofErr w:type="gramEnd"/>
      <w:r w:rsidR="00F2673D" w:rsidRPr="000B79BB">
        <w:rPr>
          <w:i/>
        </w:rPr>
        <w:t xml:space="preserve"> Ok,</w:t>
      </w:r>
      <w:r w:rsidR="000B79BB" w:rsidRPr="000B79BB">
        <w:rPr>
          <w:i/>
        </w:rPr>
        <w:t xml:space="preserve"> </w:t>
      </w:r>
      <w:r w:rsidR="00F2673D" w:rsidRPr="000B79BB">
        <w:rPr>
          <w:i/>
        </w:rPr>
        <w:t xml:space="preserve">so </w:t>
      </w:r>
      <w:r w:rsidR="00C64481" w:rsidRPr="000B79BB">
        <w:rPr>
          <w:i/>
        </w:rPr>
        <w:t xml:space="preserve">when he was </w:t>
      </w:r>
      <w:r w:rsidR="00F2673D" w:rsidRPr="000B79BB">
        <w:rPr>
          <w:i/>
        </w:rPr>
        <w:t xml:space="preserve"> born he was normal?</w:t>
      </w:r>
    </w:p>
    <w:p w:rsidR="00F2673D" w:rsidRPr="000B79BB" w:rsidRDefault="002C28DE">
      <w:pPr>
        <w:rPr>
          <w:i/>
        </w:rPr>
      </w:pPr>
      <w:r>
        <w:rPr>
          <w:i/>
        </w:rPr>
        <w:t xml:space="preserve">4) interviewee   </w:t>
      </w:r>
      <w:proofErr w:type="gramStart"/>
      <w:r>
        <w:rPr>
          <w:i/>
        </w:rPr>
        <w:t xml:space="preserve"> </w:t>
      </w:r>
      <w:r w:rsidR="00F2673D" w:rsidRPr="000B79BB">
        <w:rPr>
          <w:i/>
        </w:rPr>
        <w:t xml:space="preserve"> :</w:t>
      </w:r>
      <w:proofErr w:type="gramEnd"/>
      <w:r w:rsidR="00F2673D" w:rsidRPr="000B79BB">
        <w:rPr>
          <w:i/>
        </w:rPr>
        <w:t xml:space="preserve"> Yes, everything hearing like everything was normal</w:t>
      </w:r>
      <w:r>
        <w:rPr>
          <w:i/>
        </w:rPr>
        <w:t xml:space="preserve"> and when he was six months  </w:t>
      </w:r>
    </w:p>
    <w:p w:rsidR="00624E3F" w:rsidRPr="000B79BB" w:rsidRDefault="00624E3F">
      <w:pPr>
        <w:rPr>
          <w:i/>
        </w:rPr>
      </w:pPr>
      <w:r w:rsidRPr="000B79BB">
        <w:rPr>
          <w:i/>
        </w:rPr>
        <w:t xml:space="preserve">                           </w:t>
      </w:r>
      <w:r w:rsidR="002C28DE">
        <w:rPr>
          <w:i/>
        </w:rPr>
        <w:t xml:space="preserve">     He </w:t>
      </w:r>
      <w:r w:rsidRPr="000B79BB">
        <w:rPr>
          <w:i/>
        </w:rPr>
        <w:t xml:space="preserve">was </w:t>
      </w:r>
      <w:r w:rsidR="00433661" w:rsidRPr="000B79BB">
        <w:rPr>
          <w:i/>
        </w:rPr>
        <w:t>diagnosed</w:t>
      </w:r>
      <w:r w:rsidRPr="000B79BB">
        <w:rPr>
          <w:i/>
        </w:rPr>
        <w:t xml:space="preserve"> with </w:t>
      </w:r>
      <w:proofErr w:type="spellStart"/>
      <w:r w:rsidRPr="000B79BB">
        <w:rPr>
          <w:i/>
        </w:rPr>
        <w:t>nuemacoco</w:t>
      </w:r>
      <w:proofErr w:type="spellEnd"/>
      <w:r w:rsidRPr="000B79BB">
        <w:rPr>
          <w:i/>
        </w:rPr>
        <w:t xml:space="preserve"> </w:t>
      </w:r>
      <w:proofErr w:type="spellStart"/>
      <w:r w:rsidRPr="000B79BB">
        <w:rPr>
          <w:i/>
        </w:rPr>
        <w:t>menengitis</w:t>
      </w:r>
      <w:proofErr w:type="spellEnd"/>
      <w:r w:rsidRPr="000B79BB">
        <w:rPr>
          <w:i/>
        </w:rPr>
        <w:t>.</w:t>
      </w:r>
    </w:p>
    <w:p w:rsidR="00624E3F" w:rsidRPr="000B79BB" w:rsidRDefault="002C28DE">
      <w:pPr>
        <w:rPr>
          <w:i/>
        </w:rPr>
      </w:pPr>
      <w:r>
        <w:rPr>
          <w:i/>
        </w:rPr>
        <w:t xml:space="preserve">5) </w:t>
      </w:r>
      <w:r w:rsidR="000B79BB">
        <w:rPr>
          <w:i/>
        </w:rPr>
        <w:t>interviewer</w:t>
      </w:r>
      <w:r w:rsidR="00624E3F" w:rsidRPr="000B79BB">
        <w:rPr>
          <w:i/>
        </w:rPr>
        <w:t xml:space="preserve">  </w:t>
      </w:r>
      <w:proofErr w:type="gramStart"/>
      <w:r w:rsidR="00624E3F" w:rsidRPr="000B79BB">
        <w:rPr>
          <w:i/>
        </w:rPr>
        <w:t xml:space="preserve">  :ok</w:t>
      </w:r>
      <w:proofErr w:type="gramEnd"/>
      <w:r w:rsidR="000B79BB">
        <w:rPr>
          <w:i/>
        </w:rPr>
        <w:t>………</w:t>
      </w:r>
      <w:r w:rsidR="00624E3F" w:rsidRPr="000B79BB">
        <w:rPr>
          <w:i/>
        </w:rPr>
        <w:t xml:space="preserve"> so when he was six months? And then</w:t>
      </w:r>
      <w:proofErr w:type="gramStart"/>
      <w:r w:rsidR="00624E3F" w:rsidRPr="000B79BB">
        <w:rPr>
          <w:i/>
        </w:rPr>
        <w:t>…..</w:t>
      </w:r>
      <w:proofErr w:type="gramEnd"/>
      <w:r w:rsidR="00624E3F" w:rsidRPr="000B79BB">
        <w:rPr>
          <w:i/>
        </w:rPr>
        <w:t>ok</w:t>
      </w:r>
    </w:p>
    <w:p w:rsidR="00C64481" w:rsidRPr="000B79BB" w:rsidRDefault="002C28DE">
      <w:pPr>
        <w:rPr>
          <w:i/>
        </w:rPr>
      </w:pPr>
      <w:r>
        <w:rPr>
          <w:i/>
        </w:rPr>
        <w:t xml:space="preserve"> 6) </w:t>
      </w:r>
      <w:r w:rsidR="000B79BB">
        <w:rPr>
          <w:i/>
        </w:rPr>
        <w:t xml:space="preserve">interviewee   </w:t>
      </w:r>
      <w:r w:rsidR="00F2673D" w:rsidRPr="000B79BB">
        <w:rPr>
          <w:i/>
        </w:rPr>
        <w:t xml:space="preserve"> </w:t>
      </w:r>
      <w:proofErr w:type="gramStart"/>
      <w:r w:rsidR="00624E3F" w:rsidRPr="000B79BB">
        <w:rPr>
          <w:i/>
        </w:rPr>
        <w:t xml:space="preserve"> </w:t>
      </w:r>
      <w:r w:rsidR="00F2673D" w:rsidRPr="000B79BB">
        <w:rPr>
          <w:i/>
        </w:rPr>
        <w:t xml:space="preserve"> </w:t>
      </w:r>
      <w:r w:rsidR="00C64481" w:rsidRPr="000B79BB">
        <w:rPr>
          <w:i/>
        </w:rPr>
        <w:t>:</w:t>
      </w:r>
      <w:proofErr w:type="gramEnd"/>
      <w:r w:rsidR="00C64481" w:rsidRPr="000B79BB">
        <w:rPr>
          <w:i/>
        </w:rPr>
        <w:t xml:space="preserve"> </w:t>
      </w:r>
      <w:r w:rsidR="00F2673D" w:rsidRPr="000B79BB">
        <w:rPr>
          <w:i/>
        </w:rPr>
        <w:t>yes,</w:t>
      </w:r>
      <w:r w:rsidR="00624E3F" w:rsidRPr="000B79BB">
        <w:rPr>
          <w:i/>
        </w:rPr>
        <w:t xml:space="preserve"> and</w:t>
      </w:r>
      <w:r w:rsidR="00F2673D" w:rsidRPr="000B79BB">
        <w:rPr>
          <w:i/>
        </w:rPr>
        <w:t xml:space="preserve"> </w:t>
      </w:r>
      <w:r w:rsidR="00C64481" w:rsidRPr="000B79BB">
        <w:rPr>
          <w:i/>
        </w:rPr>
        <w:t xml:space="preserve">because of the side effect of </w:t>
      </w:r>
      <w:r w:rsidR="00624E3F" w:rsidRPr="000B79BB">
        <w:rPr>
          <w:i/>
        </w:rPr>
        <w:t xml:space="preserve">the </w:t>
      </w:r>
      <w:proofErr w:type="spellStart"/>
      <w:r w:rsidR="00624E3F" w:rsidRPr="000B79BB">
        <w:rPr>
          <w:i/>
        </w:rPr>
        <w:t>nuemacoco</w:t>
      </w:r>
      <w:proofErr w:type="spellEnd"/>
      <w:r w:rsidR="00624E3F" w:rsidRPr="000B79BB">
        <w:rPr>
          <w:i/>
        </w:rPr>
        <w:t xml:space="preserve"> </w:t>
      </w:r>
      <w:proofErr w:type="spellStart"/>
      <w:r w:rsidR="00624E3F" w:rsidRPr="000B79BB">
        <w:rPr>
          <w:i/>
        </w:rPr>
        <w:t>menengitis</w:t>
      </w:r>
      <w:proofErr w:type="spellEnd"/>
      <w:r w:rsidR="00C64481" w:rsidRPr="000B79BB">
        <w:rPr>
          <w:i/>
        </w:rPr>
        <w:t>.</w:t>
      </w:r>
    </w:p>
    <w:p w:rsidR="00F2673D" w:rsidRPr="000B79BB" w:rsidRDefault="002C28DE">
      <w:pPr>
        <w:rPr>
          <w:i/>
        </w:rPr>
      </w:pPr>
      <w:r>
        <w:rPr>
          <w:i/>
        </w:rPr>
        <w:t xml:space="preserve">7) </w:t>
      </w:r>
      <w:r w:rsidR="000B79BB">
        <w:rPr>
          <w:i/>
        </w:rPr>
        <w:t>interviewe</w:t>
      </w:r>
      <w:r w:rsidR="00C64481" w:rsidRPr="000B79BB">
        <w:rPr>
          <w:i/>
        </w:rPr>
        <w:t>r</w:t>
      </w:r>
      <w:r w:rsidR="00F2673D" w:rsidRPr="000B79BB">
        <w:rPr>
          <w:i/>
        </w:rPr>
        <w:t xml:space="preserve">   </w:t>
      </w:r>
      <w:proofErr w:type="gramStart"/>
      <w:r w:rsidR="00F2673D" w:rsidRPr="000B79BB">
        <w:rPr>
          <w:i/>
        </w:rPr>
        <w:t xml:space="preserve">  </w:t>
      </w:r>
      <w:r w:rsidR="00C64481" w:rsidRPr="000B79BB">
        <w:rPr>
          <w:i/>
        </w:rPr>
        <w:t>:</w:t>
      </w:r>
      <w:proofErr w:type="gramEnd"/>
      <w:r w:rsidR="00C64481" w:rsidRPr="000B79BB">
        <w:rPr>
          <w:i/>
        </w:rPr>
        <w:t xml:space="preserve"> </w:t>
      </w:r>
      <w:r w:rsidR="00F2673D" w:rsidRPr="000B79BB">
        <w:rPr>
          <w:i/>
        </w:rPr>
        <w:t>and then from then he just became completely Deaf?</w:t>
      </w:r>
      <w:r w:rsidR="00624E3F" w:rsidRPr="000B79BB">
        <w:rPr>
          <w:i/>
        </w:rPr>
        <w:t xml:space="preserve"> </w:t>
      </w:r>
    </w:p>
    <w:p w:rsidR="00624E3F" w:rsidRPr="000B79BB" w:rsidRDefault="002C28DE">
      <w:pPr>
        <w:rPr>
          <w:i/>
        </w:rPr>
      </w:pPr>
      <w:r>
        <w:rPr>
          <w:i/>
        </w:rPr>
        <w:t xml:space="preserve">8) </w:t>
      </w:r>
      <w:r w:rsidR="000B79BB">
        <w:rPr>
          <w:i/>
        </w:rPr>
        <w:t xml:space="preserve">interviewee     </w:t>
      </w:r>
      <w:proofErr w:type="gramStart"/>
      <w:r w:rsidR="000B79BB">
        <w:rPr>
          <w:i/>
        </w:rPr>
        <w:t xml:space="preserve"> </w:t>
      </w:r>
      <w:r w:rsidR="00F2673D" w:rsidRPr="000B79BB">
        <w:rPr>
          <w:i/>
        </w:rPr>
        <w:t xml:space="preserve"> :</w:t>
      </w:r>
      <w:proofErr w:type="gramEnd"/>
      <w:r w:rsidR="00F2673D" w:rsidRPr="000B79BB">
        <w:rPr>
          <w:i/>
        </w:rPr>
        <w:t xml:space="preserve"> </w:t>
      </w:r>
      <w:r w:rsidR="00624E3F" w:rsidRPr="000B79BB">
        <w:rPr>
          <w:i/>
        </w:rPr>
        <w:t xml:space="preserve">Yes </w:t>
      </w:r>
    </w:p>
    <w:p w:rsidR="00624E3F" w:rsidRPr="000B79BB" w:rsidRDefault="002C28DE">
      <w:pPr>
        <w:rPr>
          <w:i/>
        </w:rPr>
      </w:pPr>
      <w:r>
        <w:rPr>
          <w:i/>
        </w:rPr>
        <w:t xml:space="preserve">9) </w:t>
      </w:r>
      <w:r w:rsidR="000B79BB">
        <w:rPr>
          <w:i/>
        </w:rPr>
        <w:t>interviewer</w:t>
      </w:r>
      <w:r w:rsidR="00624E3F" w:rsidRPr="000B79BB">
        <w:rPr>
          <w:i/>
        </w:rPr>
        <w:t xml:space="preserve">   </w:t>
      </w:r>
      <w:proofErr w:type="gramStart"/>
      <w:r w:rsidR="00624E3F" w:rsidRPr="000B79BB">
        <w:rPr>
          <w:i/>
        </w:rPr>
        <w:t xml:space="preserve">  :</w:t>
      </w:r>
      <w:proofErr w:type="gramEnd"/>
      <w:r w:rsidR="00624E3F" w:rsidRPr="000B79BB">
        <w:rPr>
          <w:i/>
        </w:rPr>
        <w:t xml:space="preserve"> so he couldn’t hear anything ? </w:t>
      </w:r>
    </w:p>
    <w:p w:rsidR="00624E3F" w:rsidRPr="000B79BB" w:rsidRDefault="002C28DE">
      <w:pPr>
        <w:rPr>
          <w:i/>
        </w:rPr>
      </w:pPr>
      <w:r>
        <w:rPr>
          <w:i/>
        </w:rPr>
        <w:t xml:space="preserve">10) </w:t>
      </w:r>
      <w:r w:rsidR="000B79BB">
        <w:rPr>
          <w:i/>
        </w:rPr>
        <w:t xml:space="preserve">interviewee </w:t>
      </w:r>
      <w:r w:rsidR="005E5762" w:rsidRPr="000B79BB">
        <w:rPr>
          <w:i/>
        </w:rPr>
        <w:t xml:space="preserve">  </w:t>
      </w:r>
      <w:proofErr w:type="gramStart"/>
      <w:r w:rsidR="005E5762" w:rsidRPr="000B79BB">
        <w:rPr>
          <w:i/>
        </w:rPr>
        <w:t xml:space="preserve">  :</w:t>
      </w:r>
      <w:proofErr w:type="gramEnd"/>
      <w:r w:rsidR="005E5762" w:rsidRPr="000B79BB">
        <w:rPr>
          <w:i/>
        </w:rPr>
        <w:t xml:space="preserve"> Yes</w:t>
      </w:r>
      <w:r w:rsidR="00624E3F" w:rsidRPr="000B79BB">
        <w:rPr>
          <w:i/>
        </w:rPr>
        <w:t xml:space="preserve"> </w:t>
      </w:r>
    </w:p>
    <w:p w:rsidR="005E5762" w:rsidRPr="000B79BB" w:rsidRDefault="002C28DE" w:rsidP="005E5762">
      <w:pPr>
        <w:rPr>
          <w:i/>
        </w:rPr>
      </w:pPr>
      <w:r>
        <w:rPr>
          <w:i/>
        </w:rPr>
        <w:t xml:space="preserve">11) </w:t>
      </w:r>
      <w:r w:rsidR="000B79BB">
        <w:rPr>
          <w:i/>
        </w:rPr>
        <w:t>interviewer</w:t>
      </w:r>
      <w:r w:rsidR="005E5762" w:rsidRPr="000B79BB">
        <w:rPr>
          <w:i/>
        </w:rPr>
        <w:t xml:space="preserve">    </w:t>
      </w:r>
      <w:proofErr w:type="gramStart"/>
      <w:r w:rsidR="005E5762" w:rsidRPr="000B79BB">
        <w:rPr>
          <w:i/>
        </w:rPr>
        <w:t xml:space="preserve">  :</w:t>
      </w:r>
      <w:proofErr w:type="gramEnd"/>
      <w:r w:rsidR="005E5762" w:rsidRPr="000B79BB">
        <w:rPr>
          <w:i/>
        </w:rPr>
        <w:t xml:space="preserve"> and was it that time when he was taking treatment?</w:t>
      </w:r>
    </w:p>
    <w:p w:rsidR="005E5762" w:rsidRPr="000B79BB" w:rsidRDefault="002C28DE">
      <w:pPr>
        <w:rPr>
          <w:i/>
        </w:rPr>
      </w:pPr>
      <w:r>
        <w:rPr>
          <w:i/>
        </w:rPr>
        <w:t xml:space="preserve">12) </w:t>
      </w:r>
      <w:r w:rsidR="000B79BB">
        <w:rPr>
          <w:i/>
        </w:rPr>
        <w:t>interviewee</w:t>
      </w:r>
      <w:r w:rsidR="005E5762" w:rsidRPr="000B79BB">
        <w:rPr>
          <w:i/>
        </w:rPr>
        <w:t xml:space="preserve">         </w:t>
      </w:r>
      <w:proofErr w:type="gramStart"/>
      <w:r w:rsidR="005E5762" w:rsidRPr="000B79BB">
        <w:rPr>
          <w:i/>
        </w:rPr>
        <w:t xml:space="preserve">  :</w:t>
      </w:r>
      <w:proofErr w:type="gramEnd"/>
      <w:r w:rsidR="005E5762" w:rsidRPr="000B79BB">
        <w:rPr>
          <w:i/>
        </w:rPr>
        <w:t xml:space="preserve"> NO! </w:t>
      </w:r>
      <w:proofErr w:type="spellStart"/>
      <w:r w:rsidR="005E5762" w:rsidRPr="000B79BB">
        <w:rPr>
          <w:i/>
        </w:rPr>
        <w:t>Ehh</w:t>
      </w:r>
      <w:proofErr w:type="spellEnd"/>
      <w:r w:rsidR="005E5762" w:rsidRPr="000B79BB">
        <w:rPr>
          <w:i/>
        </w:rPr>
        <w:t>…. When he was in hospital,</w:t>
      </w:r>
      <w:r w:rsidR="00363C5E" w:rsidRPr="000B79BB">
        <w:rPr>
          <w:i/>
        </w:rPr>
        <w:t xml:space="preserve"> </w:t>
      </w:r>
      <w:r w:rsidR="005E5762" w:rsidRPr="000B79BB">
        <w:rPr>
          <w:i/>
        </w:rPr>
        <w:t xml:space="preserve">Ok… we were not here in Pretoria when it </w:t>
      </w:r>
    </w:p>
    <w:p w:rsidR="005E5762" w:rsidRPr="000B79BB" w:rsidRDefault="005E5762">
      <w:pPr>
        <w:rPr>
          <w:i/>
        </w:rPr>
      </w:pPr>
      <w:r w:rsidRPr="000B79BB">
        <w:rPr>
          <w:i/>
        </w:rPr>
        <w:t xml:space="preserve">                              </w:t>
      </w:r>
      <w:proofErr w:type="spellStart"/>
      <w:proofErr w:type="gramStart"/>
      <w:r w:rsidRPr="000B79BB">
        <w:rPr>
          <w:i/>
        </w:rPr>
        <w:t>Happened,we</w:t>
      </w:r>
      <w:proofErr w:type="spellEnd"/>
      <w:proofErr w:type="gramEnd"/>
      <w:r w:rsidRPr="000B79BB">
        <w:rPr>
          <w:i/>
        </w:rPr>
        <w:t xml:space="preserve"> were on vacation. And so then he got sick and then he was in hospital</w:t>
      </w:r>
    </w:p>
    <w:p w:rsidR="00363C5E" w:rsidRPr="000B79BB" w:rsidRDefault="005E5762">
      <w:pPr>
        <w:rPr>
          <w:i/>
        </w:rPr>
      </w:pPr>
      <w:r w:rsidRPr="000B79BB">
        <w:rPr>
          <w:i/>
        </w:rPr>
        <w:t xml:space="preserve">                             He was diagnosed with the </w:t>
      </w:r>
      <w:proofErr w:type="spellStart"/>
      <w:r w:rsidRPr="000B79BB">
        <w:rPr>
          <w:i/>
        </w:rPr>
        <w:t>menengitis</w:t>
      </w:r>
      <w:proofErr w:type="spellEnd"/>
      <w:r w:rsidRPr="000B79BB">
        <w:rPr>
          <w:i/>
        </w:rPr>
        <w:t xml:space="preserve">. And </w:t>
      </w:r>
      <w:r w:rsidR="00363C5E" w:rsidRPr="000B79BB">
        <w:rPr>
          <w:i/>
        </w:rPr>
        <w:t>when we came</w:t>
      </w:r>
      <w:r w:rsidRPr="000B79BB">
        <w:rPr>
          <w:i/>
        </w:rPr>
        <w:t xml:space="preserve"> </w:t>
      </w:r>
      <w:r w:rsidR="00F542D5" w:rsidRPr="000B79BB">
        <w:rPr>
          <w:i/>
        </w:rPr>
        <w:t>back home</w:t>
      </w:r>
      <w:r w:rsidR="00363C5E" w:rsidRPr="000B79BB">
        <w:rPr>
          <w:i/>
        </w:rPr>
        <w:t xml:space="preserve"> Pretoria he </w:t>
      </w:r>
    </w:p>
    <w:p w:rsidR="005E5762" w:rsidRPr="000B79BB" w:rsidRDefault="00363C5E">
      <w:pPr>
        <w:rPr>
          <w:i/>
        </w:rPr>
      </w:pPr>
      <w:r w:rsidRPr="000B79BB">
        <w:rPr>
          <w:i/>
        </w:rPr>
        <w:t xml:space="preserve">                              Got sick again and was admitted to hospital </w:t>
      </w:r>
      <w:r w:rsidR="005E5762" w:rsidRPr="000B79BB">
        <w:rPr>
          <w:i/>
        </w:rPr>
        <w:t xml:space="preserve"> </w:t>
      </w:r>
      <w:r w:rsidRPr="000B79BB">
        <w:rPr>
          <w:i/>
        </w:rPr>
        <w:t xml:space="preserve"> while he still receives his treatment for </w:t>
      </w:r>
    </w:p>
    <w:p w:rsidR="00363C5E" w:rsidRPr="000B79BB" w:rsidRDefault="00FE7F9A">
      <w:pPr>
        <w:rPr>
          <w:i/>
        </w:rPr>
      </w:pPr>
      <w:r w:rsidRPr="000B79BB">
        <w:rPr>
          <w:i/>
        </w:rPr>
        <w:t xml:space="preserve">                             pneumococcal</w:t>
      </w:r>
      <w:r w:rsidR="00363C5E" w:rsidRPr="000B79BB">
        <w:rPr>
          <w:i/>
        </w:rPr>
        <w:t xml:space="preserve"> </w:t>
      </w:r>
      <w:proofErr w:type="spellStart"/>
      <w:r w:rsidR="00363C5E" w:rsidRPr="000B79BB">
        <w:rPr>
          <w:i/>
        </w:rPr>
        <w:t>menengitis</w:t>
      </w:r>
      <w:proofErr w:type="spellEnd"/>
      <w:r w:rsidR="00363C5E" w:rsidRPr="000B79BB">
        <w:rPr>
          <w:i/>
        </w:rPr>
        <w:t>.</w:t>
      </w:r>
    </w:p>
    <w:p w:rsidR="00C64481" w:rsidRPr="000B79BB" w:rsidRDefault="002C28DE">
      <w:pPr>
        <w:rPr>
          <w:i/>
        </w:rPr>
      </w:pPr>
      <w:r>
        <w:rPr>
          <w:i/>
        </w:rPr>
        <w:t xml:space="preserve">14) </w:t>
      </w:r>
      <w:r w:rsidR="000B79BB">
        <w:rPr>
          <w:i/>
        </w:rPr>
        <w:t xml:space="preserve"> interviewer</w:t>
      </w:r>
      <w:r w:rsidR="00F542D5" w:rsidRPr="000B79BB">
        <w:rPr>
          <w:i/>
        </w:rPr>
        <w:t xml:space="preserve">   </w:t>
      </w:r>
      <w:proofErr w:type="gramStart"/>
      <w:r w:rsidR="00F542D5" w:rsidRPr="000B79BB">
        <w:rPr>
          <w:i/>
        </w:rPr>
        <w:t xml:space="preserve">  :</w:t>
      </w:r>
      <w:proofErr w:type="gramEnd"/>
      <w:r w:rsidR="00F542D5" w:rsidRPr="000B79BB">
        <w:rPr>
          <w:i/>
        </w:rPr>
        <w:t xml:space="preserve">  O</w:t>
      </w:r>
      <w:r w:rsidR="00363C5E" w:rsidRPr="000B79BB">
        <w:rPr>
          <w:i/>
        </w:rPr>
        <w:t>k.. ohk</w:t>
      </w:r>
    </w:p>
    <w:p w:rsidR="00363C5E" w:rsidRPr="000B79BB" w:rsidRDefault="002C28DE">
      <w:pPr>
        <w:rPr>
          <w:i/>
        </w:rPr>
      </w:pPr>
      <w:r>
        <w:rPr>
          <w:i/>
        </w:rPr>
        <w:t xml:space="preserve">15) </w:t>
      </w:r>
      <w:r w:rsidR="000B79BB">
        <w:rPr>
          <w:i/>
        </w:rPr>
        <w:t xml:space="preserve">interviewee   </w:t>
      </w:r>
      <w:proofErr w:type="gramStart"/>
      <w:r w:rsidR="000B79BB">
        <w:rPr>
          <w:i/>
        </w:rPr>
        <w:t xml:space="preserve"> </w:t>
      </w:r>
      <w:r w:rsidR="00363C5E" w:rsidRPr="000B79BB">
        <w:rPr>
          <w:i/>
        </w:rPr>
        <w:t xml:space="preserve"> :</w:t>
      </w:r>
      <w:proofErr w:type="gramEnd"/>
      <w:r w:rsidR="00363C5E" w:rsidRPr="000B79BB">
        <w:rPr>
          <w:i/>
        </w:rPr>
        <w:t xml:space="preserve"> And then what happened is that after he completed</w:t>
      </w:r>
      <w:r>
        <w:rPr>
          <w:i/>
        </w:rPr>
        <w:t xml:space="preserve"> his treatment in hospital, </w:t>
      </w:r>
      <w:r w:rsidR="00363C5E" w:rsidRPr="000B79BB">
        <w:rPr>
          <w:i/>
        </w:rPr>
        <w:t xml:space="preserve"> </w:t>
      </w:r>
    </w:p>
    <w:p w:rsidR="00363C5E" w:rsidRPr="000B79BB" w:rsidRDefault="00363C5E">
      <w:pPr>
        <w:rPr>
          <w:i/>
        </w:rPr>
      </w:pPr>
      <w:r w:rsidRPr="000B79BB">
        <w:rPr>
          <w:i/>
        </w:rPr>
        <w:t xml:space="preserve">                             </w:t>
      </w:r>
      <w:r w:rsidR="002C28DE">
        <w:rPr>
          <w:i/>
        </w:rPr>
        <w:t xml:space="preserve"> when</w:t>
      </w:r>
      <w:r w:rsidRPr="000B79BB">
        <w:rPr>
          <w:i/>
        </w:rPr>
        <w:t xml:space="preserve"> He got out of hospital, </w:t>
      </w:r>
      <w:proofErr w:type="spellStart"/>
      <w:r w:rsidRPr="000B79BB">
        <w:rPr>
          <w:i/>
        </w:rPr>
        <w:t>hmhmh</w:t>
      </w:r>
      <w:proofErr w:type="spellEnd"/>
      <w:r w:rsidRPr="000B79BB">
        <w:rPr>
          <w:i/>
        </w:rPr>
        <w:t xml:space="preserve"> so they took some tes</w:t>
      </w:r>
      <w:r w:rsidR="002C28DE">
        <w:rPr>
          <w:i/>
        </w:rPr>
        <w:t xml:space="preserve">ts for the side effects for </w:t>
      </w:r>
    </w:p>
    <w:p w:rsidR="00363C5E" w:rsidRPr="000B79BB" w:rsidRDefault="00363C5E">
      <w:pPr>
        <w:rPr>
          <w:i/>
        </w:rPr>
      </w:pPr>
      <w:r w:rsidRPr="000B79BB">
        <w:rPr>
          <w:i/>
        </w:rPr>
        <w:t xml:space="preserve">                            </w:t>
      </w:r>
      <w:r w:rsidR="002C28DE">
        <w:rPr>
          <w:i/>
        </w:rPr>
        <w:t>the</w:t>
      </w:r>
      <w:r w:rsidRPr="000B79BB">
        <w:rPr>
          <w:i/>
        </w:rPr>
        <w:t xml:space="preserve">    </w:t>
      </w:r>
      <w:proofErr w:type="spellStart"/>
      <w:r w:rsidRPr="000B79BB">
        <w:rPr>
          <w:i/>
        </w:rPr>
        <w:t>Menengitis</w:t>
      </w:r>
      <w:proofErr w:type="spellEnd"/>
      <w:r w:rsidRPr="000B79BB">
        <w:rPr>
          <w:i/>
        </w:rPr>
        <w:t>, and with the tests they have done</w:t>
      </w:r>
      <w:r w:rsidR="00F542D5" w:rsidRPr="000B79BB">
        <w:rPr>
          <w:i/>
        </w:rPr>
        <w:t xml:space="preserve"> eye test,</w:t>
      </w:r>
      <w:r w:rsidRPr="000B79BB">
        <w:rPr>
          <w:i/>
        </w:rPr>
        <w:t xml:space="preserve"> b</w:t>
      </w:r>
      <w:r w:rsidR="00F542D5" w:rsidRPr="000B79BB">
        <w:rPr>
          <w:i/>
        </w:rPr>
        <w:t xml:space="preserve">rain scans, CT scans, </w:t>
      </w:r>
    </w:p>
    <w:p w:rsidR="00363C5E" w:rsidRPr="000B79BB" w:rsidRDefault="00363C5E">
      <w:pPr>
        <w:rPr>
          <w:i/>
        </w:rPr>
      </w:pPr>
      <w:r w:rsidRPr="000B79BB">
        <w:rPr>
          <w:i/>
        </w:rPr>
        <w:t xml:space="preserve">                           </w:t>
      </w:r>
      <w:r w:rsidR="00F542D5" w:rsidRPr="000B79BB">
        <w:rPr>
          <w:i/>
        </w:rPr>
        <w:t xml:space="preserve"> an brain wave t</w:t>
      </w:r>
      <w:r w:rsidRPr="000B79BB">
        <w:rPr>
          <w:i/>
        </w:rPr>
        <w:t>est as well like I said. And the last te</w:t>
      </w:r>
      <w:r w:rsidR="00F542D5" w:rsidRPr="000B79BB">
        <w:rPr>
          <w:i/>
        </w:rPr>
        <w:t>st they have done was for</w:t>
      </w:r>
      <w:r w:rsidRPr="000B79BB">
        <w:rPr>
          <w:i/>
        </w:rPr>
        <w:t xml:space="preserve"> hearing</w:t>
      </w:r>
      <w:r w:rsidR="00F542D5" w:rsidRPr="000B79BB">
        <w:rPr>
          <w:i/>
        </w:rPr>
        <w:t xml:space="preserve"> </w:t>
      </w:r>
    </w:p>
    <w:p w:rsidR="00F542D5" w:rsidRPr="000B79BB" w:rsidRDefault="00F542D5">
      <w:pPr>
        <w:rPr>
          <w:i/>
        </w:rPr>
      </w:pPr>
      <w:r w:rsidRPr="000B79BB">
        <w:rPr>
          <w:i/>
        </w:rPr>
        <w:t xml:space="preserve">                             and it was then when they picked it up that there was a problem with hearing.</w:t>
      </w:r>
    </w:p>
    <w:p w:rsidR="00F542D5" w:rsidRPr="000B79BB" w:rsidRDefault="002C28DE">
      <w:pPr>
        <w:rPr>
          <w:i/>
        </w:rPr>
      </w:pPr>
      <w:r>
        <w:rPr>
          <w:i/>
        </w:rPr>
        <w:t xml:space="preserve">16) </w:t>
      </w:r>
      <w:r w:rsidR="000B79BB">
        <w:rPr>
          <w:i/>
        </w:rPr>
        <w:t>interviewer</w:t>
      </w:r>
      <w:r w:rsidR="00F542D5" w:rsidRPr="000B79BB">
        <w:rPr>
          <w:i/>
        </w:rPr>
        <w:t xml:space="preserve">     </w:t>
      </w:r>
      <w:proofErr w:type="gramStart"/>
      <w:r w:rsidR="00F542D5" w:rsidRPr="000B79BB">
        <w:rPr>
          <w:i/>
        </w:rPr>
        <w:t xml:space="preserve">  :</w:t>
      </w:r>
      <w:proofErr w:type="gramEnd"/>
      <w:r w:rsidR="00F542D5" w:rsidRPr="000B79BB">
        <w:rPr>
          <w:i/>
        </w:rPr>
        <w:t xml:space="preserve"> And that time how old was He?</w:t>
      </w:r>
    </w:p>
    <w:p w:rsidR="00F542D5" w:rsidRPr="000B79BB" w:rsidRDefault="002C28DE">
      <w:pPr>
        <w:rPr>
          <w:i/>
        </w:rPr>
      </w:pPr>
      <w:r>
        <w:rPr>
          <w:i/>
        </w:rPr>
        <w:t xml:space="preserve">17) </w:t>
      </w:r>
      <w:r w:rsidR="000B79BB">
        <w:rPr>
          <w:i/>
        </w:rPr>
        <w:t>interviewee</w:t>
      </w:r>
      <w:r w:rsidR="00F542D5" w:rsidRPr="000B79BB">
        <w:rPr>
          <w:i/>
        </w:rPr>
        <w:t xml:space="preserve">   </w:t>
      </w:r>
      <w:r w:rsidR="000B79BB">
        <w:rPr>
          <w:i/>
        </w:rPr>
        <w:t xml:space="preserve"> </w:t>
      </w:r>
      <w:proofErr w:type="gramStart"/>
      <w:r w:rsidR="000B79BB">
        <w:rPr>
          <w:i/>
        </w:rPr>
        <w:t xml:space="preserve">  :</w:t>
      </w:r>
      <w:proofErr w:type="gramEnd"/>
      <w:r w:rsidR="00F542D5" w:rsidRPr="000B79BB">
        <w:rPr>
          <w:i/>
        </w:rPr>
        <w:t xml:space="preserve"> He was seven months.</w:t>
      </w:r>
    </w:p>
    <w:p w:rsidR="00F542D5" w:rsidRPr="000B79BB" w:rsidRDefault="002C28DE">
      <w:pPr>
        <w:rPr>
          <w:i/>
        </w:rPr>
      </w:pPr>
      <w:r>
        <w:rPr>
          <w:i/>
        </w:rPr>
        <w:t xml:space="preserve">18) </w:t>
      </w:r>
      <w:r w:rsidR="000B79BB">
        <w:rPr>
          <w:i/>
        </w:rPr>
        <w:t>interviewer</w:t>
      </w:r>
      <w:r w:rsidR="00F542D5" w:rsidRPr="000B79BB">
        <w:rPr>
          <w:i/>
        </w:rPr>
        <w:t xml:space="preserve">    </w:t>
      </w:r>
      <w:proofErr w:type="gramStart"/>
      <w:r w:rsidR="00F542D5" w:rsidRPr="000B79BB">
        <w:rPr>
          <w:i/>
        </w:rPr>
        <w:t xml:space="preserve">  :</w:t>
      </w:r>
      <w:proofErr w:type="gramEnd"/>
      <w:r w:rsidR="00F542D5" w:rsidRPr="000B79BB">
        <w:rPr>
          <w:i/>
        </w:rPr>
        <w:t xml:space="preserve"> Ok.</w:t>
      </w:r>
    </w:p>
    <w:p w:rsidR="00F542D5" w:rsidRPr="000B79BB" w:rsidRDefault="002C28DE">
      <w:pPr>
        <w:rPr>
          <w:i/>
        </w:rPr>
      </w:pPr>
      <w:r>
        <w:rPr>
          <w:i/>
        </w:rPr>
        <w:lastRenderedPageBreak/>
        <w:t xml:space="preserve">19) </w:t>
      </w:r>
      <w:r w:rsidR="000B79BB">
        <w:rPr>
          <w:i/>
        </w:rPr>
        <w:t>interviewee</w:t>
      </w:r>
      <w:r w:rsidR="00F542D5" w:rsidRPr="000B79BB">
        <w:rPr>
          <w:i/>
        </w:rPr>
        <w:t xml:space="preserve">        </w:t>
      </w:r>
      <w:proofErr w:type="gramStart"/>
      <w:r w:rsidR="00F542D5" w:rsidRPr="000B79BB">
        <w:rPr>
          <w:i/>
        </w:rPr>
        <w:t xml:space="preserve">  :</w:t>
      </w:r>
      <w:proofErr w:type="gramEnd"/>
      <w:r w:rsidR="00F542D5" w:rsidRPr="000B79BB">
        <w:rPr>
          <w:i/>
        </w:rPr>
        <w:t xml:space="preserve"> He was seven months old.</w:t>
      </w:r>
    </w:p>
    <w:p w:rsidR="00F542D5" w:rsidRPr="000B79BB" w:rsidRDefault="002C28DE">
      <w:pPr>
        <w:rPr>
          <w:i/>
        </w:rPr>
      </w:pPr>
      <w:r>
        <w:rPr>
          <w:i/>
        </w:rPr>
        <w:t xml:space="preserve">20) </w:t>
      </w:r>
      <w:r w:rsidR="000B79BB">
        <w:rPr>
          <w:i/>
        </w:rPr>
        <w:t>interviewer</w:t>
      </w:r>
      <w:r w:rsidR="003F7738" w:rsidRPr="000B79BB">
        <w:rPr>
          <w:i/>
        </w:rPr>
        <w:t xml:space="preserve"> </w:t>
      </w:r>
      <w:proofErr w:type="gramStart"/>
      <w:r w:rsidR="003F7738" w:rsidRPr="000B79BB">
        <w:rPr>
          <w:i/>
        </w:rPr>
        <w:t xml:space="preserve">  :</w:t>
      </w:r>
      <w:proofErr w:type="gramEnd"/>
      <w:r w:rsidR="003F7738" w:rsidRPr="000B79BB">
        <w:rPr>
          <w:i/>
        </w:rPr>
        <w:t xml:space="preserve"> and then after you discovered that he is Deaf, a what was the next step that you </w:t>
      </w:r>
    </w:p>
    <w:p w:rsidR="003F7738" w:rsidRPr="000B79BB" w:rsidRDefault="003F7738">
      <w:pPr>
        <w:rPr>
          <w:i/>
        </w:rPr>
      </w:pPr>
      <w:r w:rsidRPr="000B79BB">
        <w:rPr>
          <w:i/>
        </w:rPr>
        <w:t xml:space="preserve">                           took as a parent?</w:t>
      </w:r>
    </w:p>
    <w:p w:rsidR="00F542D5" w:rsidRPr="000B79BB" w:rsidRDefault="002C28DE">
      <w:pPr>
        <w:rPr>
          <w:i/>
        </w:rPr>
      </w:pPr>
      <w:r>
        <w:rPr>
          <w:i/>
        </w:rPr>
        <w:t xml:space="preserve">21) </w:t>
      </w:r>
      <w:r w:rsidR="000B79BB">
        <w:rPr>
          <w:i/>
        </w:rPr>
        <w:t>interviewee</w:t>
      </w:r>
      <w:r w:rsidR="003F7738" w:rsidRPr="000B79BB">
        <w:rPr>
          <w:i/>
        </w:rPr>
        <w:t xml:space="preserve">   </w:t>
      </w:r>
      <w:proofErr w:type="gramStart"/>
      <w:r w:rsidR="003F7738" w:rsidRPr="000B79BB">
        <w:rPr>
          <w:i/>
        </w:rPr>
        <w:t xml:space="preserve">  :</w:t>
      </w:r>
      <w:proofErr w:type="gramEnd"/>
      <w:r w:rsidR="003F7738" w:rsidRPr="000B79BB">
        <w:rPr>
          <w:i/>
        </w:rPr>
        <w:t xml:space="preserve"> Well.. emo</w:t>
      </w:r>
      <w:r w:rsidR="000B79BB">
        <w:rPr>
          <w:i/>
        </w:rPr>
        <w:t xml:space="preserve">tionally we were devastated </w:t>
      </w:r>
      <w:proofErr w:type="spellStart"/>
      <w:r w:rsidR="000B79BB">
        <w:rPr>
          <w:i/>
        </w:rPr>
        <w:t>umh</w:t>
      </w:r>
      <w:proofErr w:type="spellEnd"/>
      <w:r w:rsidR="000B79BB">
        <w:rPr>
          <w:i/>
        </w:rPr>
        <w:t xml:space="preserve">… </w:t>
      </w:r>
      <w:proofErr w:type="gramStart"/>
      <w:r w:rsidR="000B79BB">
        <w:rPr>
          <w:i/>
        </w:rPr>
        <w:t xml:space="preserve">Because </w:t>
      </w:r>
      <w:r w:rsidR="003F7738" w:rsidRPr="000B79BB">
        <w:rPr>
          <w:i/>
        </w:rPr>
        <w:t>,</w:t>
      </w:r>
      <w:proofErr w:type="gramEnd"/>
      <w:r w:rsidR="003F7738" w:rsidRPr="000B79BB">
        <w:rPr>
          <w:i/>
        </w:rPr>
        <w:t xml:space="preserve"> first is that you are </w:t>
      </w:r>
    </w:p>
    <w:p w:rsidR="003F7738" w:rsidRPr="000B79BB" w:rsidRDefault="003F7738">
      <w:pPr>
        <w:rPr>
          <w:i/>
        </w:rPr>
      </w:pPr>
      <w:r w:rsidRPr="000B79BB">
        <w:rPr>
          <w:i/>
        </w:rPr>
        <w:t xml:space="preserve">                        </w:t>
      </w:r>
      <w:proofErr w:type="spellStart"/>
      <w:r w:rsidRPr="000B79BB">
        <w:rPr>
          <w:i/>
        </w:rPr>
        <w:t>Indenial</w:t>
      </w:r>
      <w:proofErr w:type="spellEnd"/>
      <w:r w:rsidRPr="000B79BB">
        <w:rPr>
          <w:i/>
        </w:rPr>
        <w:t xml:space="preserve">, because how could this happen to me, and this can’t be, all these emotional </w:t>
      </w:r>
    </w:p>
    <w:p w:rsidR="003F7738" w:rsidRPr="000B79BB" w:rsidRDefault="003F7738">
      <w:pPr>
        <w:rPr>
          <w:i/>
        </w:rPr>
      </w:pPr>
      <w:r w:rsidRPr="000B79BB">
        <w:rPr>
          <w:i/>
        </w:rPr>
        <w:t xml:space="preserve">              </w:t>
      </w:r>
      <w:r w:rsidR="000B79BB">
        <w:rPr>
          <w:i/>
        </w:rPr>
        <w:t xml:space="preserve">            Fluctuation and </w:t>
      </w:r>
      <w:proofErr w:type="spellStart"/>
      <w:r w:rsidR="000B79BB">
        <w:rPr>
          <w:i/>
        </w:rPr>
        <w:t>uh</w:t>
      </w:r>
      <w:r w:rsidRPr="000B79BB">
        <w:rPr>
          <w:i/>
        </w:rPr>
        <w:t>hm</w:t>
      </w:r>
      <w:proofErr w:type="spellEnd"/>
      <w:r w:rsidRPr="000B79BB">
        <w:rPr>
          <w:i/>
        </w:rPr>
        <w:t xml:space="preserve"> I told my husband that let me take him for a second opinion.</w:t>
      </w:r>
    </w:p>
    <w:p w:rsidR="00033B50" w:rsidRPr="000B79BB" w:rsidRDefault="00033B50">
      <w:pPr>
        <w:rPr>
          <w:i/>
        </w:rPr>
      </w:pPr>
      <w:r w:rsidRPr="000B79BB">
        <w:rPr>
          <w:i/>
        </w:rPr>
        <w:t xml:space="preserve">                     And then I went to hospital with my son for the second opinion just to make sure. And </w:t>
      </w:r>
    </w:p>
    <w:p w:rsidR="00033B50" w:rsidRPr="000B79BB" w:rsidRDefault="00033B50">
      <w:pPr>
        <w:rPr>
          <w:i/>
        </w:rPr>
      </w:pPr>
      <w:r w:rsidRPr="000B79BB">
        <w:rPr>
          <w:i/>
        </w:rPr>
        <w:t xml:space="preserve">                        Then it was the same diagnose ‘’</w:t>
      </w:r>
      <w:r w:rsidR="00152FDE" w:rsidRPr="000B79BB">
        <w:rPr>
          <w:i/>
        </w:rPr>
        <w:t xml:space="preserve">sorry </w:t>
      </w:r>
      <w:r w:rsidRPr="000B79BB">
        <w:rPr>
          <w:i/>
        </w:rPr>
        <w:t xml:space="preserve">your child is Deaf’’, so I said no way this can’t </w:t>
      </w:r>
      <w:r w:rsidR="00152FDE" w:rsidRPr="000B79BB">
        <w:rPr>
          <w:i/>
        </w:rPr>
        <w:t xml:space="preserve">be </w:t>
      </w:r>
    </w:p>
    <w:p w:rsidR="00033B50" w:rsidRPr="000B79BB" w:rsidRDefault="00033B50">
      <w:pPr>
        <w:rPr>
          <w:i/>
        </w:rPr>
      </w:pPr>
      <w:r w:rsidRPr="000B79BB">
        <w:rPr>
          <w:i/>
        </w:rPr>
        <w:t xml:space="preserve">                   </w:t>
      </w:r>
      <w:r w:rsidR="00152FDE" w:rsidRPr="000B79BB">
        <w:rPr>
          <w:i/>
        </w:rPr>
        <w:t xml:space="preserve"> True at all,</w:t>
      </w:r>
      <w:r w:rsidRPr="000B79BB">
        <w:rPr>
          <w:i/>
        </w:rPr>
        <w:t xml:space="preserve"> So I took him </w:t>
      </w:r>
      <w:proofErr w:type="gramStart"/>
      <w:r w:rsidRPr="000B79BB">
        <w:rPr>
          <w:i/>
        </w:rPr>
        <w:t>For</w:t>
      </w:r>
      <w:proofErr w:type="gramEnd"/>
      <w:r w:rsidRPr="000B79BB">
        <w:rPr>
          <w:i/>
        </w:rPr>
        <w:t xml:space="preserve"> the third opinion and then I </w:t>
      </w:r>
      <w:r w:rsidR="00271362" w:rsidRPr="000B79BB">
        <w:rPr>
          <w:i/>
        </w:rPr>
        <w:t>have</w:t>
      </w:r>
      <w:r w:rsidRPr="000B79BB">
        <w:rPr>
          <w:i/>
        </w:rPr>
        <w:t xml:space="preserve"> to start to accept now </w:t>
      </w:r>
    </w:p>
    <w:p w:rsidR="00152FDE" w:rsidRPr="000B79BB" w:rsidRDefault="00152FDE">
      <w:pPr>
        <w:rPr>
          <w:i/>
        </w:rPr>
      </w:pPr>
      <w:r w:rsidRPr="000B79BB">
        <w:rPr>
          <w:i/>
        </w:rPr>
        <w:t xml:space="preserve">    </w:t>
      </w:r>
      <w:r w:rsidR="000B79BB" w:rsidRPr="000B79BB">
        <w:rPr>
          <w:i/>
        </w:rPr>
        <w:t xml:space="preserve">                      </w:t>
      </w:r>
    </w:p>
    <w:p w:rsidR="00033B50" w:rsidRPr="000B79BB" w:rsidRDefault="002C28DE">
      <w:pPr>
        <w:rPr>
          <w:i/>
        </w:rPr>
      </w:pPr>
      <w:r>
        <w:rPr>
          <w:i/>
        </w:rPr>
        <w:t xml:space="preserve">22) </w:t>
      </w:r>
      <w:r w:rsidR="000B79BB">
        <w:rPr>
          <w:i/>
        </w:rPr>
        <w:t>interviewer</w:t>
      </w:r>
      <w:r w:rsidR="00033B50" w:rsidRPr="000B79BB">
        <w:rPr>
          <w:i/>
        </w:rPr>
        <w:t xml:space="preserve"> </w:t>
      </w:r>
      <w:proofErr w:type="gramStart"/>
      <w:r w:rsidR="00033B50" w:rsidRPr="000B79BB">
        <w:rPr>
          <w:i/>
        </w:rPr>
        <w:t xml:space="preserve">  :</w:t>
      </w:r>
      <w:proofErr w:type="gramEnd"/>
      <w:r w:rsidR="00033B50" w:rsidRPr="000B79BB">
        <w:rPr>
          <w:i/>
        </w:rPr>
        <w:t xml:space="preserve"> </w:t>
      </w:r>
      <w:proofErr w:type="spellStart"/>
      <w:r w:rsidR="00033B50" w:rsidRPr="000B79BB">
        <w:rPr>
          <w:i/>
        </w:rPr>
        <w:t>Ja</w:t>
      </w:r>
      <w:proofErr w:type="spellEnd"/>
      <w:r w:rsidR="00033B50" w:rsidRPr="000B79BB">
        <w:rPr>
          <w:i/>
        </w:rPr>
        <w:t xml:space="preserve"> ne!  You reall</w:t>
      </w:r>
      <w:r w:rsidR="000B79BB" w:rsidRPr="000B79BB">
        <w:rPr>
          <w:i/>
        </w:rPr>
        <w:t xml:space="preserve">y wanted to make sure </w:t>
      </w:r>
    </w:p>
    <w:p w:rsidR="00033B50" w:rsidRPr="000B79BB" w:rsidRDefault="002C28DE">
      <w:pPr>
        <w:rPr>
          <w:i/>
        </w:rPr>
      </w:pPr>
      <w:r>
        <w:rPr>
          <w:i/>
        </w:rPr>
        <w:t xml:space="preserve">23) </w:t>
      </w:r>
      <w:r w:rsidR="000B79BB">
        <w:rPr>
          <w:i/>
        </w:rPr>
        <w:t xml:space="preserve">interviewee </w:t>
      </w:r>
      <w:proofErr w:type="gramStart"/>
      <w:r w:rsidR="000B79BB">
        <w:rPr>
          <w:i/>
        </w:rPr>
        <w:t xml:space="preserve"> </w:t>
      </w:r>
      <w:r w:rsidR="00152FDE" w:rsidRPr="000B79BB">
        <w:rPr>
          <w:i/>
        </w:rPr>
        <w:t xml:space="preserve"> :</w:t>
      </w:r>
      <w:proofErr w:type="gramEnd"/>
      <w:r w:rsidR="00152FDE" w:rsidRPr="000B79BB">
        <w:rPr>
          <w:i/>
        </w:rPr>
        <w:t xml:space="preserve"> </w:t>
      </w:r>
      <w:proofErr w:type="spellStart"/>
      <w:r w:rsidR="00152FDE" w:rsidRPr="000B79BB">
        <w:rPr>
          <w:i/>
        </w:rPr>
        <w:t>Ja</w:t>
      </w:r>
      <w:proofErr w:type="spellEnd"/>
      <w:r w:rsidR="00152FDE" w:rsidRPr="000B79BB">
        <w:rPr>
          <w:i/>
        </w:rPr>
        <w:t xml:space="preserve">, because you going in denial I mean </w:t>
      </w:r>
      <w:proofErr w:type="spellStart"/>
      <w:r w:rsidR="00152FDE" w:rsidRPr="000B79BB">
        <w:rPr>
          <w:i/>
        </w:rPr>
        <w:t>its</w:t>
      </w:r>
      <w:proofErr w:type="spellEnd"/>
      <w:r w:rsidR="00152FDE" w:rsidRPr="000B79BB">
        <w:rPr>
          <w:i/>
        </w:rPr>
        <w:t xml:space="preserve"> like Wow!</w:t>
      </w:r>
      <w:r w:rsidR="000B79BB" w:rsidRPr="000B79BB">
        <w:rPr>
          <w:i/>
        </w:rPr>
        <w:t xml:space="preserve"> </w:t>
      </w:r>
    </w:p>
    <w:p w:rsidR="00152FDE" w:rsidRPr="000B79BB" w:rsidRDefault="002C28DE">
      <w:pPr>
        <w:rPr>
          <w:i/>
        </w:rPr>
      </w:pPr>
      <w:r>
        <w:rPr>
          <w:i/>
        </w:rPr>
        <w:t xml:space="preserve">24) </w:t>
      </w:r>
      <w:r w:rsidR="000B79BB">
        <w:rPr>
          <w:i/>
        </w:rPr>
        <w:t>interviewer</w:t>
      </w:r>
      <w:r w:rsidR="00152FDE" w:rsidRPr="000B79BB">
        <w:rPr>
          <w:i/>
        </w:rPr>
        <w:t xml:space="preserve"> </w:t>
      </w:r>
      <w:proofErr w:type="gramStart"/>
      <w:r w:rsidR="00152FDE" w:rsidRPr="000B79BB">
        <w:rPr>
          <w:i/>
        </w:rPr>
        <w:t xml:space="preserve">  :</w:t>
      </w:r>
      <w:proofErr w:type="gramEnd"/>
      <w:r w:rsidR="00152FDE" w:rsidRPr="000B79BB">
        <w:rPr>
          <w:i/>
        </w:rPr>
        <w:t xml:space="preserve"> Ya, I understand the devastation you went through.</w:t>
      </w:r>
    </w:p>
    <w:p w:rsidR="00152FDE" w:rsidRPr="000B79BB" w:rsidRDefault="002C28DE">
      <w:pPr>
        <w:rPr>
          <w:i/>
        </w:rPr>
      </w:pPr>
      <w:r>
        <w:rPr>
          <w:i/>
        </w:rPr>
        <w:t xml:space="preserve">25) </w:t>
      </w:r>
      <w:r w:rsidR="000B79BB">
        <w:rPr>
          <w:i/>
        </w:rPr>
        <w:t>interviewee</w:t>
      </w:r>
      <w:r w:rsidR="00152FDE" w:rsidRPr="000B79BB">
        <w:rPr>
          <w:i/>
        </w:rPr>
        <w:t xml:space="preserve">    </w:t>
      </w:r>
      <w:proofErr w:type="gramStart"/>
      <w:r w:rsidR="00152FDE" w:rsidRPr="000B79BB">
        <w:rPr>
          <w:i/>
        </w:rPr>
        <w:t xml:space="preserve">  :</w:t>
      </w:r>
      <w:proofErr w:type="gramEnd"/>
      <w:r w:rsidR="00152FDE" w:rsidRPr="000B79BB">
        <w:rPr>
          <w:i/>
        </w:rPr>
        <w:t xml:space="preserve"> So </w:t>
      </w:r>
      <w:proofErr w:type="spellStart"/>
      <w:r w:rsidR="00152FDE" w:rsidRPr="000B79BB">
        <w:rPr>
          <w:i/>
        </w:rPr>
        <w:t>ya</w:t>
      </w:r>
      <w:proofErr w:type="spellEnd"/>
      <w:r w:rsidR="00152FDE" w:rsidRPr="000B79BB">
        <w:rPr>
          <w:i/>
        </w:rPr>
        <w:t xml:space="preserve"> you become devastated like </w:t>
      </w:r>
      <w:proofErr w:type="spellStart"/>
      <w:r w:rsidR="00152FDE" w:rsidRPr="000B79BB">
        <w:rPr>
          <w:i/>
        </w:rPr>
        <w:t>tjo</w:t>
      </w:r>
      <w:proofErr w:type="spellEnd"/>
      <w:r w:rsidR="00152FDE" w:rsidRPr="000B79BB">
        <w:rPr>
          <w:i/>
        </w:rPr>
        <w:t>! You never expect that.</w:t>
      </w:r>
    </w:p>
    <w:p w:rsidR="00152FDE" w:rsidRPr="000B79BB" w:rsidRDefault="002C28DE">
      <w:pPr>
        <w:rPr>
          <w:i/>
        </w:rPr>
      </w:pPr>
      <w:r>
        <w:rPr>
          <w:i/>
        </w:rPr>
        <w:t xml:space="preserve">26) </w:t>
      </w:r>
      <w:r w:rsidR="000B79BB">
        <w:rPr>
          <w:i/>
        </w:rPr>
        <w:t>interviewer</w:t>
      </w:r>
      <w:r w:rsidR="00152FDE" w:rsidRPr="000B79BB">
        <w:rPr>
          <w:i/>
        </w:rPr>
        <w:t xml:space="preserve"> </w:t>
      </w:r>
      <w:proofErr w:type="gramStart"/>
      <w:r w:rsidR="00152FDE" w:rsidRPr="000B79BB">
        <w:rPr>
          <w:i/>
        </w:rPr>
        <w:t xml:space="preserve">  :</w:t>
      </w:r>
      <w:proofErr w:type="gramEnd"/>
      <w:r w:rsidR="00152FDE" w:rsidRPr="000B79BB">
        <w:rPr>
          <w:i/>
        </w:rPr>
        <w:t xml:space="preserve"> </w:t>
      </w:r>
      <w:r w:rsidR="00271362" w:rsidRPr="000B79BB">
        <w:rPr>
          <w:i/>
        </w:rPr>
        <w:t>But is there any history  maybe in the family on your side or of your hubby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27) </w:t>
      </w:r>
      <w:r w:rsidR="000B79BB">
        <w:rPr>
          <w:i/>
        </w:rPr>
        <w:t>interviewee</w:t>
      </w:r>
      <w:r w:rsidR="00271362" w:rsidRPr="000B79BB">
        <w:rPr>
          <w:i/>
        </w:rPr>
        <w:t xml:space="preserve">     </w:t>
      </w:r>
      <w:proofErr w:type="gramStart"/>
      <w:r w:rsidR="00271362" w:rsidRPr="000B79BB">
        <w:rPr>
          <w:i/>
        </w:rPr>
        <w:t xml:space="preserve">  :</w:t>
      </w:r>
      <w:proofErr w:type="gramEnd"/>
      <w:r w:rsidR="00271362" w:rsidRPr="000B79BB">
        <w:rPr>
          <w:i/>
        </w:rPr>
        <w:t xml:space="preserve"> No!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28) </w:t>
      </w:r>
      <w:r w:rsidR="000B79BB">
        <w:rPr>
          <w:i/>
        </w:rPr>
        <w:t>interviewer</w:t>
      </w:r>
      <w:r w:rsidR="00271362" w:rsidRPr="000B79BB">
        <w:rPr>
          <w:i/>
        </w:rPr>
        <w:t xml:space="preserve">  </w:t>
      </w:r>
      <w:proofErr w:type="gramStart"/>
      <w:r w:rsidR="00271362" w:rsidRPr="000B79BB">
        <w:rPr>
          <w:i/>
        </w:rPr>
        <w:t xml:space="preserve">  :</w:t>
      </w:r>
      <w:proofErr w:type="gramEnd"/>
      <w:r w:rsidR="00271362" w:rsidRPr="000B79BB">
        <w:rPr>
          <w:i/>
        </w:rPr>
        <w:t xml:space="preserve"> so it was the first one with the boy?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29) </w:t>
      </w:r>
      <w:proofErr w:type="spellStart"/>
      <w:r w:rsidR="000B79BB">
        <w:rPr>
          <w:i/>
        </w:rPr>
        <w:t>interviwee</w:t>
      </w:r>
      <w:proofErr w:type="spellEnd"/>
      <w:r w:rsidR="000B79BB">
        <w:rPr>
          <w:i/>
        </w:rPr>
        <w:t xml:space="preserve">  </w:t>
      </w:r>
      <w:r w:rsidR="00271362" w:rsidRPr="000B79BB">
        <w:rPr>
          <w:i/>
        </w:rPr>
        <w:t xml:space="preserve"> </w:t>
      </w:r>
      <w:proofErr w:type="gramStart"/>
      <w:r w:rsidR="00271362" w:rsidRPr="000B79BB">
        <w:rPr>
          <w:i/>
        </w:rPr>
        <w:t xml:space="preserve">  :</w:t>
      </w:r>
      <w:proofErr w:type="gramEnd"/>
      <w:r w:rsidR="00271362" w:rsidRPr="000B79BB">
        <w:rPr>
          <w:i/>
        </w:rPr>
        <w:t xml:space="preserve"> Yes, he was the first one in the whole family that is Deaf.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30) </w:t>
      </w:r>
      <w:r w:rsidR="000B79BB">
        <w:rPr>
          <w:i/>
        </w:rPr>
        <w:t>interviewer</w:t>
      </w:r>
      <w:r w:rsidR="00271362" w:rsidRPr="000B79BB">
        <w:rPr>
          <w:i/>
        </w:rPr>
        <w:t xml:space="preserve"> </w:t>
      </w:r>
      <w:proofErr w:type="gramStart"/>
      <w:r w:rsidR="00271362" w:rsidRPr="000B79BB">
        <w:rPr>
          <w:i/>
        </w:rPr>
        <w:t xml:space="preserve">  :</w:t>
      </w:r>
      <w:proofErr w:type="gramEnd"/>
      <w:r w:rsidR="00271362" w:rsidRPr="000B79BB">
        <w:rPr>
          <w:i/>
        </w:rPr>
        <w:t xml:space="preserve"> Because you find that to some it is genes maybe there was a granny years ago.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31) </w:t>
      </w:r>
      <w:r w:rsidR="000B79BB">
        <w:rPr>
          <w:i/>
        </w:rPr>
        <w:t xml:space="preserve">interviewee </w:t>
      </w:r>
      <w:proofErr w:type="gramStart"/>
      <w:r w:rsidR="000B79BB">
        <w:rPr>
          <w:i/>
        </w:rPr>
        <w:t xml:space="preserve"> </w:t>
      </w:r>
      <w:r w:rsidR="00271362" w:rsidRPr="000B79BB">
        <w:rPr>
          <w:i/>
        </w:rPr>
        <w:t xml:space="preserve"> :</w:t>
      </w:r>
      <w:proofErr w:type="gramEnd"/>
      <w:r w:rsidR="00271362" w:rsidRPr="000B79BB">
        <w:rPr>
          <w:i/>
        </w:rPr>
        <w:t xml:space="preserve"> No. not at all! that’s why we were so devastated, th</w:t>
      </w:r>
      <w:r>
        <w:rPr>
          <w:i/>
        </w:rPr>
        <w:t xml:space="preserve">at’s why we couldn’t </w:t>
      </w:r>
    </w:p>
    <w:p w:rsidR="00271362" w:rsidRPr="000B79BB" w:rsidRDefault="00271362">
      <w:pPr>
        <w:rPr>
          <w:i/>
        </w:rPr>
      </w:pPr>
      <w:r w:rsidRPr="000B79BB">
        <w:rPr>
          <w:i/>
        </w:rPr>
        <w:t xml:space="preserve">                         </w:t>
      </w:r>
      <w:r w:rsidR="002C28DE">
        <w:rPr>
          <w:i/>
        </w:rPr>
        <w:t xml:space="preserve">      </w:t>
      </w:r>
      <w:proofErr w:type="gramStart"/>
      <w:r w:rsidR="002C28DE">
        <w:rPr>
          <w:i/>
        </w:rPr>
        <w:t xml:space="preserve">Understand </w:t>
      </w:r>
      <w:r w:rsidRPr="000B79BB">
        <w:rPr>
          <w:i/>
        </w:rPr>
        <w:t xml:space="preserve"> But</w:t>
      </w:r>
      <w:proofErr w:type="gramEnd"/>
      <w:r w:rsidRPr="000B79BB">
        <w:rPr>
          <w:i/>
        </w:rPr>
        <w:t xml:space="preserve"> how and why.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32) </w:t>
      </w:r>
      <w:proofErr w:type="gramStart"/>
      <w:r w:rsidR="000B79BB">
        <w:rPr>
          <w:i/>
        </w:rPr>
        <w:t>interviewer</w:t>
      </w:r>
      <w:r w:rsidR="00271362" w:rsidRPr="000B79BB">
        <w:rPr>
          <w:i/>
        </w:rPr>
        <w:t xml:space="preserve">  :</w:t>
      </w:r>
      <w:proofErr w:type="gramEnd"/>
      <w:r w:rsidR="00271362" w:rsidRPr="000B79BB">
        <w:rPr>
          <w:i/>
        </w:rPr>
        <w:t xml:space="preserve"> like why us?</w:t>
      </w:r>
    </w:p>
    <w:p w:rsidR="00271362" w:rsidRPr="000B79BB" w:rsidRDefault="002C28DE">
      <w:pPr>
        <w:rPr>
          <w:i/>
        </w:rPr>
      </w:pPr>
      <w:r>
        <w:rPr>
          <w:i/>
        </w:rPr>
        <w:t xml:space="preserve">33) </w:t>
      </w:r>
      <w:r w:rsidR="000B79BB">
        <w:rPr>
          <w:i/>
        </w:rPr>
        <w:t xml:space="preserve">interviewee </w:t>
      </w:r>
      <w:r w:rsidR="00271362" w:rsidRPr="000B79BB">
        <w:rPr>
          <w:i/>
        </w:rPr>
        <w:t xml:space="preserve"> </w:t>
      </w:r>
      <w:proofErr w:type="gramStart"/>
      <w:r w:rsidR="00271362" w:rsidRPr="000B79BB">
        <w:rPr>
          <w:i/>
        </w:rPr>
        <w:t xml:space="preserve">  :</w:t>
      </w:r>
      <w:proofErr w:type="gramEnd"/>
      <w:r w:rsidR="00271362" w:rsidRPr="000B79BB">
        <w:rPr>
          <w:i/>
        </w:rPr>
        <w:t xml:space="preserve"> Ya,  </w:t>
      </w:r>
      <w:r w:rsidR="00CF6E7B" w:rsidRPr="000B79BB">
        <w:rPr>
          <w:i/>
        </w:rPr>
        <w:t xml:space="preserve">and </w:t>
      </w:r>
      <w:r w:rsidR="00271362" w:rsidRPr="000B79BB">
        <w:rPr>
          <w:i/>
        </w:rPr>
        <w:t xml:space="preserve">why us why us (giggling)  </w:t>
      </w:r>
    </w:p>
    <w:p w:rsidR="00CF6E7B" w:rsidRPr="000B79BB" w:rsidRDefault="002C28DE">
      <w:pPr>
        <w:rPr>
          <w:i/>
        </w:rPr>
      </w:pPr>
      <w:r>
        <w:rPr>
          <w:i/>
        </w:rPr>
        <w:t xml:space="preserve">34) </w:t>
      </w:r>
      <w:proofErr w:type="gramStart"/>
      <w:r w:rsidR="000B79BB">
        <w:rPr>
          <w:i/>
        </w:rPr>
        <w:t xml:space="preserve">interviewer </w:t>
      </w:r>
      <w:r w:rsidR="000B79BB" w:rsidRPr="000B79BB">
        <w:rPr>
          <w:i/>
        </w:rPr>
        <w:t>:</w:t>
      </w:r>
      <w:proofErr w:type="gramEnd"/>
      <w:r w:rsidR="00CF6E7B" w:rsidRPr="000B79BB">
        <w:rPr>
          <w:i/>
        </w:rPr>
        <w:t xml:space="preserve"> Ya, no I understand the devastation.</w:t>
      </w:r>
    </w:p>
    <w:p w:rsidR="00CF6E7B" w:rsidRPr="000B79BB" w:rsidRDefault="002C28DE">
      <w:pPr>
        <w:rPr>
          <w:i/>
        </w:rPr>
      </w:pPr>
      <w:r>
        <w:rPr>
          <w:i/>
        </w:rPr>
        <w:t xml:space="preserve">35) </w:t>
      </w:r>
      <w:r w:rsidR="000B79BB">
        <w:rPr>
          <w:i/>
        </w:rPr>
        <w:t xml:space="preserve">interviewee </w:t>
      </w:r>
      <w:proofErr w:type="gramStart"/>
      <w:r w:rsidR="000B79BB">
        <w:rPr>
          <w:i/>
        </w:rPr>
        <w:t xml:space="preserve"> </w:t>
      </w:r>
      <w:r w:rsidR="00CF6E7B" w:rsidRPr="000B79BB">
        <w:rPr>
          <w:i/>
        </w:rPr>
        <w:t xml:space="preserve"> :</w:t>
      </w:r>
      <w:proofErr w:type="gramEnd"/>
      <w:r w:rsidR="00CF6E7B" w:rsidRPr="000B79BB">
        <w:rPr>
          <w:i/>
        </w:rPr>
        <w:t xml:space="preserve"> ARGHHH.. but then again when he was starting to get older and you accepting and </w:t>
      </w:r>
    </w:p>
    <w:p w:rsidR="00CF6E7B" w:rsidRPr="000B79BB" w:rsidRDefault="00CF6E7B">
      <w:pPr>
        <w:rPr>
          <w:i/>
        </w:rPr>
      </w:pPr>
      <w:r w:rsidRPr="000B79BB">
        <w:rPr>
          <w:i/>
        </w:rPr>
        <w:t xml:space="preserve">                          When the dust starts to settle down. And then think of you know what sink or swim I </w:t>
      </w:r>
    </w:p>
    <w:p w:rsidR="00CF6E7B" w:rsidRPr="000B79BB" w:rsidRDefault="00CF6E7B">
      <w:pPr>
        <w:rPr>
          <w:i/>
        </w:rPr>
      </w:pPr>
      <w:r w:rsidRPr="000B79BB">
        <w:rPr>
          <w:i/>
        </w:rPr>
        <w:t xml:space="preserve">                        Rather swim than I sink, so….</w:t>
      </w:r>
    </w:p>
    <w:p w:rsidR="00CF6E7B" w:rsidRPr="000B79BB" w:rsidRDefault="002C28DE">
      <w:pPr>
        <w:rPr>
          <w:i/>
        </w:rPr>
      </w:pPr>
      <w:r>
        <w:rPr>
          <w:i/>
        </w:rPr>
        <w:t xml:space="preserve">36) </w:t>
      </w:r>
      <w:r w:rsidR="000B79BB">
        <w:rPr>
          <w:i/>
        </w:rPr>
        <w:t>interviewer</w:t>
      </w:r>
      <w:r w:rsidR="00CF6E7B" w:rsidRPr="000B79BB">
        <w:rPr>
          <w:i/>
        </w:rPr>
        <w:t xml:space="preserve"> </w:t>
      </w:r>
      <w:proofErr w:type="gramStart"/>
      <w:r w:rsidR="00CF6E7B" w:rsidRPr="000B79BB">
        <w:rPr>
          <w:i/>
        </w:rPr>
        <w:t xml:space="preserve">  :</w:t>
      </w:r>
      <w:proofErr w:type="gramEnd"/>
      <w:r w:rsidR="00CF6E7B" w:rsidRPr="000B79BB">
        <w:rPr>
          <w:i/>
        </w:rPr>
        <w:t xml:space="preserve"> you said no genes right?</w:t>
      </w:r>
    </w:p>
    <w:p w:rsidR="00CF6E7B" w:rsidRPr="000B79BB" w:rsidRDefault="002C28DE">
      <w:pPr>
        <w:rPr>
          <w:i/>
        </w:rPr>
      </w:pPr>
      <w:r>
        <w:rPr>
          <w:i/>
        </w:rPr>
        <w:t xml:space="preserve">37) </w:t>
      </w:r>
      <w:r w:rsidR="000B79BB">
        <w:rPr>
          <w:i/>
        </w:rPr>
        <w:t>interviewee</w:t>
      </w:r>
      <w:r w:rsidR="00CF6E7B" w:rsidRPr="000B79BB">
        <w:rPr>
          <w:i/>
        </w:rPr>
        <w:t xml:space="preserve"> </w:t>
      </w:r>
      <w:proofErr w:type="gramStart"/>
      <w:r w:rsidR="00CF6E7B" w:rsidRPr="000B79BB">
        <w:rPr>
          <w:i/>
        </w:rPr>
        <w:t xml:space="preserve">  :</w:t>
      </w:r>
      <w:proofErr w:type="gramEnd"/>
      <w:r w:rsidR="00CF6E7B" w:rsidRPr="000B79BB">
        <w:rPr>
          <w:i/>
        </w:rPr>
        <w:t xml:space="preserve"> No.</w:t>
      </w:r>
    </w:p>
    <w:p w:rsidR="00CF6E7B" w:rsidRDefault="002C28DE">
      <w:r>
        <w:t xml:space="preserve">38) </w:t>
      </w:r>
      <w:proofErr w:type="gramStart"/>
      <w:r w:rsidR="000B79BB">
        <w:t>interviewer</w:t>
      </w:r>
      <w:r w:rsidR="00CF6E7B">
        <w:t xml:space="preserve"> :</w:t>
      </w:r>
      <w:proofErr w:type="gramEnd"/>
      <w:r w:rsidR="00CF6E7B">
        <w:t xml:space="preserve"> and then from there when he started growing, you know </w:t>
      </w:r>
      <w:r w:rsidR="009E0FB1">
        <w:t xml:space="preserve">a child you have to do </w:t>
      </w:r>
    </w:p>
    <w:p w:rsidR="009E0FB1" w:rsidRDefault="009E0FB1">
      <w:r>
        <w:t xml:space="preserve">                        </w:t>
      </w:r>
      <w:r w:rsidR="0072523F">
        <w:t xml:space="preserve">A </w:t>
      </w:r>
      <w:r>
        <w:t>Communication with him, how did you communicate with him?</w:t>
      </w:r>
    </w:p>
    <w:p w:rsidR="0072523F" w:rsidRPr="000B79BB" w:rsidRDefault="002C28DE">
      <w:pPr>
        <w:rPr>
          <w:i/>
        </w:rPr>
      </w:pPr>
      <w:r>
        <w:rPr>
          <w:i/>
        </w:rPr>
        <w:lastRenderedPageBreak/>
        <w:t xml:space="preserve">39) </w:t>
      </w:r>
      <w:r w:rsidR="000B79BB">
        <w:rPr>
          <w:i/>
        </w:rPr>
        <w:t>interviewee</w:t>
      </w:r>
      <w:r w:rsidR="009E0FB1" w:rsidRPr="000B79BB">
        <w:rPr>
          <w:i/>
        </w:rPr>
        <w:t xml:space="preserve">     </w:t>
      </w:r>
      <w:proofErr w:type="gramStart"/>
      <w:r w:rsidR="009E0FB1" w:rsidRPr="000B79BB">
        <w:rPr>
          <w:i/>
        </w:rPr>
        <w:t xml:space="preserve">  :</w:t>
      </w:r>
      <w:proofErr w:type="gramEnd"/>
      <w:r w:rsidR="0072523F" w:rsidRPr="000B79BB">
        <w:rPr>
          <w:i/>
        </w:rPr>
        <w:t xml:space="preserve"> When he was 8 months 7 </w:t>
      </w:r>
      <w:r w:rsidR="009E0FB1" w:rsidRPr="000B79BB">
        <w:rPr>
          <w:i/>
        </w:rPr>
        <w:t xml:space="preserve"> months</w:t>
      </w:r>
      <w:r w:rsidR="0072523F" w:rsidRPr="000B79BB">
        <w:rPr>
          <w:i/>
        </w:rPr>
        <w:t xml:space="preserve"> when he was 8 months all</w:t>
      </w:r>
      <w:r w:rsidR="009E0FB1" w:rsidRPr="000B79BB">
        <w:rPr>
          <w:i/>
        </w:rPr>
        <w:t xml:space="preserve"> of the blue</w:t>
      </w:r>
      <w:r>
        <w:rPr>
          <w:i/>
        </w:rPr>
        <w:t xml:space="preserve"> out of</w:t>
      </w:r>
    </w:p>
    <w:p w:rsidR="0072523F" w:rsidRPr="000B79BB" w:rsidRDefault="002C28DE">
      <w:pPr>
        <w:rPr>
          <w:i/>
        </w:rPr>
      </w:pPr>
      <w:r>
        <w:rPr>
          <w:i/>
        </w:rPr>
        <w:t xml:space="preserve">                     The b</w:t>
      </w:r>
      <w:r w:rsidR="0072523F" w:rsidRPr="000B79BB">
        <w:rPr>
          <w:i/>
        </w:rPr>
        <w:t xml:space="preserve">lue just all of a sudden just all out of the blue, we got a call from this professor from </w:t>
      </w:r>
    </w:p>
    <w:p w:rsidR="0072523F" w:rsidRPr="000B79BB" w:rsidRDefault="0072523F">
      <w:pPr>
        <w:rPr>
          <w:i/>
        </w:rPr>
      </w:pPr>
      <w:r w:rsidRPr="000B79BB">
        <w:rPr>
          <w:i/>
        </w:rPr>
        <w:t xml:space="preserve">                      South Afrikaans hospital </w:t>
      </w:r>
      <w:r w:rsidR="000C1C92" w:rsidRPr="000B79BB">
        <w:rPr>
          <w:i/>
        </w:rPr>
        <w:t>and</w:t>
      </w:r>
      <w:r w:rsidRPr="000B79BB">
        <w:rPr>
          <w:i/>
        </w:rPr>
        <w:t xml:space="preserve"> he told </w:t>
      </w:r>
      <w:r w:rsidR="003F231B" w:rsidRPr="000B79BB">
        <w:rPr>
          <w:i/>
        </w:rPr>
        <w:t>us that</w:t>
      </w:r>
      <w:r w:rsidRPr="000B79BB">
        <w:rPr>
          <w:i/>
        </w:rPr>
        <w:t xml:space="preserve"> he is doing cochlear implant, and we didn’t</w:t>
      </w:r>
    </w:p>
    <w:p w:rsidR="003F231B" w:rsidRPr="000B79BB" w:rsidRDefault="003F231B">
      <w:pPr>
        <w:rPr>
          <w:i/>
        </w:rPr>
      </w:pPr>
      <w:r w:rsidRPr="000B79BB">
        <w:rPr>
          <w:i/>
        </w:rPr>
        <w:t xml:space="preserve">                     Know and so we said Ok let just go and find the professor we don’t even know what this </w:t>
      </w:r>
    </w:p>
    <w:p w:rsidR="003F231B" w:rsidRPr="000B79BB" w:rsidRDefault="003F231B">
      <w:pPr>
        <w:rPr>
          <w:i/>
        </w:rPr>
      </w:pPr>
      <w:r w:rsidRPr="000B79BB">
        <w:rPr>
          <w:i/>
        </w:rPr>
        <w:t xml:space="preserve">                    Looks like but let us just go and hear what this guy has to say. So we went there and he </w:t>
      </w:r>
    </w:p>
    <w:p w:rsidR="003F231B" w:rsidRPr="000B79BB" w:rsidRDefault="003F231B">
      <w:pPr>
        <w:rPr>
          <w:i/>
        </w:rPr>
      </w:pPr>
      <w:r w:rsidRPr="000B79BB">
        <w:rPr>
          <w:i/>
        </w:rPr>
        <w:t xml:space="preserve">                    Explained to us everything how it works, how it looks like, how expensive it is.</w:t>
      </w:r>
    </w:p>
    <w:p w:rsidR="003F231B" w:rsidRPr="000B79BB" w:rsidRDefault="002C28DE">
      <w:pPr>
        <w:rPr>
          <w:i/>
        </w:rPr>
      </w:pPr>
      <w:proofErr w:type="gramStart"/>
      <w:r>
        <w:rPr>
          <w:i/>
        </w:rPr>
        <w:t>40) )</w:t>
      </w:r>
      <w:r w:rsidR="000B79BB">
        <w:rPr>
          <w:i/>
        </w:rPr>
        <w:t>interviewer</w:t>
      </w:r>
      <w:proofErr w:type="gramEnd"/>
      <w:r w:rsidR="003F231B" w:rsidRPr="000B79BB">
        <w:rPr>
          <w:i/>
        </w:rPr>
        <w:t xml:space="preserve">   : Ok.</w:t>
      </w:r>
    </w:p>
    <w:p w:rsidR="003F231B" w:rsidRPr="000B79BB" w:rsidRDefault="002C28DE">
      <w:pPr>
        <w:rPr>
          <w:i/>
        </w:rPr>
      </w:pPr>
      <w:r>
        <w:rPr>
          <w:i/>
        </w:rPr>
        <w:t xml:space="preserve">41) </w:t>
      </w:r>
      <w:r w:rsidR="000B79BB">
        <w:rPr>
          <w:i/>
        </w:rPr>
        <w:t xml:space="preserve">interviewee </w:t>
      </w:r>
      <w:proofErr w:type="gramStart"/>
      <w:r w:rsidR="003F231B" w:rsidRPr="000B79BB">
        <w:rPr>
          <w:i/>
        </w:rPr>
        <w:t xml:space="preserve">  :</w:t>
      </w:r>
      <w:proofErr w:type="gramEnd"/>
      <w:r w:rsidR="003F231B" w:rsidRPr="000B79BB">
        <w:rPr>
          <w:i/>
        </w:rPr>
        <w:t xml:space="preserve"> So we said let us do our duty as parents let us do our duty as human beings, if I can</w:t>
      </w:r>
    </w:p>
    <w:p w:rsidR="003F231B" w:rsidRPr="000B79BB" w:rsidRDefault="003F231B">
      <w:pPr>
        <w:rPr>
          <w:i/>
        </w:rPr>
      </w:pPr>
      <w:r w:rsidRPr="000B79BB">
        <w:rPr>
          <w:i/>
        </w:rPr>
        <w:t xml:space="preserve">                           Give my child a second chance to hear then let me do that, and that’s is why he has </w:t>
      </w:r>
    </w:p>
    <w:p w:rsidR="003F231B" w:rsidRPr="000B79BB" w:rsidRDefault="003F231B">
      <w:pPr>
        <w:rPr>
          <w:i/>
        </w:rPr>
      </w:pPr>
      <w:r w:rsidRPr="000B79BB">
        <w:rPr>
          <w:i/>
        </w:rPr>
        <w:t xml:space="preserve">                         Got </w:t>
      </w:r>
      <w:r w:rsidR="00ED4626" w:rsidRPr="000B79BB">
        <w:rPr>
          <w:i/>
        </w:rPr>
        <w:t>b</w:t>
      </w:r>
      <w:r w:rsidRPr="000B79BB">
        <w:rPr>
          <w:i/>
        </w:rPr>
        <w:t>i literal cochlear implant</w:t>
      </w:r>
      <w:r w:rsidR="00ED4626" w:rsidRPr="000B79BB">
        <w:rPr>
          <w:i/>
        </w:rPr>
        <w:t>.</w:t>
      </w:r>
    </w:p>
    <w:p w:rsidR="00ED4626" w:rsidRPr="000B79BB" w:rsidRDefault="002C28DE">
      <w:pPr>
        <w:rPr>
          <w:i/>
        </w:rPr>
      </w:pPr>
      <w:r>
        <w:rPr>
          <w:i/>
        </w:rPr>
        <w:t xml:space="preserve">42) </w:t>
      </w:r>
      <w:proofErr w:type="gramStart"/>
      <w:r w:rsidR="00204EAE">
        <w:rPr>
          <w:i/>
        </w:rPr>
        <w:t xml:space="preserve">Interviewer  </w:t>
      </w:r>
      <w:r w:rsidR="000C1C92" w:rsidRPr="000B79BB">
        <w:rPr>
          <w:i/>
        </w:rPr>
        <w:t>:</w:t>
      </w:r>
      <w:proofErr w:type="gramEnd"/>
      <w:r w:rsidR="00ED4626" w:rsidRPr="000B79BB">
        <w:rPr>
          <w:i/>
        </w:rPr>
        <w:t xml:space="preserve"> how old was he when he was given the first cochlear implants?</w:t>
      </w:r>
    </w:p>
    <w:p w:rsidR="00ED4626" w:rsidRPr="000B79BB" w:rsidRDefault="002C28DE">
      <w:pPr>
        <w:rPr>
          <w:i/>
        </w:rPr>
      </w:pPr>
      <w:r>
        <w:rPr>
          <w:i/>
        </w:rPr>
        <w:t xml:space="preserve">43) </w:t>
      </w:r>
      <w:r w:rsidR="00204EAE">
        <w:rPr>
          <w:i/>
        </w:rPr>
        <w:t xml:space="preserve">interviewee  </w:t>
      </w:r>
      <w:proofErr w:type="gramStart"/>
      <w:r w:rsidR="00ED4626" w:rsidRPr="000B79BB">
        <w:rPr>
          <w:i/>
        </w:rPr>
        <w:t xml:space="preserve">  :</w:t>
      </w:r>
      <w:proofErr w:type="gramEnd"/>
      <w:r w:rsidR="00ED4626" w:rsidRPr="000B79BB">
        <w:rPr>
          <w:i/>
        </w:rPr>
        <w:t xml:space="preserve"> He was 10 months</w:t>
      </w:r>
      <w:r w:rsidR="00573F71" w:rsidRPr="000B79BB">
        <w:rPr>
          <w:i/>
        </w:rPr>
        <w:t xml:space="preserve">, for the one side and when he was 13 months old they did the </w:t>
      </w:r>
    </w:p>
    <w:p w:rsidR="00573F71" w:rsidRPr="000B79BB" w:rsidRDefault="00573F71">
      <w:pPr>
        <w:rPr>
          <w:i/>
        </w:rPr>
      </w:pPr>
      <w:r w:rsidRPr="000B79BB">
        <w:rPr>
          <w:i/>
        </w:rPr>
        <w:t xml:space="preserve">                           Other side.</w:t>
      </w:r>
    </w:p>
    <w:p w:rsidR="003F231B" w:rsidRPr="000B79BB" w:rsidRDefault="002C28DE">
      <w:pPr>
        <w:rPr>
          <w:i/>
        </w:rPr>
      </w:pPr>
      <w:r>
        <w:rPr>
          <w:i/>
        </w:rPr>
        <w:t xml:space="preserve">44) </w:t>
      </w:r>
      <w:r w:rsidR="00204EAE">
        <w:rPr>
          <w:i/>
        </w:rPr>
        <w:t>interviewer</w:t>
      </w:r>
      <w:r w:rsidR="00573F71" w:rsidRPr="000B79BB">
        <w:rPr>
          <w:i/>
        </w:rPr>
        <w:t xml:space="preserve">  </w:t>
      </w:r>
      <w:proofErr w:type="gramStart"/>
      <w:r w:rsidR="00573F71" w:rsidRPr="000B79BB">
        <w:rPr>
          <w:i/>
        </w:rPr>
        <w:t xml:space="preserve">  :</w:t>
      </w:r>
      <w:proofErr w:type="gramEnd"/>
      <w:r w:rsidR="00573F71" w:rsidRPr="000B79BB">
        <w:rPr>
          <w:i/>
        </w:rPr>
        <w:t xml:space="preserve"> And then after the implantation, was he able to hear a little bit or</w:t>
      </w:r>
    </w:p>
    <w:p w:rsidR="00573F71" w:rsidRPr="000B79BB" w:rsidRDefault="002C28DE">
      <w:pPr>
        <w:rPr>
          <w:i/>
        </w:rPr>
      </w:pPr>
      <w:r>
        <w:rPr>
          <w:i/>
        </w:rPr>
        <w:t xml:space="preserve">45) </w:t>
      </w:r>
      <w:r w:rsidR="00204EAE">
        <w:rPr>
          <w:i/>
        </w:rPr>
        <w:t xml:space="preserve">interviewee  </w:t>
      </w:r>
      <w:proofErr w:type="gramStart"/>
      <w:r w:rsidR="00573F71" w:rsidRPr="000B79BB">
        <w:rPr>
          <w:i/>
        </w:rPr>
        <w:t xml:space="preserve">  :</w:t>
      </w:r>
      <w:proofErr w:type="gramEnd"/>
      <w:r w:rsidR="00573F71" w:rsidRPr="000B79BB">
        <w:rPr>
          <w:i/>
        </w:rPr>
        <w:t xml:space="preserve"> Well at the beginning it was very confusing for me as a parent, because when he </w:t>
      </w:r>
    </w:p>
    <w:p w:rsidR="00573F71" w:rsidRPr="000B79BB" w:rsidRDefault="00573F71">
      <w:pPr>
        <w:rPr>
          <w:i/>
        </w:rPr>
      </w:pPr>
      <w:r w:rsidRPr="000B79BB">
        <w:rPr>
          <w:i/>
        </w:rPr>
        <w:t xml:space="preserve">                          Spoke and </w:t>
      </w:r>
      <w:r w:rsidR="00D6735F" w:rsidRPr="000B79BB">
        <w:rPr>
          <w:i/>
        </w:rPr>
        <w:t>hear, does he recognise his name</w:t>
      </w:r>
      <w:r w:rsidRPr="000B79BB">
        <w:rPr>
          <w:i/>
        </w:rPr>
        <w:t xml:space="preserve"> you know the child when you spe</w:t>
      </w:r>
      <w:r w:rsidR="00D6735F" w:rsidRPr="000B79BB">
        <w:rPr>
          <w:i/>
        </w:rPr>
        <w:t xml:space="preserve">ak they </w:t>
      </w:r>
    </w:p>
    <w:p w:rsidR="00573F71" w:rsidRPr="000B79BB" w:rsidRDefault="00573F71">
      <w:pPr>
        <w:rPr>
          <w:i/>
        </w:rPr>
      </w:pPr>
      <w:r w:rsidRPr="000B79BB">
        <w:rPr>
          <w:i/>
        </w:rPr>
        <w:t xml:space="preserve">                       </w:t>
      </w:r>
      <w:r w:rsidR="00D6735F" w:rsidRPr="000B79BB">
        <w:rPr>
          <w:i/>
        </w:rPr>
        <w:t xml:space="preserve">   Head follow now that is</w:t>
      </w:r>
      <w:r w:rsidRPr="000B79BB">
        <w:rPr>
          <w:i/>
        </w:rPr>
        <w:t xml:space="preserve"> </w:t>
      </w:r>
      <w:r w:rsidR="00D6735F" w:rsidRPr="000B79BB">
        <w:rPr>
          <w:i/>
        </w:rPr>
        <w:t>c</w:t>
      </w:r>
      <w:r w:rsidRPr="000B79BB">
        <w:rPr>
          <w:i/>
        </w:rPr>
        <w:t>onfusing why</w:t>
      </w:r>
      <w:r w:rsidR="00D6735F" w:rsidRPr="000B79BB">
        <w:rPr>
          <w:i/>
        </w:rPr>
        <w:t>,</w:t>
      </w:r>
      <w:r w:rsidRPr="000B79BB">
        <w:rPr>
          <w:i/>
        </w:rPr>
        <w:t xml:space="preserve"> is he listening to you or is he follow</w:t>
      </w:r>
      <w:r w:rsidR="00D6735F" w:rsidRPr="000B79BB">
        <w:rPr>
          <w:i/>
        </w:rPr>
        <w:t xml:space="preserve">ing the </w:t>
      </w:r>
    </w:p>
    <w:p w:rsidR="00573F71" w:rsidRPr="000B79BB" w:rsidRDefault="00573F71">
      <w:pPr>
        <w:rPr>
          <w:i/>
        </w:rPr>
      </w:pPr>
      <w:r w:rsidRPr="000B79BB">
        <w:rPr>
          <w:i/>
        </w:rPr>
        <w:t xml:space="preserve">                       </w:t>
      </w:r>
      <w:r w:rsidR="00D6735F" w:rsidRPr="000B79BB">
        <w:rPr>
          <w:i/>
        </w:rPr>
        <w:t xml:space="preserve">   Movement that was confusing to us</w:t>
      </w:r>
    </w:p>
    <w:p w:rsidR="00D6735F" w:rsidRPr="000B79BB" w:rsidRDefault="002C28DE">
      <w:pPr>
        <w:rPr>
          <w:i/>
        </w:rPr>
      </w:pPr>
      <w:r>
        <w:rPr>
          <w:i/>
        </w:rPr>
        <w:t xml:space="preserve">46) </w:t>
      </w:r>
      <w:r w:rsidR="00204EAE">
        <w:rPr>
          <w:i/>
        </w:rPr>
        <w:t>interview</w:t>
      </w:r>
      <w:r w:rsidR="00D6735F" w:rsidRPr="000B79BB">
        <w:rPr>
          <w:i/>
        </w:rPr>
        <w:t xml:space="preserve">er  </w:t>
      </w:r>
      <w:proofErr w:type="gramStart"/>
      <w:r w:rsidR="00D6735F" w:rsidRPr="000B79BB">
        <w:rPr>
          <w:i/>
        </w:rPr>
        <w:t xml:space="preserve">  :</w:t>
      </w:r>
      <w:proofErr w:type="gramEnd"/>
      <w:r w:rsidR="00D6735F" w:rsidRPr="000B79BB">
        <w:rPr>
          <w:i/>
        </w:rPr>
        <w:t xml:space="preserve"> but does he grow from one year to two years?</w:t>
      </w:r>
    </w:p>
    <w:p w:rsidR="00D6735F" w:rsidRPr="000B79BB" w:rsidRDefault="002C28DE">
      <w:pPr>
        <w:rPr>
          <w:i/>
        </w:rPr>
      </w:pPr>
      <w:r>
        <w:rPr>
          <w:i/>
        </w:rPr>
        <w:t xml:space="preserve">47) </w:t>
      </w:r>
      <w:r w:rsidR="00204EAE">
        <w:rPr>
          <w:i/>
        </w:rPr>
        <w:t xml:space="preserve">interviewee  </w:t>
      </w:r>
      <w:proofErr w:type="gramStart"/>
      <w:r w:rsidR="00204EAE">
        <w:rPr>
          <w:i/>
        </w:rPr>
        <w:t xml:space="preserve"> </w:t>
      </w:r>
      <w:r w:rsidR="00D6735F" w:rsidRPr="000B79BB">
        <w:rPr>
          <w:i/>
        </w:rPr>
        <w:t xml:space="preserve"> :</w:t>
      </w:r>
      <w:proofErr w:type="gramEnd"/>
      <w:r w:rsidR="00D6735F" w:rsidRPr="000B79BB">
        <w:rPr>
          <w:i/>
        </w:rPr>
        <w:t xml:space="preserve">  YES, then you can start to see the difference. Yes, even when you call his name he </w:t>
      </w:r>
    </w:p>
    <w:p w:rsidR="00D6735F" w:rsidRPr="000B79BB" w:rsidRDefault="00D6735F">
      <w:pPr>
        <w:rPr>
          <w:i/>
        </w:rPr>
      </w:pPr>
      <w:r w:rsidRPr="000B79BB">
        <w:rPr>
          <w:i/>
        </w:rPr>
        <w:t xml:space="preserve">                           Or just say his name Starts to look around. But that is still confusing because you are </w:t>
      </w:r>
    </w:p>
    <w:p w:rsidR="00D6735F" w:rsidRPr="000B79BB" w:rsidRDefault="00D6735F">
      <w:pPr>
        <w:rPr>
          <w:i/>
        </w:rPr>
      </w:pPr>
      <w:r w:rsidRPr="000B79BB">
        <w:rPr>
          <w:i/>
        </w:rPr>
        <w:t xml:space="preserve">                           Not sure if he can really recognise his name, does he really recognise his name and it </w:t>
      </w:r>
    </w:p>
    <w:p w:rsidR="00D6735F" w:rsidRPr="000B79BB" w:rsidRDefault="00D6735F">
      <w:pPr>
        <w:rPr>
          <w:i/>
        </w:rPr>
      </w:pPr>
      <w:r w:rsidRPr="000B79BB">
        <w:rPr>
          <w:i/>
        </w:rPr>
        <w:t xml:space="preserve">                          It all about repeating one thing over and over just to get the language settlement so </w:t>
      </w:r>
    </w:p>
    <w:p w:rsidR="00D6735F" w:rsidRPr="000B79BB" w:rsidRDefault="00D6735F">
      <w:pPr>
        <w:rPr>
          <w:i/>
        </w:rPr>
      </w:pPr>
      <w:r w:rsidRPr="000B79BB">
        <w:rPr>
          <w:i/>
        </w:rPr>
        <w:t xml:space="preserve">                         That the foundation of the language can be settled down</w:t>
      </w:r>
      <w:r w:rsidR="006F5832" w:rsidRPr="000B79BB">
        <w:rPr>
          <w:i/>
        </w:rPr>
        <w:t>.</w:t>
      </w:r>
    </w:p>
    <w:p w:rsidR="006F5832" w:rsidRPr="000B79BB" w:rsidRDefault="002C28DE">
      <w:pPr>
        <w:rPr>
          <w:i/>
        </w:rPr>
      </w:pPr>
      <w:r>
        <w:rPr>
          <w:i/>
        </w:rPr>
        <w:t xml:space="preserve">48) </w:t>
      </w:r>
      <w:r w:rsidR="00204EAE">
        <w:rPr>
          <w:i/>
        </w:rPr>
        <w:t xml:space="preserve">Interviewer  </w:t>
      </w:r>
      <w:proofErr w:type="gramStart"/>
      <w:r w:rsidR="00204EAE">
        <w:rPr>
          <w:i/>
        </w:rPr>
        <w:t xml:space="preserve">  </w:t>
      </w:r>
      <w:r w:rsidR="006F5832" w:rsidRPr="000B79BB">
        <w:rPr>
          <w:i/>
        </w:rPr>
        <w:t>:</w:t>
      </w:r>
      <w:proofErr w:type="gramEnd"/>
      <w:r w:rsidR="006F5832" w:rsidRPr="000B79BB">
        <w:rPr>
          <w:i/>
        </w:rPr>
        <w:t xml:space="preserve"> and at home which language are you using is it Afrikaans or English?</w:t>
      </w:r>
    </w:p>
    <w:p w:rsidR="006F5832" w:rsidRPr="000B79BB" w:rsidRDefault="002C28DE">
      <w:pPr>
        <w:rPr>
          <w:i/>
        </w:rPr>
      </w:pPr>
      <w:r>
        <w:rPr>
          <w:i/>
        </w:rPr>
        <w:t xml:space="preserve">49) </w:t>
      </w:r>
      <w:r w:rsidR="00204EAE">
        <w:rPr>
          <w:i/>
        </w:rPr>
        <w:t xml:space="preserve"> interviewee  </w:t>
      </w:r>
      <w:proofErr w:type="gramStart"/>
      <w:r w:rsidR="00204EAE">
        <w:rPr>
          <w:i/>
        </w:rPr>
        <w:t xml:space="preserve"> </w:t>
      </w:r>
      <w:r w:rsidR="006F5832" w:rsidRPr="000B79BB">
        <w:rPr>
          <w:i/>
        </w:rPr>
        <w:t xml:space="preserve"> :</w:t>
      </w:r>
      <w:proofErr w:type="gramEnd"/>
      <w:r w:rsidR="006F5832" w:rsidRPr="000B79BB">
        <w:rPr>
          <w:i/>
        </w:rPr>
        <w:t xml:space="preserve"> Well this is really starting to be interesting We speak </w:t>
      </w:r>
      <w:r>
        <w:rPr>
          <w:i/>
        </w:rPr>
        <w:t xml:space="preserve">to him in Afrikaans at home </w:t>
      </w:r>
    </w:p>
    <w:p w:rsidR="006F5832" w:rsidRDefault="006F5832">
      <w:r w:rsidRPr="000B79BB">
        <w:rPr>
          <w:i/>
        </w:rPr>
        <w:t xml:space="preserve">                       </w:t>
      </w:r>
      <w:proofErr w:type="gramStart"/>
      <w:r w:rsidR="002C28DE">
        <w:rPr>
          <w:i/>
        </w:rPr>
        <w:t>but</w:t>
      </w:r>
      <w:r w:rsidRPr="000B79BB">
        <w:rPr>
          <w:i/>
        </w:rPr>
        <w:t xml:space="preserve">  Here</w:t>
      </w:r>
      <w:proofErr w:type="gramEnd"/>
      <w:r w:rsidRPr="000B79BB">
        <w:rPr>
          <w:i/>
        </w:rPr>
        <w:t xml:space="preserve"> at school is language of learning is English in p</w:t>
      </w:r>
      <w:r>
        <w:t xml:space="preserve">artner with sign language but at </w:t>
      </w:r>
    </w:p>
    <w:p w:rsidR="006F5832" w:rsidRPr="00204EAE" w:rsidRDefault="006F5832">
      <w:pPr>
        <w:rPr>
          <w:i/>
        </w:rPr>
      </w:pPr>
      <w:r>
        <w:t xml:space="preserve">                        </w:t>
      </w:r>
      <w:r w:rsidRPr="00204EAE">
        <w:rPr>
          <w:i/>
        </w:rPr>
        <w:t>Home we speak Afrikaans.</w:t>
      </w:r>
    </w:p>
    <w:p w:rsidR="006F5832" w:rsidRPr="00204EAE" w:rsidRDefault="002C28DE">
      <w:pPr>
        <w:rPr>
          <w:i/>
        </w:rPr>
      </w:pPr>
      <w:r>
        <w:rPr>
          <w:i/>
        </w:rPr>
        <w:t xml:space="preserve">50) </w:t>
      </w:r>
      <w:r w:rsidR="00204EAE" w:rsidRPr="00204EAE">
        <w:rPr>
          <w:i/>
        </w:rPr>
        <w:t>interview</w:t>
      </w:r>
      <w:r w:rsidR="006F5832" w:rsidRPr="00204EAE">
        <w:rPr>
          <w:i/>
        </w:rPr>
        <w:t xml:space="preserve">er </w:t>
      </w:r>
      <w:proofErr w:type="gramStart"/>
      <w:r w:rsidR="006F5832" w:rsidRPr="00204EAE">
        <w:rPr>
          <w:i/>
        </w:rPr>
        <w:t xml:space="preserve">  :</w:t>
      </w:r>
      <w:proofErr w:type="gramEnd"/>
      <w:r w:rsidR="006F5832" w:rsidRPr="00204EAE">
        <w:rPr>
          <w:i/>
        </w:rPr>
        <w:t xml:space="preserve"> Complete Afrikaans?</w:t>
      </w:r>
    </w:p>
    <w:p w:rsidR="006F5832" w:rsidRPr="00204EAE" w:rsidRDefault="002C28DE">
      <w:pPr>
        <w:rPr>
          <w:i/>
        </w:rPr>
      </w:pPr>
      <w:r>
        <w:rPr>
          <w:i/>
        </w:rPr>
        <w:t xml:space="preserve">60) </w:t>
      </w:r>
      <w:r w:rsidR="00204EAE" w:rsidRPr="00204EAE">
        <w:rPr>
          <w:i/>
        </w:rPr>
        <w:t>interviewee</w:t>
      </w:r>
      <w:r w:rsidR="006F5832" w:rsidRPr="00204EAE">
        <w:rPr>
          <w:i/>
        </w:rPr>
        <w:t xml:space="preserve">    </w:t>
      </w:r>
      <w:proofErr w:type="gramStart"/>
      <w:r w:rsidR="006F5832" w:rsidRPr="00204EAE">
        <w:rPr>
          <w:i/>
        </w:rPr>
        <w:t xml:space="preserve">  :</w:t>
      </w:r>
      <w:proofErr w:type="gramEnd"/>
      <w:r w:rsidR="006F5832" w:rsidRPr="00204EAE">
        <w:rPr>
          <w:i/>
        </w:rPr>
        <w:t xml:space="preserve"> Not a complete Afrikaans, when we see that he struggles to understand something </w:t>
      </w:r>
    </w:p>
    <w:p w:rsidR="006F5832" w:rsidRPr="00204EAE" w:rsidRDefault="006F5832">
      <w:pPr>
        <w:rPr>
          <w:i/>
        </w:rPr>
      </w:pPr>
      <w:r w:rsidRPr="00204EAE">
        <w:rPr>
          <w:i/>
        </w:rPr>
        <w:lastRenderedPageBreak/>
        <w:t xml:space="preserve">                          Then we will repeat again in English and then he will show he understands but for the </w:t>
      </w:r>
    </w:p>
    <w:p w:rsidR="006F5832" w:rsidRPr="00204EAE" w:rsidRDefault="006F5832">
      <w:pPr>
        <w:rPr>
          <w:i/>
        </w:rPr>
      </w:pPr>
      <w:r w:rsidRPr="00204EAE">
        <w:rPr>
          <w:i/>
        </w:rPr>
        <w:t xml:space="preserve">                       Rest of the time we speak Afrikaans.</w:t>
      </w:r>
    </w:p>
    <w:p w:rsidR="006F5832" w:rsidRPr="00204EAE" w:rsidRDefault="002C28DE">
      <w:pPr>
        <w:rPr>
          <w:i/>
        </w:rPr>
      </w:pPr>
      <w:r>
        <w:rPr>
          <w:i/>
        </w:rPr>
        <w:t xml:space="preserve">71) </w:t>
      </w:r>
      <w:r w:rsidR="00204EAE">
        <w:rPr>
          <w:i/>
        </w:rPr>
        <w:t>interview</w:t>
      </w:r>
      <w:r w:rsidR="006F5832" w:rsidRPr="00204EAE">
        <w:rPr>
          <w:i/>
        </w:rPr>
        <w:t xml:space="preserve">er  </w:t>
      </w:r>
      <w:proofErr w:type="gramStart"/>
      <w:r w:rsidR="006F5832" w:rsidRPr="00204EAE">
        <w:rPr>
          <w:i/>
        </w:rPr>
        <w:t xml:space="preserve">  :</w:t>
      </w:r>
      <w:proofErr w:type="gramEnd"/>
      <w:r w:rsidR="006F5832" w:rsidRPr="00204EAE">
        <w:rPr>
          <w:i/>
        </w:rPr>
        <w:t xml:space="preserve"> and then when you engage with him are you supposed to be direct to him or you </w:t>
      </w:r>
    </w:p>
    <w:p w:rsidR="006F5832" w:rsidRPr="00204EAE" w:rsidRDefault="006F5832">
      <w:pPr>
        <w:rPr>
          <w:i/>
        </w:rPr>
      </w:pPr>
      <w:r w:rsidRPr="00204EAE">
        <w:rPr>
          <w:i/>
        </w:rPr>
        <w:t xml:space="preserve">                          Can talk from far away?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2) </w:t>
      </w:r>
      <w:r w:rsidR="00204EAE">
        <w:rPr>
          <w:i/>
        </w:rPr>
        <w:t>interviewee</w:t>
      </w:r>
      <w:r w:rsidR="006F5832" w:rsidRPr="00204EAE">
        <w:rPr>
          <w:i/>
        </w:rPr>
        <w:t xml:space="preserve">    </w:t>
      </w:r>
      <w:proofErr w:type="gramStart"/>
      <w:r w:rsidR="006F5832" w:rsidRPr="00204EAE">
        <w:rPr>
          <w:i/>
        </w:rPr>
        <w:t xml:space="preserve">  :</w:t>
      </w:r>
      <w:proofErr w:type="gramEnd"/>
      <w:r w:rsidR="006F5832" w:rsidRPr="00204EAE">
        <w:rPr>
          <w:i/>
        </w:rPr>
        <w:t xml:space="preserve"> No I can talk to him</w:t>
      </w:r>
      <w:r w:rsidR="004D18A0" w:rsidRPr="00204EAE">
        <w:rPr>
          <w:i/>
        </w:rPr>
        <w:t xml:space="preserve"> from far away he can be in his</w:t>
      </w:r>
      <w:r>
        <w:rPr>
          <w:i/>
        </w:rPr>
        <w:t xml:space="preserve"> room I can maybe in the </w:t>
      </w:r>
      <w:r w:rsidR="004D18A0" w:rsidRPr="00204EAE">
        <w:rPr>
          <w:i/>
        </w:rPr>
        <w:t xml:space="preserve"> </w:t>
      </w:r>
    </w:p>
    <w:p w:rsidR="004D18A0" w:rsidRPr="00204EAE" w:rsidRDefault="004D18A0">
      <w:pPr>
        <w:rPr>
          <w:i/>
        </w:rPr>
      </w:pPr>
      <w:r w:rsidRPr="00204EAE">
        <w:rPr>
          <w:i/>
        </w:rPr>
        <w:t xml:space="preserve">                           </w:t>
      </w:r>
      <w:r w:rsidR="002C28DE">
        <w:rPr>
          <w:i/>
        </w:rPr>
        <w:t xml:space="preserve">Kitchen </w:t>
      </w:r>
      <w:proofErr w:type="gramStart"/>
      <w:r w:rsidR="002C28DE" w:rsidRPr="00204EAE">
        <w:rPr>
          <w:i/>
        </w:rPr>
        <w:t>And</w:t>
      </w:r>
      <w:proofErr w:type="gramEnd"/>
      <w:r w:rsidRPr="00204EAE">
        <w:rPr>
          <w:i/>
        </w:rPr>
        <w:t xml:space="preserve"> maybe I can ask him” Michael are you alright?</w:t>
      </w:r>
      <w:r w:rsidR="002C28DE">
        <w:rPr>
          <w:i/>
        </w:rPr>
        <w:t xml:space="preserve">’’ </w:t>
      </w:r>
      <w:proofErr w:type="spellStart"/>
      <w:r w:rsidR="002C28DE">
        <w:rPr>
          <w:i/>
        </w:rPr>
        <w:t>Ya</w:t>
      </w:r>
      <w:proofErr w:type="spellEnd"/>
      <w:r w:rsidR="002C28DE">
        <w:rPr>
          <w:i/>
        </w:rPr>
        <w:t xml:space="preserve"> sharp </w:t>
      </w:r>
      <w:proofErr w:type="spellStart"/>
      <w:r w:rsidR="002C28DE">
        <w:rPr>
          <w:i/>
        </w:rPr>
        <w:t>sharp</w:t>
      </w:r>
      <w:proofErr w:type="spellEnd"/>
      <w:r w:rsidR="002C28DE">
        <w:rPr>
          <w:i/>
        </w:rPr>
        <w:t xml:space="preserve">. No you </w:t>
      </w:r>
    </w:p>
    <w:p w:rsidR="004D18A0" w:rsidRPr="00204EAE" w:rsidRDefault="004D18A0">
      <w:pPr>
        <w:rPr>
          <w:i/>
        </w:rPr>
      </w:pPr>
      <w:r w:rsidRPr="00204EAE">
        <w:rPr>
          <w:i/>
        </w:rPr>
        <w:t xml:space="preserve">                           </w:t>
      </w:r>
      <w:r w:rsidR="002C28DE">
        <w:rPr>
          <w:i/>
        </w:rPr>
        <w:t xml:space="preserve"> Don’t</w:t>
      </w:r>
      <w:r w:rsidRPr="00204EAE">
        <w:rPr>
          <w:i/>
        </w:rPr>
        <w:t xml:space="preserve"> Have to sign.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3) </w:t>
      </w:r>
      <w:r w:rsidR="00204EAE">
        <w:rPr>
          <w:i/>
        </w:rPr>
        <w:t>interview</w:t>
      </w:r>
      <w:r w:rsidR="004D18A0" w:rsidRPr="00204EAE">
        <w:rPr>
          <w:i/>
        </w:rPr>
        <w:t xml:space="preserve">er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but does he also use sign  language?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4) </w:t>
      </w:r>
      <w:r w:rsidR="00204EAE">
        <w:rPr>
          <w:i/>
        </w:rPr>
        <w:t>interviewee</w:t>
      </w:r>
      <w:r w:rsidR="004D18A0" w:rsidRPr="00204EAE">
        <w:rPr>
          <w:i/>
        </w:rPr>
        <w:t xml:space="preserve">    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 Yes he does.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5) </w:t>
      </w:r>
      <w:r w:rsidR="00204EAE">
        <w:rPr>
          <w:i/>
        </w:rPr>
        <w:t>interview</w:t>
      </w:r>
      <w:r w:rsidR="004D18A0" w:rsidRPr="00204EAE">
        <w:rPr>
          <w:i/>
        </w:rPr>
        <w:t xml:space="preserve">er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He completely understands it?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6) </w:t>
      </w:r>
      <w:r w:rsidR="00204EAE">
        <w:rPr>
          <w:i/>
        </w:rPr>
        <w:t xml:space="preserve">interviewee    </w:t>
      </w:r>
      <w:r w:rsidR="004D18A0" w:rsidRPr="00204EAE">
        <w:rPr>
          <w:i/>
        </w:rPr>
        <w:t xml:space="preserve">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 Yes!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7) </w:t>
      </w:r>
      <w:r w:rsidR="00204EAE">
        <w:rPr>
          <w:i/>
        </w:rPr>
        <w:t>interview</w:t>
      </w:r>
      <w:r w:rsidR="004D18A0" w:rsidRPr="00204EAE">
        <w:rPr>
          <w:i/>
        </w:rPr>
        <w:t xml:space="preserve">er 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and then you as parents you also know sign language?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8) </w:t>
      </w:r>
      <w:r w:rsidR="00204EAE">
        <w:rPr>
          <w:i/>
        </w:rPr>
        <w:t xml:space="preserve">interviewee 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Yes!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79) </w:t>
      </w:r>
      <w:r w:rsidR="00204EAE">
        <w:rPr>
          <w:i/>
        </w:rPr>
        <w:t>interview</w:t>
      </w:r>
      <w:r w:rsidR="004D18A0" w:rsidRPr="00204EAE">
        <w:rPr>
          <w:i/>
        </w:rPr>
        <w:t xml:space="preserve">er 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like mommy and daddy?</w:t>
      </w:r>
    </w:p>
    <w:p w:rsidR="004D18A0" w:rsidRPr="00204EAE" w:rsidRDefault="002C28DE">
      <w:pPr>
        <w:rPr>
          <w:i/>
        </w:rPr>
      </w:pPr>
      <w:r>
        <w:rPr>
          <w:i/>
        </w:rPr>
        <w:t xml:space="preserve">80) </w:t>
      </w:r>
      <w:r w:rsidR="00204EAE">
        <w:rPr>
          <w:i/>
        </w:rPr>
        <w:t>interviewee</w:t>
      </w:r>
      <w:r w:rsidR="004D18A0" w:rsidRPr="00204EAE">
        <w:rPr>
          <w:i/>
        </w:rPr>
        <w:t xml:space="preserve">       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Yes!</w:t>
      </w:r>
    </w:p>
    <w:p w:rsidR="004D18A0" w:rsidRDefault="002C28DE">
      <w:r>
        <w:rPr>
          <w:i/>
        </w:rPr>
        <w:t xml:space="preserve">81) </w:t>
      </w:r>
      <w:r w:rsidR="00204EAE">
        <w:rPr>
          <w:i/>
        </w:rPr>
        <w:t>interview</w:t>
      </w:r>
      <w:r w:rsidR="004D18A0" w:rsidRPr="00204EAE">
        <w:rPr>
          <w:i/>
        </w:rPr>
        <w:t xml:space="preserve">er   </w:t>
      </w:r>
      <w:r w:rsidR="00204EAE">
        <w:rPr>
          <w:i/>
        </w:rPr>
        <w:t xml:space="preserve"> </w:t>
      </w:r>
      <w:proofErr w:type="gramStart"/>
      <w:r w:rsidR="004D18A0" w:rsidRPr="00204EAE">
        <w:rPr>
          <w:i/>
        </w:rPr>
        <w:t xml:space="preserve">  :</w:t>
      </w:r>
      <w:proofErr w:type="gramEnd"/>
      <w:r w:rsidR="004D18A0" w:rsidRPr="00204EAE">
        <w:rPr>
          <w:i/>
        </w:rPr>
        <w:t xml:space="preserve"> So when you are home you speak Afrikaans and English do you also  maybe sign</w:t>
      </w:r>
      <w:r w:rsidR="004D18A0">
        <w:t>?</w:t>
      </w:r>
    </w:p>
    <w:p w:rsidR="004D18A0" w:rsidRPr="003B7F90" w:rsidRDefault="002C28DE">
      <w:pPr>
        <w:rPr>
          <w:i/>
        </w:rPr>
      </w:pPr>
      <w:r>
        <w:rPr>
          <w:i/>
        </w:rPr>
        <w:t xml:space="preserve">82) </w:t>
      </w:r>
      <w:r w:rsidR="00204EAE" w:rsidRPr="003B7F90">
        <w:rPr>
          <w:i/>
        </w:rPr>
        <w:t>interviewe</w:t>
      </w:r>
      <w:r w:rsidR="003B7F90">
        <w:rPr>
          <w:i/>
        </w:rPr>
        <w:t>r</w:t>
      </w:r>
      <w:r w:rsidR="004D18A0" w:rsidRPr="003B7F90">
        <w:rPr>
          <w:i/>
        </w:rPr>
        <w:t xml:space="preserve">     </w:t>
      </w:r>
      <w:proofErr w:type="gramStart"/>
      <w:r w:rsidR="004D18A0" w:rsidRPr="003B7F90">
        <w:rPr>
          <w:i/>
        </w:rPr>
        <w:t xml:space="preserve">  :</w:t>
      </w:r>
      <w:proofErr w:type="gramEnd"/>
      <w:r w:rsidR="004D18A0" w:rsidRPr="003B7F90">
        <w:rPr>
          <w:i/>
        </w:rPr>
        <w:t xml:space="preserve"> Yes.</w:t>
      </w:r>
      <w:r w:rsidR="00B263D1" w:rsidRPr="003B7F90">
        <w:rPr>
          <w:i/>
        </w:rPr>
        <w:t xml:space="preserve"> what happens is, if</w:t>
      </w:r>
      <w:r w:rsidR="004D18A0" w:rsidRPr="003B7F90">
        <w:rPr>
          <w:i/>
        </w:rPr>
        <w:t xml:space="preserve"> he doesn’t understand a word and then he will look you</w:t>
      </w:r>
      <w:r>
        <w:rPr>
          <w:i/>
        </w:rPr>
        <w:t xml:space="preserve"> </w:t>
      </w:r>
    </w:p>
    <w:p w:rsidR="00B263D1" w:rsidRPr="003B7F90" w:rsidRDefault="00B263D1">
      <w:pPr>
        <w:rPr>
          <w:i/>
        </w:rPr>
      </w:pPr>
      <w:r w:rsidRPr="003B7F90">
        <w:rPr>
          <w:i/>
        </w:rPr>
        <w:t xml:space="preserve">                           This and then he will show you </w:t>
      </w:r>
      <w:proofErr w:type="spellStart"/>
      <w:r w:rsidRPr="003B7F90">
        <w:rPr>
          <w:i/>
        </w:rPr>
        <w:t>ahh</w:t>
      </w:r>
      <w:proofErr w:type="spellEnd"/>
      <w:r w:rsidRPr="003B7F90">
        <w:rPr>
          <w:i/>
        </w:rPr>
        <w:t xml:space="preserve"> </w:t>
      </w:r>
      <w:proofErr w:type="spellStart"/>
      <w:r w:rsidRPr="003B7F90">
        <w:rPr>
          <w:i/>
        </w:rPr>
        <w:t>ahhh</w:t>
      </w:r>
      <w:proofErr w:type="spellEnd"/>
      <w:r w:rsidRPr="003B7F90">
        <w:rPr>
          <w:i/>
        </w:rPr>
        <w:t xml:space="preserve">… sign then you will sign quickly and he will </w:t>
      </w:r>
    </w:p>
    <w:p w:rsidR="00B263D1" w:rsidRPr="003B7F90" w:rsidRDefault="00B263D1">
      <w:pPr>
        <w:rPr>
          <w:i/>
        </w:rPr>
      </w:pPr>
      <w:r w:rsidRPr="003B7F90">
        <w:rPr>
          <w:i/>
        </w:rPr>
        <w:t xml:space="preserve">                            Show you yah I understand and then he will answer you. So there comes a total </w:t>
      </w:r>
    </w:p>
    <w:p w:rsidR="00B263D1" w:rsidRPr="003B7F90" w:rsidRDefault="00B263D1">
      <w:pPr>
        <w:rPr>
          <w:i/>
        </w:rPr>
      </w:pPr>
      <w:r w:rsidRPr="003B7F90">
        <w:rPr>
          <w:i/>
        </w:rPr>
        <w:t xml:space="preserve">                         Communication, there is total communication</w:t>
      </w:r>
    </w:p>
    <w:p w:rsidR="00B263D1" w:rsidRPr="003B7F90" w:rsidRDefault="002C28DE">
      <w:pPr>
        <w:rPr>
          <w:i/>
        </w:rPr>
      </w:pPr>
      <w:r>
        <w:rPr>
          <w:i/>
        </w:rPr>
        <w:t xml:space="preserve">83) </w:t>
      </w:r>
      <w:r w:rsidR="003B7F90">
        <w:rPr>
          <w:i/>
        </w:rPr>
        <w:t>interviewer</w:t>
      </w:r>
      <w:r w:rsidR="00B263D1" w:rsidRPr="003B7F90">
        <w:rPr>
          <w:i/>
        </w:rPr>
        <w:t xml:space="preserve">   </w:t>
      </w:r>
      <w:proofErr w:type="gramStart"/>
      <w:r w:rsidR="00B263D1" w:rsidRPr="003B7F90">
        <w:rPr>
          <w:i/>
        </w:rPr>
        <w:t xml:space="preserve">  :</w:t>
      </w:r>
      <w:proofErr w:type="gramEnd"/>
      <w:r w:rsidR="00B263D1" w:rsidRPr="003B7F90">
        <w:rPr>
          <w:i/>
        </w:rPr>
        <w:t xml:space="preserve"> so it means it is almost like three languages that you use at  home?</w:t>
      </w:r>
    </w:p>
    <w:p w:rsidR="00B263D1" w:rsidRPr="003B7F90" w:rsidRDefault="002C28DE">
      <w:pPr>
        <w:rPr>
          <w:i/>
        </w:rPr>
      </w:pPr>
      <w:r>
        <w:rPr>
          <w:i/>
        </w:rPr>
        <w:t xml:space="preserve">84) </w:t>
      </w:r>
      <w:r w:rsidR="003B7F90">
        <w:rPr>
          <w:i/>
        </w:rPr>
        <w:t>interviewee</w:t>
      </w:r>
      <w:r w:rsidR="00B263D1" w:rsidRPr="003B7F90">
        <w:rPr>
          <w:i/>
        </w:rPr>
        <w:t xml:space="preserve">       </w:t>
      </w:r>
      <w:proofErr w:type="gramStart"/>
      <w:r w:rsidR="00B263D1" w:rsidRPr="003B7F90">
        <w:rPr>
          <w:i/>
        </w:rPr>
        <w:t xml:space="preserve">  :</w:t>
      </w:r>
      <w:proofErr w:type="gramEnd"/>
      <w:r w:rsidR="00B263D1" w:rsidRPr="003B7F90">
        <w:rPr>
          <w:i/>
        </w:rPr>
        <w:t xml:space="preserve"> Yes 3in 1.</w:t>
      </w:r>
    </w:p>
    <w:p w:rsidR="00B263D1" w:rsidRPr="003B7F90" w:rsidRDefault="002C28DE">
      <w:pPr>
        <w:rPr>
          <w:i/>
        </w:rPr>
      </w:pPr>
      <w:r>
        <w:rPr>
          <w:i/>
        </w:rPr>
        <w:t xml:space="preserve">85) </w:t>
      </w:r>
      <w:r w:rsidR="003B7F90">
        <w:rPr>
          <w:i/>
        </w:rPr>
        <w:t>interviewer</w:t>
      </w:r>
      <w:r w:rsidR="00B263D1" w:rsidRPr="003B7F90">
        <w:rPr>
          <w:i/>
        </w:rPr>
        <w:t xml:space="preserve">  </w:t>
      </w:r>
      <w:proofErr w:type="gramStart"/>
      <w:r w:rsidR="00B263D1" w:rsidRPr="003B7F90">
        <w:rPr>
          <w:i/>
        </w:rPr>
        <w:t xml:space="preserve">  :</w:t>
      </w:r>
      <w:proofErr w:type="gramEnd"/>
      <w:r w:rsidR="00B263D1" w:rsidRPr="003B7F90">
        <w:rPr>
          <w:i/>
        </w:rPr>
        <w:t xml:space="preserve"> yes 3in 1</w:t>
      </w:r>
    </w:p>
    <w:p w:rsidR="00B263D1" w:rsidRPr="003B7F90" w:rsidRDefault="002C28DE">
      <w:pPr>
        <w:rPr>
          <w:i/>
        </w:rPr>
      </w:pPr>
      <w:r>
        <w:rPr>
          <w:i/>
        </w:rPr>
        <w:t xml:space="preserve">86) </w:t>
      </w:r>
      <w:r w:rsidR="003B7F90">
        <w:rPr>
          <w:i/>
        </w:rPr>
        <w:t xml:space="preserve">interviewee </w:t>
      </w:r>
      <w:proofErr w:type="gramStart"/>
      <w:r w:rsidR="00B263D1" w:rsidRPr="003B7F90">
        <w:rPr>
          <w:i/>
        </w:rPr>
        <w:t xml:space="preserve">  :</w:t>
      </w:r>
      <w:proofErr w:type="gramEnd"/>
      <w:r w:rsidR="00B263D1" w:rsidRPr="003B7F90">
        <w:rPr>
          <w:i/>
        </w:rPr>
        <w:t xml:space="preserve"> You see for me as a parent the main thing is just as long there is  open </w:t>
      </w:r>
      <w:r>
        <w:rPr>
          <w:i/>
        </w:rPr>
        <w:t xml:space="preserve">  </w:t>
      </w:r>
    </w:p>
    <w:p w:rsidR="00B263D1" w:rsidRDefault="00B263D1">
      <w:pPr>
        <w:rPr>
          <w:i/>
        </w:rPr>
      </w:pPr>
      <w:r w:rsidRPr="003B7F90">
        <w:rPr>
          <w:i/>
        </w:rPr>
        <w:t xml:space="preserve">                          </w:t>
      </w:r>
      <w:r w:rsidR="002C28DE" w:rsidRPr="003B7F90">
        <w:rPr>
          <w:i/>
        </w:rPr>
        <w:t>communication</w:t>
      </w:r>
      <w:r w:rsidRPr="003B7F90">
        <w:rPr>
          <w:i/>
        </w:rPr>
        <w:t xml:space="preserve"> </w:t>
      </w:r>
      <w:proofErr w:type="gramStart"/>
      <w:r w:rsidRPr="003B7F90">
        <w:rPr>
          <w:i/>
        </w:rPr>
        <w:t>And</w:t>
      </w:r>
      <w:proofErr w:type="gramEnd"/>
      <w:r w:rsidRPr="003B7F90">
        <w:rPr>
          <w:i/>
        </w:rPr>
        <w:t xml:space="preserve"> that there is mutual understanding between parent and a child </w:t>
      </w:r>
      <w:r w:rsidR="002C28DE">
        <w:rPr>
          <w:i/>
        </w:rPr>
        <w:t xml:space="preserve"> </w:t>
      </w:r>
    </w:p>
    <w:p w:rsidR="002C28DE" w:rsidRPr="003B7F90" w:rsidRDefault="002C28DE">
      <w:pPr>
        <w:rPr>
          <w:i/>
        </w:rPr>
      </w:pPr>
      <w:r>
        <w:rPr>
          <w:i/>
        </w:rPr>
        <w:t xml:space="preserve">                        </w:t>
      </w:r>
      <w:r w:rsidRPr="003B7F90">
        <w:rPr>
          <w:i/>
        </w:rPr>
        <w:t>and vice versa.</w:t>
      </w:r>
    </w:p>
    <w:p w:rsidR="00B263D1" w:rsidRPr="003B7F90" w:rsidRDefault="002C28DE">
      <w:pPr>
        <w:rPr>
          <w:i/>
        </w:rPr>
      </w:pPr>
      <w:r>
        <w:rPr>
          <w:i/>
        </w:rPr>
        <w:t xml:space="preserve">87) </w:t>
      </w:r>
      <w:r w:rsidR="003B7F90">
        <w:rPr>
          <w:i/>
        </w:rPr>
        <w:t>interview</w:t>
      </w:r>
      <w:r w:rsidR="00B263D1" w:rsidRPr="003B7F90">
        <w:rPr>
          <w:i/>
        </w:rPr>
        <w:t xml:space="preserve">er  </w:t>
      </w:r>
      <w:proofErr w:type="gramStart"/>
      <w:r w:rsidR="00B263D1" w:rsidRPr="003B7F90">
        <w:rPr>
          <w:i/>
        </w:rPr>
        <w:t xml:space="preserve">  :</w:t>
      </w:r>
      <w:proofErr w:type="gramEnd"/>
      <w:r w:rsidR="00B263D1" w:rsidRPr="003B7F90">
        <w:rPr>
          <w:i/>
        </w:rPr>
        <w:t xml:space="preserve"> and then at what age did you take him to school? Like a crèche or</w:t>
      </w:r>
    </w:p>
    <w:p w:rsidR="00B263D1" w:rsidRPr="003B7F90" w:rsidRDefault="002C28DE">
      <w:pPr>
        <w:rPr>
          <w:i/>
        </w:rPr>
      </w:pPr>
      <w:r>
        <w:rPr>
          <w:i/>
        </w:rPr>
        <w:t xml:space="preserve">88) </w:t>
      </w:r>
      <w:r w:rsidR="003B7F90">
        <w:rPr>
          <w:i/>
        </w:rPr>
        <w:t xml:space="preserve">interviewee   </w:t>
      </w:r>
      <w:proofErr w:type="gramStart"/>
      <w:r w:rsidR="00B263D1" w:rsidRPr="003B7F90">
        <w:rPr>
          <w:i/>
        </w:rPr>
        <w:t xml:space="preserve">  :</w:t>
      </w:r>
      <w:proofErr w:type="gramEnd"/>
      <w:r w:rsidR="00B263D1" w:rsidRPr="003B7F90">
        <w:rPr>
          <w:i/>
        </w:rPr>
        <w:t xml:space="preserve">  OK NO After his cochlear implant, the system </w:t>
      </w:r>
      <w:r w:rsidR="00572C06" w:rsidRPr="003B7F90">
        <w:rPr>
          <w:i/>
        </w:rPr>
        <w:t>the c</w:t>
      </w:r>
      <w:r>
        <w:rPr>
          <w:i/>
        </w:rPr>
        <w:t xml:space="preserve">ochlear whole unit system, 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t xml:space="preserve">                       </w:t>
      </w:r>
      <w:proofErr w:type="gramStart"/>
      <w:r w:rsidR="002C28DE">
        <w:rPr>
          <w:i/>
        </w:rPr>
        <w:t>they</w:t>
      </w:r>
      <w:r w:rsidRPr="003B7F90">
        <w:rPr>
          <w:i/>
        </w:rPr>
        <w:t xml:space="preserve">  Recommended</w:t>
      </w:r>
      <w:proofErr w:type="gramEnd"/>
      <w:r w:rsidRPr="003B7F90">
        <w:rPr>
          <w:i/>
        </w:rPr>
        <w:t xml:space="preserve"> that we must take him to a private school there in</w:t>
      </w:r>
      <w:r w:rsidR="002C28DE">
        <w:rPr>
          <w:i/>
        </w:rPr>
        <w:t xml:space="preserve"> Queenwood 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t xml:space="preserve">                      </w:t>
      </w:r>
      <w:proofErr w:type="gramStart"/>
      <w:r w:rsidR="002C28DE">
        <w:rPr>
          <w:i/>
        </w:rPr>
        <w:t xml:space="preserve">school </w:t>
      </w:r>
      <w:r w:rsidRPr="003B7F90">
        <w:rPr>
          <w:i/>
        </w:rPr>
        <w:t xml:space="preserve"> And</w:t>
      </w:r>
      <w:proofErr w:type="gramEnd"/>
      <w:r w:rsidRPr="003B7F90">
        <w:rPr>
          <w:i/>
        </w:rPr>
        <w:t xml:space="preserve"> it is a private school that caters for children with cochlear implant and also </w:t>
      </w:r>
      <w:r w:rsidR="002C28DE">
        <w:rPr>
          <w:i/>
        </w:rPr>
        <w:t xml:space="preserve"> 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t xml:space="preserve">                        Normal hearing students. But after a while I saw that he struggles with language 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lastRenderedPageBreak/>
        <w:t xml:space="preserve">                       </w:t>
      </w:r>
      <w:r w:rsidR="002C28DE">
        <w:rPr>
          <w:i/>
        </w:rPr>
        <w:t xml:space="preserve"> with</w:t>
      </w:r>
      <w:r w:rsidRPr="003B7F90">
        <w:rPr>
          <w:i/>
        </w:rPr>
        <w:t xml:space="preserve"> Because at this school they are not allowed to use sign language.</w:t>
      </w:r>
    </w:p>
    <w:p w:rsidR="00572C06" w:rsidRPr="003B7F90" w:rsidRDefault="002C28DE">
      <w:pPr>
        <w:rPr>
          <w:i/>
        </w:rPr>
      </w:pPr>
      <w:r>
        <w:rPr>
          <w:i/>
        </w:rPr>
        <w:t xml:space="preserve">89) </w:t>
      </w:r>
      <w:proofErr w:type="gramStart"/>
      <w:r w:rsidR="003B7F90">
        <w:rPr>
          <w:i/>
        </w:rPr>
        <w:t>interview</w:t>
      </w:r>
      <w:r w:rsidR="00572C06" w:rsidRPr="003B7F90">
        <w:rPr>
          <w:i/>
        </w:rPr>
        <w:t>er  :</w:t>
      </w:r>
      <w:proofErr w:type="gramEnd"/>
      <w:r w:rsidR="00572C06" w:rsidRPr="003B7F90">
        <w:rPr>
          <w:i/>
        </w:rPr>
        <w:t xml:space="preserve"> there? </w:t>
      </w:r>
    </w:p>
    <w:p w:rsidR="00572C06" w:rsidRPr="003B7F90" w:rsidRDefault="00C934D9">
      <w:pPr>
        <w:rPr>
          <w:i/>
        </w:rPr>
      </w:pPr>
      <w:r>
        <w:rPr>
          <w:i/>
        </w:rPr>
        <w:t>9</w:t>
      </w:r>
      <w:r w:rsidR="002C28DE">
        <w:rPr>
          <w:i/>
        </w:rPr>
        <w:t xml:space="preserve">0) </w:t>
      </w:r>
      <w:r w:rsidR="003B7F90">
        <w:rPr>
          <w:i/>
        </w:rPr>
        <w:t>interviewee</w:t>
      </w:r>
      <w:r w:rsidR="00572C06" w:rsidRPr="003B7F90">
        <w:rPr>
          <w:i/>
        </w:rPr>
        <w:t xml:space="preserve"> </w:t>
      </w:r>
      <w:proofErr w:type="gramStart"/>
      <w:r w:rsidR="00572C06" w:rsidRPr="003B7F90">
        <w:rPr>
          <w:i/>
        </w:rPr>
        <w:t xml:space="preserve">  :</w:t>
      </w:r>
      <w:proofErr w:type="gramEnd"/>
      <w:r w:rsidR="00572C06" w:rsidRPr="003B7F90">
        <w:rPr>
          <w:i/>
        </w:rPr>
        <w:t xml:space="preserve"> Yes so I could see that this is really starting to frustrates </w:t>
      </w:r>
      <w:proofErr w:type="spellStart"/>
      <w:r w:rsidR="003B7F90">
        <w:rPr>
          <w:i/>
        </w:rPr>
        <w:t>Michael,so</w:t>
      </w:r>
      <w:proofErr w:type="spellEnd"/>
      <w:r w:rsidR="003B7F90">
        <w:rPr>
          <w:i/>
        </w:rPr>
        <w:t xml:space="preserve"> I said you know  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t xml:space="preserve">                 </w:t>
      </w:r>
      <w:r w:rsidR="003B7F90">
        <w:rPr>
          <w:i/>
        </w:rPr>
        <w:t xml:space="preserve"> what</w:t>
      </w:r>
      <w:r w:rsidRPr="003B7F90">
        <w:rPr>
          <w:i/>
        </w:rPr>
        <w:t xml:space="preserve">    I am going to settle his problems in future especially with language especially with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t xml:space="preserve">             </w:t>
      </w:r>
      <w:r w:rsidR="003B7F90">
        <w:rPr>
          <w:i/>
        </w:rPr>
        <w:t xml:space="preserve">       Total communication, ah</w:t>
      </w:r>
      <w:r w:rsidRPr="003B7F90">
        <w:rPr>
          <w:i/>
        </w:rPr>
        <w:t xml:space="preserve"> I am going to take him</w:t>
      </w:r>
      <w:r w:rsidR="009D6103" w:rsidRPr="003B7F90">
        <w:rPr>
          <w:i/>
        </w:rPr>
        <w:t xml:space="preserve"> out fro</w:t>
      </w:r>
      <w:r w:rsidRPr="003B7F90">
        <w:rPr>
          <w:i/>
        </w:rPr>
        <w:t xml:space="preserve">m this school and I am going to </w:t>
      </w:r>
    </w:p>
    <w:p w:rsidR="00572C06" w:rsidRPr="003B7F90" w:rsidRDefault="00572C06">
      <w:pPr>
        <w:rPr>
          <w:i/>
        </w:rPr>
      </w:pPr>
      <w:r w:rsidRPr="003B7F90">
        <w:rPr>
          <w:i/>
        </w:rPr>
        <w:t xml:space="preserve">                  </w:t>
      </w:r>
      <w:proofErr w:type="gramStart"/>
      <w:r w:rsidR="009D6103" w:rsidRPr="003B7F90">
        <w:rPr>
          <w:i/>
        </w:rPr>
        <w:t xml:space="preserve">Search </w:t>
      </w:r>
      <w:r w:rsidRPr="003B7F90">
        <w:rPr>
          <w:i/>
        </w:rPr>
        <w:t xml:space="preserve"> a</w:t>
      </w:r>
      <w:proofErr w:type="gramEnd"/>
      <w:r w:rsidRPr="003B7F90">
        <w:rPr>
          <w:i/>
        </w:rPr>
        <w:t xml:space="preserve"> school that suits him</w:t>
      </w:r>
      <w:r w:rsidR="009D6103" w:rsidRPr="003B7F90">
        <w:rPr>
          <w:i/>
        </w:rPr>
        <w:t xml:space="preserve"> because the school must suit him not him with the school.</w:t>
      </w:r>
    </w:p>
    <w:p w:rsidR="009D6103" w:rsidRPr="003B7F90" w:rsidRDefault="00C934D9">
      <w:pPr>
        <w:rPr>
          <w:i/>
        </w:rPr>
      </w:pPr>
      <w:r>
        <w:rPr>
          <w:i/>
        </w:rPr>
        <w:t xml:space="preserve">91) </w:t>
      </w:r>
      <w:r w:rsidR="003B7F90">
        <w:rPr>
          <w:i/>
        </w:rPr>
        <w:t>interview</w:t>
      </w:r>
      <w:r w:rsidR="009D6103" w:rsidRPr="003B7F90">
        <w:rPr>
          <w:i/>
        </w:rPr>
        <w:t>er: Ok. Yes, so in that school it is children with cochlear implant only?</w:t>
      </w:r>
    </w:p>
    <w:p w:rsidR="009D6103" w:rsidRPr="003B7F90" w:rsidRDefault="00C934D9">
      <w:pPr>
        <w:rPr>
          <w:i/>
        </w:rPr>
      </w:pPr>
      <w:r>
        <w:rPr>
          <w:i/>
        </w:rPr>
        <w:t xml:space="preserve">92) </w:t>
      </w:r>
      <w:r w:rsidR="003B7F90">
        <w:rPr>
          <w:i/>
        </w:rPr>
        <w:t>interviewee</w:t>
      </w:r>
      <w:r w:rsidR="009D6103" w:rsidRPr="003B7F90">
        <w:rPr>
          <w:i/>
        </w:rPr>
        <w:t xml:space="preserve">  </w:t>
      </w:r>
      <w:proofErr w:type="gramStart"/>
      <w:r w:rsidR="009D6103" w:rsidRPr="003B7F90">
        <w:rPr>
          <w:i/>
        </w:rPr>
        <w:t xml:space="preserve">  :</w:t>
      </w:r>
      <w:proofErr w:type="gramEnd"/>
      <w:r w:rsidR="009D6103" w:rsidRPr="003B7F90">
        <w:rPr>
          <w:i/>
        </w:rPr>
        <w:t xml:space="preserve"> No </w:t>
      </w:r>
      <w:proofErr w:type="spellStart"/>
      <w:r w:rsidR="009D6103" w:rsidRPr="003B7F90">
        <w:rPr>
          <w:i/>
        </w:rPr>
        <w:t>No</w:t>
      </w:r>
      <w:proofErr w:type="spellEnd"/>
      <w:r w:rsidR="009D6103" w:rsidRPr="003B7F90">
        <w:rPr>
          <w:i/>
        </w:rPr>
        <w:t>. and hearing they are mixed together.</w:t>
      </w:r>
    </w:p>
    <w:p w:rsidR="009D6103" w:rsidRPr="003B7F90" w:rsidRDefault="00C934D9">
      <w:pPr>
        <w:rPr>
          <w:i/>
        </w:rPr>
      </w:pPr>
      <w:r>
        <w:rPr>
          <w:i/>
        </w:rPr>
        <w:t xml:space="preserve">93) </w:t>
      </w:r>
      <w:proofErr w:type="gramStart"/>
      <w:r w:rsidR="003B7F90">
        <w:rPr>
          <w:i/>
        </w:rPr>
        <w:t>interview</w:t>
      </w:r>
      <w:r w:rsidR="009D6103" w:rsidRPr="003B7F90">
        <w:rPr>
          <w:i/>
        </w:rPr>
        <w:t>er :</w:t>
      </w:r>
      <w:proofErr w:type="gramEnd"/>
      <w:r w:rsidR="009D6103" w:rsidRPr="003B7F90">
        <w:rPr>
          <w:i/>
        </w:rPr>
        <w:t xml:space="preserve"> so for kids especially for children like Michael were they providing extra support?</w:t>
      </w:r>
    </w:p>
    <w:p w:rsidR="009D6103" w:rsidRPr="003B7F90" w:rsidRDefault="00C934D9">
      <w:pPr>
        <w:rPr>
          <w:i/>
        </w:rPr>
      </w:pPr>
      <w:r>
        <w:rPr>
          <w:i/>
        </w:rPr>
        <w:t xml:space="preserve">94) </w:t>
      </w:r>
      <w:proofErr w:type="gramStart"/>
      <w:r w:rsidR="003B7F90">
        <w:rPr>
          <w:i/>
        </w:rPr>
        <w:t xml:space="preserve">interviewee </w:t>
      </w:r>
      <w:r w:rsidR="009D6103" w:rsidRPr="003B7F90">
        <w:rPr>
          <w:i/>
        </w:rPr>
        <w:t xml:space="preserve"> :</w:t>
      </w:r>
      <w:proofErr w:type="gramEnd"/>
      <w:r w:rsidR="009D6103" w:rsidRPr="003B7F90">
        <w:rPr>
          <w:i/>
        </w:rPr>
        <w:t xml:space="preserve"> Yes they call it parental guidance but for me the word</w:t>
      </w:r>
      <w:r>
        <w:rPr>
          <w:i/>
        </w:rPr>
        <w:t xml:space="preserve"> parental guidance what we </w:t>
      </w:r>
    </w:p>
    <w:p w:rsidR="009D6103" w:rsidRPr="003B7F90" w:rsidRDefault="009D6103">
      <w:pPr>
        <w:rPr>
          <w:i/>
        </w:rPr>
      </w:pPr>
      <w:r w:rsidRPr="003B7F90">
        <w:rPr>
          <w:i/>
        </w:rPr>
        <w:t xml:space="preserve">                       </w:t>
      </w:r>
      <w:r w:rsidR="00C934D9">
        <w:rPr>
          <w:i/>
        </w:rPr>
        <w:t xml:space="preserve"> </w:t>
      </w:r>
      <w:proofErr w:type="spellStart"/>
      <w:r w:rsidR="00C934D9">
        <w:rPr>
          <w:i/>
        </w:rPr>
        <w:t>have</w:t>
      </w:r>
      <w:r w:rsidRPr="003B7F90">
        <w:rPr>
          <w:i/>
        </w:rPr>
        <w:t>Thought</w:t>
      </w:r>
      <w:proofErr w:type="spellEnd"/>
      <w:r w:rsidRPr="003B7F90">
        <w:rPr>
          <w:i/>
        </w:rPr>
        <w:t xml:space="preserve"> as parents as me a mother   what I have tho</w:t>
      </w:r>
      <w:r w:rsidR="00C934D9">
        <w:rPr>
          <w:i/>
        </w:rPr>
        <w:t xml:space="preserve">ught is that they </w:t>
      </w:r>
      <w:proofErr w:type="spellStart"/>
      <w:r w:rsidR="00C934D9">
        <w:rPr>
          <w:i/>
        </w:rPr>
        <w:t>gonna</w:t>
      </w:r>
      <w:proofErr w:type="spellEnd"/>
      <w:r w:rsidR="00C934D9">
        <w:rPr>
          <w:i/>
        </w:rPr>
        <w:t xml:space="preserve"> give </w:t>
      </w:r>
    </w:p>
    <w:p w:rsidR="009D6103" w:rsidRPr="003B7F90" w:rsidRDefault="009D6103">
      <w:pPr>
        <w:rPr>
          <w:i/>
        </w:rPr>
      </w:pPr>
      <w:r w:rsidRPr="003B7F90">
        <w:rPr>
          <w:i/>
        </w:rPr>
        <w:t xml:space="preserve">                         </w:t>
      </w:r>
      <w:r w:rsidR="00C934D9">
        <w:rPr>
          <w:i/>
        </w:rPr>
        <w:t xml:space="preserve">me </w:t>
      </w:r>
      <w:r w:rsidRPr="003B7F90">
        <w:rPr>
          <w:i/>
        </w:rPr>
        <w:t>Guidance like emotional guidance, what I am going t</w:t>
      </w:r>
      <w:r w:rsidR="00C934D9">
        <w:rPr>
          <w:i/>
        </w:rPr>
        <w:t xml:space="preserve">o expect next with yourself as </w:t>
      </w:r>
      <w:r w:rsidRPr="003B7F90">
        <w:rPr>
          <w:i/>
        </w:rPr>
        <w:t xml:space="preserve"> </w:t>
      </w:r>
    </w:p>
    <w:p w:rsidR="009D6103" w:rsidRPr="003B7F90" w:rsidRDefault="009D6103">
      <w:pPr>
        <w:rPr>
          <w:i/>
        </w:rPr>
      </w:pPr>
      <w:r w:rsidRPr="003B7F90">
        <w:rPr>
          <w:i/>
        </w:rPr>
        <w:t xml:space="preserve">                      Parents, what are you going to look out for next as a parent and is not like </w:t>
      </w:r>
      <w:proofErr w:type="spellStart"/>
      <w:proofErr w:type="gramStart"/>
      <w:r w:rsidRPr="003B7F90">
        <w:rPr>
          <w:i/>
        </w:rPr>
        <w:t>that,they</w:t>
      </w:r>
      <w:proofErr w:type="spellEnd"/>
      <w:proofErr w:type="gramEnd"/>
      <w:r w:rsidRPr="003B7F90">
        <w:rPr>
          <w:i/>
        </w:rPr>
        <w:t xml:space="preserve"> only </w:t>
      </w:r>
    </w:p>
    <w:p w:rsidR="009D6103" w:rsidRPr="003B7F90" w:rsidRDefault="009D6103">
      <w:pPr>
        <w:rPr>
          <w:i/>
        </w:rPr>
      </w:pPr>
      <w:r w:rsidRPr="003B7F90">
        <w:rPr>
          <w:i/>
        </w:rPr>
        <w:t xml:space="preserve">                     Tell you the next stage that your child is going </w:t>
      </w:r>
      <w:proofErr w:type="spellStart"/>
      <w:proofErr w:type="gramStart"/>
      <w:r w:rsidRPr="003B7F90">
        <w:rPr>
          <w:i/>
        </w:rPr>
        <w:t>through,not</w:t>
      </w:r>
      <w:proofErr w:type="spellEnd"/>
      <w:proofErr w:type="gramEnd"/>
      <w:r w:rsidRPr="003B7F90">
        <w:rPr>
          <w:i/>
        </w:rPr>
        <w:t xml:space="preserve"> a stage of what a parent is </w:t>
      </w:r>
    </w:p>
    <w:p w:rsidR="009D6103" w:rsidRPr="003B7F90" w:rsidRDefault="009D6103">
      <w:pPr>
        <w:rPr>
          <w:i/>
        </w:rPr>
      </w:pPr>
      <w:r w:rsidRPr="003B7F90">
        <w:rPr>
          <w:i/>
        </w:rPr>
        <w:t xml:space="preserve">                     Going through.</w:t>
      </w:r>
    </w:p>
    <w:p w:rsidR="009D6103" w:rsidRPr="003B7F90" w:rsidRDefault="00C934D9">
      <w:pPr>
        <w:rPr>
          <w:i/>
        </w:rPr>
      </w:pPr>
      <w:r>
        <w:rPr>
          <w:i/>
        </w:rPr>
        <w:t xml:space="preserve">95) </w:t>
      </w:r>
      <w:proofErr w:type="gramStart"/>
      <w:r w:rsidR="003B7F90">
        <w:rPr>
          <w:i/>
        </w:rPr>
        <w:t>interview</w:t>
      </w:r>
      <w:r w:rsidR="009D6103" w:rsidRPr="003B7F90">
        <w:rPr>
          <w:i/>
        </w:rPr>
        <w:t>er  :</w:t>
      </w:r>
      <w:proofErr w:type="gramEnd"/>
      <w:r w:rsidR="009D6103" w:rsidRPr="003B7F90">
        <w:rPr>
          <w:i/>
        </w:rPr>
        <w:t xml:space="preserve"> so it is vice versa actually?</w:t>
      </w:r>
    </w:p>
    <w:p w:rsidR="009D6103" w:rsidRPr="003B7F90" w:rsidRDefault="00C934D9">
      <w:pPr>
        <w:rPr>
          <w:i/>
        </w:rPr>
      </w:pPr>
      <w:r>
        <w:rPr>
          <w:i/>
        </w:rPr>
        <w:t xml:space="preserve">96) </w:t>
      </w:r>
      <w:r w:rsidR="003B7F90">
        <w:rPr>
          <w:i/>
        </w:rPr>
        <w:t>interviewee</w:t>
      </w:r>
      <w:r w:rsidR="009D6103" w:rsidRPr="003B7F90">
        <w:rPr>
          <w:i/>
        </w:rPr>
        <w:t xml:space="preserve">    </w:t>
      </w:r>
      <w:proofErr w:type="gramStart"/>
      <w:r w:rsidR="009D6103" w:rsidRPr="003B7F90">
        <w:rPr>
          <w:i/>
        </w:rPr>
        <w:t xml:space="preserve">  :</w:t>
      </w:r>
      <w:proofErr w:type="gramEnd"/>
      <w:r w:rsidR="009D6103" w:rsidRPr="003B7F90">
        <w:rPr>
          <w:i/>
        </w:rPr>
        <w:t xml:space="preserve"> </w:t>
      </w:r>
      <w:r w:rsidR="001111E9" w:rsidRPr="003B7F90">
        <w:rPr>
          <w:i/>
        </w:rPr>
        <w:t>It supposed to be vice versa actually cause everyone</w:t>
      </w:r>
      <w:r>
        <w:rPr>
          <w:i/>
        </w:rPr>
        <w:t xml:space="preserve"> is thinking about the child </w:t>
      </w:r>
      <w:proofErr w:type="spellStart"/>
      <w:r>
        <w:rPr>
          <w:i/>
        </w:rPr>
        <w:t>th</w:t>
      </w:r>
      <w:proofErr w:type="spellEnd"/>
    </w:p>
    <w:p w:rsidR="001111E9" w:rsidRPr="003B7F90" w:rsidRDefault="001111E9">
      <w:pPr>
        <w:rPr>
          <w:i/>
        </w:rPr>
      </w:pPr>
      <w:r w:rsidRPr="003B7F90">
        <w:rPr>
          <w:i/>
        </w:rPr>
        <w:t xml:space="preserve">                           Child, what about the parent?</w:t>
      </w:r>
    </w:p>
    <w:p w:rsidR="001111E9" w:rsidRPr="003B7F90" w:rsidRDefault="00C934D9">
      <w:pPr>
        <w:rPr>
          <w:i/>
        </w:rPr>
      </w:pPr>
      <w:r>
        <w:rPr>
          <w:i/>
        </w:rPr>
        <w:t xml:space="preserve">97) </w:t>
      </w:r>
      <w:r w:rsidR="003B7F90">
        <w:rPr>
          <w:i/>
        </w:rPr>
        <w:t>interview</w:t>
      </w:r>
      <w:r w:rsidR="001111E9" w:rsidRPr="003B7F90">
        <w:rPr>
          <w:i/>
        </w:rPr>
        <w:t xml:space="preserve">er  </w:t>
      </w:r>
      <w:proofErr w:type="gramStart"/>
      <w:r w:rsidR="001111E9" w:rsidRPr="003B7F90">
        <w:rPr>
          <w:i/>
        </w:rPr>
        <w:t xml:space="preserve">  :</w:t>
      </w:r>
      <w:proofErr w:type="gramEnd"/>
      <w:r w:rsidR="001111E9" w:rsidRPr="003B7F90">
        <w:rPr>
          <w:i/>
        </w:rPr>
        <w:t xml:space="preserve"> was he doing crèche that time?</w:t>
      </w:r>
    </w:p>
    <w:p w:rsidR="001111E9" w:rsidRPr="003B7F90" w:rsidRDefault="00C934D9">
      <w:pPr>
        <w:rPr>
          <w:i/>
        </w:rPr>
      </w:pPr>
      <w:r>
        <w:rPr>
          <w:i/>
        </w:rPr>
        <w:t xml:space="preserve">98) </w:t>
      </w:r>
      <w:r w:rsidR="003B7F90">
        <w:rPr>
          <w:i/>
        </w:rPr>
        <w:t>interviewee</w:t>
      </w:r>
      <w:r w:rsidR="001111E9" w:rsidRPr="003B7F90">
        <w:rPr>
          <w:i/>
        </w:rPr>
        <w:t xml:space="preserve">     </w:t>
      </w:r>
      <w:proofErr w:type="gramStart"/>
      <w:r w:rsidR="001111E9" w:rsidRPr="003B7F90">
        <w:rPr>
          <w:i/>
        </w:rPr>
        <w:t xml:space="preserve">  :</w:t>
      </w:r>
      <w:proofErr w:type="gramEnd"/>
      <w:r w:rsidR="001111E9" w:rsidRPr="003B7F90">
        <w:rPr>
          <w:i/>
        </w:rPr>
        <w:t xml:space="preserve"> Yes it was crèche.</w:t>
      </w:r>
    </w:p>
    <w:p w:rsidR="001111E9" w:rsidRPr="003B7F90" w:rsidRDefault="00C934D9">
      <w:pPr>
        <w:rPr>
          <w:i/>
        </w:rPr>
      </w:pPr>
      <w:r>
        <w:rPr>
          <w:i/>
        </w:rPr>
        <w:t xml:space="preserve">99) </w:t>
      </w:r>
      <w:proofErr w:type="spellStart"/>
      <w:r w:rsidR="003B7F90">
        <w:rPr>
          <w:i/>
        </w:rPr>
        <w:t>intervieweer</w:t>
      </w:r>
      <w:proofErr w:type="spellEnd"/>
      <w:r w:rsidR="003B7F90">
        <w:rPr>
          <w:i/>
        </w:rPr>
        <w:t xml:space="preserve"> </w:t>
      </w:r>
      <w:proofErr w:type="gramStart"/>
      <w:r w:rsidR="003B7F90">
        <w:rPr>
          <w:i/>
        </w:rPr>
        <w:t xml:space="preserve"> </w:t>
      </w:r>
      <w:r w:rsidR="001111E9" w:rsidRPr="003B7F90">
        <w:rPr>
          <w:i/>
        </w:rPr>
        <w:t xml:space="preserve"> :</w:t>
      </w:r>
      <w:proofErr w:type="gramEnd"/>
      <w:r w:rsidR="001111E9" w:rsidRPr="003B7F90">
        <w:rPr>
          <w:i/>
        </w:rPr>
        <w:t xml:space="preserve"> so when you moved him to </w:t>
      </w:r>
      <w:proofErr w:type="spellStart"/>
      <w:r w:rsidR="001111E9" w:rsidRPr="003B7F90">
        <w:rPr>
          <w:i/>
        </w:rPr>
        <w:t>Transoranje</w:t>
      </w:r>
      <w:proofErr w:type="spellEnd"/>
      <w:r w:rsidR="001111E9" w:rsidRPr="003B7F90">
        <w:rPr>
          <w:i/>
        </w:rPr>
        <w:t xml:space="preserve"> was he suppose</w:t>
      </w:r>
      <w:r>
        <w:rPr>
          <w:i/>
        </w:rPr>
        <w:t xml:space="preserve">d to do like which grade </w:t>
      </w:r>
    </w:p>
    <w:p w:rsidR="001111E9" w:rsidRPr="003B7F90" w:rsidRDefault="001111E9">
      <w:pPr>
        <w:rPr>
          <w:i/>
        </w:rPr>
      </w:pPr>
      <w:r w:rsidRPr="003B7F90">
        <w:rPr>
          <w:i/>
        </w:rPr>
        <w:t xml:space="preserve">                            </w:t>
      </w:r>
      <w:r w:rsidR="00C934D9">
        <w:rPr>
          <w:i/>
        </w:rPr>
        <w:t xml:space="preserve">  Or still </w:t>
      </w:r>
      <w:r w:rsidRPr="003B7F90">
        <w:rPr>
          <w:i/>
        </w:rPr>
        <w:t>Crèche?</w:t>
      </w:r>
    </w:p>
    <w:p w:rsidR="001111E9" w:rsidRPr="003B7F90" w:rsidRDefault="00C934D9">
      <w:pPr>
        <w:rPr>
          <w:i/>
        </w:rPr>
      </w:pPr>
      <w:r>
        <w:rPr>
          <w:i/>
        </w:rPr>
        <w:t xml:space="preserve"> 100) </w:t>
      </w:r>
      <w:r w:rsidR="003B7F90">
        <w:rPr>
          <w:i/>
        </w:rPr>
        <w:t>interviewee</w:t>
      </w:r>
      <w:r w:rsidR="001111E9" w:rsidRPr="003B7F90">
        <w:rPr>
          <w:i/>
        </w:rPr>
        <w:t xml:space="preserve">    </w:t>
      </w:r>
      <w:proofErr w:type="gramStart"/>
      <w:r w:rsidR="001111E9" w:rsidRPr="003B7F90">
        <w:rPr>
          <w:i/>
        </w:rPr>
        <w:t xml:space="preserve">  :</w:t>
      </w:r>
      <w:proofErr w:type="gramEnd"/>
      <w:r w:rsidR="001111E9" w:rsidRPr="003B7F90">
        <w:rPr>
          <w:i/>
        </w:rPr>
        <w:t xml:space="preserve"> NO, No he was still going to do crèche , but what the</w:t>
      </w:r>
      <w:r>
        <w:rPr>
          <w:i/>
        </w:rPr>
        <w:t xml:space="preserve">y did was to start him on a </w:t>
      </w:r>
      <w:r w:rsidR="001111E9" w:rsidRPr="003B7F90">
        <w:rPr>
          <w:i/>
        </w:rPr>
        <w:t xml:space="preserve"> </w:t>
      </w:r>
    </w:p>
    <w:p w:rsidR="001111E9" w:rsidRPr="003B7F90" w:rsidRDefault="001111E9">
      <w:pPr>
        <w:rPr>
          <w:i/>
        </w:rPr>
      </w:pPr>
      <w:r w:rsidRPr="003B7F90">
        <w:rPr>
          <w:i/>
        </w:rPr>
        <w:t xml:space="preserve">                         Language so that he can understand. They took him to a lower level of sign language </w:t>
      </w:r>
    </w:p>
    <w:p w:rsidR="001111E9" w:rsidRPr="003B7F90" w:rsidRDefault="001111E9">
      <w:pPr>
        <w:rPr>
          <w:i/>
        </w:rPr>
      </w:pPr>
      <w:r w:rsidRPr="003B7F90">
        <w:rPr>
          <w:i/>
        </w:rPr>
        <w:t xml:space="preserve">                      So that he learns the basics so that he could just catch up with the communication.</w:t>
      </w:r>
    </w:p>
    <w:p w:rsidR="001111E9" w:rsidRPr="003B7F90" w:rsidRDefault="00C934D9">
      <w:pPr>
        <w:rPr>
          <w:i/>
        </w:rPr>
      </w:pPr>
      <w:r>
        <w:rPr>
          <w:i/>
        </w:rPr>
        <w:t xml:space="preserve">101) </w:t>
      </w:r>
      <w:proofErr w:type="gramStart"/>
      <w:r w:rsidR="003B7F90">
        <w:rPr>
          <w:i/>
        </w:rPr>
        <w:t>interview</w:t>
      </w:r>
      <w:r w:rsidR="001111E9" w:rsidRPr="003B7F90">
        <w:rPr>
          <w:i/>
        </w:rPr>
        <w:t>er :</w:t>
      </w:r>
      <w:proofErr w:type="gramEnd"/>
      <w:r w:rsidR="001111E9" w:rsidRPr="003B7F90">
        <w:rPr>
          <w:i/>
        </w:rPr>
        <w:t xml:space="preserve"> so when he started a new crèche here and having to adapt to sign </w:t>
      </w:r>
      <w:proofErr w:type="spellStart"/>
      <w:r w:rsidR="001111E9" w:rsidRPr="003B7F90">
        <w:rPr>
          <w:i/>
        </w:rPr>
        <w:t>language,is</w:t>
      </w:r>
      <w:proofErr w:type="spellEnd"/>
      <w:r w:rsidR="001111E9" w:rsidRPr="003B7F90">
        <w:rPr>
          <w:i/>
        </w:rPr>
        <w:t xml:space="preserve"> there any</w:t>
      </w:r>
    </w:p>
    <w:p w:rsidR="001111E9" w:rsidRPr="003B7F90" w:rsidRDefault="001111E9">
      <w:pPr>
        <w:rPr>
          <w:i/>
        </w:rPr>
      </w:pPr>
      <w:r w:rsidRPr="003B7F90">
        <w:rPr>
          <w:i/>
        </w:rPr>
        <w:t xml:space="preserve">                          Support that was given to you as parents?</w:t>
      </w:r>
    </w:p>
    <w:p w:rsidR="001111E9" w:rsidRPr="003B7F90" w:rsidRDefault="00C934D9">
      <w:pPr>
        <w:rPr>
          <w:i/>
        </w:rPr>
      </w:pPr>
      <w:r>
        <w:rPr>
          <w:i/>
        </w:rPr>
        <w:t xml:space="preserve">102) </w:t>
      </w:r>
      <w:r w:rsidR="003B7F90">
        <w:rPr>
          <w:i/>
        </w:rPr>
        <w:t xml:space="preserve">interviewee  </w:t>
      </w:r>
      <w:proofErr w:type="gramStart"/>
      <w:r w:rsidR="003B7F90">
        <w:rPr>
          <w:i/>
        </w:rPr>
        <w:t xml:space="preserve"> </w:t>
      </w:r>
      <w:r w:rsidR="001111E9" w:rsidRPr="003B7F90">
        <w:rPr>
          <w:i/>
        </w:rPr>
        <w:t xml:space="preserve"> :</w:t>
      </w:r>
      <w:proofErr w:type="gramEnd"/>
      <w:r w:rsidR="001111E9" w:rsidRPr="003B7F90">
        <w:rPr>
          <w:i/>
        </w:rPr>
        <w:t xml:space="preserve"> A lot from this school a lot I must be a number fan as a parent</w:t>
      </w:r>
      <w:r w:rsidR="003B7F90">
        <w:rPr>
          <w:i/>
        </w:rPr>
        <w:t xml:space="preserve"> because everybody  </w:t>
      </w:r>
    </w:p>
    <w:p w:rsidR="00EE4D54" w:rsidRPr="003B7F90" w:rsidRDefault="003B7F90">
      <w:pPr>
        <w:rPr>
          <w:i/>
        </w:rPr>
      </w:pPr>
      <w:r>
        <w:rPr>
          <w:i/>
        </w:rPr>
        <w:t xml:space="preserve">             </w:t>
      </w:r>
      <w:r w:rsidR="00EE4D54" w:rsidRPr="003B7F90">
        <w:rPr>
          <w:i/>
        </w:rPr>
        <w:t xml:space="preserve">  </w:t>
      </w:r>
      <w:proofErr w:type="gramStart"/>
      <w:r>
        <w:rPr>
          <w:i/>
        </w:rPr>
        <w:t>here</w:t>
      </w:r>
      <w:r w:rsidR="00EE4D54" w:rsidRPr="003B7F90">
        <w:rPr>
          <w:i/>
        </w:rPr>
        <w:t xml:space="preserve">  Is</w:t>
      </w:r>
      <w:proofErr w:type="gramEnd"/>
      <w:r w:rsidR="00EE4D54" w:rsidRPr="003B7F90">
        <w:rPr>
          <w:i/>
        </w:rPr>
        <w:t xml:space="preserve"> understanding  everybody is helpful and everybody rea</w:t>
      </w:r>
      <w:r>
        <w:rPr>
          <w:i/>
        </w:rPr>
        <w:t xml:space="preserve">lly they advise you can ask </w:t>
      </w:r>
    </w:p>
    <w:p w:rsidR="00EE4D54" w:rsidRPr="003B7F90" w:rsidRDefault="003B7F90">
      <w:pPr>
        <w:rPr>
          <w:i/>
        </w:rPr>
      </w:pPr>
      <w:r>
        <w:rPr>
          <w:i/>
        </w:rPr>
        <w:lastRenderedPageBreak/>
        <w:t xml:space="preserve">              </w:t>
      </w:r>
      <w:r w:rsidR="00EE4D54" w:rsidRPr="003B7F90">
        <w:rPr>
          <w:i/>
        </w:rPr>
        <w:t xml:space="preserve"> </w:t>
      </w:r>
      <w:r>
        <w:rPr>
          <w:i/>
        </w:rPr>
        <w:t>them</w:t>
      </w:r>
      <w:r w:rsidR="00EE4D54" w:rsidRPr="003B7F90">
        <w:rPr>
          <w:i/>
        </w:rPr>
        <w:t xml:space="preserve">     Anything about everything. These people here they are so open with advise and help.</w:t>
      </w:r>
    </w:p>
    <w:p w:rsidR="00EE4D54" w:rsidRPr="003B7F90" w:rsidRDefault="00C934D9">
      <w:pPr>
        <w:rPr>
          <w:i/>
        </w:rPr>
      </w:pPr>
      <w:r>
        <w:rPr>
          <w:i/>
        </w:rPr>
        <w:t xml:space="preserve">103) </w:t>
      </w:r>
      <w:proofErr w:type="gramStart"/>
      <w:r w:rsidR="003B7F90">
        <w:rPr>
          <w:i/>
        </w:rPr>
        <w:t>interview</w:t>
      </w:r>
      <w:r w:rsidR="00EE4D54" w:rsidRPr="003B7F90">
        <w:rPr>
          <w:i/>
        </w:rPr>
        <w:t>er :</w:t>
      </w:r>
      <w:proofErr w:type="gramEnd"/>
      <w:r w:rsidR="00EE4D54" w:rsidRPr="003B7F90">
        <w:rPr>
          <w:i/>
        </w:rPr>
        <w:t xml:space="preserve"> and then they also when you arrive here, were there any classes that were conducted</w:t>
      </w:r>
    </w:p>
    <w:p w:rsidR="00EE4D54" w:rsidRPr="003B7F90" w:rsidRDefault="00EE4D54">
      <w:pPr>
        <w:rPr>
          <w:i/>
        </w:rPr>
      </w:pPr>
      <w:r w:rsidRPr="003B7F90">
        <w:rPr>
          <w:i/>
        </w:rPr>
        <w:t xml:space="preserve">                       For parents to learn sign language?</w:t>
      </w:r>
    </w:p>
    <w:p w:rsidR="00EE4D54" w:rsidRPr="003B7F90" w:rsidRDefault="00C934D9">
      <w:pPr>
        <w:rPr>
          <w:i/>
        </w:rPr>
      </w:pPr>
      <w:r>
        <w:rPr>
          <w:i/>
        </w:rPr>
        <w:t xml:space="preserve">104) </w:t>
      </w:r>
      <w:r w:rsidR="003B7F90">
        <w:rPr>
          <w:i/>
        </w:rPr>
        <w:t>interviewee</w:t>
      </w:r>
      <w:r w:rsidR="00EE4D54" w:rsidRPr="003B7F90">
        <w:rPr>
          <w:i/>
        </w:rPr>
        <w:t xml:space="preserve">    </w:t>
      </w:r>
      <w:proofErr w:type="gramStart"/>
      <w:r w:rsidR="00EE4D54" w:rsidRPr="003B7F90">
        <w:rPr>
          <w:i/>
        </w:rPr>
        <w:t xml:space="preserve">  :</w:t>
      </w:r>
      <w:proofErr w:type="gramEnd"/>
      <w:r w:rsidR="00EE4D54" w:rsidRPr="003B7F90">
        <w:rPr>
          <w:i/>
        </w:rPr>
        <w:t xml:space="preserve"> Yes.</w:t>
      </w:r>
    </w:p>
    <w:p w:rsidR="00EE4D54" w:rsidRPr="003B7F90" w:rsidRDefault="00C934D9">
      <w:pPr>
        <w:rPr>
          <w:i/>
        </w:rPr>
      </w:pPr>
      <w:r>
        <w:rPr>
          <w:i/>
        </w:rPr>
        <w:t xml:space="preserve">105) </w:t>
      </w:r>
      <w:proofErr w:type="gramStart"/>
      <w:r w:rsidR="00F76F6F">
        <w:rPr>
          <w:i/>
        </w:rPr>
        <w:t>interviewer</w:t>
      </w:r>
      <w:r w:rsidR="00EE4D54" w:rsidRPr="003B7F90">
        <w:rPr>
          <w:i/>
        </w:rPr>
        <w:t xml:space="preserve"> :</w:t>
      </w:r>
      <w:proofErr w:type="gramEnd"/>
      <w:r w:rsidR="00EE4D54" w:rsidRPr="003B7F90">
        <w:rPr>
          <w:i/>
        </w:rPr>
        <w:t xml:space="preserve"> is it the same for instance he is </w:t>
      </w:r>
      <w:proofErr w:type="spellStart"/>
      <w:r w:rsidR="00EE4D54" w:rsidRPr="003B7F90">
        <w:rPr>
          <w:i/>
        </w:rPr>
        <w:t>creche</w:t>
      </w:r>
      <w:proofErr w:type="spellEnd"/>
      <w:r w:rsidR="00EE4D54" w:rsidRPr="003B7F90">
        <w:rPr>
          <w:i/>
        </w:rPr>
        <w:t xml:space="preserve"> then the basics were you also attending as </w:t>
      </w:r>
    </w:p>
    <w:p w:rsidR="00EE4D54" w:rsidRPr="003B7F90" w:rsidRDefault="00EE4D54">
      <w:pPr>
        <w:rPr>
          <w:i/>
        </w:rPr>
      </w:pPr>
      <w:r w:rsidRPr="003B7F90">
        <w:rPr>
          <w:i/>
        </w:rPr>
        <w:t xml:space="preserve">                        Parents in learning the basics?</w:t>
      </w:r>
    </w:p>
    <w:p w:rsidR="00EE4D54" w:rsidRPr="003B7F90" w:rsidRDefault="00C934D9">
      <w:pPr>
        <w:rPr>
          <w:i/>
        </w:rPr>
      </w:pPr>
      <w:r>
        <w:rPr>
          <w:i/>
        </w:rPr>
        <w:t xml:space="preserve">106) </w:t>
      </w:r>
      <w:r w:rsidR="00F76F6F">
        <w:rPr>
          <w:i/>
        </w:rPr>
        <w:t>interviewee</w:t>
      </w:r>
      <w:r w:rsidR="00EE4D54" w:rsidRPr="003B7F90">
        <w:rPr>
          <w:i/>
        </w:rPr>
        <w:t xml:space="preserve">  </w:t>
      </w:r>
      <w:proofErr w:type="gramStart"/>
      <w:r w:rsidR="00EE4D54" w:rsidRPr="003B7F90">
        <w:rPr>
          <w:i/>
        </w:rPr>
        <w:t xml:space="preserve">  :</w:t>
      </w:r>
      <w:proofErr w:type="gramEnd"/>
      <w:r w:rsidR="00EE4D54" w:rsidRPr="003B7F90">
        <w:rPr>
          <w:i/>
        </w:rPr>
        <w:t xml:space="preserve"> Yes. We made an effort to do that, what we actuall</w:t>
      </w:r>
      <w:r>
        <w:rPr>
          <w:i/>
        </w:rPr>
        <w:t xml:space="preserve">y did we made it our own </w:t>
      </w:r>
      <w:proofErr w:type="spellStart"/>
      <w:r>
        <w:rPr>
          <w:i/>
        </w:rPr>
        <w:t>littl</w:t>
      </w:r>
      <w:proofErr w:type="spellEnd"/>
    </w:p>
    <w:p w:rsidR="00EE4D54" w:rsidRPr="003B7F90" w:rsidRDefault="00EE4D54">
      <w:pPr>
        <w:rPr>
          <w:i/>
        </w:rPr>
      </w:pPr>
      <w:r w:rsidRPr="003B7F90">
        <w:rPr>
          <w:i/>
        </w:rPr>
        <w:t xml:space="preserve">                  Personal competition why because I cannot allow that my child is too steeps in front of me</w:t>
      </w:r>
    </w:p>
    <w:p w:rsidR="00EE4D54" w:rsidRPr="003B7F90" w:rsidRDefault="00EE4D54">
      <w:pPr>
        <w:rPr>
          <w:i/>
        </w:rPr>
      </w:pPr>
      <w:r w:rsidRPr="003B7F90">
        <w:rPr>
          <w:i/>
        </w:rPr>
        <w:t xml:space="preserve">                 With language and I am like what are you saying what do you want to tell me, you know so.</w:t>
      </w:r>
    </w:p>
    <w:p w:rsidR="00EE4D54" w:rsidRDefault="00C934D9">
      <w:pPr>
        <w:rPr>
          <w:i/>
        </w:rPr>
      </w:pPr>
      <w:r>
        <w:rPr>
          <w:i/>
        </w:rPr>
        <w:t xml:space="preserve">107) </w:t>
      </w:r>
      <w:proofErr w:type="gramStart"/>
      <w:r w:rsidR="00F76F6F">
        <w:rPr>
          <w:i/>
        </w:rPr>
        <w:t>int</w:t>
      </w:r>
      <w:r w:rsidR="00EE4D54" w:rsidRPr="003B7F90">
        <w:rPr>
          <w:i/>
        </w:rPr>
        <w:t>er</w:t>
      </w:r>
      <w:r w:rsidR="00F76F6F">
        <w:rPr>
          <w:i/>
        </w:rPr>
        <w:t>viewer</w:t>
      </w:r>
      <w:r w:rsidR="00EE4D54" w:rsidRPr="003B7F90">
        <w:rPr>
          <w:i/>
        </w:rPr>
        <w:t xml:space="preserve"> </w:t>
      </w:r>
      <w:r w:rsidR="00C954AB" w:rsidRPr="003B7F90">
        <w:rPr>
          <w:i/>
        </w:rPr>
        <w:t>:</w:t>
      </w:r>
      <w:proofErr w:type="gramEnd"/>
      <w:r w:rsidR="00C954AB" w:rsidRPr="003B7F90">
        <w:rPr>
          <w:i/>
        </w:rPr>
        <w:t xml:space="preserve"> it is better when are as a parent a bit far with sign lan</w:t>
      </w:r>
      <w:r>
        <w:rPr>
          <w:i/>
        </w:rPr>
        <w:t xml:space="preserve">guage so that you can </w:t>
      </w:r>
    </w:p>
    <w:p w:rsidR="00F76F6F" w:rsidRPr="003B7F90" w:rsidRDefault="00F76F6F">
      <w:pPr>
        <w:rPr>
          <w:i/>
        </w:rPr>
      </w:pPr>
      <w:r>
        <w:rPr>
          <w:i/>
        </w:rPr>
        <w:t xml:space="preserve">                       </w:t>
      </w:r>
      <w:r w:rsidR="00C934D9">
        <w:rPr>
          <w:i/>
        </w:rPr>
        <w:t xml:space="preserve">        Support </w:t>
      </w:r>
      <w:r>
        <w:rPr>
          <w:i/>
        </w:rPr>
        <w:t>him</w:t>
      </w:r>
    </w:p>
    <w:p w:rsidR="00C954AB" w:rsidRPr="003B7F90" w:rsidRDefault="00C934D9">
      <w:pPr>
        <w:rPr>
          <w:i/>
        </w:rPr>
      </w:pPr>
      <w:r>
        <w:rPr>
          <w:i/>
        </w:rPr>
        <w:t xml:space="preserve">108) </w:t>
      </w:r>
      <w:r w:rsidR="00F76F6F">
        <w:rPr>
          <w:i/>
        </w:rPr>
        <w:t>interviewee</w:t>
      </w:r>
      <w:r w:rsidR="00C954AB" w:rsidRPr="003B7F90">
        <w:rPr>
          <w:i/>
        </w:rPr>
        <w:t xml:space="preserve">   </w:t>
      </w:r>
      <w:proofErr w:type="gramStart"/>
      <w:r w:rsidR="00C954AB" w:rsidRPr="003B7F90">
        <w:rPr>
          <w:i/>
        </w:rPr>
        <w:t xml:space="preserve">  :</w:t>
      </w:r>
      <w:proofErr w:type="gramEnd"/>
      <w:r w:rsidR="00C954AB" w:rsidRPr="003B7F90">
        <w:rPr>
          <w:i/>
        </w:rPr>
        <w:t xml:space="preserve"> Exactly </w:t>
      </w:r>
      <w:proofErr w:type="spellStart"/>
      <w:r w:rsidR="00C954AB" w:rsidRPr="003B7F90">
        <w:rPr>
          <w:i/>
        </w:rPr>
        <w:t>tjo</w:t>
      </w:r>
      <w:proofErr w:type="spellEnd"/>
      <w:r w:rsidR="00C954AB" w:rsidRPr="003B7F90">
        <w:rPr>
          <w:i/>
        </w:rPr>
        <w:t>!</w:t>
      </w:r>
    </w:p>
    <w:p w:rsidR="00C954AB" w:rsidRPr="003B7F90" w:rsidRDefault="00C934D9">
      <w:pPr>
        <w:rPr>
          <w:i/>
        </w:rPr>
      </w:pPr>
      <w:r>
        <w:rPr>
          <w:i/>
        </w:rPr>
        <w:t xml:space="preserve">109) </w:t>
      </w:r>
      <w:proofErr w:type="gramStart"/>
      <w:r w:rsidR="00F76F6F">
        <w:rPr>
          <w:i/>
        </w:rPr>
        <w:t>intervi</w:t>
      </w:r>
      <w:r w:rsidR="00C954AB" w:rsidRPr="003B7F90">
        <w:rPr>
          <w:i/>
        </w:rPr>
        <w:t>e</w:t>
      </w:r>
      <w:r w:rsidR="00F76F6F">
        <w:rPr>
          <w:i/>
        </w:rPr>
        <w:t>we</w:t>
      </w:r>
      <w:r w:rsidR="00C954AB" w:rsidRPr="003B7F90">
        <w:rPr>
          <w:i/>
        </w:rPr>
        <w:t>r :</w:t>
      </w:r>
      <w:proofErr w:type="gramEnd"/>
      <w:r w:rsidR="00C954AB" w:rsidRPr="003B7F90">
        <w:rPr>
          <w:i/>
        </w:rPr>
        <w:t xml:space="preserve"> </w:t>
      </w:r>
      <w:proofErr w:type="spellStart"/>
      <w:r w:rsidR="00C954AB" w:rsidRPr="003B7F90">
        <w:rPr>
          <w:i/>
        </w:rPr>
        <w:t>Ja</w:t>
      </w:r>
      <w:proofErr w:type="spellEnd"/>
      <w:r w:rsidR="00C954AB" w:rsidRPr="003B7F90">
        <w:rPr>
          <w:i/>
        </w:rPr>
        <w:t>, no I understand…..But when he started learning</w:t>
      </w:r>
      <w:r>
        <w:rPr>
          <w:i/>
        </w:rPr>
        <w:t xml:space="preserve"> it was there any amusement </w:t>
      </w:r>
      <w:r w:rsidR="00C954AB" w:rsidRPr="003B7F90">
        <w:rPr>
          <w:i/>
        </w:rPr>
        <w:t xml:space="preserve"> </w:t>
      </w:r>
    </w:p>
    <w:p w:rsidR="00C954AB" w:rsidRPr="003B7F90" w:rsidRDefault="00C954AB">
      <w:pPr>
        <w:rPr>
          <w:i/>
        </w:rPr>
      </w:pPr>
      <w:r w:rsidRPr="003B7F90">
        <w:rPr>
          <w:i/>
        </w:rPr>
        <w:t xml:space="preserve">                       </w:t>
      </w:r>
      <w:r w:rsidR="00C934D9">
        <w:rPr>
          <w:i/>
        </w:rPr>
        <w:t xml:space="preserve"> from</w:t>
      </w:r>
      <w:r w:rsidRPr="003B7F90">
        <w:rPr>
          <w:i/>
        </w:rPr>
        <w:t xml:space="preserve"> Him that he is enjoying this.</w:t>
      </w:r>
    </w:p>
    <w:p w:rsidR="00C954AB" w:rsidRPr="003B7F90" w:rsidRDefault="00C934D9">
      <w:pPr>
        <w:rPr>
          <w:i/>
        </w:rPr>
      </w:pPr>
      <w:r>
        <w:rPr>
          <w:i/>
        </w:rPr>
        <w:t xml:space="preserve"> 110) </w:t>
      </w:r>
      <w:proofErr w:type="gramStart"/>
      <w:r w:rsidR="00F76F6F">
        <w:rPr>
          <w:i/>
        </w:rPr>
        <w:t>interviewee</w:t>
      </w:r>
      <w:r w:rsidR="00C954AB" w:rsidRPr="003B7F90">
        <w:rPr>
          <w:i/>
        </w:rPr>
        <w:t xml:space="preserve">  :</w:t>
      </w:r>
      <w:proofErr w:type="gramEnd"/>
      <w:r w:rsidR="00C954AB" w:rsidRPr="003B7F90">
        <w:rPr>
          <w:i/>
        </w:rPr>
        <w:t xml:space="preserve"> OH, Yes a lot of humour a lot of humour and you know why? You h</w:t>
      </w:r>
      <w:r w:rsidR="00F76F6F">
        <w:rPr>
          <w:i/>
        </w:rPr>
        <w:t xml:space="preserve">ave to be open </w:t>
      </w:r>
    </w:p>
    <w:p w:rsidR="00C954AB" w:rsidRPr="003B7F90" w:rsidRDefault="00F76F6F">
      <w:pPr>
        <w:rPr>
          <w:i/>
        </w:rPr>
      </w:pPr>
      <w:r>
        <w:rPr>
          <w:i/>
        </w:rPr>
        <w:t xml:space="preserve">            minded  </w:t>
      </w:r>
      <w:r w:rsidR="00C954AB" w:rsidRPr="003B7F90">
        <w:rPr>
          <w:i/>
        </w:rPr>
        <w:t xml:space="preserve"> About this you have to be to have a little bit of humour </w:t>
      </w:r>
      <w:proofErr w:type="spellStart"/>
      <w:proofErr w:type="gramStart"/>
      <w:r w:rsidR="00C954AB" w:rsidRPr="003B7F90">
        <w:rPr>
          <w:i/>
        </w:rPr>
        <w:t>why</w:t>
      </w:r>
      <w:r>
        <w:rPr>
          <w:i/>
        </w:rPr>
        <w:t>,if</w:t>
      </w:r>
      <w:proofErr w:type="spellEnd"/>
      <w:proofErr w:type="gramEnd"/>
      <w:r>
        <w:rPr>
          <w:i/>
        </w:rPr>
        <w:t xml:space="preserve"> you going to be what is </w:t>
      </w:r>
    </w:p>
    <w:p w:rsidR="00C954AB" w:rsidRPr="003B7F90" w:rsidRDefault="00C954AB">
      <w:pPr>
        <w:rPr>
          <w:i/>
        </w:rPr>
      </w:pPr>
      <w:r w:rsidRPr="003B7F90">
        <w:rPr>
          <w:i/>
        </w:rPr>
        <w:t xml:space="preserve">               </w:t>
      </w:r>
      <w:r w:rsidR="00F76F6F">
        <w:rPr>
          <w:i/>
        </w:rPr>
        <w:t xml:space="preserve">that   </w:t>
      </w:r>
      <w:r w:rsidRPr="003B7F90">
        <w:rPr>
          <w:i/>
        </w:rPr>
        <w:t>Word you know if he is not enjoying learning it you are going to have trouble.</w:t>
      </w:r>
    </w:p>
    <w:p w:rsidR="00C954AB" w:rsidRPr="003B7F90" w:rsidRDefault="00C934D9">
      <w:pPr>
        <w:rPr>
          <w:i/>
        </w:rPr>
      </w:pPr>
      <w:r>
        <w:rPr>
          <w:i/>
        </w:rPr>
        <w:t xml:space="preserve">111) </w:t>
      </w:r>
      <w:proofErr w:type="gramStart"/>
      <w:r w:rsidR="00F76F6F">
        <w:rPr>
          <w:i/>
        </w:rPr>
        <w:t>interview</w:t>
      </w:r>
      <w:r w:rsidR="00C954AB" w:rsidRPr="003B7F90">
        <w:rPr>
          <w:i/>
        </w:rPr>
        <w:t>er :</w:t>
      </w:r>
      <w:proofErr w:type="gramEnd"/>
      <w:r w:rsidR="00C954AB" w:rsidRPr="003B7F90">
        <w:rPr>
          <w:i/>
        </w:rPr>
        <w:t xml:space="preserve"> so along the process of learning parent and the child le</w:t>
      </w:r>
      <w:r>
        <w:rPr>
          <w:i/>
        </w:rPr>
        <w:t xml:space="preserve">arning sign language there </w:t>
      </w:r>
    </w:p>
    <w:p w:rsidR="00C934D9" w:rsidRDefault="00C954AB">
      <w:pPr>
        <w:rPr>
          <w:i/>
        </w:rPr>
      </w:pPr>
      <w:r w:rsidRPr="003B7F90">
        <w:rPr>
          <w:i/>
        </w:rPr>
        <w:t xml:space="preserve">                    </w:t>
      </w:r>
      <w:r w:rsidR="00C934D9">
        <w:rPr>
          <w:i/>
        </w:rPr>
        <w:t xml:space="preserve">  must</w:t>
      </w:r>
      <w:r w:rsidRPr="003B7F90">
        <w:rPr>
          <w:i/>
        </w:rPr>
        <w:t xml:space="preserve">   Be a lot of humour and fun so that t</w:t>
      </w:r>
      <w:r w:rsidR="00C934D9">
        <w:rPr>
          <w:i/>
        </w:rPr>
        <w:t>he child won’t feel frustrated.</w:t>
      </w:r>
    </w:p>
    <w:p w:rsidR="00C954AB" w:rsidRPr="003B7F90" w:rsidRDefault="00C934D9">
      <w:pPr>
        <w:rPr>
          <w:i/>
        </w:rPr>
      </w:pPr>
      <w:r>
        <w:rPr>
          <w:i/>
        </w:rPr>
        <w:t xml:space="preserve">112) </w:t>
      </w:r>
      <w:proofErr w:type="gramStart"/>
      <w:r w:rsidR="00F76F6F">
        <w:rPr>
          <w:i/>
        </w:rPr>
        <w:t>interviewee</w:t>
      </w:r>
      <w:r w:rsidR="00C954AB" w:rsidRPr="003B7F90">
        <w:rPr>
          <w:i/>
        </w:rPr>
        <w:t xml:space="preserve"> :</w:t>
      </w:r>
      <w:proofErr w:type="gramEnd"/>
      <w:r w:rsidR="00C954AB" w:rsidRPr="003B7F90">
        <w:rPr>
          <w:i/>
        </w:rPr>
        <w:t xml:space="preserve">  </w:t>
      </w:r>
      <w:proofErr w:type="spellStart"/>
      <w:r w:rsidR="00C954AB" w:rsidRPr="003B7F90">
        <w:rPr>
          <w:i/>
        </w:rPr>
        <w:t>Yes,oh</w:t>
      </w:r>
      <w:proofErr w:type="spellEnd"/>
      <w:r w:rsidR="00C954AB" w:rsidRPr="003B7F90">
        <w:rPr>
          <w:i/>
        </w:rPr>
        <w:t xml:space="preserve"> Yes. Serious that is the word I am looking for you don’t have to be </w:t>
      </w:r>
      <w:r w:rsidR="00F76F6F">
        <w:rPr>
          <w:i/>
        </w:rPr>
        <w:t xml:space="preserve">serious </w:t>
      </w:r>
      <w:r w:rsidR="00C954AB" w:rsidRPr="003B7F90">
        <w:rPr>
          <w:i/>
        </w:rPr>
        <w:t xml:space="preserve"> </w:t>
      </w:r>
    </w:p>
    <w:p w:rsidR="00C954AB" w:rsidRPr="003B7F90" w:rsidRDefault="00C954AB">
      <w:pPr>
        <w:rPr>
          <w:i/>
        </w:rPr>
      </w:pPr>
      <w:r w:rsidRPr="003B7F90">
        <w:rPr>
          <w:i/>
        </w:rPr>
        <w:t xml:space="preserve">                </w:t>
      </w:r>
      <w:r w:rsidR="00F76F6F">
        <w:rPr>
          <w:i/>
        </w:rPr>
        <w:t xml:space="preserve">          cause</w:t>
      </w:r>
      <w:r w:rsidRPr="003B7F90">
        <w:rPr>
          <w:i/>
        </w:rPr>
        <w:t xml:space="preserve">   You will have trouble.</w:t>
      </w:r>
    </w:p>
    <w:p w:rsidR="00C954AB" w:rsidRPr="003B7F90" w:rsidRDefault="00C934D9">
      <w:pPr>
        <w:rPr>
          <w:i/>
        </w:rPr>
      </w:pPr>
      <w:r>
        <w:rPr>
          <w:i/>
        </w:rPr>
        <w:t xml:space="preserve">113) </w:t>
      </w:r>
      <w:r w:rsidR="00F76F6F">
        <w:rPr>
          <w:i/>
        </w:rPr>
        <w:t>interview</w:t>
      </w:r>
      <w:r w:rsidR="00C954AB" w:rsidRPr="003B7F90">
        <w:rPr>
          <w:i/>
        </w:rPr>
        <w:t xml:space="preserve">er: so when he started learning </w:t>
      </w:r>
      <w:r w:rsidR="005F3760" w:rsidRPr="003B7F90">
        <w:rPr>
          <w:i/>
        </w:rPr>
        <w:t>and the next</w:t>
      </w:r>
      <w:r w:rsidR="00C954AB" w:rsidRPr="003B7F90">
        <w:rPr>
          <w:i/>
        </w:rPr>
        <w:t xml:space="preserve"> Grade 1 now</w:t>
      </w:r>
      <w:r w:rsidR="005F3760" w:rsidRPr="003B7F90">
        <w:rPr>
          <w:i/>
        </w:rPr>
        <w:t xml:space="preserve"> he continued learning sign </w:t>
      </w:r>
    </w:p>
    <w:p w:rsidR="005F3760" w:rsidRPr="003B7F90" w:rsidRDefault="005F3760">
      <w:pPr>
        <w:rPr>
          <w:i/>
        </w:rPr>
      </w:pPr>
      <w:r w:rsidRPr="003B7F90">
        <w:rPr>
          <w:i/>
        </w:rPr>
        <w:t xml:space="preserve">                        Language as a subject right?</w:t>
      </w:r>
    </w:p>
    <w:p w:rsidR="005F3760" w:rsidRPr="003B7F90" w:rsidRDefault="00C934D9">
      <w:pPr>
        <w:rPr>
          <w:i/>
        </w:rPr>
      </w:pPr>
      <w:r>
        <w:rPr>
          <w:i/>
        </w:rPr>
        <w:t xml:space="preserve">114) </w:t>
      </w:r>
      <w:r w:rsidR="00F76F6F">
        <w:rPr>
          <w:i/>
        </w:rPr>
        <w:t>interviewee</w:t>
      </w:r>
      <w:r w:rsidR="005F3760" w:rsidRPr="003B7F90">
        <w:rPr>
          <w:i/>
        </w:rPr>
        <w:t xml:space="preserve">  </w:t>
      </w:r>
      <w:proofErr w:type="gramStart"/>
      <w:r w:rsidR="005F3760" w:rsidRPr="003B7F90">
        <w:rPr>
          <w:i/>
        </w:rPr>
        <w:t xml:space="preserve">  :</w:t>
      </w:r>
      <w:proofErr w:type="gramEnd"/>
      <w:r w:rsidR="005F3760" w:rsidRPr="003B7F90">
        <w:rPr>
          <w:i/>
        </w:rPr>
        <w:t xml:space="preserve"> Yes.</w:t>
      </w:r>
    </w:p>
    <w:p w:rsidR="005F3760" w:rsidRPr="003B7F90" w:rsidRDefault="00C934D9">
      <w:pPr>
        <w:rPr>
          <w:i/>
        </w:rPr>
      </w:pPr>
      <w:r>
        <w:rPr>
          <w:i/>
        </w:rPr>
        <w:t xml:space="preserve">115) </w:t>
      </w:r>
      <w:proofErr w:type="gramStart"/>
      <w:r w:rsidR="00F76F6F">
        <w:rPr>
          <w:i/>
        </w:rPr>
        <w:t>interview</w:t>
      </w:r>
      <w:r w:rsidR="005F3760" w:rsidRPr="003B7F90">
        <w:rPr>
          <w:i/>
        </w:rPr>
        <w:t>er :</w:t>
      </w:r>
      <w:proofErr w:type="gramEnd"/>
      <w:r w:rsidR="005F3760" w:rsidRPr="003B7F90">
        <w:rPr>
          <w:i/>
        </w:rPr>
        <w:t xml:space="preserve"> so were you also still learning sign language going along with his Grade 1 level/</w:t>
      </w:r>
    </w:p>
    <w:p w:rsidR="005F3760" w:rsidRPr="003B7F90" w:rsidRDefault="00C934D9">
      <w:pPr>
        <w:rPr>
          <w:i/>
        </w:rPr>
      </w:pPr>
      <w:r>
        <w:rPr>
          <w:i/>
        </w:rPr>
        <w:t xml:space="preserve">116) </w:t>
      </w:r>
      <w:r w:rsidR="00F76F6F">
        <w:rPr>
          <w:i/>
        </w:rPr>
        <w:t>interviewee</w:t>
      </w:r>
      <w:r w:rsidR="005F3760" w:rsidRPr="003B7F90">
        <w:rPr>
          <w:i/>
        </w:rPr>
        <w:t xml:space="preserve"> </w:t>
      </w:r>
      <w:proofErr w:type="gramStart"/>
      <w:r w:rsidR="005F3760" w:rsidRPr="003B7F90">
        <w:rPr>
          <w:i/>
        </w:rPr>
        <w:t xml:space="preserve">  :</w:t>
      </w:r>
      <w:proofErr w:type="gramEnd"/>
      <w:r w:rsidR="005F3760" w:rsidRPr="003B7F90">
        <w:rPr>
          <w:i/>
        </w:rPr>
        <w:t xml:space="preserve"> Yes, when he was doing Grade 1 I started working here at the school.</w:t>
      </w:r>
    </w:p>
    <w:p w:rsidR="005F3760" w:rsidRPr="003B7F90" w:rsidRDefault="00C934D9">
      <w:pPr>
        <w:rPr>
          <w:i/>
        </w:rPr>
      </w:pPr>
      <w:r>
        <w:rPr>
          <w:i/>
        </w:rPr>
        <w:t xml:space="preserve">117) </w:t>
      </w:r>
      <w:proofErr w:type="gramStart"/>
      <w:r w:rsidR="00F76F6F">
        <w:rPr>
          <w:i/>
        </w:rPr>
        <w:t>interview</w:t>
      </w:r>
      <w:r w:rsidR="005F3760" w:rsidRPr="003B7F90">
        <w:rPr>
          <w:i/>
        </w:rPr>
        <w:t>er :</w:t>
      </w:r>
      <w:proofErr w:type="gramEnd"/>
      <w:r w:rsidR="005F3760" w:rsidRPr="003B7F90">
        <w:rPr>
          <w:i/>
        </w:rPr>
        <w:t xml:space="preserve"> Ok.</w:t>
      </w:r>
    </w:p>
    <w:p w:rsidR="005F3760" w:rsidRPr="003B7F90" w:rsidRDefault="00C934D9">
      <w:pPr>
        <w:rPr>
          <w:i/>
        </w:rPr>
      </w:pPr>
      <w:r>
        <w:rPr>
          <w:i/>
        </w:rPr>
        <w:t xml:space="preserve">118) </w:t>
      </w:r>
      <w:r w:rsidR="00F76F6F">
        <w:rPr>
          <w:i/>
        </w:rPr>
        <w:t xml:space="preserve">interviewee </w:t>
      </w:r>
      <w:proofErr w:type="gramStart"/>
      <w:r w:rsidR="00F76F6F">
        <w:rPr>
          <w:i/>
        </w:rPr>
        <w:t xml:space="preserve"> </w:t>
      </w:r>
      <w:r w:rsidR="005F3760" w:rsidRPr="003B7F90">
        <w:rPr>
          <w:i/>
        </w:rPr>
        <w:t xml:space="preserve"> :</w:t>
      </w:r>
      <w:proofErr w:type="gramEnd"/>
      <w:r w:rsidR="005F3760" w:rsidRPr="003B7F90">
        <w:rPr>
          <w:i/>
        </w:rPr>
        <w:t xml:space="preserve"> Then every year the university of Witwatersrand let me say every second year the </w:t>
      </w:r>
    </w:p>
    <w:p w:rsidR="005F3760" w:rsidRPr="003B7F90" w:rsidRDefault="005F3760">
      <w:pPr>
        <w:rPr>
          <w:i/>
        </w:rPr>
      </w:pPr>
      <w:r w:rsidRPr="003B7F90">
        <w:rPr>
          <w:i/>
        </w:rPr>
        <w:t xml:space="preserve">                   University come here at the school and then we did formal sign language </w:t>
      </w:r>
      <w:proofErr w:type="spellStart"/>
      <w:proofErr w:type="gramStart"/>
      <w:r w:rsidRPr="003B7F90">
        <w:rPr>
          <w:i/>
        </w:rPr>
        <w:t>courses,because</w:t>
      </w:r>
      <w:proofErr w:type="spellEnd"/>
      <w:proofErr w:type="gramEnd"/>
      <w:r w:rsidRPr="003B7F90">
        <w:rPr>
          <w:i/>
        </w:rPr>
        <w:t xml:space="preserve"> </w:t>
      </w:r>
    </w:p>
    <w:p w:rsidR="005F3760" w:rsidRPr="003B7F90" w:rsidRDefault="005F3760">
      <w:pPr>
        <w:rPr>
          <w:i/>
        </w:rPr>
      </w:pPr>
      <w:r w:rsidRPr="003B7F90">
        <w:rPr>
          <w:i/>
        </w:rPr>
        <w:t xml:space="preserve">                    So that we are on standard.</w:t>
      </w:r>
    </w:p>
    <w:p w:rsidR="005F3760" w:rsidRPr="003B7F90" w:rsidRDefault="00C934D9">
      <w:pPr>
        <w:rPr>
          <w:i/>
        </w:rPr>
      </w:pPr>
      <w:r>
        <w:rPr>
          <w:i/>
        </w:rPr>
        <w:lastRenderedPageBreak/>
        <w:t xml:space="preserve">119) </w:t>
      </w:r>
      <w:proofErr w:type="gramStart"/>
      <w:r w:rsidR="00F76F6F">
        <w:rPr>
          <w:i/>
        </w:rPr>
        <w:t>interview</w:t>
      </w:r>
      <w:r w:rsidR="005F3760" w:rsidRPr="003B7F90">
        <w:rPr>
          <w:i/>
        </w:rPr>
        <w:t>er :</w:t>
      </w:r>
      <w:proofErr w:type="gramEnd"/>
      <w:r w:rsidR="005F3760" w:rsidRPr="003B7F90">
        <w:rPr>
          <w:i/>
        </w:rPr>
        <w:t xml:space="preserve"> so the Witwatersrand were coming to support parents? In sign language?</w:t>
      </w:r>
    </w:p>
    <w:p w:rsidR="005F3760" w:rsidRPr="003B7F90" w:rsidRDefault="00C934D9">
      <w:pPr>
        <w:rPr>
          <w:i/>
        </w:rPr>
      </w:pPr>
      <w:r>
        <w:rPr>
          <w:i/>
        </w:rPr>
        <w:t xml:space="preserve">120) </w:t>
      </w:r>
      <w:r w:rsidR="00F76F6F">
        <w:rPr>
          <w:i/>
        </w:rPr>
        <w:t>interviewer</w:t>
      </w:r>
      <w:r w:rsidR="005F3760" w:rsidRPr="003B7F90">
        <w:rPr>
          <w:i/>
        </w:rPr>
        <w:t xml:space="preserve">    </w:t>
      </w:r>
      <w:proofErr w:type="gramStart"/>
      <w:r w:rsidR="005F3760" w:rsidRPr="003B7F90">
        <w:rPr>
          <w:i/>
        </w:rPr>
        <w:t xml:space="preserve">  :</w:t>
      </w:r>
      <w:proofErr w:type="gramEnd"/>
      <w:r w:rsidR="005F3760" w:rsidRPr="003B7F90">
        <w:rPr>
          <w:i/>
        </w:rPr>
        <w:t xml:space="preserve"> No, it is not parents but to support the staff but there </w:t>
      </w:r>
      <w:r>
        <w:rPr>
          <w:i/>
        </w:rPr>
        <w:t xml:space="preserve">are extra classes but they </w:t>
      </w:r>
    </w:p>
    <w:p w:rsidR="005F3760" w:rsidRPr="003B7F90" w:rsidRDefault="005F3760">
      <w:pPr>
        <w:rPr>
          <w:i/>
        </w:rPr>
      </w:pPr>
      <w:r w:rsidRPr="003B7F90">
        <w:rPr>
          <w:i/>
        </w:rPr>
        <w:t xml:space="preserve">                        </w:t>
      </w:r>
      <w:r w:rsidR="00C934D9">
        <w:rPr>
          <w:i/>
        </w:rPr>
        <w:t xml:space="preserve">   Do it </w:t>
      </w:r>
      <w:r w:rsidRPr="003B7F90">
        <w:rPr>
          <w:i/>
        </w:rPr>
        <w:t>Once in a week.</w:t>
      </w:r>
    </w:p>
    <w:p w:rsidR="005B0390" w:rsidRPr="003B7F90" w:rsidRDefault="00C934D9">
      <w:pPr>
        <w:rPr>
          <w:i/>
        </w:rPr>
      </w:pPr>
      <w:r>
        <w:rPr>
          <w:i/>
        </w:rPr>
        <w:t xml:space="preserve">121) </w:t>
      </w:r>
      <w:proofErr w:type="gramStart"/>
      <w:r w:rsidR="00F76F6F">
        <w:rPr>
          <w:i/>
        </w:rPr>
        <w:t>interviewee</w:t>
      </w:r>
      <w:r w:rsidR="00005849" w:rsidRPr="003B7F90">
        <w:rPr>
          <w:i/>
        </w:rPr>
        <w:t xml:space="preserve">  :</w:t>
      </w:r>
      <w:proofErr w:type="gramEnd"/>
      <w:r w:rsidR="00005849" w:rsidRPr="003B7F90">
        <w:rPr>
          <w:i/>
        </w:rPr>
        <w:t xml:space="preserve"> and then with his progress of learning</w:t>
      </w:r>
      <w:r w:rsidR="005B0390" w:rsidRPr="003B7F90">
        <w:rPr>
          <w:i/>
        </w:rPr>
        <w:t xml:space="preserve"> how is he? do y</w:t>
      </w:r>
      <w:r>
        <w:rPr>
          <w:i/>
        </w:rPr>
        <w:t xml:space="preserve">ou find him struggling </w:t>
      </w:r>
    </w:p>
    <w:p w:rsidR="005B0390" w:rsidRPr="003B7F90" w:rsidRDefault="005B0390">
      <w:pPr>
        <w:rPr>
          <w:i/>
        </w:rPr>
      </w:pPr>
      <w:r w:rsidRPr="003B7F90">
        <w:rPr>
          <w:i/>
        </w:rPr>
        <w:t xml:space="preserve">                   </w:t>
      </w:r>
      <w:r w:rsidR="00C934D9">
        <w:rPr>
          <w:i/>
        </w:rPr>
        <w:t xml:space="preserve"> Maybe </w:t>
      </w:r>
      <w:proofErr w:type="gramStart"/>
      <w:r w:rsidR="00C934D9">
        <w:rPr>
          <w:i/>
        </w:rPr>
        <w:t xml:space="preserve">or </w:t>
      </w:r>
      <w:r w:rsidRPr="003B7F90">
        <w:rPr>
          <w:i/>
        </w:rPr>
        <w:t xml:space="preserve"> He</w:t>
      </w:r>
      <w:proofErr w:type="gramEnd"/>
      <w:r w:rsidRPr="003B7F90">
        <w:rPr>
          <w:i/>
        </w:rPr>
        <w:t xml:space="preserve"> is just good with everything? Learning other subjects and sign language and </w:t>
      </w:r>
    </w:p>
    <w:p w:rsidR="005B0390" w:rsidRPr="003B7F90" w:rsidRDefault="005B0390">
      <w:pPr>
        <w:rPr>
          <w:i/>
        </w:rPr>
      </w:pPr>
      <w:r w:rsidRPr="003B7F90">
        <w:rPr>
          <w:i/>
        </w:rPr>
        <w:t xml:space="preserve">                  </w:t>
      </w:r>
      <w:r w:rsidR="00C934D9" w:rsidRPr="003B7F90">
        <w:rPr>
          <w:i/>
        </w:rPr>
        <w:t>Afrikaans</w:t>
      </w:r>
      <w:r w:rsidR="00C934D9">
        <w:rPr>
          <w:i/>
        </w:rPr>
        <w:t xml:space="preserve"> </w:t>
      </w:r>
      <w:r w:rsidRPr="003B7F90">
        <w:rPr>
          <w:i/>
        </w:rPr>
        <w:t xml:space="preserve">  Because he use</w:t>
      </w:r>
      <w:r w:rsidR="005D5F8E" w:rsidRPr="003B7F90">
        <w:rPr>
          <w:i/>
        </w:rPr>
        <w:t>s</w:t>
      </w:r>
      <w:r w:rsidRPr="003B7F90">
        <w:rPr>
          <w:i/>
        </w:rPr>
        <w:t xml:space="preserve"> three languages at home.</w:t>
      </w:r>
    </w:p>
    <w:p w:rsidR="005B0390" w:rsidRPr="003B7F90" w:rsidRDefault="00C934D9">
      <w:pPr>
        <w:rPr>
          <w:i/>
        </w:rPr>
      </w:pPr>
      <w:r>
        <w:rPr>
          <w:i/>
        </w:rPr>
        <w:t xml:space="preserve">122) </w:t>
      </w:r>
      <w:proofErr w:type="gramStart"/>
      <w:r w:rsidR="00761512">
        <w:rPr>
          <w:i/>
        </w:rPr>
        <w:t xml:space="preserve">Interviewee </w:t>
      </w:r>
      <w:r w:rsidR="005B0390" w:rsidRPr="003B7F90">
        <w:rPr>
          <w:i/>
        </w:rPr>
        <w:t>:</w:t>
      </w:r>
      <w:proofErr w:type="gramEnd"/>
      <w:r w:rsidR="005B0390" w:rsidRPr="003B7F90">
        <w:rPr>
          <w:i/>
        </w:rPr>
        <w:t xml:space="preserve"> Ok here at school, they don’t have </w:t>
      </w:r>
      <w:proofErr w:type="spellStart"/>
      <w:r w:rsidR="005B0390" w:rsidRPr="003B7F90">
        <w:rPr>
          <w:i/>
        </w:rPr>
        <w:t>uhhm</w:t>
      </w:r>
      <w:proofErr w:type="spellEnd"/>
      <w:r w:rsidR="005B0390" w:rsidRPr="003B7F90">
        <w:rPr>
          <w:i/>
        </w:rPr>
        <w:t xml:space="preserve"> they starting to phase Afrikaans out so </w:t>
      </w:r>
    </w:p>
    <w:p w:rsidR="00C934D9" w:rsidRDefault="005D5F8E">
      <w:pPr>
        <w:rPr>
          <w:i/>
        </w:rPr>
      </w:pPr>
      <w:r w:rsidRPr="003B7F90">
        <w:rPr>
          <w:i/>
        </w:rPr>
        <w:t xml:space="preserve">                   </w:t>
      </w:r>
      <w:proofErr w:type="gramStart"/>
      <w:r w:rsidR="00C934D9" w:rsidRPr="003B7F90">
        <w:rPr>
          <w:i/>
        </w:rPr>
        <w:t>that’s</w:t>
      </w:r>
      <w:r w:rsidRPr="003B7F90">
        <w:rPr>
          <w:i/>
        </w:rPr>
        <w:t xml:space="preserve">  Why</w:t>
      </w:r>
      <w:proofErr w:type="gramEnd"/>
      <w:r w:rsidRPr="003B7F90">
        <w:rPr>
          <w:i/>
        </w:rPr>
        <w:t xml:space="preserve"> we felt we are so feeling it is important for him language wise to go on with  </w:t>
      </w:r>
    </w:p>
    <w:p w:rsidR="00C934D9" w:rsidRDefault="00C934D9" w:rsidP="00C934D9">
      <w:pPr>
        <w:rPr>
          <w:i/>
        </w:rPr>
      </w:pPr>
      <w:r>
        <w:rPr>
          <w:i/>
        </w:rPr>
        <w:t xml:space="preserve">                      </w:t>
      </w:r>
      <w:r w:rsidR="005D5F8E" w:rsidRPr="003B7F90">
        <w:rPr>
          <w:i/>
        </w:rPr>
        <w:t xml:space="preserve">  </w:t>
      </w:r>
      <w:r w:rsidRPr="003B7F90">
        <w:rPr>
          <w:i/>
        </w:rPr>
        <w:t>Engli</w:t>
      </w:r>
      <w:r>
        <w:rPr>
          <w:i/>
        </w:rPr>
        <w:t xml:space="preserve">sh </w:t>
      </w:r>
      <w:r w:rsidRPr="003B7F90">
        <w:rPr>
          <w:i/>
        </w:rPr>
        <w:t xml:space="preserve">Because when he must go out of school </w:t>
      </w:r>
      <w:r>
        <w:rPr>
          <w:i/>
        </w:rPr>
        <w:t>the whole world is English even</w:t>
      </w:r>
    </w:p>
    <w:p w:rsidR="00BC29E0" w:rsidRDefault="005D5F8E">
      <w:pPr>
        <w:rPr>
          <w:i/>
        </w:rPr>
      </w:pPr>
      <w:r w:rsidRPr="003B7F90">
        <w:rPr>
          <w:i/>
        </w:rPr>
        <w:t xml:space="preserve">             </w:t>
      </w:r>
      <w:r w:rsidR="00761512">
        <w:rPr>
          <w:i/>
        </w:rPr>
        <w:t xml:space="preserve">   </w:t>
      </w:r>
      <w:r w:rsidRPr="003B7F90">
        <w:rPr>
          <w:i/>
        </w:rPr>
        <w:t xml:space="preserve"> </w:t>
      </w:r>
      <w:r w:rsidR="00C934D9">
        <w:rPr>
          <w:i/>
        </w:rPr>
        <w:t xml:space="preserve">       with Maths it is</w:t>
      </w:r>
      <w:r w:rsidRPr="003B7F90">
        <w:rPr>
          <w:i/>
        </w:rPr>
        <w:t xml:space="preserve"> English but he is good in Maths he is very good in Maths but when it </w:t>
      </w:r>
      <w:r w:rsidR="00C934D9">
        <w:rPr>
          <w:i/>
        </w:rPr>
        <w:t xml:space="preserve"> </w:t>
      </w:r>
    </w:p>
    <w:p w:rsidR="00BC29E0" w:rsidRPr="003B7F90" w:rsidRDefault="00BC29E0" w:rsidP="00BC29E0">
      <w:pPr>
        <w:rPr>
          <w:i/>
        </w:rPr>
      </w:pPr>
      <w:r>
        <w:rPr>
          <w:i/>
        </w:rPr>
        <w:t xml:space="preserve">                           </w:t>
      </w:r>
      <w:r w:rsidRPr="003B7F90">
        <w:rPr>
          <w:i/>
        </w:rPr>
        <w:t>comes to language like</w:t>
      </w:r>
    </w:p>
    <w:p w:rsidR="00BC29E0" w:rsidRDefault="00BC29E0">
      <w:pPr>
        <w:rPr>
          <w:i/>
        </w:rPr>
      </w:pPr>
    </w:p>
    <w:p w:rsidR="005D5F8E" w:rsidRPr="003B7F90" w:rsidRDefault="00BC29E0">
      <w:pPr>
        <w:rPr>
          <w:i/>
        </w:rPr>
      </w:pPr>
      <w:r>
        <w:rPr>
          <w:i/>
        </w:rPr>
        <w:t xml:space="preserve">             </w:t>
      </w:r>
      <w:r w:rsidR="005D5F8E" w:rsidRPr="003B7F90">
        <w:rPr>
          <w:i/>
        </w:rPr>
        <w:t xml:space="preserve"> Writing he struggles a little bit with spelling but that is also normal for any child to actually </w:t>
      </w:r>
    </w:p>
    <w:p w:rsidR="005D5F8E" w:rsidRPr="003B7F90" w:rsidRDefault="005D5F8E">
      <w:pPr>
        <w:rPr>
          <w:i/>
        </w:rPr>
      </w:pPr>
      <w:r w:rsidRPr="003B7F90">
        <w:rPr>
          <w:i/>
        </w:rPr>
        <w:t xml:space="preserve">               Just to </w:t>
      </w:r>
      <w:r w:rsidR="00F15E43" w:rsidRPr="003B7F90">
        <w:rPr>
          <w:i/>
        </w:rPr>
        <w:t>struggle a</w:t>
      </w:r>
      <w:r w:rsidRPr="003B7F90">
        <w:rPr>
          <w:i/>
        </w:rPr>
        <w:t xml:space="preserve"> bit……</w:t>
      </w:r>
    </w:p>
    <w:p w:rsidR="005D5F8E" w:rsidRPr="00761512" w:rsidRDefault="00BC29E0">
      <w:pPr>
        <w:rPr>
          <w:i/>
        </w:rPr>
      </w:pPr>
      <w:r>
        <w:rPr>
          <w:i/>
        </w:rPr>
        <w:t xml:space="preserve">123) </w:t>
      </w:r>
      <w:proofErr w:type="gramStart"/>
      <w:r w:rsidR="00761512" w:rsidRPr="00761512">
        <w:rPr>
          <w:i/>
        </w:rPr>
        <w:t>interview</w:t>
      </w:r>
      <w:r w:rsidR="005D5F8E" w:rsidRPr="00761512">
        <w:rPr>
          <w:i/>
        </w:rPr>
        <w:t>er :</w:t>
      </w:r>
      <w:proofErr w:type="gramEnd"/>
      <w:r w:rsidR="005D5F8E" w:rsidRPr="00761512">
        <w:rPr>
          <w:i/>
        </w:rPr>
        <w:t xml:space="preserve"> with grammar…</w:t>
      </w:r>
    </w:p>
    <w:p w:rsidR="005D5F8E" w:rsidRPr="00761512" w:rsidRDefault="00BC29E0">
      <w:pPr>
        <w:rPr>
          <w:i/>
        </w:rPr>
      </w:pPr>
      <w:r>
        <w:rPr>
          <w:i/>
        </w:rPr>
        <w:t xml:space="preserve">124) </w:t>
      </w:r>
      <w:r w:rsidR="00761512" w:rsidRPr="00761512">
        <w:rPr>
          <w:i/>
        </w:rPr>
        <w:t>interviewee</w:t>
      </w:r>
      <w:r w:rsidR="005D5F8E" w:rsidRPr="00761512">
        <w:rPr>
          <w:i/>
        </w:rPr>
        <w:t xml:space="preserve"> </w:t>
      </w:r>
      <w:proofErr w:type="gramStart"/>
      <w:r w:rsidR="005D5F8E" w:rsidRPr="00761512">
        <w:rPr>
          <w:i/>
        </w:rPr>
        <w:t xml:space="preserve">  :</w:t>
      </w:r>
      <w:proofErr w:type="gramEnd"/>
      <w:r w:rsidR="005D5F8E" w:rsidRPr="00761512">
        <w:rPr>
          <w:i/>
        </w:rPr>
        <w:t xml:space="preserve"> Yes, yes. But otherwise he is fine at school.</w:t>
      </w:r>
    </w:p>
    <w:p w:rsidR="005D5F8E" w:rsidRPr="00761512" w:rsidRDefault="00BC29E0">
      <w:pPr>
        <w:rPr>
          <w:i/>
        </w:rPr>
      </w:pPr>
      <w:r>
        <w:rPr>
          <w:i/>
        </w:rPr>
        <w:t xml:space="preserve">125) </w:t>
      </w:r>
      <w:proofErr w:type="gramStart"/>
      <w:r w:rsidR="00761512" w:rsidRPr="00761512">
        <w:rPr>
          <w:i/>
        </w:rPr>
        <w:t>interview</w:t>
      </w:r>
      <w:r w:rsidR="005D5F8E" w:rsidRPr="00761512">
        <w:rPr>
          <w:i/>
        </w:rPr>
        <w:t>er :</w:t>
      </w:r>
      <w:proofErr w:type="gramEnd"/>
      <w:r w:rsidR="005D5F8E" w:rsidRPr="00761512">
        <w:rPr>
          <w:i/>
        </w:rPr>
        <w:t xml:space="preserve"> and then with the language because there is one for sig</w:t>
      </w:r>
      <w:r>
        <w:rPr>
          <w:i/>
        </w:rPr>
        <w:t xml:space="preserve">n language and the one like </w:t>
      </w:r>
    </w:p>
    <w:p w:rsidR="005D5F8E" w:rsidRPr="00761512" w:rsidRDefault="005D5F8E">
      <w:pPr>
        <w:rPr>
          <w:i/>
        </w:rPr>
      </w:pPr>
      <w:r w:rsidRPr="00761512">
        <w:rPr>
          <w:i/>
        </w:rPr>
        <w:t xml:space="preserve">                      The one we normal use like now, and then which one he uses mostly? Is it the normal </w:t>
      </w:r>
    </w:p>
    <w:p w:rsidR="005D5F8E" w:rsidRPr="00761512" w:rsidRDefault="005D5F8E">
      <w:pPr>
        <w:rPr>
          <w:i/>
        </w:rPr>
      </w:pPr>
      <w:r w:rsidRPr="00761512">
        <w:rPr>
          <w:i/>
        </w:rPr>
        <w:t xml:space="preserve">                        One or the one for sign language?</w:t>
      </w:r>
    </w:p>
    <w:p w:rsidR="005D5F8E" w:rsidRPr="00761512" w:rsidRDefault="00BC29E0">
      <w:pPr>
        <w:rPr>
          <w:i/>
        </w:rPr>
      </w:pPr>
      <w:r>
        <w:rPr>
          <w:i/>
        </w:rPr>
        <w:t xml:space="preserve">126) </w:t>
      </w:r>
      <w:r w:rsidR="00761512" w:rsidRPr="00761512">
        <w:rPr>
          <w:i/>
        </w:rPr>
        <w:t>interviewee</w:t>
      </w:r>
      <w:r w:rsidR="005D5F8E" w:rsidRPr="00761512">
        <w:rPr>
          <w:i/>
        </w:rPr>
        <w:t xml:space="preserve">  </w:t>
      </w:r>
      <w:proofErr w:type="gramStart"/>
      <w:r w:rsidR="005D5F8E" w:rsidRPr="00761512">
        <w:rPr>
          <w:i/>
        </w:rPr>
        <w:t xml:space="preserve">  :</w:t>
      </w:r>
      <w:proofErr w:type="gramEnd"/>
      <w:r w:rsidR="005D5F8E" w:rsidRPr="00761512">
        <w:rPr>
          <w:i/>
        </w:rPr>
        <w:t xml:space="preserve"> </w:t>
      </w:r>
      <w:r w:rsidR="005E0612" w:rsidRPr="00761512">
        <w:rPr>
          <w:i/>
        </w:rPr>
        <w:t>no it is the normal formal language that they use ,Yes.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27) </w:t>
      </w:r>
      <w:proofErr w:type="gramStart"/>
      <w:r w:rsidR="00761512" w:rsidRPr="00761512">
        <w:rPr>
          <w:i/>
        </w:rPr>
        <w:t>interviewer</w:t>
      </w:r>
      <w:r w:rsidR="005E0612" w:rsidRPr="00761512">
        <w:rPr>
          <w:i/>
        </w:rPr>
        <w:t xml:space="preserve"> :</w:t>
      </w:r>
      <w:proofErr w:type="gramEnd"/>
      <w:r w:rsidR="005E0612" w:rsidRPr="00761512">
        <w:rPr>
          <w:i/>
        </w:rPr>
        <w:t xml:space="preserve"> because some they prefer to use the one for sign language.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28) </w:t>
      </w:r>
      <w:r w:rsidR="005E0612" w:rsidRPr="00761512">
        <w:rPr>
          <w:i/>
        </w:rPr>
        <w:t xml:space="preserve">Parent A   </w:t>
      </w:r>
      <w:proofErr w:type="gramStart"/>
      <w:r w:rsidR="005E0612" w:rsidRPr="00761512">
        <w:rPr>
          <w:i/>
        </w:rPr>
        <w:t xml:space="preserve">  :</w:t>
      </w:r>
      <w:proofErr w:type="gramEnd"/>
      <w:r w:rsidR="005E0612" w:rsidRPr="00761512">
        <w:rPr>
          <w:i/>
        </w:rPr>
        <w:t xml:space="preserve"> Yes, because it is shorter…… yes 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30) </w:t>
      </w:r>
      <w:proofErr w:type="gramStart"/>
      <w:r w:rsidR="00761512">
        <w:rPr>
          <w:i/>
        </w:rPr>
        <w:t>interview</w:t>
      </w:r>
      <w:r w:rsidR="005E0612" w:rsidRPr="00761512">
        <w:rPr>
          <w:i/>
        </w:rPr>
        <w:t>er :</w:t>
      </w:r>
      <w:proofErr w:type="gramEnd"/>
      <w:r w:rsidR="005E0612" w:rsidRPr="00761512">
        <w:rPr>
          <w:i/>
        </w:rPr>
        <w:t xml:space="preserve"> yes because it doesn’t have many vocabulary.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31) </w:t>
      </w:r>
      <w:r w:rsidR="00761512">
        <w:rPr>
          <w:i/>
        </w:rPr>
        <w:t>interviewee</w:t>
      </w:r>
      <w:r w:rsidR="005E0612" w:rsidRPr="00761512">
        <w:rPr>
          <w:i/>
        </w:rPr>
        <w:t xml:space="preserve">   </w:t>
      </w:r>
      <w:proofErr w:type="gramStart"/>
      <w:r w:rsidR="005E0612" w:rsidRPr="00761512">
        <w:rPr>
          <w:i/>
        </w:rPr>
        <w:t xml:space="preserve">  :</w:t>
      </w:r>
      <w:proofErr w:type="gramEnd"/>
      <w:r w:rsidR="005E0612" w:rsidRPr="00761512">
        <w:rPr>
          <w:i/>
        </w:rPr>
        <w:t xml:space="preserve"> Yes.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32) </w:t>
      </w:r>
      <w:proofErr w:type="gramStart"/>
      <w:r w:rsidR="00761512">
        <w:rPr>
          <w:i/>
        </w:rPr>
        <w:t>interview</w:t>
      </w:r>
      <w:r w:rsidR="005E0612" w:rsidRPr="00761512">
        <w:rPr>
          <w:i/>
        </w:rPr>
        <w:t>er :</w:t>
      </w:r>
      <w:proofErr w:type="gramEnd"/>
      <w:r w:rsidR="005E0612" w:rsidRPr="00761512">
        <w:rPr>
          <w:i/>
        </w:rPr>
        <w:t xml:space="preserve"> he is in Grade 6 now right?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33) </w:t>
      </w:r>
      <w:r w:rsidR="00761512">
        <w:rPr>
          <w:i/>
        </w:rPr>
        <w:t>interviewee</w:t>
      </w:r>
      <w:r w:rsidR="005E0612" w:rsidRPr="00761512">
        <w:rPr>
          <w:i/>
        </w:rPr>
        <w:t xml:space="preserve">   </w:t>
      </w:r>
      <w:proofErr w:type="gramStart"/>
      <w:r w:rsidR="005E0612" w:rsidRPr="00761512">
        <w:rPr>
          <w:i/>
        </w:rPr>
        <w:t xml:space="preserve">  :</w:t>
      </w:r>
      <w:proofErr w:type="gramEnd"/>
      <w:r w:rsidR="005E0612" w:rsidRPr="00761512">
        <w:rPr>
          <w:i/>
        </w:rPr>
        <w:t xml:space="preserve"> Yes 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134) </w:t>
      </w:r>
      <w:proofErr w:type="gramStart"/>
      <w:r w:rsidR="00761512">
        <w:rPr>
          <w:i/>
        </w:rPr>
        <w:t>interviewer</w:t>
      </w:r>
      <w:r w:rsidR="005E0612" w:rsidRPr="00761512">
        <w:rPr>
          <w:i/>
        </w:rPr>
        <w:t xml:space="preserve"> :</w:t>
      </w:r>
      <w:proofErr w:type="gramEnd"/>
      <w:r w:rsidR="005E0612" w:rsidRPr="00761512">
        <w:rPr>
          <w:i/>
        </w:rPr>
        <w:t xml:space="preserve"> Ok. And then when you discovered that he is having a</w:t>
      </w:r>
      <w:r>
        <w:rPr>
          <w:i/>
        </w:rPr>
        <w:t xml:space="preserve"> problem of hearing how did </w:t>
      </w:r>
    </w:p>
    <w:p w:rsidR="005E0612" w:rsidRPr="00761512" w:rsidRDefault="005E0612">
      <w:pPr>
        <w:rPr>
          <w:i/>
        </w:rPr>
      </w:pPr>
      <w:r w:rsidRPr="00761512">
        <w:rPr>
          <w:i/>
        </w:rPr>
        <w:t xml:space="preserve">                     Family besides you and your husband, the other family members how did they feel about</w:t>
      </w:r>
    </w:p>
    <w:p w:rsidR="005E0612" w:rsidRPr="00761512" w:rsidRDefault="005E0612">
      <w:pPr>
        <w:rPr>
          <w:i/>
        </w:rPr>
      </w:pPr>
      <w:r w:rsidRPr="00761512">
        <w:rPr>
          <w:i/>
        </w:rPr>
        <w:t xml:space="preserve">                     It? Were they accommodative or a bit reluctant?</w:t>
      </w:r>
    </w:p>
    <w:p w:rsidR="00BC29E0" w:rsidRDefault="00BC29E0">
      <w:pPr>
        <w:rPr>
          <w:i/>
        </w:rPr>
      </w:pPr>
      <w:r>
        <w:rPr>
          <w:i/>
        </w:rPr>
        <w:t xml:space="preserve">135) </w:t>
      </w:r>
      <w:proofErr w:type="gramStart"/>
      <w:r w:rsidR="00761512">
        <w:rPr>
          <w:i/>
        </w:rPr>
        <w:t>interviewee</w:t>
      </w:r>
      <w:r>
        <w:rPr>
          <w:i/>
        </w:rPr>
        <w:t xml:space="preserve"> </w:t>
      </w:r>
      <w:r w:rsidR="005E0612" w:rsidRPr="00761512">
        <w:rPr>
          <w:i/>
        </w:rPr>
        <w:t>:</w:t>
      </w:r>
      <w:proofErr w:type="gramEnd"/>
      <w:r w:rsidR="005E0612" w:rsidRPr="00761512">
        <w:rPr>
          <w:i/>
        </w:rPr>
        <w:t xml:space="preserve"> well that is really an interesting question. We </w:t>
      </w:r>
      <w:r w:rsidR="00CB0E75" w:rsidRPr="00761512">
        <w:rPr>
          <w:i/>
        </w:rPr>
        <w:t>from our</w:t>
      </w:r>
      <w:r w:rsidR="005E0612" w:rsidRPr="00761512">
        <w:rPr>
          <w:i/>
        </w:rPr>
        <w:t xml:space="preserve"> parents’ side and my </w:t>
      </w:r>
      <w:proofErr w:type="spellStart"/>
      <w:r w:rsidR="005E0612" w:rsidRPr="00761512">
        <w:rPr>
          <w:i/>
        </w:rPr>
        <w:t>in</w:t>
      </w:r>
      <w:r>
        <w:rPr>
          <w:i/>
        </w:rPr>
        <w:t>laws</w:t>
      </w:r>
      <w:proofErr w:type="spellEnd"/>
      <w:r w:rsidR="00CB0E75" w:rsidRPr="00761512">
        <w:rPr>
          <w:i/>
        </w:rPr>
        <w:t xml:space="preserve">  </w:t>
      </w:r>
    </w:p>
    <w:p w:rsidR="005E0612" w:rsidRPr="00761512" w:rsidRDefault="00BC29E0">
      <w:pPr>
        <w:rPr>
          <w:i/>
        </w:rPr>
      </w:pPr>
      <w:r>
        <w:rPr>
          <w:i/>
        </w:rPr>
        <w:t xml:space="preserve">  </w:t>
      </w:r>
      <w:r w:rsidR="00CB0E75" w:rsidRPr="00761512">
        <w:rPr>
          <w:i/>
        </w:rPr>
        <w:t xml:space="preserve">            </w:t>
      </w:r>
      <w:r w:rsidR="005E0612" w:rsidRPr="00761512">
        <w:rPr>
          <w:i/>
        </w:rPr>
        <w:t xml:space="preserve"> </w:t>
      </w:r>
      <w:r>
        <w:rPr>
          <w:i/>
        </w:rPr>
        <w:t xml:space="preserve">  </w:t>
      </w:r>
      <w:r w:rsidR="005E0612" w:rsidRPr="00761512">
        <w:rPr>
          <w:i/>
        </w:rPr>
        <w:t xml:space="preserve">Had a wonderful </w:t>
      </w:r>
      <w:r w:rsidR="00CB0E75" w:rsidRPr="00761512">
        <w:rPr>
          <w:i/>
        </w:rPr>
        <w:t xml:space="preserve">  </w:t>
      </w:r>
      <w:proofErr w:type="spellStart"/>
      <w:r w:rsidR="00CB0E75" w:rsidRPr="00761512">
        <w:rPr>
          <w:i/>
        </w:rPr>
        <w:t>wonderful</w:t>
      </w:r>
      <w:proofErr w:type="spellEnd"/>
      <w:r w:rsidR="00CB0E75" w:rsidRPr="00761512">
        <w:rPr>
          <w:i/>
        </w:rPr>
        <w:t xml:space="preserve"> </w:t>
      </w:r>
      <w:r w:rsidR="005E0612" w:rsidRPr="00761512">
        <w:rPr>
          <w:i/>
        </w:rPr>
        <w:t xml:space="preserve">support because yes they also didn’t </w:t>
      </w:r>
      <w:proofErr w:type="gramStart"/>
      <w:r w:rsidR="005E0612" w:rsidRPr="00761512">
        <w:rPr>
          <w:i/>
        </w:rPr>
        <w:t>knew</w:t>
      </w:r>
      <w:proofErr w:type="gramEnd"/>
      <w:r w:rsidR="005E0612" w:rsidRPr="00761512">
        <w:rPr>
          <w:i/>
        </w:rPr>
        <w:t xml:space="preserve"> </w:t>
      </w:r>
      <w:r w:rsidR="00CB0E75" w:rsidRPr="00761512">
        <w:rPr>
          <w:i/>
        </w:rPr>
        <w:t>what was going to</w:t>
      </w:r>
    </w:p>
    <w:p w:rsidR="00CB0E75" w:rsidRPr="00761512" w:rsidRDefault="00CB0E75">
      <w:pPr>
        <w:rPr>
          <w:i/>
        </w:rPr>
      </w:pPr>
      <w:r w:rsidRPr="00761512">
        <w:rPr>
          <w:i/>
        </w:rPr>
        <w:lastRenderedPageBreak/>
        <w:t xml:space="preserve">                Happen what’s next everybody was dumbstruck because you don’t know what is going to</w:t>
      </w:r>
    </w:p>
    <w:p w:rsidR="00CB0E75" w:rsidRPr="00761512" w:rsidRDefault="00CB0E75">
      <w:pPr>
        <w:rPr>
          <w:i/>
        </w:rPr>
      </w:pPr>
      <w:r w:rsidRPr="00761512">
        <w:rPr>
          <w:i/>
        </w:rPr>
        <w:t xml:space="preserve">              Happen next, and in that way you support each other as you can or how you can.</w:t>
      </w:r>
    </w:p>
    <w:p w:rsidR="00CB0E75" w:rsidRPr="00761512" w:rsidRDefault="00BC29E0">
      <w:pPr>
        <w:rPr>
          <w:i/>
        </w:rPr>
      </w:pPr>
      <w:r>
        <w:rPr>
          <w:i/>
        </w:rPr>
        <w:t xml:space="preserve">136) </w:t>
      </w:r>
      <w:proofErr w:type="gramStart"/>
      <w:r w:rsidR="00761512">
        <w:rPr>
          <w:i/>
        </w:rPr>
        <w:t>interviewer</w:t>
      </w:r>
      <w:r w:rsidR="00CB0E75" w:rsidRPr="00761512">
        <w:rPr>
          <w:i/>
        </w:rPr>
        <w:t xml:space="preserve"> :</w:t>
      </w:r>
      <w:proofErr w:type="gramEnd"/>
      <w:r w:rsidR="00CB0E75" w:rsidRPr="00761512">
        <w:rPr>
          <w:i/>
        </w:rPr>
        <w:t xml:space="preserve"> no. I understand that because everyone  was their first </w:t>
      </w:r>
      <w:r>
        <w:rPr>
          <w:i/>
        </w:rPr>
        <w:t xml:space="preserve">experience with this, ok let </w:t>
      </w:r>
    </w:p>
    <w:p w:rsidR="00CB0E75" w:rsidRPr="00761512" w:rsidRDefault="00BC29E0">
      <w:pPr>
        <w:rPr>
          <w:i/>
        </w:rPr>
      </w:pPr>
      <w:r>
        <w:rPr>
          <w:i/>
        </w:rPr>
        <w:t xml:space="preserve">             </w:t>
      </w:r>
      <w:r w:rsidR="00CB0E75" w:rsidRPr="00761512">
        <w:rPr>
          <w:i/>
        </w:rPr>
        <w:t xml:space="preserve">  </w:t>
      </w:r>
      <w:r>
        <w:rPr>
          <w:i/>
        </w:rPr>
        <w:t>us</w:t>
      </w:r>
      <w:r w:rsidR="00CB0E75" w:rsidRPr="00761512">
        <w:rPr>
          <w:i/>
        </w:rPr>
        <w:t xml:space="preserve">     Let us see what’s next let us do it let us go to the next step and from there onward they</w:t>
      </w:r>
    </w:p>
    <w:p w:rsidR="00CB0E75" w:rsidRPr="00761512" w:rsidRDefault="00CB0E75">
      <w:pPr>
        <w:rPr>
          <w:i/>
        </w:rPr>
      </w:pPr>
      <w:r w:rsidRPr="00761512">
        <w:rPr>
          <w:i/>
        </w:rPr>
        <w:t xml:space="preserve">                    Learn as it goes on.</w:t>
      </w:r>
    </w:p>
    <w:p w:rsidR="00CB0E75" w:rsidRPr="00761512" w:rsidRDefault="00BC29E0">
      <w:pPr>
        <w:rPr>
          <w:i/>
        </w:rPr>
      </w:pPr>
      <w:r>
        <w:rPr>
          <w:i/>
        </w:rPr>
        <w:t xml:space="preserve">137) </w:t>
      </w:r>
      <w:proofErr w:type="gramStart"/>
      <w:r w:rsidR="00761512">
        <w:rPr>
          <w:i/>
        </w:rPr>
        <w:t>interviewee</w:t>
      </w:r>
      <w:r w:rsidR="00CB0E75" w:rsidRPr="00761512">
        <w:rPr>
          <w:i/>
        </w:rPr>
        <w:t xml:space="preserve"> :</w:t>
      </w:r>
      <w:proofErr w:type="gramEnd"/>
      <w:r w:rsidR="00CB0E75" w:rsidRPr="00761512">
        <w:rPr>
          <w:i/>
        </w:rPr>
        <w:t xml:space="preserve"> Because that’s the only way that you can handle it the </w:t>
      </w:r>
      <w:r>
        <w:rPr>
          <w:i/>
        </w:rPr>
        <w:t xml:space="preserve">only way that you can do it </w:t>
      </w:r>
      <w:r w:rsidR="00CB0E75" w:rsidRPr="00761512">
        <w:rPr>
          <w:i/>
        </w:rPr>
        <w:t xml:space="preserve"> </w:t>
      </w:r>
    </w:p>
    <w:p w:rsidR="00CB0E75" w:rsidRPr="00761512" w:rsidRDefault="00CB0E75">
      <w:pPr>
        <w:rPr>
          <w:i/>
        </w:rPr>
      </w:pPr>
      <w:r w:rsidRPr="00761512">
        <w:rPr>
          <w:i/>
        </w:rPr>
        <w:t xml:space="preserve">                 </w:t>
      </w:r>
      <w:r w:rsidR="00BC29E0">
        <w:rPr>
          <w:i/>
        </w:rPr>
        <w:t>take</w:t>
      </w:r>
      <w:r w:rsidRPr="00761512">
        <w:rPr>
          <w:i/>
        </w:rPr>
        <w:t xml:space="preserve">    Everyday step by step.</w:t>
      </w:r>
    </w:p>
    <w:p w:rsidR="00CB0E75" w:rsidRPr="00761512" w:rsidRDefault="00BC29E0">
      <w:pPr>
        <w:rPr>
          <w:i/>
        </w:rPr>
      </w:pPr>
      <w:r>
        <w:rPr>
          <w:i/>
        </w:rPr>
        <w:t xml:space="preserve">138) </w:t>
      </w:r>
      <w:proofErr w:type="gramStart"/>
      <w:r w:rsidR="00761512">
        <w:rPr>
          <w:i/>
        </w:rPr>
        <w:t>interview</w:t>
      </w:r>
      <w:r w:rsidR="00CB0E75" w:rsidRPr="00761512">
        <w:rPr>
          <w:i/>
        </w:rPr>
        <w:t>er :</w:t>
      </w:r>
      <w:proofErr w:type="gramEnd"/>
      <w:r w:rsidR="00CB0E75" w:rsidRPr="00761512">
        <w:rPr>
          <w:i/>
        </w:rPr>
        <w:t xml:space="preserve"> How is he now as you have mentioned that he was diagnosed with meningitis?</w:t>
      </w:r>
    </w:p>
    <w:p w:rsidR="00CB0E75" w:rsidRPr="00761512" w:rsidRDefault="00BC29E0">
      <w:pPr>
        <w:rPr>
          <w:i/>
        </w:rPr>
      </w:pPr>
      <w:r>
        <w:rPr>
          <w:i/>
        </w:rPr>
        <w:t xml:space="preserve">139) </w:t>
      </w:r>
      <w:r w:rsidR="00761512">
        <w:rPr>
          <w:i/>
        </w:rPr>
        <w:t>interviewee</w:t>
      </w:r>
      <w:r w:rsidR="00CB0E75" w:rsidRPr="00761512">
        <w:rPr>
          <w:i/>
        </w:rPr>
        <w:t xml:space="preserve">: He is fine </w:t>
      </w:r>
      <w:proofErr w:type="gramStart"/>
      <w:r w:rsidR="00CB0E75" w:rsidRPr="00761512">
        <w:rPr>
          <w:i/>
        </w:rPr>
        <w:t>everything,</w:t>
      </w:r>
      <w:proofErr w:type="gramEnd"/>
      <w:r w:rsidR="00CB0E75" w:rsidRPr="00761512">
        <w:rPr>
          <w:i/>
        </w:rPr>
        <w:t xml:space="preserve"> he didn’t have side effects or whatsoever just he became Deaf </w:t>
      </w:r>
    </w:p>
    <w:p w:rsidR="00CB0E75" w:rsidRPr="00761512" w:rsidRDefault="00CB0E75">
      <w:pPr>
        <w:rPr>
          <w:i/>
        </w:rPr>
      </w:pPr>
      <w:r w:rsidRPr="00761512">
        <w:rPr>
          <w:i/>
        </w:rPr>
        <w:t xml:space="preserve">               </w:t>
      </w:r>
      <w:r w:rsidR="00BC29E0">
        <w:rPr>
          <w:i/>
        </w:rPr>
        <w:t>that</w:t>
      </w:r>
      <w:r w:rsidRPr="00761512">
        <w:rPr>
          <w:i/>
        </w:rPr>
        <w:t xml:space="preserve">   All.</w:t>
      </w:r>
    </w:p>
    <w:p w:rsidR="00CB0E75" w:rsidRPr="00761512" w:rsidRDefault="00BC29E0">
      <w:pPr>
        <w:rPr>
          <w:i/>
        </w:rPr>
      </w:pPr>
      <w:r>
        <w:rPr>
          <w:i/>
        </w:rPr>
        <w:t xml:space="preserve">140) </w:t>
      </w:r>
      <w:proofErr w:type="gramStart"/>
      <w:r w:rsidR="00761512">
        <w:rPr>
          <w:i/>
        </w:rPr>
        <w:t>interviewer</w:t>
      </w:r>
      <w:r w:rsidR="00CB0E75" w:rsidRPr="00761512">
        <w:rPr>
          <w:i/>
        </w:rPr>
        <w:t xml:space="preserve"> :</w:t>
      </w:r>
      <w:proofErr w:type="gramEnd"/>
      <w:r w:rsidR="00CB0E75" w:rsidRPr="00761512">
        <w:rPr>
          <w:i/>
        </w:rPr>
        <w:t xml:space="preserve"> and then the other family</w:t>
      </w:r>
      <w:r w:rsidR="00654AC3" w:rsidRPr="00761512">
        <w:rPr>
          <w:i/>
        </w:rPr>
        <w:t xml:space="preserve"> like the grannies are they a</w:t>
      </w:r>
      <w:r>
        <w:rPr>
          <w:i/>
        </w:rPr>
        <w:t xml:space="preserve">ble to talk or they speak to </w:t>
      </w:r>
    </w:p>
    <w:p w:rsidR="00654AC3" w:rsidRPr="00761512" w:rsidRDefault="00654AC3">
      <w:pPr>
        <w:rPr>
          <w:i/>
        </w:rPr>
      </w:pPr>
      <w:r w:rsidRPr="00761512">
        <w:rPr>
          <w:i/>
        </w:rPr>
        <w:t xml:space="preserve">                      </w:t>
      </w:r>
      <w:proofErr w:type="gramStart"/>
      <w:r w:rsidR="00BC29E0">
        <w:rPr>
          <w:i/>
        </w:rPr>
        <w:t>him</w:t>
      </w:r>
      <w:r w:rsidRPr="00761512">
        <w:rPr>
          <w:i/>
        </w:rPr>
        <w:t xml:space="preserve">  In</w:t>
      </w:r>
      <w:proofErr w:type="gramEnd"/>
      <w:r w:rsidRPr="00761512">
        <w:rPr>
          <w:i/>
        </w:rPr>
        <w:t xml:space="preserve"> which language or they also mix?</w:t>
      </w:r>
    </w:p>
    <w:p w:rsidR="00654AC3" w:rsidRPr="00761512" w:rsidRDefault="00BC29E0">
      <w:pPr>
        <w:rPr>
          <w:i/>
        </w:rPr>
      </w:pPr>
      <w:r>
        <w:rPr>
          <w:i/>
        </w:rPr>
        <w:t xml:space="preserve">141) </w:t>
      </w:r>
      <w:r w:rsidR="00761512" w:rsidRPr="00761512">
        <w:rPr>
          <w:i/>
        </w:rPr>
        <w:t>interviewee</w:t>
      </w:r>
      <w:r w:rsidR="00654AC3" w:rsidRPr="00761512">
        <w:rPr>
          <w:i/>
        </w:rPr>
        <w:t xml:space="preserve">    </w:t>
      </w:r>
      <w:proofErr w:type="gramStart"/>
      <w:r w:rsidR="00654AC3" w:rsidRPr="00761512">
        <w:rPr>
          <w:i/>
        </w:rPr>
        <w:t xml:space="preserve">  :</w:t>
      </w:r>
      <w:proofErr w:type="gramEnd"/>
      <w:r w:rsidR="00654AC3" w:rsidRPr="00761512">
        <w:rPr>
          <w:i/>
        </w:rPr>
        <w:t xml:space="preserve"> No they only talk Afrikaans  with him because it was so interesting they don’t </w:t>
      </w:r>
    </w:p>
    <w:p w:rsidR="00654AC3" w:rsidRPr="00761512" w:rsidRDefault="00654AC3">
      <w:pPr>
        <w:rPr>
          <w:i/>
        </w:rPr>
      </w:pPr>
      <w:r w:rsidRPr="00761512">
        <w:rPr>
          <w:i/>
        </w:rPr>
        <w:t xml:space="preserve">                       Understand sign language. The support system is very </w:t>
      </w:r>
      <w:proofErr w:type="spellStart"/>
      <w:r w:rsidRPr="00761512">
        <w:rPr>
          <w:i/>
        </w:rPr>
        <w:t>very</w:t>
      </w:r>
      <w:proofErr w:type="spellEnd"/>
      <w:r w:rsidRPr="00761512">
        <w:rPr>
          <w:i/>
        </w:rPr>
        <w:t xml:space="preserve"> good.</w:t>
      </w:r>
    </w:p>
    <w:p w:rsidR="00AC2AC5" w:rsidRPr="00761512" w:rsidRDefault="00BC29E0">
      <w:pPr>
        <w:rPr>
          <w:i/>
        </w:rPr>
      </w:pPr>
      <w:r>
        <w:rPr>
          <w:i/>
        </w:rPr>
        <w:t xml:space="preserve">142) </w:t>
      </w:r>
      <w:r w:rsidR="00761512">
        <w:rPr>
          <w:i/>
        </w:rPr>
        <w:t>interview</w:t>
      </w:r>
      <w:r w:rsidR="00AC2AC5" w:rsidRPr="00761512">
        <w:rPr>
          <w:i/>
        </w:rPr>
        <w:t>er:</w:t>
      </w:r>
      <w:r w:rsidR="00654AC3" w:rsidRPr="00761512">
        <w:rPr>
          <w:i/>
        </w:rPr>
        <w:t xml:space="preserve"> </w:t>
      </w:r>
      <w:r w:rsidR="00AC2AC5" w:rsidRPr="00761512">
        <w:rPr>
          <w:i/>
        </w:rPr>
        <w:t>you know once when you look at you guys sign you woul</w:t>
      </w:r>
      <w:r>
        <w:rPr>
          <w:i/>
        </w:rPr>
        <w:t xml:space="preserve">d think that it is very easy </w:t>
      </w:r>
    </w:p>
    <w:p w:rsidR="00AC2AC5" w:rsidRPr="00761512" w:rsidRDefault="00AC2AC5">
      <w:pPr>
        <w:rPr>
          <w:i/>
        </w:rPr>
      </w:pPr>
      <w:r w:rsidRPr="00761512">
        <w:rPr>
          <w:i/>
        </w:rPr>
        <w:t xml:space="preserve">                  </w:t>
      </w:r>
      <w:r w:rsidR="00BC29E0">
        <w:rPr>
          <w:i/>
        </w:rPr>
        <w:t>and</w:t>
      </w:r>
      <w:r w:rsidRPr="00761512">
        <w:rPr>
          <w:i/>
        </w:rPr>
        <w:t xml:space="preserve">   You like wow I wish I could sign like this. It looks very easy</w:t>
      </w:r>
    </w:p>
    <w:p w:rsidR="00BC29E0" w:rsidRDefault="00BC29E0">
      <w:pPr>
        <w:rPr>
          <w:i/>
        </w:rPr>
      </w:pPr>
      <w:r>
        <w:rPr>
          <w:i/>
        </w:rPr>
        <w:t xml:space="preserve">143) </w:t>
      </w:r>
      <w:proofErr w:type="gramStart"/>
      <w:r w:rsidR="00761512">
        <w:rPr>
          <w:i/>
        </w:rPr>
        <w:t>interviewee</w:t>
      </w:r>
      <w:r w:rsidR="00AC2AC5" w:rsidRPr="00761512">
        <w:rPr>
          <w:i/>
        </w:rPr>
        <w:t xml:space="preserve">  :</w:t>
      </w:r>
      <w:proofErr w:type="gramEnd"/>
      <w:r w:rsidR="00AC2AC5" w:rsidRPr="00761512">
        <w:rPr>
          <w:i/>
        </w:rPr>
        <w:t xml:space="preserve"> Yes</w:t>
      </w:r>
      <w:r w:rsidR="00654AC3" w:rsidRPr="00761512">
        <w:rPr>
          <w:i/>
        </w:rPr>
        <w:t xml:space="preserve"> </w:t>
      </w:r>
      <w:r w:rsidR="00AC2AC5" w:rsidRPr="00761512">
        <w:rPr>
          <w:i/>
        </w:rPr>
        <w:t xml:space="preserve"> but it is very difficult  at the beginning it is very difficult why because the                    </w:t>
      </w:r>
      <w:r>
        <w:rPr>
          <w:i/>
        </w:rPr>
        <w:t xml:space="preserve"> </w:t>
      </w:r>
    </w:p>
    <w:p w:rsidR="00BC29E0" w:rsidRDefault="00BC29E0">
      <w:pPr>
        <w:rPr>
          <w:i/>
        </w:rPr>
      </w:pPr>
      <w:r>
        <w:rPr>
          <w:i/>
        </w:rPr>
        <w:t xml:space="preserve">                 </w:t>
      </w:r>
      <w:r w:rsidRPr="00761512">
        <w:rPr>
          <w:i/>
        </w:rPr>
        <w:t xml:space="preserve">hands </w:t>
      </w:r>
      <w:proofErr w:type="gramStart"/>
      <w:r w:rsidRPr="00761512">
        <w:rPr>
          <w:i/>
        </w:rPr>
        <w:t xml:space="preserve">are </w:t>
      </w:r>
      <w:r>
        <w:rPr>
          <w:i/>
        </w:rPr>
        <w:t xml:space="preserve"> </w:t>
      </w:r>
      <w:r w:rsidR="00AC2AC5" w:rsidRPr="00761512">
        <w:rPr>
          <w:i/>
        </w:rPr>
        <w:t>Moving</w:t>
      </w:r>
      <w:proofErr w:type="gramEnd"/>
      <w:r w:rsidR="00AC2AC5" w:rsidRPr="00761512">
        <w:rPr>
          <w:i/>
        </w:rPr>
        <w:t xml:space="preserve"> so fast when you think you going to blink just blink and then you lost it</w:t>
      </w:r>
    </w:p>
    <w:p w:rsidR="00AC2AC5" w:rsidRDefault="00AC2AC5">
      <w:pPr>
        <w:rPr>
          <w:i/>
        </w:rPr>
      </w:pPr>
      <w:r w:rsidRPr="00761512">
        <w:rPr>
          <w:i/>
        </w:rPr>
        <w:t xml:space="preserve">               </w:t>
      </w:r>
      <w:r w:rsidR="00BC29E0">
        <w:rPr>
          <w:i/>
        </w:rPr>
        <w:t xml:space="preserve">like </w:t>
      </w:r>
      <w:proofErr w:type="gramStart"/>
      <w:r w:rsidR="00BC29E0">
        <w:rPr>
          <w:i/>
        </w:rPr>
        <w:t xml:space="preserve">that </w:t>
      </w:r>
      <w:r w:rsidRPr="00761512">
        <w:rPr>
          <w:i/>
        </w:rPr>
        <w:t xml:space="preserve"> You</w:t>
      </w:r>
      <w:proofErr w:type="gramEnd"/>
      <w:r w:rsidRPr="00761512">
        <w:rPr>
          <w:i/>
        </w:rPr>
        <w:t xml:space="preserve"> lost the whole conversation that’s why I am saying at the end there must be </w:t>
      </w:r>
    </w:p>
    <w:p w:rsidR="00BC29E0" w:rsidRPr="00761512" w:rsidRDefault="00BC29E0">
      <w:pPr>
        <w:rPr>
          <w:i/>
        </w:rPr>
      </w:pPr>
      <w:r>
        <w:rPr>
          <w:i/>
        </w:rPr>
        <w:t xml:space="preserve">               </w:t>
      </w:r>
      <w:r w:rsidRPr="00761512">
        <w:rPr>
          <w:i/>
        </w:rPr>
        <w:t>humour.</w:t>
      </w:r>
    </w:p>
    <w:p w:rsidR="00AC2AC5" w:rsidRPr="00761512" w:rsidRDefault="00BC29E0">
      <w:pPr>
        <w:rPr>
          <w:i/>
        </w:rPr>
      </w:pPr>
      <w:r>
        <w:rPr>
          <w:i/>
        </w:rPr>
        <w:t xml:space="preserve">144) </w:t>
      </w:r>
      <w:proofErr w:type="gramStart"/>
      <w:r w:rsidR="00761512">
        <w:rPr>
          <w:i/>
        </w:rPr>
        <w:t>interview</w:t>
      </w:r>
      <w:r w:rsidR="00AC2AC5" w:rsidRPr="00761512">
        <w:rPr>
          <w:i/>
        </w:rPr>
        <w:t>er</w:t>
      </w:r>
      <w:r w:rsidR="00761512">
        <w:rPr>
          <w:i/>
        </w:rPr>
        <w:t xml:space="preserve"> :</w:t>
      </w:r>
      <w:proofErr w:type="gramEnd"/>
      <w:r w:rsidR="00761512">
        <w:rPr>
          <w:i/>
        </w:rPr>
        <w:t xml:space="preserve"> </w:t>
      </w:r>
      <w:proofErr w:type="spellStart"/>
      <w:r w:rsidR="00761512">
        <w:rPr>
          <w:i/>
        </w:rPr>
        <w:t>hmh</w:t>
      </w:r>
      <w:r w:rsidR="00AC2AC5" w:rsidRPr="00761512">
        <w:rPr>
          <w:i/>
        </w:rPr>
        <w:t>m</w:t>
      </w:r>
      <w:proofErr w:type="spellEnd"/>
      <w:r w:rsidR="00AC2AC5" w:rsidRPr="00761512">
        <w:rPr>
          <w:i/>
        </w:rPr>
        <w:t xml:space="preserve">……. </w:t>
      </w:r>
      <w:proofErr w:type="gramStart"/>
      <w:r w:rsidR="00AC2AC5" w:rsidRPr="00761512">
        <w:rPr>
          <w:i/>
        </w:rPr>
        <w:t>Yes</w:t>
      </w:r>
      <w:proofErr w:type="gramEnd"/>
      <w:r w:rsidR="00AC2AC5" w:rsidRPr="00761512">
        <w:rPr>
          <w:i/>
        </w:rPr>
        <w:t xml:space="preserve"> in the process of learning there must be humour all around.</w:t>
      </w:r>
    </w:p>
    <w:p w:rsidR="00AC2AC5" w:rsidRPr="00761512" w:rsidRDefault="00BC29E0">
      <w:pPr>
        <w:rPr>
          <w:i/>
        </w:rPr>
      </w:pPr>
      <w:r>
        <w:rPr>
          <w:i/>
        </w:rPr>
        <w:t xml:space="preserve">145) </w:t>
      </w:r>
      <w:r w:rsidR="00761512">
        <w:rPr>
          <w:i/>
        </w:rPr>
        <w:t>interviewee</w:t>
      </w:r>
      <w:r w:rsidR="00AC2AC5" w:rsidRPr="00761512">
        <w:rPr>
          <w:i/>
        </w:rPr>
        <w:t xml:space="preserve">   </w:t>
      </w:r>
      <w:proofErr w:type="gramStart"/>
      <w:r w:rsidR="00AC2AC5" w:rsidRPr="00761512">
        <w:rPr>
          <w:i/>
        </w:rPr>
        <w:t xml:space="preserve">  :</w:t>
      </w:r>
      <w:proofErr w:type="gramEnd"/>
      <w:r w:rsidR="00AC2AC5" w:rsidRPr="00761512">
        <w:rPr>
          <w:i/>
        </w:rPr>
        <w:t xml:space="preserve"> Otherwise you can’t be serious like all the time you have to take it lightly.</w:t>
      </w:r>
    </w:p>
    <w:p w:rsidR="00AC2AC5" w:rsidRPr="00761512" w:rsidRDefault="00BC29E0">
      <w:pPr>
        <w:rPr>
          <w:i/>
        </w:rPr>
      </w:pPr>
      <w:r>
        <w:rPr>
          <w:i/>
        </w:rPr>
        <w:t xml:space="preserve">146) </w:t>
      </w:r>
      <w:proofErr w:type="gramStart"/>
      <w:r w:rsidR="00761512">
        <w:rPr>
          <w:i/>
        </w:rPr>
        <w:t>interviewer :</w:t>
      </w:r>
      <w:proofErr w:type="gramEnd"/>
      <w:r w:rsidR="00761512">
        <w:rPr>
          <w:i/>
        </w:rPr>
        <w:t xml:space="preserve"> </w:t>
      </w:r>
      <w:proofErr w:type="spellStart"/>
      <w:r w:rsidR="00761512">
        <w:rPr>
          <w:i/>
        </w:rPr>
        <w:t>mhh</w:t>
      </w:r>
      <w:r w:rsidR="00AC2AC5" w:rsidRPr="00761512">
        <w:rPr>
          <w:i/>
        </w:rPr>
        <w:t>m</w:t>
      </w:r>
      <w:proofErr w:type="spellEnd"/>
      <w:r w:rsidR="00AC2AC5" w:rsidRPr="00761512">
        <w:rPr>
          <w:i/>
        </w:rPr>
        <w:t xml:space="preserve">….. ok and then I suppose you are good because you also good in sign </w:t>
      </w:r>
    </w:p>
    <w:p w:rsidR="00AC2AC5" w:rsidRPr="00761512" w:rsidRDefault="00AC2AC5">
      <w:pPr>
        <w:rPr>
          <w:i/>
        </w:rPr>
      </w:pPr>
      <w:r w:rsidRPr="00761512">
        <w:rPr>
          <w:i/>
        </w:rPr>
        <w:t xml:space="preserve">                         Language so there are no struggles in supporting Michael?</w:t>
      </w:r>
    </w:p>
    <w:p w:rsidR="00AC2AC5" w:rsidRPr="00761512" w:rsidRDefault="00BC29E0">
      <w:pPr>
        <w:rPr>
          <w:i/>
        </w:rPr>
      </w:pPr>
      <w:proofErr w:type="gramStart"/>
      <w:r>
        <w:rPr>
          <w:i/>
        </w:rPr>
        <w:t>147 )</w:t>
      </w:r>
      <w:r w:rsidR="00497A51">
        <w:rPr>
          <w:i/>
        </w:rPr>
        <w:t>interviewee</w:t>
      </w:r>
      <w:proofErr w:type="gramEnd"/>
      <w:r w:rsidR="00AC2AC5" w:rsidRPr="00761512">
        <w:rPr>
          <w:i/>
        </w:rPr>
        <w:t xml:space="preserve">     : NO struggles also with my line of work I have to be </w:t>
      </w:r>
      <w:r>
        <w:rPr>
          <w:i/>
        </w:rPr>
        <w:t xml:space="preserve">on standard because I also </w:t>
      </w:r>
    </w:p>
    <w:p w:rsidR="00AC2AC5" w:rsidRPr="00761512" w:rsidRDefault="00AC2AC5">
      <w:pPr>
        <w:rPr>
          <w:i/>
        </w:rPr>
      </w:pPr>
      <w:r w:rsidRPr="00761512">
        <w:rPr>
          <w:i/>
        </w:rPr>
        <w:t xml:space="preserve">                      </w:t>
      </w:r>
      <w:r w:rsidR="00497A51">
        <w:rPr>
          <w:i/>
        </w:rPr>
        <w:t xml:space="preserve">  </w:t>
      </w:r>
      <w:r w:rsidRPr="00761512">
        <w:rPr>
          <w:i/>
        </w:rPr>
        <w:t xml:space="preserve">  A hostile mother so I am with the children everyday like the whole day and you learn </w:t>
      </w:r>
    </w:p>
    <w:p w:rsidR="00AC2AC5" w:rsidRPr="00761512" w:rsidRDefault="00AC2AC5">
      <w:pPr>
        <w:rPr>
          <w:i/>
        </w:rPr>
      </w:pPr>
      <w:r w:rsidRPr="00761512">
        <w:rPr>
          <w:i/>
        </w:rPr>
        <w:t xml:space="preserve">                      </w:t>
      </w:r>
      <w:r w:rsidR="00497A51">
        <w:rPr>
          <w:i/>
        </w:rPr>
        <w:t xml:space="preserve">   </w:t>
      </w:r>
      <w:r w:rsidR="000212DF" w:rsidRPr="00761512">
        <w:rPr>
          <w:i/>
        </w:rPr>
        <w:t>M</w:t>
      </w:r>
      <w:r w:rsidRPr="00761512">
        <w:rPr>
          <w:i/>
        </w:rPr>
        <w:t>ore</w:t>
      </w:r>
      <w:r w:rsidR="000212DF" w:rsidRPr="00761512">
        <w:rPr>
          <w:i/>
        </w:rPr>
        <w:t xml:space="preserve"> yes you are never old to learn anything new so yes.</w:t>
      </w:r>
    </w:p>
    <w:p w:rsidR="000212DF" w:rsidRPr="00761512" w:rsidRDefault="00BC29E0">
      <w:pPr>
        <w:rPr>
          <w:i/>
        </w:rPr>
      </w:pPr>
      <w:r>
        <w:rPr>
          <w:i/>
        </w:rPr>
        <w:t xml:space="preserve">148) </w:t>
      </w:r>
      <w:proofErr w:type="gramStart"/>
      <w:r w:rsidR="00497A51">
        <w:rPr>
          <w:i/>
        </w:rPr>
        <w:t>interview</w:t>
      </w:r>
      <w:r w:rsidR="000212DF" w:rsidRPr="00761512">
        <w:rPr>
          <w:i/>
        </w:rPr>
        <w:t>er  :</w:t>
      </w:r>
      <w:proofErr w:type="gramEnd"/>
      <w:r w:rsidR="000212DF" w:rsidRPr="00761512">
        <w:rPr>
          <w:i/>
        </w:rPr>
        <w:t xml:space="preserve"> ok so it make things to be easy. And then with emotions how is he how does he </w:t>
      </w:r>
    </w:p>
    <w:p w:rsidR="000212DF" w:rsidRPr="00761512" w:rsidRDefault="000212DF">
      <w:pPr>
        <w:rPr>
          <w:i/>
        </w:rPr>
      </w:pPr>
      <w:r w:rsidRPr="00761512">
        <w:rPr>
          <w:i/>
        </w:rPr>
        <w:t xml:space="preserve">                   </w:t>
      </w:r>
      <w:r w:rsidR="00BC29E0" w:rsidRPr="00761512">
        <w:rPr>
          <w:i/>
        </w:rPr>
        <w:t>feel</w:t>
      </w:r>
      <w:r w:rsidRPr="00761512">
        <w:rPr>
          <w:i/>
        </w:rPr>
        <w:t xml:space="preserve">   Sometimes is he moody maybe or</w:t>
      </w:r>
    </w:p>
    <w:p w:rsidR="000212DF" w:rsidRPr="00761512" w:rsidRDefault="00BC29E0">
      <w:pPr>
        <w:rPr>
          <w:i/>
        </w:rPr>
      </w:pPr>
      <w:r>
        <w:rPr>
          <w:i/>
        </w:rPr>
        <w:t xml:space="preserve">149) </w:t>
      </w:r>
      <w:r w:rsidR="00497A51">
        <w:rPr>
          <w:i/>
        </w:rPr>
        <w:t xml:space="preserve">interviewee  </w:t>
      </w:r>
      <w:proofErr w:type="gramStart"/>
      <w:r w:rsidR="00497A51">
        <w:rPr>
          <w:i/>
        </w:rPr>
        <w:t xml:space="preserve">  :</w:t>
      </w:r>
      <w:proofErr w:type="gramEnd"/>
      <w:r w:rsidR="00497A51">
        <w:rPr>
          <w:i/>
        </w:rPr>
        <w:t xml:space="preserve"> HMH</w:t>
      </w:r>
      <w:r w:rsidR="000212DF" w:rsidRPr="00761512">
        <w:rPr>
          <w:i/>
        </w:rPr>
        <w:t>.. he is in the stage right now like he feels he want to be lonely in his phone</w:t>
      </w:r>
    </w:p>
    <w:p w:rsidR="000212DF" w:rsidRDefault="000212DF">
      <w:r w:rsidRPr="00761512">
        <w:rPr>
          <w:i/>
        </w:rPr>
        <w:t xml:space="preserve">                         Cause now he is 13years old he is a teen now yes so he</w:t>
      </w:r>
      <w:r>
        <w:t xml:space="preserve"> is in that stage where he want </w:t>
      </w:r>
    </w:p>
    <w:p w:rsidR="000212DF" w:rsidRDefault="000212DF">
      <w:r>
        <w:lastRenderedPageBreak/>
        <w:t xml:space="preserve">                         To be left alone</w:t>
      </w:r>
      <w:r w:rsidR="00B04DFB">
        <w:t xml:space="preserve"> and </w:t>
      </w:r>
      <w:proofErr w:type="spellStart"/>
      <w:r w:rsidR="00B04DFB">
        <w:t>whatapp</w:t>
      </w:r>
      <w:proofErr w:type="spellEnd"/>
      <w:r>
        <w:t>.</w:t>
      </w:r>
    </w:p>
    <w:p w:rsidR="00B04DFB" w:rsidRPr="00497A51" w:rsidRDefault="009C58BD">
      <w:pPr>
        <w:rPr>
          <w:i/>
        </w:rPr>
      </w:pPr>
      <w:r>
        <w:rPr>
          <w:i/>
        </w:rPr>
        <w:t xml:space="preserve">150) </w:t>
      </w:r>
      <w:r w:rsidR="00497A51" w:rsidRPr="00497A51">
        <w:rPr>
          <w:i/>
        </w:rPr>
        <w:t>interview</w:t>
      </w:r>
      <w:r w:rsidR="00B04DFB" w:rsidRPr="00497A51">
        <w:rPr>
          <w:i/>
        </w:rPr>
        <w:t xml:space="preserve">er </w:t>
      </w:r>
      <w:proofErr w:type="gramStart"/>
      <w:r w:rsidR="00B04DFB" w:rsidRPr="00497A51">
        <w:rPr>
          <w:i/>
        </w:rPr>
        <w:t xml:space="preserve">  :</w:t>
      </w:r>
      <w:proofErr w:type="gramEnd"/>
      <w:r w:rsidR="00B04DFB" w:rsidRPr="00497A51">
        <w:rPr>
          <w:i/>
        </w:rPr>
        <w:t xml:space="preserve"> and the stage of indepedance,Does he has any hearing friends?</w:t>
      </w:r>
    </w:p>
    <w:p w:rsidR="00B04DFB" w:rsidRPr="00497A51" w:rsidRDefault="009C58BD">
      <w:pPr>
        <w:rPr>
          <w:i/>
        </w:rPr>
      </w:pPr>
      <w:r>
        <w:rPr>
          <w:i/>
        </w:rPr>
        <w:t xml:space="preserve">151) </w:t>
      </w:r>
      <w:r w:rsidR="00497A51" w:rsidRPr="00497A51">
        <w:rPr>
          <w:i/>
        </w:rPr>
        <w:t xml:space="preserve">interviewee </w:t>
      </w:r>
      <w:proofErr w:type="gramStart"/>
      <w:r w:rsidR="00497A51" w:rsidRPr="00497A51">
        <w:rPr>
          <w:i/>
        </w:rPr>
        <w:t xml:space="preserve"> </w:t>
      </w:r>
      <w:r w:rsidR="00B04DFB" w:rsidRPr="00497A51">
        <w:rPr>
          <w:i/>
        </w:rPr>
        <w:t xml:space="preserve"> :</w:t>
      </w:r>
      <w:proofErr w:type="gramEnd"/>
      <w:r w:rsidR="00B04DFB" w:rsidRPr="00497A51">
        <w:rPr>
          <w:i/>
        </w:rPr>
        <w:t xml:space="preserve"> No not really  the he only has Deaf friends, he is not even interested in hearing </w:t>
      </w:r>
    </w:p>
    <w:p w:rsidR="005E0612" w:rsidRPr="00497A51" w:rsidRDefault="00B04DFB">
      <w:pPr>
        <w:rPr>
          <w:i/>
        </w:rPr>
      </w:pPr>
      <w:r w:rsidRPr="00497A51">
        <w:rPr>
          <w:i/>
        </w:rPr>
        <w:t xml:space="preserve">             </w:t>
      </w:r>
      <w:proofErr w:type="gramStart"/>
      <w:r w:rsidR="009C58BD" w:rsidRPr="00497A51">
        <w:rPr>
          <w:i/>
        </w:rPr>
        <w:t>friends</w:t>
      </w:r>
      <w:r w:rsidR="009C58BD">
        <w:rPr>
          <w:i/>
        </w:rPr>
        <w:t xml:space="preserve"> </w:t>
      </w:r>
      <w:r w:rsidRPr="00497A51">
        <w:rPr>
          <w:i/>
        </w:rPr>
        <w:t xml:space="preserve"> Of</w:t>
      </w:r>
      <w:proofErr w:type="gramEnd"/>
      <w:r w:rsidRPr="00497A51">
        <w:rPr>
          <w:i/>
        </w:rPr>
        <w:t xml:space="preserve"> which I feel its normal because it is not even his type of people he is used to you </w:t>
      </w:r>
    </w:p>
    <w:p w:rsidR="00B04DFB" w:rsidRPr="00497A51" w:rsidRDefault="00B04DFB">
      <w:pPr>
        <w:rPr>
          <w:i/>
        </w:rPr>
      </w:pPr>
      <w:r w:rsidRPr="00497A51">
        <w:rPr>
          <w:i/>
        </w:rPr>
        <w:t xml:space="preserve">                        Know.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2) </w:t>
      </w:r>
      <w:r w:rsidR="00497A51" w:rsidRPr="00497A51">
        <w:rPr>
          <w:i/>
        </w:rPr>
        <w:t>interview</w:t>
      </w:r>
      <w:r w:rsidR="000352FA" w:rsidRPr="00497A51">
        <w:rPr>
          <w:i/>
        </w:rPr>
        <w:t xml:space="preserve">er   </w:t>
      </w:r>
      <w:proofErr w:type="gramStart"/>
      <w:r w:rsidR="000352FA" w:rsidRPr="00497A51">
        <w:rPr>
          <w:i/>
        </w:rPr>
        <w:t xml:space="preserve">  :</w:t>
      </w:r>
      <w:proofErr w:type="gramEnd"/>
      <w:r w:rsidR="000352FA" w:rsidRPr="00497A51">
        <w:rPr>
          <w:i/>
        </w:rPr>
        <w:t xml:space="preserve"> I think with the issue of that I don’t hear them and they don’t understand me so </w:t>
      </w:r>
    </w:p>
    <w:p w:rsidR="000352FA" w:rsidRPr="00497A51" w:rsidRDefault="000352FA">
      <w:pPr>
        <w:rPr>
          <w:i/>
        </w:rPr>
      </w:pPr>
      <w:r w:rsidRPr="00497A51">
        <w:rPr>
          <w:i/>
        </w:rPr>
        <w:t xml:space="preserve">                         </w:t>
      </w:r>
      <w:proofErr w:type="gramStart"/>
      <w:r w:rsidR="009C58BD" w:rsidRPr="00497A51">
        <w:rPr>
          <w:i/>
        </w:rPr>
        <w:t>why</w:t>
      </w:r>
      <w:r w:rsidRPr="00497A51">
        <w:rPr>
          <w:i/>
        </w:rPr>
        <w:t xml:space="preserve">  Must</w:t>
      </w:r>
      <w:proofErr w:type="gramEnd"/>
      <w:r w:rsidRPr="00497A51">
        <w:rPr>
          <w:i/>
        </w:rPr>
        <w:t xml:space="preserve"> I bother myself.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3) </w:t>
      </w:r>
      <w:r w:rsidR="00497A51">
        <w:rPr>
          <w:i/>
        </w:rPr>
        <w:t xml:space="preserve">interviewee  </w:t>
      </w:r>
      <w:proofErr w:type="gramStart"/>
      <w:r w:rsidR="00497A51">
        <w:rPr>
          <w:i/>
        </w:rPr>
        <w:t xml:space="preserve"> </w:t>
      </w:r>
      <w:r w:rsidR="000352FA" w:rsidRPr="00497A51">
        <w:rPr>
          <w:i/>
        </w:rPr>
        <w:t xml:space="preserve"> :</w:t>
      </w:r>
      <w:proofErr w:type="gramEnd"/>
      <w:r w:rsidR="000352FA" w:rsidRPr="00497A51">
        <w:rPr>
          <w:i/>
        </w:rPr>
        <w:t xml:space="preserve"> YES </w:t>
      </w:r>
      <w:proofErr w:type="spellStart"/>
      <w:r w:rsidR="000352FA" w:rsidRPr="00497A51">
        <w:rPr>
          <w:i/>
        </w:rPr>
        <w:t>YES</w:t>
      </w:r>
      <w:proofErr w:type="spellEnd"/>
      <w:r w:rsidR="000352FA" w:rsidRPr="00497A51">
        <w:rPr>
          <w:i/>
        </w:rPr>
        <w:t xml:space="preserve"> because I already have friends.</w:t>
      </w:r>
    </w:p>
    <w:p w:rsidR="00B04DFB" w:rsidRPr="00497A51" w:rsidRDefault="009C58BD">
      <w:pPr>
        <w:rPr>
          <w:i/>
        </w:rPr>
      </w:pPr>
      <w:r>
        <w:rPr>
          <w:i/>
        </w:rPr>
        <w:t xml:space="preserve">154) </w:t>
      </w:r>
      <w:r w:rsidR="00497A51">
        <w:rPr>
          <w:i/>
        </w:rPr>
        <w:t>interview</w:t>
      </w:r>
      <w:r w:rsidR="00B04DFB" w:rsidRPr="00497A51">
        <w:rPr>
          <w:i/>
        </w:rPr>
        <w:t xml:space="preserve">er  </w:t>
      </w:r>
      <w:proofErr w:type="gramStart"/>
      <w:r w:rsidR="00B04DFB" w:rsidRPr="00497A51">
        <w:rPr>
          <w:i/>
        </w:rPr>
        <w:t xml:space="preserve">  :</w:t>
      </w:r>
      <w:proofErr w:type="gramEnd"/>
      <w:r w:rsidR="00B04DFB" w:rsidRPr="00497A51">
        <w:rPr>
          <w:i/>
        </w:rPr>
        <w:t xml:space="preserve"> </w:t>
      </w:r>
      <w:r w:rsidR="000352FA" w:rsidRPr="00497A51">
        <w:rPr>
          <w:i/>
        </w:rPr>
        <w:t xml:space="preserve"> </w:t>
      </w:r>
      <w:proofErr w:type="spellStart"/>
      <w:r w:rsidR="000352FA" w:rsidRPr="00497A51">
        <w:rPr>
          <w:i/>
        </w:rPr>
        <w:t>Ja</w:t>
      </w:r>
      <w:proofErr w:type="spellEnd"/>
      <w:r w:rsidR="000352FA" w:rsidRPr="00497A51">
        <w:rPr>
          <w:i/>
        </w:rPr>
        <w:t xml:space="preserve"> No I understand that one, </w:t>
      </w:r>
      <w:r w:rsidR="00B04DFB" w:rsidRPr="00497A51">
        <w:rPr>
          <w:i/>
        </w:rPr>
        <w:t xml:space="preserve">so </w:t>
      </w:r>
      <w:proofErr w:type="spellStart"/>
      <w:r w:rsidR="000352FA" w:rsidRPr="00497A51">
        <w:rPr>
          <w:i/>
        </w:rPr>
        <w:t>Transoranje</w:t>
      </w:r>
      <w:proofErr w:type="spellEnd"/>
      <w:r w:rsidR="000352FA" w:rsidRPr="00497A51">
        <w:rPr>
          <w:i/>
        </w:rPr>
        <w:t xml:space="preserve"> is from </w:t>
      </w:r>
      <w:proofErr w:type="spellStart"/>
      <w:r w:rsidR="000352FA" w:rsidRPr="00497A51">
        <w:rPr>
          <w:i/>
        </w:rPr>
        <w:t>creche</w:t>
      </w:r>
      <w:proofErr w:type="spellEnd"/>
      <w:r w:rsidR="000352FA" w:rsidRPr="00497A51">
        <w:rPr>
          <w:i/>
        </w:rPr>
        <w:t xml:space="preserve"> to Grade 12 right?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5) </w:t>
      </w:r>
      <w:r w:rsidR="00497A51">
        <w:rPr>
          <w:i/>
        </w:rPr>
        <w:t>interviewee</w:t>
      </w:r>
      <w:r w:rsidR="000352FA" w:rsidRPr="00497A51">
        <w:rPr>
          <w:i/>
        </w:rPr>
        <w:t xml:space="preserve">       </w:t>
      </w:r>
      <w:proofErr w:type="gramStart"/>
      <w:r w:rsidR="000352FA" w:rsidRPr="00497A51">
        <w:rPr>
          <w:i/>
        </w:rPr>
        <w:t xml:space="preserve">  :</w:t>
      </w:r>
      <w:proofErr w:type="gramEnd"/>
      <w:r w:rsidR="000352FA" w:rsidRPr="00497A51">
        <w:rPr>
          <w:i/>
        </w:rPr>
        <w:t xml:space="preserve"> Yes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6) </w:t>
      </w:r>
      <w:r w:rsidR="00497A51">
        <w:rPr>
          <w:i/>
        </w:rPr>
        <w:t>interview</w:t>
      </w:r>
      <w:r w:rsidR="000352FA" w:rsidRPr="00497A51">
        <w:rPr>
          <w:i/>
        </w:rPr>
        <w:t xml:space="preserve">er </w:t>
      </w:r>
      <w:proofErr w:type="gramStart"/>
      <w:r w:rsidR="000352FA" w:rsidRPr="00497A51">
        <w:rPr>
          <w:i/>
        </w:rPr>
        <w:t xml:space="preserve">  :</w:t>
      </w:r>
      <w:proofErr w:type="gramEnd"/>
      <w:r w:rsidR="000352FA" w:rsidRPr="00497A51">
        <w:rPr>
          <w:i/>
        </w:rPr>
        <w:t xml:space="preserve"> so meaning he is sorted he will just be here until he finishes/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7) </w:t>
      </w:r>
      <w:r w:rsidR="00497A51">
        <w:rPr>
          <w:i/>
        </w:rPr>
        <w:t>interviewee</w:t>
      </w:r>
      <w:r w:rsidR="000352FA" w:rsidRPr="00497A51">
        <w:rPr>
          <w:i/>
        </w:rPr>
        <w:t xml:space="preserve">     </w:t>
      </w:r>
      <w:proofErr w:type="gramStart"/>
      <w:r w:rsidR="000352FA" w:rsidRPr="00497A51">
        <w:rPr>
          <w:i/>
        </w:rPr>
        <w:t xml:space="preserve">  :</w:t>
      </w:r>
      <w:proofErr w:type="gramEnd"/>
      <w:r w:rsidR="000352FA" w:rsidRPr="00497A51">
        <w:rPr>
          <w:i/>
        </w:rPr>
        <w:t xml:space="preserve"> Yes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8) </w:t>
      </w:r>
      <w:proofErr w:type="gramStart"/>
      <w:r w:rsidR="00497A51">
        <w:rPr>
          <w:i/>
        </w:rPr>
        <w:t>interviewer</w:t>
      </w:r>
      <w:r w:rsidR="000352FA" w:rsidRPr="00497A51">
        <w:rPr>
          <w:i/>
        </w:rPr>
        <w:t xml:space="preserve">  :</w:t>
      </w:r>
      <w:proofErr w:type="gramEnd"/>
      <w:r w:rsidR="000352FA" w:rsidRPr="00497A51">
        <w:rPr>
          <w:i/>
        </w:rPr>
        <w:t xml:space="preserve"> and then with the issue of you know I have seen on the research that they are very </w:t>
      </w:r>
    </w:p>
    <w:p w:rsidR="000352FA" w:rsidRPr="00497A51" w:rsidRDefault="000352FA">
      <w:pPr>
        <w:rPr>
          <w:i/>
        </w:rPr>
      </w:pPr>
      <w:r w:rsidRPr="00497A51">
        <w:rPr>
          <w:i/>
        </w:rPr>
        <w:t xml:space="preserve">                        </w:t>
      </w:r>
      <w:proofErr w:type="gramStart"/>
      <w:r w:rsidR="009C58BD" w:rsidRPr="00497A51">
        <w:rPr>
          <w:i/>
        </w:rPr>
        <w:t>few</w:t>
      </w:r>
      <w:r w:rsidRPr="00497A51">
        <w:rPr>
          <w:i/>
        </w:rPr>
        <w:t xml:space="preserve">  Deaf</w:t>
      </w:r>
      <w:proofErr w:type="gramEnd"/>
      <w:r w:rsidRPr="00497A51">
        <w:rPr>
          <w:i/>
        </w:rPr>
        <w:t xml:space="preserve"> students who enrol at university, what could be the impact on that? Like here </w:t>
      </w:r>
    </w:p>
    <w:p w:rsidR="000352FA" w:rsidRPr="00497A51" w:rsidRDefault="000352FA">
      <w:pPr>
        <w:rPr>
          <w:i/>
        </w:rPr>
      </w:pPr>
      <w:r w:rsidRPr="00497A51">
        <w:rPr>
          <w:i/>
        </w:rPr>
        <w:t xml:space="preserve">                          You have Grade 12 do they come and do orientation on careers on learners?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159) </w:t>
      </w:r>
      <w:r w:rsidR="00497A51">
        <w:rPr>
          <w:i/>
        </w:rPr>
        <w:t>interviewee</w:t>
      </w:r>
      <w:r w:rsidR="000352FA" w:rsidRPr="00497A51">
        <w:rPr>
          <w:i/>
        </w:rPr>
        <w:t xml:space="preserve">  </w:t>
      </w:r>
      <w:proofErr w:type="gramStart"/>
      <w:r w:rsidR="000352FA" w:rsidRPr="00497A51">
        <w:rPr>
          <w:i/>
        </w:rPr>
        <w:t xml:space="preserve">  :</w:t>
      </w:r>
      <w:proofErr w:type="gramEnd"/>
      <w:r w:rsidR="000352FA" w:rsidRPr="00497A51">
        <w:rPr>
          <w:i/>
        </w:rPr>
        <w:t xml:space="preserve">  yes they do but  it is their decision  you know I think most of the Deaf students </w:t>
      </w:r>
    </w:p>
    <w:p w:rsidR="000352FA" w:rsidRPr="00497A51" w:rsidRDefault="009C58BD">
      <w:pPr>
        <w:rPr>
          <w:i/>
        </w:rPr>
      </w:pPr>
      <w:r>
        <w:rPr>
          <w:i/>
        </w:rPr>
        <w:t xml:space="preserve">              </w:t>
      </w:r>
      <w:r w:rsidRPr="00497A51">
        <w:rPr>
          <w:i/>
        </w:rPr>
        <w:t>prefer</w:t>
      </w:r>
      <w:r>
        <w:rPr>
          <w:i/>
        </w:rPr>
        <w:t xml:space="preserve"> </w:t>
      </w:r>
      <w:r w:rsidR="000352FA" w:rsidRPr="00497A51">
        <w:rPr>
          <w:i/>
        </w:rPr>
        <w:t xml:space="preserve">  To go to the university of Witwatersrand where they would feel accommodated, </w:t>
      </w:r>
    </w:p>
    <w:p w:rsidR="000352FA" w:rsidRPr="00497A51" w:rsidRDefault="000352FA">
      <w:pPr>
        <w:rPr>
          <w:i/>
        </w:rPr>
      </w:pPr>
      <w:r w:rsidRPr="00497A51">
        <w:rPr>
          <w:i/>
        </w:rPr>
        <w:t xml:space="preserve">                     </w:t>
      </w:r>
      <w:r w:rsidR="009C58BD" w:rsidRPr="00497A51">
        <w:rPr>
          <w:i/>
        </w:rPr>
        <w:t>that’s</w:t>
      </w:r>
      <w:r w:rsidRPr="00497A51">
        <w:rPr>
          <w:i/>
        </w:rPr>
        <w:t xml:space="preserve">   Why you won’t find them in other universities.</w:t>
      </w:r>
    </w:p>
    <w:p w:rsidR="000352FA" w:rsidRDefault="009C58BD">
      <w:r>
        <w:rPr>
          <w:i/>
        </w:rPr>
        <w:t xml:space="preserve">160) </w:t>
      </w:r>
      <w:proofErr w:type="gramStart"/>
      <w:r w:rsidR="00497A51">
        <w:rPr>
          <w:i/>
        </w:rPr>
        <w:t>interview</w:t>
      </w:r>
      <w:r w:rsidR="000352FA" w:rsidRPr="00497A51">
        <w:rPr>
          <w:i/>
        </w:rPr>
        <w:t>er  :</w:t>
      </w:r>
      <w:proofErr w:type="gramEnd"/>
      <w:r w:rsidR="000352FA" w:rsidRPr="00497A51">
        <w:rPr>
          <w:i/>
        </w:rPr>
        <w:t xml:space="preserve"> Oh yes I remember when I was doing sign language at Wits La</w:t>
      </w:r>
      <w:r w:rsidR="000352FA">
        <w:t xml:space="preserve">nguage School SASL </w:t>
      </w:r>
    </w:p>
    <w:p w:rsidR="000352FA" w:rsidRPr="00497A51" w:rsidRDefault="000352FA">
      <w:pPr>
        <w:rPr>
          <w:i/>
        </w:rPr>
      </w:pPr>
      <w:r w:rsidRPr="00497A51">
        <w:rPr>
          <w:i/>
        </w:rPr>
        <w:t xml:space="preserve"> </w:t>
      </w:r>
      <w:r w:rsidR="00FC0E2C" w:rsidRPr="00497A51">
        <w:rPr>
          <w:i/>
        </w:rPr>
        <w:t xml:space="preserve">                       LEVEL 1A the basic so I still have to go back and complete the </w:t>
      </w:r>
      <w:proofErr w:type="spellStart"/>
      <w:proofErr w:type="gramStart"/>
      <w:r w:rsidR="00FC0E2C" w:rsidRPr="00497A51">
        <w:rPr>
          <w:i/>
        </w:rPr>
        <w:t>course,so</w:t>
      </w:r>
      <w:proofErr w:type="spellEnd"/>
      <w:proofErr w:type="gramEnd"/>
      <w:r w:rsidR="00FC0E2C" w:rsidRPr="00497A51">
        <w:rPr>
          <w:i/>
        </w:rPr>
        <w:t xml:space="preserve"> we were taught</w:t>
      </w:r>
    </w:p>
    <w:p w:rsidR="00FC0E2C" w:rsidRPr="00497A51" w:rsidRDefault="00FC0E2C">
      <w:pPr>
        <w:rPr>
          <w:i/>
        </w:rPr>
      </w:pPr>
      <w:r w:rsidRPr="00497A51">
        <w:rPr>
          <w:i/>
        </w:rPr>
        <w:t xml:space="preserve">                         By Deaf students, and I was wondering that if is it the level of requirement they cannot </w:t>
      </w:r>
    </w:p>
    <w:p w:rsidR="00FC0E2C" w:rsidRPr="00497A51" w:rsidRDefault="00FC0E2C">
      <w:pPr>
        <w:rPr>
          <w:i/>
        </w:rPr>
      </w:pPr>
      <w:r w:rsidRPr="00497A51">
        <w:rPr>
          <w:i/>
        </w:rPr>
        <w:t xml:space="preserve">                       Meet or they are not accommodated or so...</w:t>
      </w:r>
    </w:p>
    <w:p w:rsidR="009C58BD" w:rsidRDefault="009C58BD">
      <w:pPr>
        <w:rPr>
          <w:i/>
        </w:rPr>
      </w:pPr>
      <w:r>
        <w:rPr>
          <w:i/>
        </w:rPr>
        <w:t xml:space="preserve">161) </w:t>
      </w:r>
      <w:r w:rsidR="00497A51" w:rsidRPr="00497A51">
        <w:rPr>
          <w:i/>
        </w:rPr>
        <w:t xml:space="preserve">interviewee </w:t>
      </w:r>
      <w:proofErr w:type="gramStart"/>
      <w:r w:rsidR="00497A51" w:rsidRPr="00497A51">
        <w:rPr>
          <w:i/>
        </w:rPr>
        <w:t xml:space="preserve"> </w:t>
      </w:r>
      <w:r w:rsidR="00FC0E2C" w:rsidRPr="00497A51">
        <w:rPr>
          <w:i/>
        </w:rPr>
        <w:t xml:space="preserve"> :</w:t>
      </w:r>
      <w:proofErr w:type="gramEnd"/>
      <w:r w:rsidR="00FC0E2C" w:rsidRPr="00497A51">
        <w:rPr>
          <w:i/>
        </w:rPr>
        <w:t xml:space="preserve"> I</w:t>
      </w:r>
      <w:r w:rsidR="00DA060F" w:rsidRPr="00497A51">
        <w:rPr>
          <w:i/>
        </w:rPr>
        <w:t xml:space="preserve"> think also that they do a total different </w:t>
      </w:r>
      <w:r w:rsidR="00FC0E2C" w:rsidRPr="00497A51">
        <w:rPr>
          <w:i/>
        </w:rPr>
        <w:t>curric</w:t>
      </w:r>
      <w:r w:rsidR="00DA060F" w:rsidRPr="00497A51">
        <w:rPr>
          <w:i/>
        </w:rPr>
        <w:t xml:space="preserve">ulum the level not only to Deaf                           </w:t>
      </w:r>
      <w:r>
        <w:rPr>
          <w:i/>
        </w:rPr>
        <w:t xml:space="preserve">  </w:t>
      </w:r>
    </w:p>
    <w:p w:rsidR="00DA060F" w:rsidRPr="00497A51" w:rsidRDefault="009C58BD">
      <w:pPr>
        <w:rPr>
          <w:i/>
        </w:rPr>
      </w:pPr>
      <w:r>
        <w:rPr>
          <w:i/>
        </w:rPr>
        <w:t xml:space="preserve">           </w:t>
      </w:r>
      <w:proofErr w:type="gramStart"/>
      <w:r>
        <w:rPr>
          <w:i/>
        </w:rPr>
        <w:t xml:space="preserve">schools  </w:t>
      </w:r>
      <w:r w:rsidR="00DA060F" w:rsidRPr="00497A51">
        <w:rPr>
          <w:i/>
        </w:rPr>
        <w:t>But</w:t>
      </w:r>
      <w:proofErr w:type="gramEnd"/>
      <w:r w:rsidR="00DA060F" w:rsidRPr="00497A51">
        <w:rPr>
          <w:i/>
        </w:rPr>
        <w:t xml:space="preserve"> LSEN schools I think the level of the curriculum they are doing its not in normal</w:t>
      </w:r>
    </w:p>
    <w:p w:rsidR="00DA060F" w:rsidRPr="00497A51" w:rsidRDefault="00DA060F">
      <w:pPr>
        <w:rPr>
          <w:i/>
        </w:rPr>
      </w:pPr>
      <w:r w:rsidRPr="00497A51">
        <w:rPr>
          <w:i/>
        </w:rPr>
        <w:t xml:space="preserve">                       Or in standard with universities. I personally think that.</w:t>
      </w:r>
    </w:p>
    <w:p w:rsidR="00DA060F" w:rsidRPr="00497A51" w:rsidRDefault="009C58BD">
      <w:pPr>
        <w:rPr>
          <w:i/>
        </w:rPr>
      </w:pPr>
      <w:r>
        <w:rPr>
          <w:i/>
        </w:rPr>
        <w:t xml:space="preserve">162) </w:t>
      </w:r>
      <w:proofErr w:type="gramStart"/>
      <w:r w:rsidR="00497A51" w:rsidRPr="00497A51">
        <w:rPr>
          <w:i/>
        </w:rPr>
        <w:t>interviewer</w:t>
      </w:r>
      <w:r w:rsidR="00DA060F" w:rsidRPr="00497A51">
        <w:rPr>
          <w:i/>
        </w:rPr>
        <w:t xml:space="preserve">  :</w:t>
      </w:r>
      <w:proofErr w:type="gramEnd"/>
      <w:r w:rsidR="00DA060F" w:rsidRPr="00497A51">
        <w:rPr>
          <w:i/>
        </w:rPr>
        <w:t xml:space="preserve"> I also think YAH it is not the same but at the same time I feel like they need to </w:t>
      </w:r>
    </w:p>
    <w:p w:rsidR="00DA060F" w:rsidRPr="00497A51" w:rsidRDefault="00DA060F">
      <w:pPr>
        <w:rPr>
          <w:i/>
        </w:rPr>
      </w:pPr>
      <w:r w:rsidRPr="00497A51">
        <w:rPr>
          <w:i/>
        </w:rPr>
        <w:t xml:space="preserve">                        Accommodate because they know they cannot weigh them the same way they do with</w:t>
      </w:r>
    </w:p>
    <w:p w:rsidR="00DA060F" w:rsidRPr="00497A51" w:rsidRDefault="00DA060F">
      <w:pPr>
        <w:rPr>
          <w:i/>
        </w:rPr>
      </w:pPr>
      <w:r w:rsidRPr="00497A51">
        <w:rPr>
          <w:i/>
        </w:rPr>
        <w:t xml:space="preserve">                       Ordinary schools.</w:t>
      </w:r>
    </w:p>
    <w:p w:rsidR="00DA060F" w:rsidRPr="00497A51" w:rsidRDefault="009C58BD">
      <w:pPr>
        <w:rPr>
          <w:i/>
        </w:rPr>
      </w:pPr>
      <w:r>
        <w:rPr>
          <w:i/>
        </w:rPr>
        <w:t xml:space="preserve">163) </w:t>
      </w:r>
      <w:r w:rsidR="00497A51">
        <w:rPr>
          <w:i/>
        </w:rPr>
        <w:t xml:space="preserve">interviewee  </w:t>
      </w:r>
      <w:proofErr w:type="gramStart"/>
      <w:r w:rsidR="00497A51">
        <w:rPr>
          <w:i/>
        </w:rPr>
        <w:t xml:space="preserve">  :</w:t>
      </w:r>
      <w:proofErr w:type="gramEnd"/>
      <w:r w:rsidR="00497A51">
        <w:rPr>
          <w:i/>
        </w:rPr>
        <w:t xml:space="preserve"> </w:t>
      </w:r>
      <w:r w:rsidR="00DA060F" w:rsidRPr="00497A51">
        <w:rPr>
          <w:i/>
        </w:rPr>
        <w:t xml:space="preserve"> But you know there is  college in  Boaster that is also accommodating Deaf </w:t>
      </w:r>
    </w:p>
    <w:p w:rsidR="00DA060F" w:rsidRPr="00497A51" w:rsidRDefault="00DA060F">
      <w:pPr>
        <w:rPr>
          <w:i/>
        </w:rPr>
      </w:pPr>
      <w:r w:rsidRPr="00497A51">
        <w:rPr>
          <w:i/>
        </w:rPr>
        <w:t xml:space="preserve">                   </w:t>
      </w:r>
      <w:r w:rsidR="009C58BD" w:rsidRPr="00497A51">
        <w:rPr>
          <w:i/>
        </w:rPr>
        <w:t>students</w:t>
      </w:r>
      <w:r w:rsidRPr="00497A51">
        <w:rPr>
          <w:i/>
        </w:rPr>
        <w:t xml:space="preserve">   They go there yes.</w:t>
      </w:r>
    </w:p>
    <w:p w:rsidR="00DA060F" w:rsidRPr="00497A51" w:rsidRDefault="009C58BD">
      <w:pPr>
        <w:rPr>
          <w:i/>
        </w:rPr>
      </w:pPr>
      <w:r>
        <w:rPr>
          <w:i/>
        </w:rPr>
        <w:t xml:space="preserve">164) </w:t>
      </w:r>
      <w:proofErr w:type="gramStart"/>
      <w:r w:rsidR="00497A51">
        <w:rPr>
          <w:i/>
        </w:rPr>
        <w:t>interview</w:t>
      </w:r>
      <w:r w:rsidR="00DA060F" w:rsidRPr="00497A51">
        <w:rPr>
          <w:i/>
        </w:rPr>
        <w:t>er :</w:t>
      </w:r>
      <w:proofErr w:type="gramEnd"/>
      <w:r w:rsidR="00DA060F" w:rsidRPr="00497A51">
        <w:rPr>
          <w:i/>
        </w:rPr>
        <w:t xml:space="preserve"> so when Michael speak is the voice normal with the implant?</w:t>
      </w:r>
    </w:p>
    <w:p w:rsidR="009C58BD" w:rsidRDefault="009C58BD">
      <w:pPr>
        <w:rPr>
          <w:i/>
        </w:rPr>
      </w:pPr>
      <w:r>
        <w:rPr>
          <w:i/>
        </w:rPr>
        <w:lastRenderedPageBreak/>
        <w:t xml:space="preserve">165) </w:t>
      </w:r>
      <w:r w:rsidR="00497A51">
        <w:rPr>
          <w:i/>
        </w:rPr>
        <w:t>interviewee</w:t>
      </w:r>
      <w:r w:rsidR="00DA060F" w:rsidRPr="00497A51">
        <w:rPr>
          <w:i/>
        </w:rPr>
        <w:t xml:space="preserve">  </w:t>
      </w:r>
      <w:proofErr w:type="gramStart"/>
      <w:r w:rsidR="00DA060F" w:rsidRPr="00497A51">
        <w:rPr>
          <w:i/>
        </w:rPr>
        <w:t xml:space="preserve">  :</w:t>
      </w:r>
      <w:proofErr w:type="gramEnd"/>
      <w:r w:rsidR="00DA060F" w:rsidRPr="00497A51">
        <w:rPr>
          <w:i/>
        </w:rPr>
        <w:t xml:space="preserve"> OH Yes it is normal remember the cochlear implant accommodates for the </w:t>
      </w:r>
    </w:p>
    <w:p w:rsidR="009C58BD" w:rsidRPr="00497A51" w:rsidRDefault="009C58BD" w:rsidP="009C58BD">
      <w:pPr>
        <w:rPr>
          <w:i/>
        </w:rPr>
      </w:pPr>
      <w:r>
        <w:rPr>
          <w:i/>
        </w:rPr>
        <w:t xml:space="preserve">                                </w:t>
      </w:r>
      <w:r w:rsidRPr="00497A51">
        <w:rPr>
          <w:i/>
        </w:rPr>
        <w:t>sound.</w:t>
      </w:r>
    </w:p>
    <w:p w:rsidR="00DA060F" w:rsidRPr="00497A51" w:rsidRDefault="009C58BD">
      <w:pPr>
        <w:rPr>
          <w:i/>
        </w:rPr>
      </w:pPr>
      <w:r>
        <w:rPr>
          <w:i/>
        </w:rPr>
        <w:t xml:space="preserve">166) </w:t>
      </w:r>
      <w:proofErr w:type="gramStart"/>
      <w:r w:rsidR="00A50ED5">
        <w:rPr>
          <w:i/>
        </w:rPr>
        <w:t>interview</w:t>
      </w:r>
      <w:r w:rsidR="00DA060F" w:rsidRPr="00497A51">
        <w:rPr>
          <w:i/>
        </w:rPr>
        <w:t>er :</w:t>
      </w:r>
      <w:proofErr w:type="gramEnd"/>
      <w:r w:rsidR="00DA060F" w:rsidRPr="00497A51">
        <w:rPr>
          <w:i/>
        </w:rPr>
        <w:t xml:space="preserve"> oh ok because you know with the implant I thought maybe he might speak so low </w:t>
      </w:r>
    </w:p>
    <w:p w:rsidR="00DA060F" w:rsidRPr="00497A51" w:rsidRDefault="00DA060F">
      <w:pPr>
        <w:rPr>
          <w:i/>
        </w:rPr>
      </w:pPr>
      <w:r w:rsidRPr="00497A51">
        <w:rPr>
          <w:i/>
        </w:rPr>
        <w:t xml:space="preserve">                     </w:t>
      </w:r>
      <w:r w:rsidR="009C58BD" w:rsidRPr="00497A51">
        <w:rPr>
          <w:i/>
        </w:rPr>
        <w:t>or</w:t>
      </w:r>
      <w:r w:rsidRPr="00497A51">
        <w:rPr>
          <w:i/>
        </w:rPr>
        <w:t xml:space="preserve"> So loud.</w:t>
      </w:r>
    </w:p>
    <w:p w:rsidR="00E52C84" w:rsidRPr="00497A51" w:rsidRDefault="009C58BD" w:rsidP="00E52C84">
      <w:pPr>
        <w:rPr>
          <w:i/>
        </w:rPr>
      </w:pPr>
      <w:r>
        <w:rPr>
          <w:i/>
        </w:rPr>
        <w:t xml:space="preserve">167) </w:t>
      </w:r>
      <w:r w:rsidR="00A50ED5">
        <w:rPr>
          <w:i/>
        </w:rPr>
        <w:t>interviewee</w:t>
      </w:r>
      <w:r w:rsidR="00DA060F" w:rsidRPr="00497A51">
        <w:rPr>
          <w:i/>
        </w:rPr>
        <w:t xml:space="preserve">:  yes softly or loudly because they have to hear themselves so with Michael it is a                </w:t>
      </w:r>
      <w:r w:rsidR="00A50ED5">
        <w:rPr>
          <w:i/>
        </w:rPr>
        <w:t xml:space="preserve">         </w:t>
      </w:r>
      <w:r w:rsidR="00E52C84">
        <w:rPr>
          <w:i/>
        </w:rPr>
        <w:t xml:space="preserve">   </w:t>
      </w:r>
    </w:p>
    <w:p w:rsidR="00DA060F" w:rsidRPr="00497A51" w:rsidRDefault="00E52C84">
      <w:pPr>
        <w:rPr>
          <w:i/>
        </w:rPr>
      </w:pPr>
      <w:r>
        <w:rPr>
          <w:i/>
        </w:rPr>
        <w:t xml:space="preserve">                                Normal voice.</w:t>
      </w:r>
    </w:p>
    <w:p w:rsidR="00DA060F" w:rsidRPr="00497A51" w:rsidRDefault="00E52C84">
      <w:pPr>
        <w:rPr>
          <w:i/>
        </w:rPr>
      </w:pPr>
      <w:r>
        <w:rPr>
          <w:i/>
        </w:rPr>
        <w:t xml:space="preserve">168) </w:t>
      </w:r>
      <w:proofErr w:type="gramStart"/>
      <w:r w:rsidR="00A50ED5">
        <w:rPr>
          <w:i/>
        </w:rPr>
        <w:t>interview</w:t>
      </w:r>
      <w:r w:rsidR="00DA060F" w:rsidRPr="00497A51">
        <w:rPr>
          <w:i/>
        </w:rPr>
        <w:t>er :</w:t>
      </w:r>
      <w:proofErr w:type="gramEnd"/>
      <w:r w:rsidR="00DA060F" w:rsidRPr="00497A51">
        <w:rPr>
          <w:i/>
        </w:rPr>
        <w:t xml:space="preserve"> so with the implant are you supposed to change them after a certain time or they </w:t>
      </w:r>
    </w:p>
    <w:p w:rsidR="00DA060F" w:rsidRPr="00497A51" w:rsidRDefault="00DA060F">
      <w:pPr>
        <w:rPr>
          <w:i/>
        </w:rPr>
      </w:pPr>
      <w:r w:rsidRPr="00497A51">
        <w:rPr>
          <w:i/>
        </w:rPr>
        <w:t xml:space="preserve">                      </w:t>
      </w:r>
      <w:r w:rsidR="00E52C84">
        <w:rPr>
          <w:i/>
        </w:rPr>
        <w:t xml:space="preserve">             </w:t>
      </w:r>
      <w:proofErr w:type="gramStart"/>
      <w:r w:rsidR="00E52C84" w:rsidRPr="00497A51">
        <w:rPr>
          <w:i/>
        </w:rPr>
        <w:t>are</w:t>
      </w:r>
      <w:r w:rsidR="00E52C84">
        <w:rPr>
          <w:i/>
        </w:rPr>
        <w:t xml:space="preserve">  </w:t>
      </w:r>
      <w:r w:rsidRPr="00497A51">
        <w:rPr>
          <w:i/>
        </w:rPr>
        <w:t>Permanent</w:t>
      </w:r>
      <w:proofErr w:type="gramEnd"/>
      <w:r w:rsidRPr="00497A51">
        <w:rPr>
          <w:i/>
        </w:rPr>
        <w:t>?</w:t>
      </w:r>
    </w:p>
    <w:p w:rsidR="00DA060F" w:rsidRDefault="00E52C84">
      <w:r>
        <w:rPr>
          <w:i/>
        </w:rPr>
        <w:t xml:space="preserve">169) </w:t>
      </w:r>
      <w:r w:rsidR="00A50ED5">
        <w:rPr>
          <w:i/>
        </w:rPr>
        <w:t>interviewee</w:t>
      </w:r>
      <w:r w:rsidR="00DA060F" w:rsidRPr="00497A51">
        <w:rPr>
          <w:i/>
        </w:rPr>
        <w:t xml:space="preserve">  </w:t>
      </w:r>
      <w:proofErr w:type="gramStart"/>
      <w:r w:rsidR="00DA060F" w:rsidRPr="00497A51">
        <w:rPr>
          <w:i/>
        </w:rPr>
        <w:t xml:space="preserve">  :</w:t>
      </w:r>
      <w:proofErr w:type="gramEnd"/>
      <w:r w:rsidR="00DA060F" w:rsidRPr="00497A51">
        <w:rPr>
          <w:i/>
        </w:rPr>
        <w:t xml:space="preserve"> OK What is underneath the skin is permanent but what is outside</w:t>
      </w:r>
      <w:r w:rsidR="00DA060F">
        <w:t xml:space="preserve"> depends on </w:t>
      </w:r>
    </w:p>
    <w:p w:rsidR="00DA060F" w:rsidRPr="00A50ED5" w:rsidRDefault="00DA060F">
      <w:pPr>
        <w:rPr>
          <w:i/>
        </w:rPr>
      </w:pPr>
      <w:r w:rsidRPr="00A50ED5">
        <w:rPr>
          <w:i/>
        </w:rPr>
        <w:t xml:space="preserve">                      </w:t>
      </w:r>
      <w:r w:rsidR="00E52C84">
        <w:t>the</w:t>
      </w:r>
      <w:r w:rsidRPr="00A50ED5">
        <w:rPr>
          <w:i/>
        </w:rPr>
        <w:t xml:space="preserve"> Medical aid affordability</w:t>
      </w:r>
      <w:r w:rsidR="008A1970" w:rsidRPr="00A50ED5">
        <w:rPr>
          <w:i/>
        </w:rPr>
        <w:t xml:space="preserve"> usually changed after 3 years depends on the device type.</w:t>
      </w:r>
    </w:p>
    <w:p w:rsidR="008A1970" w:rsidRPr="00A50ED5" w:rsidRDefault="00E52C84">
      <w:pPr>
        <w:rPr>
          <w:i/>
        </w:rPr>
      </w:pPr>
      <w:r>
        <w:rPr>
          <w:i/>
        </w:rPr>
        <w:t xml:space="preserve">170) </w:t>
      </w:r>
      <w:proofErr w:type="gramStart"/>
      <w:r w:rsidR="00A50ED5" w:rsidRPr="00A50ED5">
        <w:rPr>
          <w:i/>
        </w:rPr>
        <w:t>Interview</w:t>
      </w:r>
      <w:r w:rsidR="008A1970" w:rsidRPr="00A50ED5">
        <w:rPr>
          <w:i/>
        </w:rPr>
        <w:t>er</w:t>
      </w:r>
      <w:r w:rsidR="00A50ED5">
        <w:rPr>
          <w:i/>
        </w:rPr>
        <w:t xml:space="preserve"> </w:t>
      </w:r>
      <w:r w:rsidR="008A1970" w:rsidRPr="00A50ED5">
        <w:rPr>
          <w:i/>
        </w:rPr>
        <w:t xml:space="preserve"> :</w:t>
      </w:r>
      <w:proofErr w:type="gramEnd"/>
      <w:r w:rsidR="008A1970" w:rsidRPr="00A50ED5">
        <w:rPr>
          <w:i/>
        </w:rPr>
        <w:t xml:space="preserve">  because I remember with the other parent I was interviewing </w:t>
      </w:r>
      <w:proofErr w:type="spellStart"/>
      <w:r w:rsidR="008A1970" w:rsidRPr="00A50ED5">
        <w:rPr>
          <w:i/>
        </w:rPr>
        <w:t>Oratile’s</w:t>
      </w:r>
      <w:proofErr w:type="spellEnd"/>
      <w:r w:rsidR="008A1970" w:rsidRPr="00A50ED5">
        <w:rPr>
          <w:i/>
        </w:rPr>
        <w:t xml:space="preserve"> parent she 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   </w:t>
      </w:r>
      <w:r w:rsidR="00E52C84" w:rsidRPr="00A50ED5">
        <w:rPr>
          <w:i/>
        </w:rPr>
        <w:t>told</w:t>
      </w:r>
      <w:r w:rsidRPr="00A50ED5">
        <w:rPr>
          <w:i/>
        </w:rPr>
        <w:t xml:space="preserve"> Me that they need to be changed after 3 years.</w:t>
      </w:r>
    </w:p>
    <w:p w:rsidR="008A1970" w:rsidRPr="00A50ED5" w:rsidRDefault="00E52C84">
      <w:pPr>
        <w:rPr>
          <w:i/>
        </w:rPr>
      </w:pPr>
      <w:r>
        <w:rPr>
          <w:i/>
        </w:rPr>
        <w:t xml:space="preserve">171) </w:t>
      </w:r>
      <w:r w:rsidR="00A50ED5">
        <w:rPr>
          <w:i/>
        </w:rPr>
        <w:t xml:space="preserve">interviewee </w:t>
      </w:r>
      <w:proofErr w:type="gramStart"/>
      <w:r w:rsidR="00A50ED5">
        <w:rPr>
          <w:i/>
        </w:rPr>
        <w:t xml:space="preserve">  </w:t>
      </w:r>
      <w:r w:rsidR="008A1970" w:rsidRPr="00A50ED5">
        <w:rPr>
          <w:i/>
        </w:rPr>
        <w:t>:</w:t>
      </w:r>
      <w:proofErr w:type="gramEnd"/>
      <w:r w:rsidR="008A1970" w:rsidRPr="00A50ED5">
        <w:rPr>
          <w:i/>
        </w:rPr>
        <w:t xml:space="preserve"> It all depends on the medical aid that it must be changed be upgraded maybe to </w:t>
      </w:r>
      <w:r>
        <w:rPr>
          <w:i/>
        </w:rPr>
        <w:t xml:space="preserve">      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  </w:t>
      </w:r>
      <w:r w:rsidR="00E52C84" w:rsidRPr="00A50ED5">
        <w:rPr>
          <w:i/>
        </w:rPr>
        <w:t>a new Device</w:t>
      </w:r>
      <w:r w:rsidRPr="00A50ED5">
        <w:rPr>
          <w:i/>
        </w:rPr>
        <w:t xml:space="preserve"> but cochlear implant is more expensive so it can cost more than R100 000,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   So some of the things like batteries a medical aid doesn’t cover for that depending if 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    You bought the rechargeable implants or the one that uses the battery.</w:t>
      </w:r>
    </w:p>
    <w:p w:rsidR="008A1970" w:rsidRPr="00A50ED5" w:rsidRDefault="00E52C84">
      <w:pPr>
        <w:rPr>
          <w:i/>
        </w:rPr>
      </w:pPr>
      <w:r>
        <w:rPr>
          <w:i/>
        </w:rPr>
        <w:t xml:space="preserve">178) </w:t>
      </w:r>
      <w:r w:rsidR="00A50ED5">
        <w:rPr>
          <w:i/>
        </w:rPr>
        <w:t>interview</w:t>
      </w:r>
      <w:r w:rsidR="008A1970" w:rsidRPr="00A50ED5">
        <w:rPr>
          <w:i/>
        </w:rPr>
        <w:t xml:space="preserve">er </w:t>
      </w:r>
      <w:proofErr w:type="gramStart"/>
      <w:r w:rsidR="008A1970" w:rsidRPr="00A50ED5">
        <w:rPr>
          <w:i/>
        </w:rPr>
        <w:t xml:space="preserve">  :</w:t>
      </w:r>
      <w:proofErr w:type="gramEnd"/>
      <w:r w:rsidR="008A1970" w:rsidRPr="00A50ED5">
        <w:rPr>
          <w:i/>
        </w:rPr>
        <w:t xml:space="preserve"> so it is  much better to buy the rechargeable implants? Right and when the 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    </w:t>
      </w:r>
      <w:r w:rsidR="00E52C84" w:rsidRPr="00A50ED5">
        <w:rPr>
          <w:i/>
        </w:rPr>
        <w:t>implants</w:t>
      </w:r>
      <w:r w:rsidRPr="00A50ED5">
        <w:rPr>
          <w:i/>
        </w:rPr>
        <w:t xml:space="preserve"> Are off can Michael hear anything? </w:t>
      </w:r>
    </w:p>
    <w:p w:rsidR="008A1970" w:rsidRPr="00A50ED5" w:rsidRDefault="00E52C84">
      <w:pPr>
        <w:rPr>
          <w:i/>
        </w:rPr>
      </w:pPr>
      <w:r>
        <w:rPr>
          <w:i/>
        </w:rPr>
        <w:t xml:space="preserve">179) </w:t>
      </w:r>
      <w:r w:rsidR="00A50ED5">
        <w:rPr>
          <w:i/>
        </w:rPr>
        <w:t>interviewee</w:t>
      </w:r>
      <w:r w:rsidR="008A1970" w:rsidRPr="00A50ED5">
        <w:rPr>
          <w:i/>
        </w:rPr>
        <w:t xml:space="preserve">   </w:t>
      </w:r>
      <w:proofErr w:type="gramStart"/>
      <w:r w:rsidR="008A1970" w:rsidRPr="00A50ED5">
        <w:rPr>
          <w:i/>
        </w:rPr>
        <w:t xml:space="preserve">  :</w:t>
      </w:r>
      <w:proofErr w:type="gramEnd"/>
      <w:r w:rsidR="008A1970" w:rsidRPr="00A50ED5">
        <w:rPr>
          <w:i/>
        </w:rPr>
        <w:t xml:space="preserve"> Yes it is better to buy rechargeable ones it costs aroun</w:t>
      </w:r>
      <w:r w:rsidR="00A50ED5">
        <w:rPr>
          <w:i/>
        </w:rPr>
        <w:t xml:space="preserve">d R5000, No when they 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</w:t>
      </w:r>
      <w:r w:rsidR="00A50ED5">
        <w:rPr>
          <w:i/>
        </w:rPr>
        <w:t xml:space="preserve">  </w:t>
      </w:r>
      <w:r w:rsidR="00E52C84">
        <w:rPr>
          <w:i/>
        </w:rPr>
        <w:t xml:space="preserve">are off </w:t>
      </w:r>
      <w:r w:rsidR="00E52C84" w:rsidRPr="00A50ED5">
        <w:rPr>
          <w:i/>
        </w:rPr>
        <w:t xml:space="preserve"> </w:t>
      </w:r>
      <w:r w:rsidR="00A50ED5">
        <w:rPr>
          <w:i/>
        </w:rPr>
        <w:t xml:space="preserve"> </w:t>
      </w:r>
      <w:r w:rsidR="00EA14FC">
        <w:rPr>
          <w:i/>
        </w:rPr>
        <w:t xml:space="preserve">he </w:t>
      </w:r>
      <w:r w:rsidR="00EA14FC" w:rsidRPr="00A50ED5">
        <w:rPr>
          <w:i/>
        </w:rPr>
        <w:t>Cannot</w:t>
      </w:r>
      <w:r w:rsidRPr="00A50ED5">
        <w:rPr>
          <w:i/>
        </w:rPr>
        <w:t xml:space="preserve"> </w:t>
      </w:r>
      <w:r w:rsidR="00F75A45" w:rsidRPr="00A50ED5">
        <w:rPr>
          <w:i/>
        </w:rPr>
        <w:t>hear That’s</w:t>
      </w:r>
      <w:r w:rsidRPr="00A50ED5">
        <w:rPr>
          <w:i/>
        </w:rPr>
        <w:t xml:space="preserve"> why we charge them during the night when he is asleep.</w:t>
      </w:r>
    </w:p>
    <w:p w:rsidR="008A1970" w:rsidRPr="00A50ED5" w:rsidRDefault="00E52C84">
      <w:pPr>
        <w:rPr>
          <w:i/>
        </w:rPr>
      </w:pPr>
      <w:r>
        <w:rPr>
          <w:i/>
        </w:rPr>
        <w:t xml:space="preserve">180) </w:t>
      </w:r>
      <w:proofErr w:type="gramStart"/>
      <w:r w:rsidR="00A50ED5">
        <w:rPr>
          <w:i/>
        </w:rPr>
        <w:t>interview</w:t>
      </w:r>
      <w:r w:rsidR="008A1970" w:rsidRPr="00A50ED5">
        <w:rPr>
          <w:i/>
        </w:rPr>
        <w:t>er :</w:t>
      </w:r>
      <w:proofErr w:type="gramEnd"/>
      <w:r w:rsidR="008A1970" w:rsidRPr="00A50ED5">
        <w:rPr>
          <w:i/>
        </w:rPr>
        <w:t xml:space="preserve"> </w:t>
      </w:r>
      <w:proofErr w:type="spellStart"/>
      <w:r w:rsidR="008A1970" w:rsidRPr="00A50ED5">
        <w:rPr>
          <w:i/>
        </w:rPr>
        <w:t>tjo</w:t>
      </w:r>
      <w:proofErr w:type="spellEnd"/>
      <w:r w:rsidR="008A1970" w:rsidRPr="00A50ED5">
        <w:rPr>
          <w:i/>
        </w:rPr>
        <w:t xml:space="preserve"> they are very expensive</w:t>
      </w:r>
      <w:r w:rsidR="00F75A45" w:rsidRPr="00A50ED5">
        <w:rPr>
          <w:i/>
        </w:rPr>
        <w:t xml:space="preserve"> so everything is expensive</w:t>
      </w:r>
      <w:r w:rsidR="008A1970" w:rsidRPr="00A50ED5">
        <w:rPr>
          <w:i/>
        </w:rPr>
        <w:t>.</w:t>
      </w:r>
    </w:p>
    <w:p w:rsidR="008A1970" w:rsidRPr="00A50ED5" w:rsidRDefault="00A50ED5">
      <w:pPr>
        <w:rPr>
          <w:i/>
        </w:rPr>
      </w:pPr>
      <w:r>
        <w:rPr>
          <w:i/>
        </w:rPr>
        <w:t xml:space="preserve">interviewee </w:t>
      </w:r>
      <w:proofErr w:type="gramStart"/>
      <w:r>
        <w:rPr>
          <w:i/>
        </w:rPr>
        <w:t xml:space="preserve"> </w:t>
      </w:r>
      <w:r w:rsidR="008A1970" w:rsidRPr="00A50ED5">
        <w:rPr>
          <w:i/>
        </w:rPr>
        <w:t xml:space="preserve"> :</w:t>
      </w:r>
      <w:proofErr w:type="gramEnd"/>
      <w:r w:rsidR="008A1970" w:rsidRPr="00A50ED5">
        <w:rPr>
          <w:i/>
        </w:rPr>
        <w:t xml:space="preserve"> Yes it is because it is not a South African products that’s why so I wish they can make it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Local.</w:t>
      </w:r>
    </w:p>
    <w:p w:rsidR="008A1970" w:rsidRPr="00A50ED5" w:rsidRDefault="00A50ED5">
      <w:pPr>
        <w:rPr>
          <w:i/>
        </w:rPr>
      </w:pPr>
      <w:proofErr w:type="gramStart"/>
      <w:r>
        <w:rPr>
          <w:i/>
        </w:rPr>
        <w:t>interviewer :</w:t>
      </w:r>
      <w:proofErr w:type="gramEnd"/>
      <w:r>
        <w:rPr>
          <w:i/>
        </w:rPr>
        <w:t xml:space="preserve"> m…</w:t>
      </w:r>
      <w:r w:rsidR="008A1970" w:rsidRPr="00A50ED5">
        <w:rPr>
          <w:i/>
        </w:rPr>
        <w:t xml:space="preserve"> it will be much cheaper.</w:t>
      </w:r>
    </w:p>
    <w:p w:rsidR="008A1970" w:rsidRPr="00A50ED5" w:rsidRDefault="00A50ED5">
      <w:pPr>
        <w:rPr>
          <w:i/>
        </w:rPr>
      </w:pPr>
      <w:r>
        <w:rPr>
          <w:i/>
        </w:rPr>
        <w:t>interviewee</w:t>
      </w:r>
      <w:r w:rsidR="008A1970" w:rsidRPr="00A50ED5">
        <w:rPr>
          <w:i/>
        </w:rPr>
        <w:t xml:space="preserve">    </w:t>
      </w:r>
      <w:proofErr w:type="gramStart"/>
      <w:r w:rsidR="008A1970" w:rsidRPr="00A50ED5">
        <w:rPr>
          <w:i/>
        </w:rPr>
        <w:t xml:space="preserve">  :</w:t>
      </w:r>
      <w:proofErr w:type="gramEnd"/>
      <w:r w:rsidR="008A1970" w:rsidRPr="00A50ED5">
        <w:rPr>
          <w:i/>
        </w:rPr>
        <w:t xml:space="preserve"> Yes  I wish really they can make it local so that we can buy local.</w:t>
      </w:r>
    </w:p>
    <w:p w:rsidR="008A1970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8A1970" w:rsidRPr="00A50ED5">
        <w:rPr>
          <w:i/>
        </w:rPr>
        <w:t>er  :</w:t>
      </w:r>
      <w:proofErr w:type="gramEnd"/>
      <w:r w:rsidR="008A1970" w:rsidRPr="00A50ED5">
        <w:rPr>
          <w:i/>
        </w:rPr>
        <w:t xml:space="preserve"> so it means that the parents who cannot afford to do or</w:t>
      </w:r>
      <w:r w:rsidR="00F75A45" w:rsidRPr="00A50ED5">
        <w:rPr>
          <w:i/>
        </w:rPr>
        <w:t xml:space="preserve"> buy that it becomes a real </w:t>
      </w:r>
    </w:p>
    <w:p w:rsidR="008A1970" w:rsidRPr="00A50ED5" w:rsidRDefault="008A1970">
      <w:pPr>
        <w:rPr>
          <w:i/>
        </w:rPr>
      </w:pPr>
      <w:r w:rsidRPr="00A50ED5">
        <w:rPr>
          <w:i/>
        </w:rPr>
        <w:t xml:space="preserve">                         </w:t>
      </w:r>
      <w:r w:rsidR="00F75A45" w:rsidRPr="00A50ED5">
        <w:rPr>
          <w:i/>
        </w:rPr>
        <w:t>S</w:t>
      </w:r>
      <w:r w:rsidRPr="00A50ED5">
        <w:rPr>
          <w:i/>
        </w:rPr>
        <w:t>truggle</w:t>
      </w:r>
      <w:r w:rsidR="00F75A45" w:rsidRPr="00A50ED5">
        <w:rPr>
          <w:i/>
        </w:rPr>
        <w:t xml:space="preserve"> who cannot buy anything.</w:t>
      </w:r>
    </w:p>
    <w:p w:rsidR="00F75A45" w:rsidRPr="00A50ED5" w:rsidRDefault="00A50ED5">
      <w:pPr>
        <w:rPr>
          <w:i/>
        </w:rPr>
      </w:pPr>
      <w:r>
        <w:rPr>
          <w:i/>
        </w:rPr>
        <w:t>interviewee</w:t>
      </w:r>
      <w:r w:rsidR="00F75A45" w:rsidRPr="00A50ED5">
        <w:rPr>
          <w:i/>
        </w:rPr>
        <w:t xml:space="preserve">   </w:t>
      </w:r>
      <w:proofErr w:type="gramStart"/>
      <w:r w:rsidR="00F75A45" w:rsidRPr="00A50ED5">
        <w:rPr>
          <w:i/>
        </w:rPr>
        <w:t xml:space="preserve">  :</w:t>
      </w:r>
      <w:proofErr w:type="gramEnd"/>
      <w:r w:rsidR="00F75A45" w:rsidRPr="00A50ED5">
        <w:rPr>
          <w:i/>
        </w:rPr>
        <w:t xml:space="preserve"> Yes it is nothing and it put a very big </w:t>
      </w:r>
      <w:proofErr w:type="spellStart"/>
      <w:r w:rsidR="00F75A45" w:rsidRPr="00A50ED5">
        <w:rPr>
          <w:i/>
        </w:rPr>
        <w:t>big</w:t>
      </w:r>
      <w:proofErr w:type="spellEnd"/>
      <w:r w:rsidR="00F75A45" w:rsidRPr="00A50ED5">
        <w:rPr>
          <w:i/>
        </w:rPr>
        <w:t xml:space="preserve"> financial strain on a parent.</w:t>
      </w:r>
    </w:p>
    <w:p w:rsidR="00F75A45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F75A45" w:rsidRPr="00A50ED5">
        <w:rPr>
          <w:i/>
        </w:rPr>
        <w:t>er :</w:t>
      </w:r>
      <w:proofErr w:type="gramEnd"/>
      <w:r w:rsidR="00F75A45" w:rsidRPr="00A50ED5">
        <w:rPr>
          <w:i/>
        </w:rPr>
        <w:t xml:space="preserve"> so when they had to implant him I heard you said even on the inside there was an </w:t>
      </w:r>
    </w:p>
    <w:p w:rsidR="00F75A45" w:rsidRPr="00A50ED5" w:rsidRDefault="00F75A45">
      <w:pPr>
        <w:rPr>
          <w:i/>
        </w:rPr>
      </w:pPr>
      <w:r w:rsidRPr="00A50ED5">
        <w:rPr>
          <w:i/>
        </w:rPr>
        <w:t xml:space="preserve">                         Operation done.</w:t>
      </w:r>
    </w:p>
    <w:p w:rsidR="00F75A45" w:rsidRPr="00A50ED5" w:rsidRDefault="00A50ED5">
      <w:pPr>
        <w:rPr>
          <w:i/>
        </w:rPr>
      </w:pPr>
      <w:r>
        <w:rPr>
          <w:i/>
        </w:rPr>
        <w:t>interviewee</w:t>
      </w:r>
      <w:r w:rsidR="00F75A45" w:rsidRPr="00A50ED5">
        <w:rPr>
          <w:i/>
        </w:rPr>
        <w:t xml:space="preserve">  </w:t>
      </w:r>
      <w:proofErr w:type="gramStart"/>
      <w:r w:rsidR="00F75A45" w:rsidRPr="00A50ED5">
        <w:rPr>
          <w:i/>
        </w:rPr>
        <w:t xml:space="preserve">  :</w:t>
      </w:r>
      <w:proofErr w:type="gramEnd"/>
      <w:r w:rsidR="00F75A45" w:rsidRPr="00A50ED5">
        <w:rPr>
          <w:i/>
        </w:rPr>
        <w:t xml:space="preserve"> Yes the operation is  four to six hours on one ear just to put the implants in it is a very </w:t>
      </w:r>
    </w:p>
    <w:p w:rsidR="00F75A45" w:rsidRPr="00A50ED5" w:rsidRDefault="00F75A45">
      <w:pPr>
        <w:rPr>
          <w:i/>
        </w:rPr>
      </w:pPr>
      <w:r w:rsidRPr="00A50ED5">
        <w:rPr>
          <w:i/>
        </w:rPr>
        <w:lastRenderedPageBreak/>
        <w:t xml:space="preserve">                       Big operation that they do.</w:t>
      </w:r>
    </w:p>
    <w:p w:rsidR="00F75A45" w:rsidRDefault="00A50ED5">
      <w:proofErr w:type="gramStart"/>
      <w:r>
        <w:rPr>
          <w:i/>
        </w:rPr>
        <w:t>interview</w:t>
      </w:r>
      <w:r w:rsidR="00F75A45" w:rsidRPr="00A50ED5">
        <w:rPr>
          <w:i/>
        </w:rPr>
        <w:t>er :</w:t>
      </w:r>
      <w:proofErr w:type="gramEnd"/>
      <w:r w:rsidR="00F75A45" w:rsidRPr="00A50ED5">
        <w:rPr>
          <w:i/>
        </w:rPr>
        <w:t xml:space="preserve"> so you agree with me when I say at the same time raising a  child who is Deaf</w:t>
      </w:r>
      <w:r w:rsidR="00F75A45">
        <w:t xml:space="preserve"> is very </w:t>
      </w:r>
    </w:p>
    <w:p w:rsidR="00F75A45" w:rsidRDefault="00F75A45">
      <w:r>
        <w:t xml:space="preserve">                        Expensive?</w:t>
      </w:r>
    </w:p>
    <w:p w:rsidR="00F75A45" w:rsidRPr="00A50ED5" w:rsidRDefault="00A50ED5">
      <w:pPr>
        <w:rPr>
          <w:i/>
        </w:rPr>
      </w:pPr>
      <w:r>
        <w:rPr>
          <w:i/>
        </w:rPr>
        <w:t xml:space="preserve">interviewee </w:t>
      </w:r>
      <w:proofErr w:type="gramStart"/>
      <w:r w:rsidR="00F75A45" w:rsidRPr="00A50ED5">
        <w:rPr>
          <w:i/>
        </w:rPr>
        <w:t xml:space="preserve">  :</w:t>
      </w:r>
      <w:proofErr w:type="gramEnd"/>
      <w:r w:rsidR="00F75A45" w:rsidRPr="00A50ED5">
        <w:rPr>
          <w:i/>
        </w:rPr>
        <w:t xml:space="preserve"> 100% Agree because it is a financial burden and it is not the child’s fault or the parents </w:t>
      </w:r>
    </w:p>
    <w:p w:rsidR="00F75A45" w:rsidRPr="00A50ED5" w:rsidRDefault="00F75A45">
      <w:pPr>
        <w:rPr>
          <w:i/>
        </w:rPr>
      </w:pPr>
      <w:r w:rsidRPr="00A50ED5">
        <w:rPr>
          <w:i/>
        </w:rPr>
        <w:t xml:space="preserve">                          The parents fault so yes there is a financial burden it is I will not even be afraid to say </w:t>
      </w:r>
    </w:p>
    <w:p w:rsidR="00F75A45" w:rsidRPr="00A50ED5" w:rsidRDefault="00F75A45">
      <w:pPr>
        <w:rPr>
          <w:i/>
        </w:rPr>
      </w:pPr>
      <w:r w:rsidRPr="00A50ED5">
        <w:rPr>
          <w:i/>
        </w:rPr>
        <w:t xml:space="preserve">                         That.</w:t>
      </w:r>
    </w:p>
    <w:p w:rsidR="00F75A45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F75A45" w:rsidRPr="00A50ED5">
        <w:rPr>
          <w:i/>
        </w:rPr>
        <w:t>er  :</w:t>
      </w:r>
      <w:proofErr w:type="gramEnd"/>
      <w:r w:rsidR="00F75A45" w:rsidRPr="00A50ED5">
        <w:rPr>
          <w:i/>
        </w:rPr>
        <w:t xml:space="preserve"> yes it is when you talk about R150 000 it is a lot. But when you go to</w:t>
      </w:r>
      <w:r w:rsidR="0009286C" w:rsidRPr="00A50ED5">
        <w:rPr>
          <w:i/>
        </w:rPr>
        <w:t xml:space="preserve"> go </w:t>
      </w:r>
      <w:proofErr w:type="spellStart"/>
      <w:proofErr w:type="gramStart"/>
      <w:r w:rsidR="0009286C" w:rsidRPr="00A50ED5">
        <w:rPr>
          <w:i/>
        </w:rPr>
        <w:t>lets</w:t>
      </w:r>
      <w:proofErr w:type="spellEnd"/>
      <w:proofErr w:type="gramEnd"/>
      <w:r w:rsidR="0009286C" w:rsidRPr="00A50ED5">
        <w:rPr>
          <w:i/>
        </w:rPr>
        <w:t xml:space="preserve"> say you not</w:t>
      </w:r>
    </w:p>
    <w:p w:rsidR="0009286C" w:rsidRPr="00A50ED5" w:rsidRDefault="0009286C">
      <w:pPr>
        <w:rPr>
          <w:i/>
        </w:rPr>
      </w:pPr>
      <w:r w:rsidRPr="00A50ED5">
        <w:rPr>
          <w:i/>
        </w:rPr>
        <w:t xml:space="preserve">                           Using medical aid is there such?</w:t>
      </w:r>
    </w:p>
    <w:p w:rsidR="0009286C" w:rsidRPr="00A50ED5" w:rsidRDefault="00A50ED5">
      <w:pPr>
        <w:rPr>
          <w:i/>
        </w:rPr>
      </w:pPr>
      <w:proofErr w:type="gramStart"/>
      <w:r>
        <w:rPr>
          <w:i/>
        </w:rPr>
        <w:t>interviewee</w:t>
      </w:r>
      <w:r w:rsidR="0009286C" w:rsidRPr="00A50ED5">
        <w:rPr>
          <w:i/>
        </w:rPr>
        <w:t xml:space="preserve"> :</w:t>
      </w:r>
      <w:proofErr w:type="gramEnd"/>
      <w:r w:rsidR="0009286C" w:rsidRPr="00A50ED5">
        <w:rPr>
          <w:i/>
        </w:rPr>
        <w:t xml:space="preserve"> There is assistance but it also fall more on a parent because you have to get people</w:t>
      </w:r>
    </w:p>
    <w:p w:rsidR="0009286C" w:rsidRPr="00A50ED5" w:rsidRDefault="0009286C">
      <w:pPr>
        <w:rPr>
          <w:i/>
        </w:rPr>
      </w:pPr>
      <w:r w:rsidRPr="00A50ED5">
        <w:rPr>
          <w:i/>
        </w:rPr>
        <w:t xml:space="preserve">                             To donate </w:t>
      </w:r>
      <w:r w:rsidR="00A50ED5" w:rsidRPr="00A50ED5">
        <w:rPr>
          <w:i/>
        </w:rPr>
        <w:t>collect money</w:t>
      </w:r>
      <w:r w:rsidRPr="00A50ED5">
        <w:rPr>
          <w:i/>
        </w:rPr>
        <w:t xml:space="preserve"> in the whole process involves money lot of it.</w:t>
      </w:r>
    </w:p>
    <w:p w:rsidR="0009286C" w:rsidRPr="00A50ED5" w:rsidRDefault="00A50ED5">
      <w:pPr>
        <w:rPr>
          <w:i/>
        </w:rPr>
      </w:pPr>
      <w:r>
        <w:rPr>
          <w:i/>
        </w:rPr>
        <w:t>interview</w:t>
      </w:r>
      <w:r w:rsidR="0009286C" w:rsidRPr="00A50ED5">
        <w:rPr>
          <w:i/>
        </w:rPr>
        <w:t xml:space="preserve">er: so it means you just decided that you know what let me die once and put him the </w:t>
      </w:r>
    </w:p>
    <w:p w:rsidR="0009286C" w:rsidRPr="00A50ED5" w:rsidRDefault="0009286C">
      <w:pPr>
        <w:rPr>
          <w:i/>
        </w:rPr>
      </w:pPr>
      <w:r w:rsidRPr="00A50ED5">
        <w:rPr>
          <w:i/>
        </w:rPr>
        <w:t xml:space="preserve">                        Implants and I am paying this money? And only pay </w:t>
      </w:r>
      <w:proofErr w:type="spellStart"/>
      <w:r w:rsidRPr="00A50ED5">
        <w:rPr>
          <w:i/>
        </w:rPr>
        <w:t>battrey</w:t>
      </w:r>
      <w:proofErr w:type="spellEnd"/>
      <w:r w:rsidRPr="00A50ED5">
        <w:rPr>
          <w:i/>
        </w:rPr>
        <w:t>. So it means if he wasn’t</w:t>
      </w:r>
    </w:p>
    <w:p w:rsidR="0009286C" w:rsidRPr="00A50ED5" w:rsidRDefault="0009286C">
      <w:pPr>
        <w:rPr>
          <w:i/>
        </w:rPr>
      </w:pPr>
      <w:r w:rsidRPr="00A50ED5">
        <w:rPr>
          <w:i/>
        </w:rPr>
        <w:t xml:space="preserve">                     Put these implants he would be using a complete sign language?</w:t>
      </w:r>
    </w:p>
    <w:p w:rsidR="0009286C" w:rsidRPr="00A50ED5" w:rsidRDefault="00A50ED5">
      <w:pPr>
        <w:rPr>
          <w:i/>
        </w:rPr>
      </w:pPr>
      <w:r>
        <w:rPr>
          <w:i/>
        </w:rPr>
        <w:t>interviewee</w:t>
      </w:r>
      <w:r w:rsidR="0009286C" w:rsidRPr="00A50ED5">
        <w:rPr>
          <w:i/>
        </w:rPr>
        <w:t xml:space="preserve">   </w:t>
      </w:r>
      <w:proofErr w:type="gramStart"/>
      <w:r w:rsidR="0009286C" w:rsidRPr="00A50ED5">
        <w:rPr>
          <w:i/>
        </w:rPr>
        <w:t xml:space="preserve">  :</w:t>
      </w:r>
      <w:proofErr w:type="gramEnd"/>
      <w:r w:rsidR="0009286C" w:rsidRPr="00A50ED5">
        <w:rPr>
          <w:i/>
        </w:rPr>
        <w:t xml:space="preserve"> YES</w:t>
      </w:r>
    </w:p>
    <w:p w:rsidR="0009286C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09286C" w:rsidRPr="00A50ED5">
        <w:rPr>
          <w:i/>
        </w:rPr>
        <w:t>er :</w:t>
      </w:r>
      <w:proofErr w:type="gramEnd"/>
      <w:r w:rsidR="0009286C" w:rsidRPr="00A50ED5">
        <w:rPr>
          <w:i/>
        </w:rPr>
        <w:t xml:space="preserve"> so every time when he is asleep do you take them off or he takes them off by himself?</w:t>
      </w:r>
    </w:p>
    <w:p w:rsidR="0009286C" w:rsidRPr="00A50ED5" w:rsidRDefault="00A50ED5">
      <w:pPr>
        <w:rPr>
          <w:i/>
        </w:rPr>
      </w:pPr>
      <w:r>
        <w:rPr>
          <w:i/>
        </w:rPr>
        <w:t>interviewee</w:t>
      </w:r>
      <w:r w:rsidR="0009286C" w:rsidRPr="00A50ED5">
        <w:rPr>
          <w:i/>
        </w:rPr>
        <w:t xml:space="preserve"> </w:t>
      </w:r>
      <w:proofErr w:type="gramStart"/>
      <w:r w:rsidR="0009286C" w:rsidRPr="00A50ED5">
        <w:rPr>
          <w:i/>
        </w:rPr>
        <w:t xml:space="preserve">  :</w:t>
      </w:r>
      <w:proofErr w:type="gramEnd"/>
      <w:r w:rsidR="0009286C" w:rsidRPr="00A50ED5">
        <w:rPr>
          <w:i/>
        </w:rPr>
        <w:t xml:space="preserve"> </w:t>
      </w:r>
      <w:r w:rsidR="002A667D" w:rsidRPr="00A50ED5">
        <w:rPr>
          <w:i/>
        </w:rPr>
        <w:t>NO He takes them off by himself even when he takes a bath he does take them off.</w:t>
      </w:r>
    </w:p>
    <w:p w:rsidR="002A667D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2A667D" w:rsidRPr="00A50ED5">
        <w:rPr>
          <w:i/>
        </w:rPr>
        <w:t>er :</w:t>
      </w:r>
      <w:proofErr w:type="gramEnd"/>
      <w:r w:rsidR="002A667D" w:rsidRPr="00A50ED5">
        <w:rPr>
          <w:i/>
        </w:rPr>
        <w:t xml:space="preserve"> isn’t not good that he can sleep with them </w:t>
      </w:r>
      <w:proofErr w:type="spellStart"/>
      <w:r w:rsidR="002A667D" w:rsidRPr="00A50ED5">
        <w:rPr>
          <w:i/>
        </w:rPr>
        <w:t>incase</w:t>
      </w:r>
      <w:proofErr w:type="spellEnd"/>
      <w:r w:rsidR="002A667D" w:rsidRPr="00A50ED5">
        <w:rPr>
          <w:i/>
        </w:rPr>
        <w:t xml:space="preserve"> he hears something?</w:t>
      </w:r>
    </w:p>
    <w:p w:rsidR="002A667D" w:rsidRPr="00A50ED5" w:rsidRDefault="00A50ED5">
      <w:pPr>
        <w:rPr>
          <w:i/>
        </w:rPr>
      </w:pPr>
      <w:proofErr w:type="gramStart"/>
      <w:r>
        <w:rPr>
          <w:i/>
        </w:rPr>
        <w:t xml:space="preserve">Interviewee </w:t>
      </w:r>
      <w:r w:rsidR="002A667D" w:rsidRPr="00A50ED5">
        <w:rPr>
          <w:i/>
        </w:rPr>
        <w:t xml:space="preserve"> :</w:t>
      </w:r>
      <w:proofErr w:type="gramEnd"/>
      <w:r w:rsidR="002A667D" w:rsidRPr="00A50ED5">
        <w:rPr>
          <w:i/>
        </w:rPr>
        <w:t xml:space="preserve"> No it is not good because inside the implants there are sma</w:t>
      </w:r>
      <w:r>
        <w:rPr>
          <w:i/>
        </w:rPr>
        <w:t xml:space="preserve">ll </w:t>
      </w:r>
      <w:proofErr w:type="spellStart"/>
      <w:r>
        <w:rPr>
          <w:i/>
        </w:rPr>
        <w:t>smal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mall</w:t>
      </w:r>
      <w:proofErr w:type="spellEnd"/>
      <w:r>
        <w:rPr>
          <w:i/>
        </w:rPr>
        <w:t xml:space="preserve"> wires and if </w:t>
      </w:r>
    </w:p>
    <w:p w:rsidR="002A667D" w:rsidRPr="00A50ED5" w:rsidRDefault="002A667D">
      <w:pPr>
        <w:rPr>
          <w:i/>
        </w:rPr>
      </w:pPr>
      <w:r w:rsidRPr="00A50ED5">
        <w:rPr>
          <w:i/>
        </w:rPr>
        <w:t xml:space="preserve">                  </w:t>
      </w:r>
      <w:r w:rsidR="00A50ED5">
        <w:rPr>
          <w:i/>
        </w:rPr>
        <w:t xml:space="preserve">      that</w:t>
      </w:r>
      <w:r w:rsidRPr="00A50ED5">
        <w:rPr>
          <w:i/>
        </w:rPr>
        <w:t xml:space="preserve">   Breaks it is a problem so there are risks involved.</w:t>
      </w:r>
    </w:p>
    <w:p w:rsidR="002A667D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2A667D" w:rsidRPr="00A50ED5">
        <w:rPr>
          <w:i/>
        </w:rPr>
        <w:t>er :</w:t>
      </w:r>
      <w:proofErr w:type="gramEnd"/>
      <w:r w:rsidR="002A667D" w:rsidRPr="00A50ED5">
        <w:rPr>
          <w:i/>
        </w:rPr>
        <w:t xml:space="preserve"> so is he fluent in sign language? In Afrikaans or just sign language?</w:t>
      </w:r>
    </w:p>
    <w:p w:rsidR="002A667D" w:rsidRPr="00A50ED5" w:rsidRDefault="00A50ED5">
      <w:pPr>
        <w:rPr>
          <w:i/>
        </w:rPr>
      </w:pPr>
      <w:proofErr w:type="gramStart"/>
      <w:r>
        <w:rPr>
          <w:i/>
        </w:rPr>
        <w:t xml:space="preserve">interviewee </w:t>
      </w:r>
      <w:r w:rsidR="002A667D" w:rsidRPr="00A50ED5">
        <w:rPr>
          <w:i/>
        </w:rPr>
        <w:t xml:space="preserve"> :</w:t>
      </w:r>
      <w:proofErr w:type="gramEnd"/>
      <w:r w:rsidR="002A667D" w:rsidRPr="00A50ED5">
        <w:rPr>
          <w:i/>
        </w:rPr>
        <w:t xml:space="preserve"> Remember he doesn’t speak sentences remember Deaf people don’t speak in sentences</w:t>
      </w:r>
    </w:p>
    <w:p w:rsidR="002A667D" w:rsidRPr="00A50ED5" w:rsidRDefault="002A667D">
      <w:pPr>
        <w:rPr>
          <w:i/>
        </w:rPr>
      </w:pPr>
      <w:r w:rsidRPr="00A50ED5">
        <w:rPr>
          <w:i/>
        </w:rPr>
        <w:t xml:space="preserve">                      They only say in short sentences like man walk road it is only short words which makes </w:t>
      </w:r>
    </w:p>
    <w:p w:rsidR="002A667D" w:rsidRPr="00A50ED5" w:rsidRDefault="00515FAD">
      <w:pPr>
        <w:rPr>
          <w:i/>
        </w:rPr>
      </w:pPr>
      <w:r w:rsidRPr="00A50ED5">
        <w:rPr>
          <w:i/>
        </w:rPr>
        <w:t xml:space="preserve">                     </w:t>
      </w:r>
      <w:r w:rsidR="002A667D" w:rsidRPr="00A50ED5">
        <w:rPr>
          <w:i/>
        </w:rPr>
        <w:t xml:space="preserve"> The </w:t>
      </w:r>
      <w:r w:rsidRPr="00A50ED5">
        <w:rPr>
          <w:i/>
        </w:rPr>
        <w:t xml:space="preserve">sentence but yes he is fluent in sign language and he is fluent in Afrikaans just 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t xml:space="preserve">                     Remember there is a difference with sentence structure.</w:t>
      </w:r>
    </w:p>
    <w:p w:rsidR="00515FAD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515FAD" w:rsidRPr="00A50ED5">
        <w:rPr>
          <w:i/>
        </w:rPr>
        <w:t>er :</w:t>
      </w:r>
      <w:proofErr w:type="gramEnd"/>
      <w:r w:rsidR="00515FAD" w:rsidRPr="00A50ED5">
        <w:rPr>
          <w:i/>
        </w:rPr>
        <w:t xml:space="preserve"> Yes </w:t>
      </w:r>
      <w:proofErr w:type="spellStart"/>
      <w:r w:rsidR="00515FAD" w:rsidRPr="00A50ED5">
        <w:rPr>
          <w:i/>
        </w:rPr>
        <w:t>yes</w:t>
      </w:r>
      <w:proofErr w:type="spellEnd"/>
      <w:r w:rsidR="00515FAD" w:rsidRPr="00A50ED5">
        <w:rPr>
          <w:i/>
        </w:rPr>
        <w:t>.</w:t>
      </w:r>
    </w:p>
    <w:p w:rsidR="00515FAD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515FAD" w:rsidRPr="00A50ED5">
        <w:rPr>
          <w:i/>
        </w:rPr>
        <w:t>er :</w:t>
      </w:r>
      <w:proofErr w:type="gramEnd"/>
      <w:r w:rsidR="00515FAD" w:rsidRPr="00A50ED5">
        <w:rPr>
          <w:i/>
        </w:rPr>
        <w:t xml:space="preserve"> can he also writes in Afrikaans or</w:t>
      </w:r>
    </w:p>
    <w:p w:rsidR="00515FAD" w:rsidRPr="00A50ED5" w:rsidRDefault="00A50ED5">
      <w:pPr>
        <w:rPr>
          <w:i/>
        </w:rPr>
      </w:pPr>
      <w:r>
        <w:rPr>
          <w:i/>
        </w:rPr>
        <w:t>interviewee</w:t>
      </w:r>
      <w:r w:rsidR="00515FAD" w:rsidRPr="00A50ED5">
        <w:rPr>
          <w:i/>
        </w:rPr>
        <w:t xml:space="preserve">    </w:t>
      </w:r>
      <w:proofErr w:type="gramStart"/>
      <w:r w:rsidR="00515FAD" w:rsidRPr="00A50ED5">
        <w:rPr>
          <w:i/>
        </w:rPr>
        <w:t xml:space="preserve">  :</w:t>
      </w:r>
      <w:proofErr w:type="gramEnd"/>
      <w:r w:rsidR="00515FAD" w:rsidRPr="00A50ED5">
        <w:rPr>
          <w:i/>
        </w:rPr>
        <w:t xml:space="preserve"> No only in English and spelling is also just English yes.</w:t>
      </w:r>
    </w:p>
    <w:p w:rsidR="00515FAD" w:rsidRPr="00A50ED5" w:rsidRDefault="00A50ED5">
      <w:pPr>
        <w:rPr>
          <w:i/>
        </w:rPr>
      </w:pPr>
      <w:r>
        <w:rPr>
          <w:i/>
        </w:rPr>
        <w:t>interview</w:t>
      </w:r>
      <w:r w:rsidR="00515FAD" w:rsidRPr="00A50ED5">
        <w:rPr>
          <w:i/>
        </w:rPr>
        <w:t xml:space="preserve">er  </w:t>
      </w:r>
      <w:proofErr w:type="gramStart"/>
      <w:r>
        <w:rPr>
          <w:i/>
        </w:rPr>
        <w:t xml:space="preserve">  </w:t>
      </w:r>
      <w:r w:rsidR="00515FAD" w:rsidRPr="00A50ED5">
        <w:rPr>
          <w:i/>
        </w:rPr>
        <w:t>:</w:t>
      </w:r>
      <w:proofErr w:type="gramEnd"/>
      <w:r w:rsidR="00515FAD" w:rsidRPr="00A50ED5">
        <w:rPr>
          <w:i/>
        </w:rPr>
        <w:t xml:space="preserve"> so he only speaks Afrikaans but when it comes to writing it is English.</w:t>
      </w:r>
    </w:p>
    <w:p w:rsidR="00515FAD" w:rsidRPr="00A50ED5" w:rsidRDefault="00A50ED5">
      <w:pPr>
        <w:rPr>
          <w:i/>
        </w:rPr>
      </w:pPr>
      <w:r>
        <w:rPr>
          <w:i/>
        </w:rPr>
        <w:t xml:space="preserve">interviewee  </w:t>
      </w:r>
      <w:proofErr w:type="gramStart"/>
      <w:r>
        <w:rPr>
          <w:i/>
        </w:rPr>
        <w:t xml:space="preserve"> </w:t>
      </w:r>
      <w:r w:rsidR="00515FAD" w:rsidRPr="00A50ED5">
        <w:rPr>
          <w:i/>
        </w:rPr>
        <w:t xml:space="preserve"> :</w:t>
      </w:r>
      <w:proofErr w:type="gramEnd"/>
      <w:r w:rsidR="00515FAD" w:rsidRPr="00A50ED5">
        <w:rPr>
          <w:i/>
        </w:rPr>
        <w:t xml:space="preserve"> YES even  on reading he uses English.</w:t>
      </w:r>
    </w:p>
    <w:p w:rsidR="00515FAD" w:rsidRPr="00A50ED5" w:rsidRDefault="00A50ED5">
      <w:pPr>
        <w:rPr>
          <w:i/>
        </w:rPr>
      </w:pPr>
      <w:r>
        <w:rPr>
          <w:i/>
        </w:rPr>
        <w:t>interview</w:t>
      </w:r>
      <w:r w:rsidR="00515FAD" w:rsidRPr="00A50ED5">
        <w:rPr>
          <w:i/>
        </w:rPr>
        <w:t xml:space="preserve">er </w:t>
      </w:r>
      <w:proofErr w:type="gramStart"/>
      <w:r>
        <w:rPr>
          <w:i/>
        </w:rPr>
        <w:t xml:space="preserve">  </w:t>
      </w:r>
      <w:r w:rsidR="00515FAD" w:rsidRPr="00A50ED5">
        <w:rPr>
          <w:i/>
        </w:rPr>
        <w:t>:</w:t>
      </w:r>
      <w:proofErr w:type="gramEnd"/>
      <w:r w:rsidR="00515FAD" w:rsidRPr="00A50ED5">
        <w:rPr>
          <w:i/>
        </w:rPr>
        <w:t xml:space="preserve"> And how is his behaviour is he naughty or.. just how is he</w:t>
      </w:r>
    </w:p>
    <w:p w:rsidR="00515FAD" w:rsidRPr="00A50ED5" w:rsidRDefault="00A50ED5">
      <w:pPr>
        <w:rPr>
          <w:i/>
        </w:rPr>
      </w:pPr>
      <w:r>
        <w:rPr>
          <w:i/>
        </w:rPr>
        <w:t xml:space="preserve">interviewee </w:t>
      </w:r>
      <w:proofErr w:type="gramStart"/>
      <w:r>
        <w:rPr>
          <w:i/>
        </w:rPr>
        <w:t xml:space="preserve"> </w:t>
      </w:r>
      <w:r w:rsidR="00515FAD" w:rsidRPr="00A50ED5">
        <w:rPr>
          <w:i/>
        </w:rPr>
        <w:t xml:space="preserve"> :</w:t>
      </w:r>
      <w:proofErr w:type="gramEnd"/>
      <w:r w:rsidR="00515FAD" w:rsidRPr="00A50ED5">
        <w:rPr>
          <w:i/>
        </w:rPr>
        <w:t xml:space="preserve"> WOW he likes to play pranks maybe there is a sign that you couldn’t </w:t>
      </w:r>
      <w:proofErr w:type="spellStart"/>
      <w:r w:rsidR="00515FAD" w:rsidRPr="00A50ED5">
        <w:rPr>
          <w:i/>
        </w:rPr>
        <w:t>remember,so</w:t>
      </w:r>
      <w:proofErr w:type="spellEnd"/>
      <w:r w:rsidR="00515FAD" w:rsidRPr="00A50ED5">
        <w:rPr>
          <w:i/>
        </w:rPr>
        <w:t xml:space="preserve"> he 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lastRenderedPageBreak/>
        <w:t xml:space="preserve">                         Would show you something just to see if you still remember it in sign language, he 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t xml:space="preserve">                         Would stand next to the corner and show you something just to see if you still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t xml:space="preserve">                        Remember.</w:t>
      </w:r>
    </w:p>
    <w:p w:rsidR="00515FAD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515FAD" w:rsidRPr="00A50ED5">
        <w:rPr>
          <w:i/>
        </w:rPr>
        <w:t>er :</w:t>
      </w:r>
      <w:proofErr w:type="gramEnd"/>
      <w:r w:rsidR="00515FAD" w:rsidRPr="00A50ED5">
        <w:rPr>
          <w:i/>
        </w:rPr>
        <w:t xml:space="preserve"> so he likes jokes…</w:t>
      </w:r>
    </w:p>
    <w:p w:rsidR="00515FAD" w:rsidRPr="00A50ED5" w:rsidRDefault="00A50ED5">
      <w:pPr>
        <w:rPr>
          <w:i/>
        </w:rPr>
      </w:pPr>
      <w:proofErr w:type="gramStart"/>
      <w:r>
        <w:rPr>
          <w:i/>
        </w:rPr>
        <w:t xml:space="preserve">interviewee </w:t>
      </w:r>
      <w:r w:rsidR="00515FAD" w:rsidRPr="00A50ED5">
        <w:rPr>
          <w:i/>
        </w:rPr>
        <w:t xml:space="preserve"> :</w:t>
      </w:r>
      <w:proofErr w:type="gramEnd"/>
      <w:r w:rsidR="00515FAD" w:rsidRPr="00A50ED5">
        <w:rPr>
          <w:i/>
        </w:rPr>
        <w:t xml:space="preserve"> YES He likes jokes very </w:t>
      </w:r>
      <w:proofErr w:type="spellStart"/>
      <w:r w:rsidR="00515FAD" w:rsidRPr="00A50ED5">
        <w:rPr>
          <w:i/>
        </w:rPr>
        <w:t>very</w:t>
      </w:r>
      <w:proofErr w:type="spellEnd"/>
      <w:r w:rsidR="00515FAD" w:rsidRPr="00A50ED5">
        <w:rPr>
          <w:i/>
        </w:rPr>
        <w:t xml:space="preserve"> much. You know I think that ju</w:t>
      </w:r>
      <w:r>
        <w:rPr>
          <w:i/>
        </w:rPr>
        <w:t>st because he like jokes I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t xml:space="preserve">                 </w:t>
      </w:r>
      <w:r w:rsidR="00A50ED5">
        <w:rPr>
          <w:i/>
        </w:rPr>
        <w:t xml:space="preserve">      think</w:t>
      </w:r>
      <w:r w:rsidRPr="00A50ED5">
        <w:rPr>
          <w:i/>
        </w:rPr>
        <w:t xml:space="preserve">   He has personally accepted himself with who he is but he has accepted himself.</w:t>
      </w:r>
    </w:p>
    <w:p w:rsidR="00515FAD" w:rsidRPr="00A50ED5" w:rsidRDefault="00A50ED5">
      <w:pPr>
        <w:rPr>
          <w:i/>
        </w:rPr>
      </w:pPr>
      <w:proofErr w:type="gramStart"/>
      <w:r>
        <w:rPr>
          <w:i/>
        </w:rPr>
        <w:t>interview</w:t>
      </w:r>
      <w:r w:rsidR="00515FAD" w:rsidRPr="00A50ED5">
        <w:rPr>
          <w:i/>
        </w:rPr>
        <w:t>er :</w:t>
      </w:r>
      <w:proofErr w:type="gramEnd"/>
      <w:r w:rsidR="00515FAD" w:rsidRPr="00A50ED5">
        <w:rPr>
          <w:i/>
        </w:rPr>
        <w:t xml:space="preserve"> I think he also accepted himself because of your support from the beginning till now so 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t xml:space="preserve">                        He feels that because my mom can sign with me and my dad can sign so we are all the </w:t>
      </w:r>
    </w:p>
    <w:p w:rsidR="00515FAD" w:rsidRPr="00A50ED5" w:rsidRDefault="00515FAD">
      <w:pPr>
        <w:rPr>
          <w:i/>
        </w:rPr>
      </w:pPr>
      <w:r w:rsidRPr="00A50ED5">
        <w:rPr>
          <w:i/>
        </w:rPr>
        <w:t xml:space="preserve">                         Same. He doesn’t fell that there is a gap between you as parents</w:t>
      </w:r>
      <w:r w:rsidR="00AF1061" w:rsidRPr="00A50ED5">
        <w:rPr>
          <w:i/>
        </w:rPr>
        <w:t xml:space="preserve"> or treat him different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 Just because he has an </w:t>
      </w:r>
      <w:r w:rsidR="00A50ED5" w:rsidRPr="00A50ED5">
        <w:rPr>
          <w:i/>
        </w:rPr>
        <w:t>implant and</w:t>
      </w:r>
      <w:r w:rsidRPr="00A50ED5">
        <w:rPr>
          <w:i/>
        </w:rPr>
        <w:t xml:space="preserve"> someone who is unique he feels accommodated.</w:t>
      </w:r>
    </w:p>
    <w:p w:rsidR="00AF1061" w:rsidRPr="00A50ED5" w:rsidRDefault="005A5A2D">
      <w:pPr>
        <w:rPr>
          <w:i/>
        </w:rPr>
      </w:pPr>
      <w:r>
        <w:rPr>
          <w:i/>
        </w:rPr>
        <w:t>interviewee</w:t>
      </w:r>
      <w:r w:rsidR="00A50ED5" w:rsidRPr="00A50ED5">
        <w:rPr>
          <w:i/>
        </w:rPr>
        <w:t>:</w:t>
      </w:r>
      <w:r w:rsidR="00AF1061" w:rsidRPr="00A50ED5">
        <w:rPr>
          <w:i/>
        </w:rPr>
        <w:t xml:space="preserve"> Yes</w:t>
      </w:r>
    </w:p>
    <w:p w:rsidR="00AF1061" w:rsidRPr="00A50ED5" w:rsidRDefault="005A5A2D">
      <w:pPr>
        <w:rPr>
          <w:i/>
        </w:rPr>
      </w:pPr>
      <w:r>
        <w:rPr>
          <w:i/>
        </w:rPr>
        <w:t>interview</w:t>
      </w:r>
      <w:r w:rsidR="00AF1061" w:rsidRPr="00A50ED5">
        <w:rPr>
          <w:i/>
        </w:rPr>
        <w:t>er: I think that helps a lot once the child has been accepted by his family because they feel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     Loved they feel accommodated in a way that they don’t see a need for them to go 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      Around and try to make friends with people who are hearing because they know at 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  Home they get everything.</w:t>
      </w:r>
    </w:p>
    <w:p w:rsidR="00AF1061" w:rsidRPr="00A50ED5" w:rsidRDefault="005A5A2D">
      <w:pPr>
        <w:rPr>
          <w:i/>
        </w:rPr>
      </w:pPr>
      <w:r>
        <w:rPr>
          <w:i/>
        </w:rPr>
        <w:t>interviewee</w:t>
      </w:r>
      <w:r w:rsidR="00AF1061" w:rsidRPr="00A50ED5">
        <w:rPr>
          <w:i/>
        </w:rPr>
        <w:t xml:space="preserve">   </w:t>
      </w:r>
      <w:proofErr w:type="gramStart"/>
      <w:r w:rsidR="00AF1061" w:rsidRPr="00A50ED5">
        <w:rPr>
          <w:i/>
        </w:rPr>
        <w:t xml:space="preserve">  :</w:t>
      </w:r>
      <w:proofErr w:type="gramEnd"/>
      <w:r w:rsidR="00AF1061" w:rsidRPr="00A50ED5">
        <w:rPr>
          <w:i/>
        </w:rPr>
        <w:t xml:space="preserve"> Yes. And at school as well because they know they get all the support even at school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   And they know their friends are here at school.</w:t>
      </w:r>
    </w:p>
    <w:p w:rsidR="00AF1061" w:rsidRPr="00A50ED5" w:rsidRDefault="00C16EAF">
      <w:pPr>
        <w:rPr>
          <w:i/>
        </w:rPr>
      </w:pPr>
      <w:r>
        <w:rPr>
          <w:i/>
        </w:rPr>
        <w:t xml:space="preserve">283) </w:t>
      </w:r>
      <w:proofErr w:type="gramStart"/>
      <w:r w:rsidR="005A5A2D">
        <w:rPr>
          <w:i/>
        </w:rPr>
        <w:t>interview</w:t>
      </w:r>
      <w:r w:rsidR="00AF1061" w:rsidRPr="00A50ED5">
        <w:rPr>
          <w:i/>
        </w:rPr>
        <w:t>er :</w:t>
      </w:r>
      <w:proofErr w:type="gramEnd"/>
      <w:r w:rsidR="00AF1061" w:rsidRPr="00A50ED5">
        <w:rPr>
          <w:i/>
        </w:rPr>
        <w:t xml:space="preserve">  Does he participate in any sport?</w:t>
      </w:r>
    </w:p>
    <w:p w:rsidR="00AF1061" w:rsidRPr="00A50ED5" w:rsidRDefault="00C16EAF">
      <w:pPr>
        <w:rPr>
          <w:i/>
        </w:rPr>
      </w:pPr>
      <w:r>
        <w:rPr>
          <w:i/>
        </w:rPr>
        <w:t xml:space="preserve">284) </w:t>
      </w:r>
      <w:r w:rsidR="005A5A2D">
        <w:rPr>
          <w:i/>
        </w:rPr>
        <w:t>interviewee</w:t>
      </w:r>
      <w:r w:rsidR="00AF1061" w:rsidRPr="00A50ED5">
        <w:rPr>
          <w:i/>
        </w:rPr>
        <w:t xml:space="preserve">   </w:t>
      </w:r>
      <w:proofErr w:type="gramStart"/>
      <w:r w:rsidR="00AF1061" w:rsidRPr="00A50ED5">
        <w:rPr>
          <w:i/>
        </w:rPr>
        <w:t xml:space="preserve">  :</w:t>
      </w:r>
      <w:proofErr w:type="gramEnd"/>
      <w:r w:rsidR="00AF1061" w:rsidRPr="00A50ED5">
        <w:rPr>
          <w:i/>
        </w:rPr>
        <w:t xml:space="preserve"> Well he is not actually the sporty type but he did like soccer last year he played </w:t>
      </w:r>
    </w:p>
    <w:p w:rsidR="00C16EAF" w:rsidRDefault="00AF1061">
      <w:pPr>
        <w:rPr>
          <w:i/>
        </w:rPr>
      </w:pPr>
      <w:r w:rsidRPr="00A50ED5">
        <w:rPr>
          <w:i/>
        </w:rPr>
        <w:t xml:space="preserve">                   </w:t>
      </w:r>
      <w:r w:rsidR="00C16EAF" w:rsidRPr="00A50ED5">
        <w:rPr>
          <w:i/>
        </w:rPr>
        <w:t>soccer</w:t>
      </w:r>
      <w:r w:rsidRPr="00A50ED5">
        <w:rPr>
          <w:i/>
        </w:rPr>
        <w:t xml:space="preserve">   For the school and ok that is before the pandemic that has strike us he played</w:t>
      </w:r>
    </w:p>
    <w:p w:rsidR="00C16EAF" w:rsidRPr="00A50ED5" w:rsidRDefault="00AF1061" w:rsidP="00C16EAF">
      <w:pPr>
        <w:rPr>
          <w:i/>
        </w:rPr>
      </w:pPr>
      <w:r w:rsidRPr="00A50ED5">
        <w:rPr>
          <w:i/>
        </w:rPr>
        <w:t xml:space="preserve">                     </w:t>
      </w:r>
      <w:r w:rsidR="00C16EAF">
        <w:rPr>
          <w:i/>
        </w:rPr>
        <w:t xml:space="preserve">   </w:t>
      </w:r>
      <w:r w:rsidR="00C16EAF" w:rsidRPr="00A50ED5">
        <w:rPr>
          <w:i/>
        </w:rPr>
        <w:t>soccer last</w:t>
      </w:r>
      <w:r w:rsidR="00C16EAF">
        <w:rPr>
          <w:i/>
        </w:rPr>
        <w:t xml:space="preserve"> year.</w:t>
      </w:r>
    </w:p>
    <w:p w:rsidR="00AF1061" w:rsidRPr="00A50ED5" w:rsidRDefault="00C16EAF">
      <w:pPr>
        <w:rPr>
          <w:i/>
        </w:rPr>
      </w:pPr>
      <w:r>
        <w:rPr>
          <w:i/>
        </w:rPr>
        <w:t xml:space="preserve">          </w:t>
      </w:r>
    </w:p>
    <w:p w:rsidR="00AF1061" w:rsidRPr="00A50ED5" w:rsidRDefault="00C16EAF">
      <w:pPr>
        <w:rPr>
          <w:i/>
        </w:rPr>
      </w:pPr>
      <w:r>
        <w:rPr>
          <w:i/>
        </w:rPr>
        <w:t xml:space="preserve">285) </w:t>
      </w:r>
      <w:proofErr w:type="gramStart"/>
      <w:r w:rsidR="005A5A2D">
        <w:rPr>
          <w:i/>
        </w:rPr>
        <w:t>interview</w:t>
      </w:r>
      <w:r w:rsidR="00AF1061" w:rsidRPr="00A50ED5">
        <w:rPr>
          <w:i/>
        </w:rPr>
        <w:t>er  :</w:t>
      </w:r>
      <w:proofErr w:type="gramEnd"/>
      <w:r w:rsidR="00AF1061" w:rsidRPr="00A50ED5">
        <w:rPr>
          <w:i/>
        </w:rPr>
        <w:t xml:space="preserve"> and then when it comes to when they children have to come and play soccer, with 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      Deaf learners </w:t>
      </w:r>
      <w:proofErr w:type="gramStart"/>
      <w:r w:rsidRPr="00A50ED5">
        <w:rPr>
          <w:i/>
        </w:rPr>
        <w:t>is</w:t>
      </w:r>
      <w:proofErr w:type="gramEnd"/>
      <w:r w:rsidRPr="00A50ED5">
        <w:rPr>
          <w:i/>
        </w:rPr>
        <w:t xml:space="preserve"> it the same rules like using the whistle etc.</w:t>
      </w:r>
    </w:p>
    <w:p w:rsidR="00AF1061" w:rsidRPr="00A50ED5" w:rsidRDefault="00C16EAF">
      <w:pPr>
        <w:rPr>
          <w:i/>
        </w:rPr>
      </w:pPr>
      <w:r>
        <w:rPr>
          <w:i/>
        </w:rPr>
        <w:t xml:space="preserve">286) </w:t>
      </w:r>
      <w:r w:rsidR="005A5A2D">
        <w:rPr>
          <w:i/>
        </w:rPr>
        <w:t xml:space="preserve">interviewee </w:t>
      </w:r>
      <w:proofErr w:type="gramStart"/>
      <w:r w:rsidR="005A5A2D">
        <w:rPr>
          <w:i/>
        </w:rPr>
        <w:t xml:space="preserve"> </w:t>
      </w:r>
      <w:r w:rsidR="00C64941">
        <w:rPr>
          <w:i/>
        </w:rPr>
        <w:t xml:space="preserve"> </w:t>
      </w:r>
      <w:r w:rsidR="00C64941" w:rsidRPr="00A50ED5">
        <w:rPr>
          <w:i/>
        </w:rPr>
        <w:t>:</w:t>
      </w:r>
      <w:proofErr w:type="gramEnd"/>
      <w:r w:rsidR="00AF1061" w:rsidRPr="00A50ED5">
        <w:rPr>
          <w:i/>
        </w:rPr>
        <w:t xml:space="preserve"> No it is the same because you find that it is an LSEN sc</w:t>
      </w:r>
      <w:r w:rsidR="005A5A2D">
        <w:rPr>
          <w:i/>
        </w:rPr>
        <w:t xml:space="preserve">hool against another LSEN </w:t>
      </w:r>
    </w:p>
    <w:p w:rsidR="00AF1061" w:rsidRPr="00A50ED5" w:rsidRDefault="00AF1061">
      <w:pPr>
        <w:rPr>
          <w:i/>
        </w:rPr>
      </w:pPr>
      <w:r w:rsidRPr="00A50ED5">
        <w:rPr>
          <w:i/>
        </w:rPr>
        <w:t xml:space="preserve">                    </w:t>
      </w:r>
      <w:r w:rsidR="00C64941">
        <w:rPr>
          <w:i/>
        </w:rPr>
        <w:t>school with</w:t>
      </w:r>
      <w:r w:rsidRPr="00A50ED5">
        <w:rPr>
          <w:i/>
        </w:rPr>
        <w:t xml:space="preserve"> hearing kids,</w:t>
      </w:r>
      <w:r w:rsidR="003A4D53" w:rsidRPr="00A50ED5">
        <w:rPr>
          <w:i/>
        </w:rPr>
        <w:t xml:space="preserve"> </w:t>
      </w:r>
      <w:r w:rsidRPr="00A50ED5">
        <w:rPr>
          <w:i/>
        </w:rPr>
        <w:t>you see when it comes t</w:t>
      </w:r>
      <w:r w:rsidR="003A4D53" w:rsidRPr="00A50ED5">
        <w:rPr>
          <w:i/>
        </w:rPr>
        <w:t>o team wo</w:t>
      </w:r>
      <w:r w:rsidR="005A5A2D">
        <w:rPr>
          <w:i/>
        </w:rPr>
        <w:t xml:space="preserve">rk they play very well. Then </w:t>
      </w:r>
      <w:r w:rsidR="003A4D53" w:rsidRPr="00A50ED5">
        <w:rPr>
          <w:i/>
        </w:rPr>
        <w:t xml:space="preserve"> </w:t>
      </w:r>
    </w:p>
    <w:p w:rsidR="003A4D53" w:rsidRPr="00A50ED5" w:rsidRDefault="003A4D53">
      <w:pPr>
        <w:rPr>
          <w:i/>
        </w:rPr>
      </w:pPr>
      <w:r w:rsidRPr="00A50ED5">
        <w:rPr>
          <w:i/>
        </w:rPr>
        <w:t xml:space="preserve">                     </w:t>
      </w:r>
      <w:r w:rsidR="005A5A2D">
        <w:rPr>
          <w:i/>
        </w:rPr>
        <w:t xml:space="preserve"> </w:t>
      </w:r>
      <w:r w:rsidR="00C64941">
        <w:rPr>
          <w:i/>
        </w:rPr>
        <w:t>you must</w:t>
      </w:r>
      <w:r w:rsidRPr="00A50ED5">
        <w:rPr>
          <w:i/>
        </w:rPr>
        <w:t xml:space="preserve"> see these kids</w:t>
      </w:r>
    </w:p>
    <w:p w:rsidR="003A4D53" w:rsidRPr="00A50ED5" w:rsidRDefault="00C16EAF">
      <w:pPr>
        <w:rPr>
          <w:i/>
        </w:rPr>
      </w:pPr>
      <w:r>
        <w:rPr>
          <w:i/>
        </w:rPr>
        <w:t xml:space="preserve">287) </w:t>
      </w:r>
      <w:r w:rsidR="00C64941">
        <w:rPr>
          <w:i/>
        </w:rPr>
        <w:t>interview</w:t>
      </w:r>
      <w:r w:rsidR="00C64941" w:rsidRPr="00A50ED5">
        <w:rPr>
          <w:i/>
        </w:rPr>
        <w:t>er:</w:t>
      </w:r>
      <w:r w:rsidR="003A4D53" w:rsidRPr="00A50ED5">
        <w:rPr>
          <w:i/>
        </w:rPr>
        <w:t xml:space="preserve"> so when you are in the field as a coach you still have to use sign language?</w:t>
      </w:r>
    </w:p>
    <w:p w:rsidR="003A4D53" w:rsidRPr="00A50ED5" w:rsidRDefault="00C16EAF">
      <w:pPr>
        <w:rPr>
          <w:i/>
        </w:rPr>
      </w:pPr>
      <w:r>
        <w:rPr>
          <w:i/>
        </w:rPr>
        <w:t xml:space="preserve">288) </w:t>
      </w:r>
      <w:r w:rsidR="00C64941">
        <w:rPr>
          <w:i/>
        </w:rPr>
        <w:t>interviewee</w:t>
      </w:r>
      <w:r w:rsidR="00C64941" w:rsidRPr="00A50ED5">
        <w:rPr>
          <w:i/>
        </w:rPr>
        <w:t>:</w:t>
      </w:r>
      <w:r w:rsidR="003A4D53" w:rsidRPr="00A50ED5">
        <w:rPr>
          <w:i/>
        </w:rPr>
        <w:t xml:space="preserve"> Yes they also use sign language with each other with their team mate, that’s </w:t>
      </w:r>
    </w:p>
    <w:p w:rsidR="003A4D53" w:rsidRPr="00A50ED5" w:rsidRDefault="003A4D53">
      <w:pPr>
        <w:rPr>
          <w:i/>
        </w:rPr>
      </w:pPr>
      <w:r w:rsidRPr="00A50ED5">
        <w:rPr>
          <w:i/>
        </w:rPr>
        <w:t xml:space="preserve">                      </w:t>
      </w:r>
      <w:r w:rsidR="00C16EAF">
        <w:rPr>
          <w:i/>
        </w:rPr>
        <w:t xml:space="preserve">      </w:t>
      </w:r>
      <w:r w:rsidR="00C64941" w:rsidRPr="00A50ED5">
        <w:rPr>
          <w:i/>
        </w:rPr>
        <w:t>why</w:t>
      </w:r>
      <w:r w:rsidR="00C64941">
        <w:rPr>
          <w:i/>
        </w:rPr>
        <w:t xml:space="preserve"> </w:t>
      </w:r>
      <w:r w:rsidR="00C64941" w:rsidRPr="00A50ED5">
        <w:rPr>
          <w:i/>
        </w:rPr>
        <w:t>I</w:t>
      </w:r>
      <w:r w:rsidRPr="00A50ED5">
        <w:rPr>
          <w:i/>
        </w:rPr>
        <w:t xml:space="preserve"> am saying go and experience.</w:t>
      </w:r>
    </w:p>
    <w:p w:rsidR="003A4D53" w:rsidRPr="00A50ED5" w:rsidRDefault="00C16EAF">
      <w:pPr>
        <w:rPr>
          <w:i/>
        </w:rPr>
      </w:pPr>
      <w:r>
        <w:rPr>
          <w:i/>
        </w:rPr>
        <w:t xml:space="preserve">289) </w:t>
      </w:r>
      <w:r w:rsidR="00C64941">
        <w:rPr>
          <w:i/>
        </w:rPr>
        <w:t>interview</w:t>
      </w:r>
      <w:r w:rsidR="00C64941" w:rsidRPr="00A50ED5">
        <w:rPr>
          <w:i/>
        </w:rPr>
        <w:t>er:</w:t>
      </w:r>
      <w:r w:rsidR="003A4D53" w:rsidRPr="00A50ED5">
        <w:rPr>
          <w:i/>
        </w:rPr>
        <w:t xml:space="preserve"> Ya I need to see</w:t>
      </w:r>
    </w:p>
    <w:p w:rsidR="003A4D53" w:rsidRPr="00A50ED5" w:rsidRDefault="00C16EAF">
      <w:pPr>
        <w:rPr>
          <w:i/>
        </w:rPr>
      </w:pPr>
      <w:r>
        <w:rPr>
          <w:i/>
        </w:rPr>
        <w:lastRenderedPageBreak/>
        <w:t xml:space="preserve">290) </w:t>
      </w:r>
      <w:r w:rsidR="005A5A2D">
        <w:rPr>
          <w:i/>
        </w:rPr>
        <w:t>interviewee</w:t>
      </w:r>
      <w:r w:rsidR="003A4D53" w:rsidRPr="00A50ED5">
        <w:rPr>
          <w:i/>
        </w:rPr>
        <w:t xml:space="preserve">  </w:t>
      </w:r>
      <w:r w:rsidR="00C64941" w:rsidRPr="00A50ED5">
        <w:rPr>
          <w:i/>
        </w:rPr>
        <w:t xml:space="preserve"> :</w:t>
      </w:r>
      <w:r w:rsidR="003A4D53" w:rsidRPr="00A50ED5">
        <w:rPr>
          <w:i/>
        </w:rPr>
        <w:t xml:space="preserve"> You must go and see it is an experience.</w:t>
      </w:r>
    </w:p>
    <w:p w:rsidR="003A4D53" w:rsidRPr="00A50ED5" w:rsidRDefault="00C16EAF">
      <w:pPr>
        <w:rPr>
          <w:i/>
        </w:rPr>
      </w:pPr>
      <w:r>
        <w:rPr>
          <w:i/>
        </w:rPr>
        <w:t xml:space="preserve">291) </w:t>
      </w:r>
      <w:r w:rsidR="00C64941">
        <w:rPr>
          <w:i/>
        </w:rPr>
        <w:t>interview</w:t>
      </w:r>
      <w:r w:rsidR="00C64941" w:rsidRPr="00A50ED5">
        <w:rPr>
          <w:i/>
        </w:rPr>
        <w:t>er:</w:t>
      </w:r>
      <w:r w:rsidR="003A4D53" w:rsidRPr="00A50ED5">
        <w:rPr>
          <w:i/>
        </w:rPr>
        <w:t xml:space="preserve"> I am sure with the hearing team they will be amazed with how they Deaf are  </w:t>
      </w:r>
    </w:p>
    <w:p w:rsidR="003A4D53" w:rsidRPr="00A50ED5" w:rsidRDefault="003A4D53">
      <w:pPr>
        <w:rPr>
          <w:i/>
        </w:rPr>
      </w:pPr>
      <w:r w:rsidRPr="00A50ED5">
        <w:rPr>
          <w:i/>
        </w:rPr>
        <w:t xml:space="preserve">                      Communicating.</w:t>
      </w:r>
    </w:p>
    <w:p w:rsidR="003A4D53" w:rsidRPr="00A50ED5" w:rsidRDefault="00C16EAF">
      <w:pPr>
        <w:rPr>
          <w:i/>
        </w:rPr>
      </w:pPr>
      <w:r>
        <w:rPr>
          <w:i/>
        </w:rPr>
        <w:t xml:space="preserve">292) </w:t>
      </w:r>
      <w:r w:rsidR="005A5A2D">
        <w:rPr>
          <w:i/>
        </w:rPr>
        <w:t>interviewee</w:t>
      </w:r>
      <w:r w:rsidR="003A4D53" w:rsidRPr="00A50ED5">
        <w:rPr>
          <w:i/>
        </w:rPr>
        <w:t xml:space="preserve"> </w:t>
      </w:r>
      <w:r w:rsidR="00C64941" w:rsidRPr="00A50ED5">
        <w:rPr>
          <w:i/>
        </w:rPr>
        <w:t xml:space="preserve"> : Yes</w:t>
      </w:r>
      <w:r w:rsidR="003A4D53" w:rsidRPr="00A50ED5">
        <w:rPr>
          <w:i/>
        </w:rPr>
        <w:t xml:space="preserve"> it’s like a secret code  </w:t>
      </w:r>
    </w:p>
    <w:p w:rsidR="003A4D53" w:rsidRPr="00A50ED5" w:rsidRDefault="00C16EAF">
      <w:pPr>
        <w:rPr>
          <w:i/>
        </w:rPr>
      </w:pPr>
      <w:r>
        <w:rPr>
          <w:i/>
        </w:rPr>
        <w:t xml:space="preserve">293) </w:t>
      </w:r>
      <w:r w:rsidR="00C64941">
        <w:rPr>
          <w:i/>
        </w:rPr>
        <w:t>interview</w:t>
      </w:r>
      <w:r w:rsidR="00C64941" w:rsidRPr="00A50ED5">
        <w:rPr>
          <w:i/>
        </w:rPr>
        <w:t>er:</w:t>
      </w:r>
      <w:r w:rsidR="003A4D53" w:rsidRPr="00A50ED5">
        <w:rPr>
          <w:i/>
        </w:rPr>
        <w:t xml:space="preserve"> even when they are gossiping about them the hearing they can’t see because they</w:t>
      </w:r>
    </w:p>
    <w:p w:rsidR="00C61C4C" w:rsidRDefault="003A4D53">
      <w:pPr>
        <w:rPr>
          <w:i/>
        </w:rPr>
      </w:pPr>
      <w:r w:rsidRPr="00A50ED5">
        <w:rPr>
          <w:i/>
        </w:rPr>
        <w:t xml:space="preserve">                 Don’t understand sign language so when in sport it makes them feel more accommodated</w:t>
      </w:r>
      <w:r w:rsidR="00C64941">
        <w:rPr>
          <w:i/>
        </w:rPr>
        <w:t xml:space="preserve"> 294) </w:t>
      </w:r>
      <w:r w:rsidR="00C16EAF">
        <w:rPr>
          <w:i/>
        </w:rPr>
        <w:t xml:space="preserve"> </w:t>
      </w:r>
      <w:r w:rsidR="005A5A2D">
        <w:rPr>
          <w:i/>
        </w:rPr>
        <w:t>interviewee</w:t>
      </w:r>
      <w:r w:rsidRPr="00A50ED5">
        <w:rPr>
          <w:i/>
        </w:rPr>
        <w:t xml:space="preserve">  </w:t>
      </w:r>
      <w:r w:rsidR="00C64941" w:rsidRPr="00A50ED5">
        <w:rPr>
          <w:i/>
        </w:rPr>
        <w:t xml:space="preserve"> :</w:t>
      </w:r>
      <w:r w:rsidRPr="00A50ED5">
        <w:rPr>
          <w:i/>
        </w:rPr>
        <w:t xml:space="preserve"> </w:t>
      </w:r>
      <w:r w:rsidR="00C64941" w:rsidRPr="00A50ED5">
        <w:rPr>
          <w:i/>
        </w:rPr>
        <w:t>YES,</w:t>
      </w:r>
      <w:r w:rsidRPr="00A50ED5">
        <w:rPr>
          <w:i/>
        </w:rPr>
        <w:t xml:space="preserve"> Exactly</w:t>
      </w:r>
    </w:p>
    <w:p w:rsidR="00C61C4C" w:rsidRDefault="00C64941">
      <w:pPr>
        <w:rPr>
          <w:i/>
        </w:rPr>
      </w:pPr>
      <w:r>
        <w:rPr>
          <w:i/>
        </w:rPr>
        <w:t xml:space="preserve">295) </w:t>
      </w:r>
      <w:r w:rsidR="00C61C4C">
        <w:rPr>
          <w:i/>
        </w:rPr>
        <w:t>interview</w:t>
      </w:r>
      <w:r w:rsidR="00C61C4C" w:rsidRPr="00A50ED5">
        <w:rPr>
          <w:i/>
        </w:rPr>
        <w:t>er:</w:t>
      </w:r>
      <w:r w:rsidR="003A4D53" w:rsidRPr="00A50ED5">
        <w:rPr>
          <w:i/>
        </w:rPr>
        <w:t xml:space="preserve"> thank you so much Mam thanks </w:t>
      </w:r>
      <w:r w:rsidR="00455852" w:rsidRPr="00A50ED5">
        <w:rPr>
          <w:i/>
        </w:rPr>
        <w:t>I think we are done</w:t>
      </w:r>
    </w:p>
    <w:p w:rsidR="00455852" w:rsidRPr="00A50ED5" w:rsidRDefault="00C64941">
      <w:pPr>
        <w:rPr>
          <w:i/>
        </w:rPr>
      </w:pPr>
      <w:r>
        <w:rPr>
          <w:i/>
        </w:rPr>
        <w:t>29</w:t>
      </w:r>
      <w:r w:rsidR="00C61C4C">
        <w:rPr>
          <w:i/>
        </w:rPr>
        <w:t>6</w:t>
      </w:r>
      <w:r w:rsidR="00C16EAF">
        <w:rPr>
          <w:i/>
        </w:rPr>
        <w:t xml:space="preserve">)     </w:t>
      </w:r>
      <w:r w:rsidR="00C61C4C">
        <w:rPr>
          <w:i/>
        </w:rPr>
        <w:t>interviewee:</w:t>
      </w:r>
      <w:r w:rsidR="005A5A2D">
        <w:rPr>
          <w:i/>
        </w:rPr>
        <w:t xml:space="preserve"> Are you sure, let me know anytime if you need help I will assist you.</w:t>
      </w:r>
    </w:p>
    <w:p w:rsidR="00455852" w:rsidRPr="00A50ED5" w:rsidRDefault="00C64941">
      <w:pPr>
        <w:rPr>
          <w:i/>
        </w:rPr>
      </w:pPr>
      <w:r>
        <w:rPr>
          <w:i/>
        </w:rPr>
        <w:t>297</w:t>
      </w:r>
      <w:r w:rsidR="00C16EAF">
        <w:rPr>
          <w:i/>
        </w:rPr>
        <w:t xml:space="preserve">) </w:t>
      </w:r>
      <w:r w:rsidR="006B6EE7">
        <w:rPr>
          <w:i/>
        </w:rPr>
        <w:t>interview</w:t>
      </w:r>
      <w:r w:rsidR="006B6EE7" w:rsidRPr="00A50ED5">
        <w:rPr>
          <w:i/>
        </w:rPr>
        <w:t>er :</w:t>
      </w:r>
      <w:r w:rsidR="00455852" w:rsidRPr="00A50ED5">
        <w:rPr>
          <w:i/>
        </w:rPr>
        <w:t xml:space="preserve"> oh yes we are done thank you so much</w:t>
      </w:r>
    </w:p>
    <w:p w:rsidR="00C16EAF" w:rsidRDefault="00433661" w:rsidP="00433661">
      <w:pPr>
        <w:rPr>
          <w:b/>
          <w:i/>
        </w:rPr>
      </w:pPr>
      <w:r w:rsidRPr="00433661">
        <w:rPr>
          <w:b/>
          <w:i/>
        </w:rPr>
        <w:t xml:space="preserve">                          </w:t>
      </w:r>
      <w:r w:rsidR="005B5494">
        <w:rPr>
          <w:b/>
          <w:i/>
        </w:rPr>
        <w:t xml:space="preserve">                      </w:t>
      </w: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C16EAF" w:rsidRDefault="00C16EAF" w:rsidP="00433661">
      <w:pPr>
        <w:rPr>
          <w:b/>
          <w:i/>
        </w:rPr>
      </w:pPr>
    </w:p>
    <w:p w:rsidR="00433661" w:rsidRDefault="005B5494" w:rsidP="00433661">
      <w:pPr>
        <w:rPr>
          <w:b/>
          <w:i/>
        </w:rPr>
      </w:pPr>
      <w:r>
        <w:rPr>
          <w:b/>
          <w:i/>
        </w:rPr>
        <w:t xml:space="preserve"> Parent B </w:t>
      </w:r>
    </w:p>
    <w:p w:rsidR="00433661" w:rsidRDefault="00745DD3" w:rsidP="00433661">
      <w:pPr>
        <w:rPr>
          <w:rFonts w:cs="Times-Roman"/>
          <w:i/>
        </w:rPr>
      </w:pPr>
      <w:r>
        <w:rPr>
          <w:rFonts w:cs="Times-Roman"/>
        </w:rPr>
        <w:t xml:space="preserve">297) </w:t>
      </w:r>
      <w:r w:rsidR="00192A44">
        <w:rPr>
          <w:rFonts w:cs="Times-Roman"/>
        </w:rPr>
        <w:t>I</w:t>
      </w:r>
      <w:r w:rsidR="00433661">
        <w:rPr>
          <w:rFonts w:cs="Times-Roman"/>
        </w:rPr>
        <w:t>nterviewer</w:t>
      </w:r>
      <w:r w:rsidR="00192A44">
        <w:rPr>
          <w:rFonts w:cs="Times-Roman"/>
        </w:rPr>
        <w:t xml:space="preserve">:    </w:t>
      </w:r>
      <w:r w:rsidR="00433661" w:rsidRPr="00433661">
        <w:rPr>
          <w:rFonts w:cs="Times-Roman"/>
          <w:i/>
        </w:rPr>
        <w:t>How did you discover that your child is Deaf, and at what age?</w:t>
      </w:r>
    </w:p>
    <w:p w:rsidR="00192A44" w:rsidRDefault="00745DD3" w:rsidP="00433661">
      <w:pPr>
        <w:rPr>
          <w:rFonts w:cs="Times-Roman"/>
          <w:i/>
        </w:rPr>
      </w:pPr>
      <w:r>
        <w:rPr>
          <w:rFonts w:cs="Times-Roman"/>
          <w:i/>
        </w:rPr>
        <w:t xml:space="preserve">298) </w:t>
      </w:r>
      <w:r w:rsidR="00192A44">
        <w:rPr>
          <w:rFonts w:cs="Times-Roman"/>
          <w:i/>
        </w:rPr>
        <w:t>Interviewee: I discovered when she was 3 years that she doesn’t talk.</w:t>
      </w:r>
    </w:p>
    <w:p w:rsidR="00192A44" w:rsidRDefault="0076153D" w:rsidP="00433661">
      <w:pPr>
        <w:rPr>
          <w:rFonts w:cs="Times-Roman"/>
          <w:i/>
        </w:rPr>
      </w:pPr>
      <w:r>
        <w:rPr>
          <w:rFonts w:cs="Times-Roman"/>
          <w:i/>
        </w:rPr>
        <w:t xml:space="preserve">299) </w:t>
      </w:r>
      <w:r w:rsidR="00192A44">
        <w:rPr>
          <w:rFonts w:cs="Times-Roman"/>
          <w:i/>
        </w:rPr>
        <w:t>Interviewer: that time was she hearing you when you speak?</w:t>
      </w:r>
    </w:p>
    <w:p w:rsidR="00192A44" w:rsidRDefault="00192A44" w:rsidP="00433661">
      <w:pPr>
        <w:rPr>
          <w:rFonts w:cs="Times-Roman"/>
          <w:i/>
        </w:rPr>
      </w:pPr>
      <w:r>
        <w:rPr>
          <w:rFonts w:cs="Times-Roman"/>
          <w:i/>
        </w:rPr>
        <w:t xml:space="preserve">Interviewee: she wasn’t responding but focusing on her toys, when she is looking somewhere when </w:t>
      </w:r>
    </w:p>
    <w:p w:rsidR="00192A44" w:rsidRDefault="00192A44" w:rsidP="0043366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You call, shout or scream at her she wouldn’t respond but only focusing on her toys.</w:t>
      </w:r>
    </w:p>
    <w:p w:rsidR="00433661" w:rsidRDefault="00192A44" w:rsidP="00192A44">
      <w:pPr>
        <w:rPr>
          <w:rFonts w:cs="Times-Roman"/>
          <w:i/>
        </w:rPr>
      </w:pPr>
      <w:r>
        <w:rPr>
          <w:rFonts w:cs="Times-Roman"/>
          <w:i/>
        </w:rPr>
        <w:t>Interviewer: when you discovered that she is Deaf,</w:t>
      </w:r>
      <w:r w:rsidR="000819F8">
        <w:rPr>
          <w:rFonts w:cs="Times-Roman"/>
          <w:i/>
        </w:rPr>
        <w:t xml:space="preserve"> </w:t>
      </w:r>
      <w:r w:rsidR="000819F8" w:rsidRPr="00433661">
        <w:rPr>
          <w:rFonts w:cs="Times-Roman"/>
          <w:i/>
        </w:rPr>
        <w:t>did</w:t>
      </w:r>
      <w:r w:rsidR="00433661" w:rsidRPr="00433661">
        <w:rPr>
          <w:rFonts w:cs="Times-Roman"/>
          <w:i/>
        </w:rPr>
        <w:t xml:space="preserve"> you take your child to a health specialist whe</w:t>
      </w:r>
      <w:r>
        <w:rPr>
          <w:rFonts w:cs="Times-Roman"/>
          <w:i/>
        </w:rPr>
        <w:t xml:space="preserve">n </w:t>
      </w:r>
    </w:p>
    <w:p w:rsidR="00192A44" w:rsidRDefault="00192A44" w:rsidP="00192A4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You suspected hearing problems?</w:t>
      </w:r>
    </w:p>
    <w:p w:rsidR="000819F8" w:rsidRDefault="000819F8" w:rsidP="00192A44">
      <w:pPr>
        <w:rPr>
          <w:rFonts w:cs="Times-Roman"/>
          <w:i/>
        </w:rPr>
      </w:pPr>
      <w:r>
        <w:rPr>
          <w:rFonts w:cs="Times-Roman"/>
          <w:i/>
        </w:rPr>
        <w:t xml:space="preserve">Interviewee: I took her to the clinic and they gave me a letter to take her to hospital and then at </w:t>
      </w:r>
    </w:p>
    <w:p w:rsidR="000819F8" w:rsidRDefault="000819F8" w:rsidP="00192A4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Hospital they checked her and discovered that she has nuclear ear infection, then she </w:t>
      </w:r>
    </w:p>
    <w:p w:rsidR="000819F8" w:rsidRDefault="000819F8" w:rsidP="00192A4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tarted attending her therapy session from there.</w:t>
      </w:r>
    </w:p>
    <w:p w:rsidR="000819F8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 xml:space="preserve">303) </w:t>
      </w:r>
      <w:r w:rsidR="000819F8">
        <w:rPr>
          <w:rFonts w:cs="Times-Roman"/>
          <w:i/>
        </w:rPr>
        <w:t>Interviewer: was it both ears of one ear?</w:t>
      </w:r>
    </w:p>
    <w:p w:rsidR="000819F8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 xml:space="preserve">304) </w:t>
      </w:r>
      <w:r w:rsidR="000819F8">
        <w:rPr>
          <w:rFonts w:cs="Times-Roman"/>
          <w:i/>
        </w:rPr>
        <w:t xml:space="preserve">Interviewee: </w:t>
      </w:r>
      <w:proofErr w:type="gramStart"/>
      <w:r w:rsidR="000819F8">
        <w:rPr>
          <w:rFonts w:cs="Times-Roman"/>
          <w:i/>
        </w:rPr>
        <w:t>Yes</w:t>
      </w:r>
      <w:proofErr w:type="gramEnd"/>
      <w:r w:rsidR="000819F8">
        <w:rPr>
          <w:rFonts w:cs="Times-Roman"/>
          <w:i/>
        </w:rPr>
        <w:t xml:space="preserve"> both ears because she wears two hearing aids.</w:t>
      </w:r>
    </w:p>
    <w:p w:rsidR="000819F8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 xml:space="preserve">305) </w:t>
      </w:r>
      <w:r w:rsidR="000819F8">
        <w:rPr>
          <w:rFonts w:cs="Times-Roman"/>
          <w:i/>
        </w:rPr>
        <w:t>Interviewer: so did the therapy session helped?</w:t>
      </w:r>
    </w:p>
    <w:p w:rsidR="000819F8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 xml:space="preserve">306) </w:t>
      </w:r>
      <w:r w:rsidR="000819F8">
        <w:rPr>
          <w:rFonts w:cs="Times-Roman"/>
          <w:i/>
        </w:rPr>
        <w:t xml:space="preserve">Interviewee: </w:t>
      </w:r>
      <w:proofErr w:type="gramStart"/>
      <w:r w:rsidR="000819F8">
        <w:rPr>
          <w:rFonts w:cs="Times-Roman"/>
          <w:i/>
        </w:rPr>
        <w:t>Yes</w:t>
      </w:r>
      <w:proofErr w:type="gramEnd"/>
      <w:r w:rsidR="000819F8">
        <w:rPr>
          <w:rFonts w:cs="Times-Roman"/>
          <w:i/>
        </w:rPr>
        <w:t xml:space="preserve"> it did helped.</w:t>
      </w:r>
    </w:p>
    <w:p w:rsidR="000819F8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>307)</w:t>
      </w:r>
      <w:r w:rsidR="000819F8">
        <w:rPr>
          <w:rFonts w:cs="Times-Roman"/>
          <w:i/>
        </w:rPr>
        <w:t>Interviewer: what were the changes after the therapy?</w:t>
      </w:r>
    </w:p>
    <w:p w:rsidR="000819F8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 xml:space="preserve">308) </w:t>
      </w:r>
      <w:r w:rsidR="000819F8">
        <w:rPr>
          <w:rFonts w:cs="Times-Roman"/>
          <w:i/>
        </w:rPr>
        <w:t xml:space="preserve">Interviewee: she started </w:t>
      </w:r>
      <w:r w:rsidR="00137564">
        <w:rPr>
          <w:rFonts w:cs="Times-Roman"/>
          <w:i/>
        </w:rPr>
        <w:t>responding.</w:t>
      </w:r>
    </w:p>
    <w:p w:rsidR="00137564" w:rsidRDefault="0076153D" w:rsidP="00192A44">
      <w:pPr>
        <w:rPr>
          <w:rFonts w:cs="Times-Roman"/>
          <w:i/>
        </w:rPr>
      </w:pPr>
      <w:r>
        <w:rPr>
          <w:rFonts w:cs="Times-Roman"/>
          <w:i/>
        </w:rPr>
        <w:t xml:space="preserve">309) </w:t>
      </w:r>
      <w:r w:rsidR="00137564">
        <w:rPr>
          <w:rFonts w:cs="Times-Roman"/>
          <w:i/>
        </w:rPr>
        <w:t>Interviewer; did they give her something at hospital like hearing aids?</w:t>
      </w:r>
    </w:p>
    <w:p w:rsidR="00137564" w:rsidRDefault="00137564" w:rsidP="00192A44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they gave her hearing aids, when she was 3 years she started attending speech and </w:t>
      </w:r>
    </w:p>
    <w:p w:rsidR="00137564" w:rsidRDefault="00137564" w:rsidP="0013756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Therapy and then at 4 years that is when they gave her hearing aids.</w:t>
      </w:r>
    </w:p>
    <w:p w:rsidR="00433661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11) </w:t>
      </w:r>
      <w:proofErr w:type="gramStart"/>
      <w:r w:rsidR="00137564">
        <w:rPr>
          <w:rFonts w:cs="Times-Roman"/>
          <w:i/>
        </w:rPr>
        <w:t>Interviewer  :</w:t>
      </w:r>
      <w:proofErr w:type="gramEnd"/>
      <w:r w:rsidR="00137564">
        <w:rPr>
          <w:rFonts w:cs="Times-Roman"/>
          <w:i/>
        </w:rPr>
        <w:t xml:space="preserve"> </w:t>
      </w:r>
      <w:r w:rsidR="00433661" w:rsidRPr="00433661">
        <w:rPr>
          <w:rFonts w:cs="Times-Roman"/>
          <w:i/>
        </w:rPr>
        <w:t>How did this discovery affect your family?</w:t>
      </w:r>
    </w:p>
    <w:p w:rsidR="00137564" w:rsidRDefault="00137564" w:rsidP="00137564">
      <w:pPr>
        <w:rPr>
          <w:rFonts w:cs="Times-Roman"/>
          <w:i/>
        </w:rPr>
      </w:pPr>
      <w:r>
        <w:rPr>
          <w:rFonts w:cs="Times-Roman"/>
          <w:i/>
        </w:rPr>
        <w:t xml:space="preserve">Interviewee: me I was not sad I told myself it is God’s will but her father was not ok at all by this </w:t>
      </w:r>
    </w:p>
    <w:p w:rsidR="00137564" w:rsidRDefault="00137564" w:rsidP="0013756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Situation.</w:t>
      </w:r>
    </w:p>
    <w:p w:rsidR="00433661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13) </w:t>
      </w:r>
      <w:r w:rsidR="00137564">
        <w:rPr>
          <w:rFonts w:cs="Times-Roman"/>
          <w:i/>
        </w:rPr>
        <w:t xml:space="preserve">Interviewer: </w:t>
      </w:r>
      <w:r w:rsidR="00433661" w:rsidRPr="00433661">
        <w:rPr>
          <w:rFonts w:cs="Times-Roman"/>
          <w:i/>
        </w:rPr>
        <w:t>Do you have any family member that is Dea</w:t>
      </w:r>
      <w:r w:rsidR="00137564">
        <w:rPr>
          <w:rFonts w:cs="Times-Roman"/>
          <w:i/>
        </w:rPr>
        <w:t>f, like family history</w:t>
      </w:r>
      <w:r w:rsidR="00433661" w:rsidRPr="00433661">
        <w:rPr>
          <w:rFonts w:cs="Times-Roman"/>
          <w:i/>
        </w:rPr>
        <w:t>?</w:t>
      </w:r>
    </w:p>
    <w:p w:rsidR="00137564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14) </w:t>
      </w:r>
      <w:r w:rsidR="00137564">
        <w:rPr>
          <w:rFonts w:cs="Times-Roman"/>
          <w:i/>
        </w:rPr>
        <w:t>Interviewee: No there is no family history she’s the first one in the family to be Deaf.</w:t>
      </w:r>
    </w:p>
    <w:p w:rsidR="00433661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15) </w:t>
      </w:r>
      <w:r w:rsidR="00137564">
        <w:rPr>
          <w:rFonts w:cs="Times-Roman"/>
          <w:i/>
        </w:rPr>
        <w:t>Interviewer: As from 3 years Which</w:t>
      </w:r>
      <w:r w:rsidR="00433661" w:rsidRPr="00433661">
        <w:rPr>
          <w:rFonts w:cs="Times-Roman"/>
          <w:i/>
        </w:rPr>
        <w:t xml:space="preserve"> language do you generally use to communicate with your child?</w:t>
      </w:r>
    </w:p>
    <w:p w:rsidR="00137564" w:rsidRDefault="00137564" w:rsidP="00137564">
      <w:pPr>
        <w:rPr>
          <w:rFonts w:cs="Times-Roman"/>
          <w:i/>
        </w:rPr>
      </w:pPr>
      <w:r>
        <w:rPr>
          <w:rFonts w:cs="Times-Roman"/>
          <w:i/>
        </w:rPr>
        <w:t>Interviewee: I was using signs but that time they haven’t trained us so I was creating my own natural</w:t>
      </w:r>
    </w:p>
    <w:p w:rsidR="00137564" w:rsidRDefault="00137564" w:rsidP="0013756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Sign language when I talk to her and she would understand.</w:t>
      </w:r>
    </w:p>
    <w:p w:rsidR="00137564" w:rsidRDefault="00137564" w:rsidP="00137564">
      <w:pPr>
        <w:rPr>
          <w:rFonts w:cs="Times-Roman"/>
          <w:i/>
        </w:rPr>
      </w:pPr>
      <w:r>
        <w:rPr>
          <w:rFonts w:cs="Times-Roman"/>
          <w:i/>
        </w:rPr>
        <w:t>Interviewer: so just the normal signs you created?</w:t>
      </w:r>
    </w:p>
    <w:p w:rsidR="00137564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318) </w:t>
      </w:r>
      <w:r w:rsidR="00137564">
        <w:rPr>
          <w:rFonts w:cs="Times-Roman"/>
          <w:i/>
        </w:rPr>
        <w:t xml:space="preserve">Interviewee: </w:t>
      </w:r>
      <w:proofErr w:type="gramStart"/>
      <w:r w:rsidR="00137564">
        <w:rPr>
          <w:rFonts w:cs="Times-Roman"/>
          <w:i/>
        </w:rPr>
        <w:t>Yes</w:t>
      </w:r>
      <w:proofErr w:type="gramEnd"/>
      <w:r w:rsidR="00137564">
        <w:rPr>
          <w:rFonts w:cs="Times-Roman"/>
          <w:i/>
        </w:rPr>
        <w:t xml:space="preserve"> my own signs.</w:t>
      </w:r>
    </w:p>
    <w:p w:rsidR="00137564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19) </w:t>
      </w:r>
      <w:r w:rsidR="00137564">
        <w:rPr>
          <w:rFonts w:cs="Times-Roman"/>
          <w:i/>
        </w:rPr>
        <w:t>Interviewer: Such as pointing at things or so…</w:t>
      </w:r>
    </w:p>
    <w:p w:rsidR="00137564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20) </w:t>
      </w:r>
      <w:r w:rsidR="00137564">
        <w:rPr>
          <w:rFonts w:cs="Times-Roman"/>
          <w:i/>
        </w:rPr>
        <w:t xml:space="preserve">Interviewee: </w:t>
      </w:r>
      <w:r w:rsidR="00F4780F">
        <w:rPr>
          <w:rFonts w:cs="Times-Roman"/>
          <w:i/>
        </w:rPr>
        <w:t>Yes. I</w:t>
      </w:r>
      <w:r w:rsidR="00137564">
        <w:rPr>
          <w:rFonts w:cs="Times-Roman"/>
          <w:i/>
        </w:rPr>
        <w:t xml:space="preserve"> would point at times.</w:t>
      </w:r>
    </w:p>
    <w:p w:rsidR="00137564" w:rsidRDefault="0076153D" w:rsidP="00137564">
      <w:pPr>
        <w:rPr>
          <w:rFonts w:cs="Times-Roman"/>
          <w:i/>
        </w:rPr>
      </w:pPr>
      <w:r>
        <w:rPr>
          <w:rFonts w:cs="Times-Roman"/>
          <w:i/>
        </w:rPr>
        <w:t xml:space="preserve">321) </w:t>
      </w:r>
      <w:r w:rsidR="00F4780F">
        <w:rPr>
          <w:rFonts w:cs="Times-Roman"/>
          <w:i/>
        </w:rPr>
        <w:t>Interviewer: But at home which language do you use full time?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2) </w:t>
      </w:r>
      <w:r w:rsidR="00F4780F">
        <w:rPr>
          <w:rFonts w:cs="Times-Roman"/>
          <w:i/>
        </w:rPr>
        <w:t>Interviewee: We use Sesotho but her dad is a Zulu.</w:t>
      </w:r>
    </w:p>
    <w:p w:rsidR="00433661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3) </w:t>
      </w:r>
      <w:r w:rsidR="00F4780F">
        <w:rPr>
          <w:rFonts w:cs="Times-Roman"/>
          <w:i/>
        </w:rPr>
        <w:t xml:space="preserve">Interviewer: </w:t>
      </w:r>
      <w:r w:rsidR="00433661" w:rsidRPr="00433661">
        <w:rPr>
          <w:rFonts w:cs="Times-Roman"/>
          <w:i/>
        </w:rPr>
        <w:t>Did you receive any support in learning and understanding sign language?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4) </w:t>
      </w:r>
      <w:r w:rsidR="00F4780F">
        <w:rPr>
          <w:rFonts w:cs="Times-Roman"/>
          <w:i/>
        </w:rPr>
        <w:t xml:space="preserve">Interviewee: </w:t>
      </w:r>
      <w:proofErr w:type="gramStart"/>
      <w:r w:rsidR="00F4780F">
        <w:rPr>
          <w:rFonts w:cs="Times-Roman"/>
          <w:i/>
        </w:rPr>
        <w:t>Yes</w:t>
      </w:r>
      <w:proofErr w:type="gramEnd"/>
      <w:r w:rsidR="00F4780F">
        <w:rPr>
          <w:rFonts w:cs="Times-Roman"/>
          <w:i/>
        </w:rPr>
        <w:t xml:space="preserve"> we were attending a training at </w:t>
      </w:r>
      <w:proofErr w:type="spellStart"/>
      <w:r w:rsidR="00F4780F">
        <w:rPr>
          <w:rFonts w:cs="Times-Roman"/>
          <w:i/>
        </w:rPr>
        <w:t>Transoranje</w:t>
      </w:r>
      <w:proofErr w:type="spellEnd"/>
      <w:r w:rsidR="00F4780F">
        <w:rPr>
          <w:rFonts w:cs="Times-Roman"/>
          <w:i/>
        </w:rPr>
        <w:t xml:space="preserve"> every Friday when she started at crèche</w:t>
      </w:r>
    </w:p>
    <w:p w:rsidR="00F4780F" w:rsidRDefault="00F4780F" w:rsidP="00F4780F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When she was 6 years we attended a training.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5) </w:t>
      </w:r>
      <w:r w:rsidR="00F4780F">
        <w:rPr>
          <w:rFonts w:cs="Times-Roman"/>
          <w:i/>
        </w:rPr>
        <w:t>Interviewer: Did the training help you?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6) </w:t>
      </w:r>
      <w:r w:rsidR="00F4780F">
        <w:rPr>
          <w:rFonts w:cs="Times-Roman"/>
          <w:i/>
        </w:rPr>
        <w:t>Interviewee:  Yes it helped.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7) </w:t>
      </w:r>
      <w:r w:rsidR="00F4780F">
        <w:rPr>
          <w:rFonts w:cs="Times-Roman"/>
          <w:i/>
        </w:rPr>
        <w:t>Interviewer: so are you able to fluently sign with her or you sometimes use natural signing?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8) </w:t>
      </w:r>
      <w:r w:rsidR="00F4780F">
        <w:rPr>
          <w:rFonts w:cs="Times-Roman"/>
          <w:i/>
        </w:rPr>
        <w:t>Interviewee: I am not fluent I also use natural sign language and pointing at things.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29) </w:t>
      </w:r>
      <w:r w:rsidR="00F4780F">
        <w:rPr>
          <w:rFonts w:cs="Times-Roman"/>
          <w:i/>
        </w:rPr>
        <w:t>Interviewer: So you are mixing the sign language to communicate with her?</w:t>
      </w:r>
    </w:p>
    <w:p w:rsidR="00F4780F" w:rsidRDefault="0076153D" w:rsidP="00F4780F">
      <w:pPr>
        <w:rPr>
          <w:rFonts w:cs="Times-Roman"/>
          <w:i/>
        </w:rPr>
      </w:pPr>
      <w:r>
        <w:rPr>
          <w:rFonts w:cs="Times-Roman"/>
          <w:i/>
        </w:rPr>
        <w:t xml:space="preserve">330) </w:t>
      </w:r>
      <w:r w:rsidR="00F4780F">
        <w:rPr>
          <w:rFonts w:cs="Times-Roman"/>
          <w:i/>
        </w:rPr>
        <w:t>Interviewee: Yes.</w:t>
      </w:r>
    </w:p>
    <w:p w:rsidR="00F4780F" w:rsidRDefault="00F4780F" w:rsidP="00F4780F">
      <w:pPr>
        <w:rPr>
          <w:rFonts w:cs="Times-Roman"/>
          <w:i/>
        </w:rPr>
      </w:pPr>
      <w:r>
        <w:rPr>
          <w:rFonts w:cs="Times-Roman"/>
          <w:i/>
        </w:rPr>
        <w:t xml:space="preserve">Interviewer: So the child which language does she use at home, does she use sign language and mix </w:t>
      </w:r>
    </w:p>
    <w:p w:rsidR="00F4780F" w:rsidRDefault="00F4780F" w:rsidP="00F4780F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It with Sesotho?</w:t>
      </w:r>
    </w:p>
    <w:p w:rsidR="00F4780F" w:rsidRDefault="00F4780F" w:rsidP="00F4780F">
      <w:pPr>
        <w:rPr>
          <w:rFonts w:cs="Times-Roman"/>
          <w:i/>
        </w:rPr>
      </w:pPr>
      <w:r>
        <w:rPr>
          <w:rFonts w:cs="Times-Roman"/>
          <w:i/>
        </w:rPr>
        <w:t xml:space="preserve">Interviewee: she uses both because she also hears Sesotho like for instance when you say come with </w:t>
      </w:r>
    </w:p>
    <w:p w:rsidR="00F4780F" w:rsidRDefault="00F4780F" w:rsidP="00F4780F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Water, she would lip read like when you say ‘come’ she does understand.</w:t>
      </w:r>
    </w:p>
    <w:p w:rsidR="00F4780F" w:rsidRDefault="00F4780F" w:rsidP="00F4780F">
      <w:pPr>
        <w:rPr>
          <w:rFonts w:cs="Times-Roman"/>
          <w:i/>
        </w:rPr>
      </w:pPr>
      <w:r>
        <w:rPr>
          <w:rFonts w:cs="Times-Roman"/>
          <w:i/>
        </w:rPr>
        <w:t>Interviewer: Does she still use hearing aids</w:t>
      </w:r>
      <w:r w:rsidR="00157E64">
        <w:rPr>
          <w:rFonts w:cs="Times-Roman"/>
          <w:i/>
        </w:rPr>
        <w:t xml:space="preserve"> as yet</w:t>
      </w:r>
      <w:r>
        <w:rPr>
          <w:rFonts w:cs="Times-Roman"/>
          <w:i/>
        </w:rPr>
        <w:t xml:space="preserve">? 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e: She lost them last year in the taxi, right now I am in the process to get the new ones.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r: so if they are lost is there a change in communication or when you talk to her?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 xml:space="preserve">Interviewee:  myself I don’t see a change but she says she cannot learn without the hearing aids she 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needs them.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r: alright so you guys are mixing at home sign language and Sesotho right?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e: Yes.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r: does she have hearing friends at home?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e: Yes, but her friends are hearing.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>Interviewer: how does she interact with them does she sign or</w:t>
      </w:r>
    </w:p>
    <w:p w:rsidR="00157E64" w:rsidRDefault="00157E64" w:rsidP="00F4780F">
      <w:pPr>
        <w:rPr>
          <w:rFonts w:cs="Times-Roman"/>
          <w:i/>
        </w:rPr>
      </w:pPr>
      <w:proofErr w:type="spellStart"/>
      <w:r>
        <w:rPr>
          <w:rFonts w:cs="Times-Roman"/>
          <w:i/>
        </w:rPr>
        <w:t>Imterviewee</w:t>
      </w:r>
      <w:proofErr w:type="spellEnd"/>
      <w:r>
        <w:rPr>
          <w:rFonts w:cs="Times-Roman"/>
          <w:i/>
        </w:rPr>
        <w:t xml:space="preserve">:  she signs with them and also talk to them just that her pronunciation is not the same 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As her hearing friends, she tries to talk.</w:t>
      </w:r>
    </w:p>
    <w:p w:rsidR="00157E64" w:rsidRDefault="00157E64" w:rsidP="00F4780F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Interviewer: So she also </w:t>
      </w:r>
      <w:proofErr w:type="gramStart"/>
      <w:r>
        <w:rPr>
          <w:rFonts w:cs="Times-Roman"/>
          <w:i/>
        </w:rPr>
        <w:t>use</w:t>
      </w:r>
      <w:proofErr w:type="gramEnd"/>
      <w:r>
        <w:rPr>
          <w:rFonts w:cs="Times-Roman"/>
          <w:i/>
        </w:rPr>
        <w:t xml:space="preserve"> lip reading ne?</w:t>
      </w:r>
    </w:p>
    <w:p w:rsidR="00433661" w:rsidRDefault="00157E64" w:rsidP="00157E64">
      <w:pPr>
        <w:rPr>
          <w:rFonts w:cs="Times-Roman"/>
          <w:i/>
        </w:rPr>
      </w:pPr>
      <w:r>
        <w:rPr>
          <w:rFonts w:cs="Times-Roman"/>
          <w:i/>
        </w:rPr>
        <w:t>Interviewee: Yes.</w:t>
      </w:r>
    </w:p>
    <w:p w:rsidR="00433661" w:rsidRDefault="00157E64" w:rsidP="00157E64">
      <w:pPr>
        <w:rPr>
          <w:rFonts w:cs="Times-Roman"/>
          <w:i/>
        </w:rPr>
      </w:pPr>
      <w:r>
        <w:rPr>
          <w:rFonts w:cs="Times-Roman"/>
          <w:i/>
        </w:rPr>
        <w:t>Interviewer:</w:t>
      </w:r>
      <w:r w:rsidR="00433661" w:rsidRPr="00433661">
        <w:rPr>
          <w:rFonts w:cs="Times-Roman"/>
          <w:i/>
        </w:rPr>
        <w:t xml:space="preserve"> How is the rest of the family</w:t>
      </w:r>
      <w:r>
        <w:rPr>
          <w:rFonts w:cs="Times-Roman"/>
          <w:i/>
        </w:rPr>
        <w:t xml:space="preserve"> and the community</w:t>
      </w:r>
      <w:r w:rsidR="00433661" w:rsidRPr="00433661">
        <w:rPr>
          <w:rFonts w:cs="Times-Roman"/>
          <w:i/>
        </w:rPr>
        <w:t xml:space="preserve"> communicating with your child?</w:t>
      </w:r>
    </w:p>
    <w:p w:rsidR="00157E64" w:rsidRDefault="00157E64" w:rsidP="00157E64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e: they communicate with her using signs and also by talking.</w:t>
      </w:r>
    </w:p>
    <w:p w:rsidR="00157E64" w:rsidRDefault="007C5C34" w:rsidP="00157E64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r: they use</w:t>
      </w:r>
      <w:r w:rsidR="00157E64">
        <w:rPr>
          <w:rFonts w:cs="Times-Roman"/>
          <w:i/>
        </w:rPr>
        <w:t xml:space="preserve"> natural signs right?</w:t>
      </w:r>
    </w:p>
    <w:p w:rsidR="00157E64" w:rsidRDefault="00157E64" w:rsidP="00157E64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e: Yes.</w:t>
      </w:r>
    </w:p>
    <w:p w:rsidR="00157E64" w:rsidRDefault="00157E64" w:rsidP="00157E64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E5EB2">
        <w:rPr>
          <w:rFonts w:cs="Times-Roman"/>
          <w:i/>
        </w:rPr>
        <w:t xml:space="preserve">when she started at school, they start by learning the basics right? What were the </w:t>
      </w:r>
    </w:p>
    <w:p w:rsidR="005E5EB2" w:rsidRDefault="005E5EB2" w:rsidP="00157E64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Difficulties to support her at home in learning sign language?</w:t>
      </w:r>
    </w:p>
    <w:p w:rsidR="005E5EB2" w:rsidRDefault="005E5EB2" w:rsidP="00157E64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e: it was very difficult when I had to assist her with homework, I didn’t know how explain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To her, and that time she couldn’t even write unlike now when she can write in English.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Interviewer: with English ne there is English sign language and sign language, so when she writes 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Which one does she use? 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Interviewee: she uses the English for sign language. She would want to say I want to visit you, she 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    Would instead write You I visit me.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r: oh yah she is using the one for sign language.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e: Yes, she sometimes writes vice versa.</w:t>
      </w:r>
    </w:p>
    <w:p w:rsidR="00433661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433661" w:rsidRPr="00433661">
        <w:rPr>
          <w:rFonts w:cs="Times-Roman"/>
          <w:i/>
        </w:rPr>
        <w:t>At what age did your child enrol at school? If at a later stage what caused the delay?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 She started at 6 years there were no delays.</w:t>
      </w:r>
    </w:p>
    <w:p w:rsidR="00433661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433661" w:rsidRPr="00433661">
        <w:rPr>
          <w:rFonts w:cs="Times-Roman"/>
          <w:i/>
        </w:rPr>
        <w:t>How do you think your child cope with being Deaf</w:t>
      </w:r>
      <w:r>
        <w:rPr>
          <w:rFonts w:cs="Times-Roman"/>
          <w:i/>
        </w:rPr>
        <w:t>, maybe like being moody sometimes</w:t>
      </w:r>
      <w:r w:rsidR="00433661" w:rsidRPr="00433661">
        <w:rPr>
          <w:rFonts w:cs="Times-Roman"/>
          <w:i/>
        </w:rPr>
        <w:t xml:space="preserve">?  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Interviewee:  She is sometimes moody stay indoors, when I ask what is the problem, she would say 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 That her friends were gossiping about her she couldn’t hear them, so they don’t explain 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To her what they meant.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Interviewer: She feels offended fast ne?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329) </w:t>
      </w:r>
      <w:r w:rsidR="005E5EB2">
        <w:rPr>
          <w:rFonts w:cs="Times-Roman"/>
          <w:i/>
        </w:rPr>
        <w:t>Interviewee: Yah.</w:t>
      </w:r>
    </w:p>
    <w:p w:rsidR="0076153D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330) </w:t>
      </w:r>
      <w:r w:rsidR="005E5EB2">
        <w:rPr>
          <w:rFonts w:cs="Times-Roman"/>
          <w:i/>
        </w:rPr>
        <w:t xml:space="preserve">Interviewer: at home like </w:t>
      </w:r>
      <w:proofErr w:type="spellStart"/>
      <w:r w:rsidR="005E5EB2">
        <w:rPr>
          <w:rFonts w:cs="Times-Roman"/>
          <w:i/>
        </w:rPr>
        <w:t>tv</w:t>
      </w:r>
      <w:proofErr w:type="spellEnd"/>
      <w:r w:rsidR="005E5EB2">
        <w:rPr>
          <w:rFonts w:cs="Times-Roman"/>
          <w:i/>
        </w:rPr>
        <w:t xml:space="preserve"> channels, are they certain channels maybe for instance like                      </w:t>
      </w:r>
      <w:r>
        <w:rPr>
          <w:rFonts w:cs="Times-Roman"/>
          <w:i/>
        </w:rPr>
        <w:t xml:space="preserve">   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Generation    </w:t>
      </w:r>
      <w:proofErr w:type="spellStart"/>
      <w:r w:rsidR="005E5EB2">
        <w:rPr>
          <w:rFonts w:cs="Times-Roman"/>
          <w:i/>
        </w:rPr>
        <w:t>Soapie</w:t>
      </w:r>
      <w:proofErr w:type="spellEnd"/>
      <w:r w:rsidR="005E5EB2">
        <w:rPr>
          <w:rFonts w:cs="Times-Roman"/>
          <w:i/>
        </w:rPr>
        <w:t xml:space="preserve"> they don’t sign, are you supposed to sign and explain to her what is said?</w:t>
      </w:r>
      <w:r>
        <w:rPr>
          <w:rFonts w:cs="Times-Roman"/>
          <w:i/>
        </w:rPr>
        <w:t xml:space="preserve"> 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1)</w:t>
      </w:r>
      <w:r w:rsidR="00D133A6">
        <w:rPr>
          <w:rFonts w:cs="Times-Roman"/>
          <w:i/>
        </w:rPr>
        <w:t xml:space="preserve"> </w:t>
      </w:r>
      <w:r w:rsidR="005E5EB2">
        <w:rPr>
          <w:rFonts w:cs="Times-Roman"/>
          <w:i/>
        </w:rPr>
        <w:t>Interviewee: she does watches them and read the sub-titles, because you will find her laughing.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2</w:t>
      </w:r>
      <w:r w:rsidR="00D133A6">
        <w:rPr>
          <w:rFonts w:cs="Times-Roman"/>
          <w:i/>
        </w:rPr>
        <w:t xml:space="preserve">) </w:t>
      </w:r>
      <w:r w:rsidR="005E5EB2">
        <w:rPr>
          <w:rFonts w:cs="Times-Roman"/>
          <w:i/>
        </w:rPr>
        <w:t>Interviewer: so she reads the sub-titles ne?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3</w:t>
      </w:r>
      <w:r w:rsidR="00D133A6">
        <w:rPr>
          <w:rFonts w:cs="Times-Roman"/>
          <w:i/>
        </w:rPr>
        <w:t xml:space="preserve">) </w:t>
      </w:r>
      <w:r w:rsidR="005E5EB2">
        <w:rPr>
          <w:rFonts w:cs="Times-Roman"/>
          <w:i/>
        </w:rPr>
        <w:t>Interviewee: Yah.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4</w:t>
      </w:r>
      <w:r w:rsidR="00D133A6">
        <w:rPr>
          <w:rFonts w:cs="Times-Roman"/>
          <w:i/>
        </w:rPr>
        <w:t xml:space="preserve">) </w:t>
      </w:r>
      <w:r w:rsidR="005E5EB2">
        <w:rPr>
          <w:rFonts w:cs="Times-Roman"/>
          <w:i/>
        </w:rPr>
        <w:t>Interviewer: what are her dreams like when she grows up, what is it that she wants to be?</w:t>
      </w:r>
    </w:p>
    <w:p w:rsidR="005E5EB2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5</w:t>
      </w:r>
      <w:r w:rsidR="00D133A6">
        <w:rPr>
          <w:rFonts w:cs="Times-Roman"/>
          <w:i/>
        </w:rPr>
        <w:t xml:space="preserve">) </w:t>
      </w:r>
      <w:r w:rsidR="005E5EB2">
        <w:rPr>
          <w:rFonts w:cs="Times-Roman"/>
          <w:i/>
        </w:rPr>
        <w:t xml:space="preserve">Interviewee: </w:t>
      </w:r>
      <w:r w:rsidR="00411117">
        <w:rPr>
          <w:rFonts w:cs="Times-Roman"/>
          <w:i/>
        </w:rPr>
        <w:t>Ya she does talk about that that she wants to be a nurse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lastRenderedPageBreak/>
        <w:t>336</w:t>
      </w:r>
      <w:r w:rsidR="00D133A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r: and you as a parent what do you say to her regarding her career?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7</w:t>
      </w:r>
      <w:r w:rsidR="00D133A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e: I do encourage her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8</w:t>
      </w:r>
      <w:r w:rsidR="00D133A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 xml:space="preserve">Interviewer: Thank you so much Mama I think I have got all the answers for that questions I </w:t>
      </w:r>
    </w:p>
    <w:p w:rsidR="00D133A6" w:rsidRDefault="00411117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</w:t>
      </w:r>
      <w:r w:rsidR="00D133A6">
        <w:rPr>
          <w:rFonts w:cs="Times-Roman"/>
          <w:i/>
        </w:rPr>
        <w:t xml:space="preserve">had, </w:t>
      </w:r>
      <w:r w:rsidR="00C64941">
        <w:rPr>
          <w:rFonts w:cs="Times-Roman"/>
          <w:i/>
        </w:rPr>
        <w:t>and The</w:t>
      </w:r>
      <w:r>
        <w:rPr>
          <w:rFonts w:cs="Times-Roman"/>
          <w:i/>
        </w:rPr>
        <w:t xml:space="preserve"> background that I needed in terms of Deaf learners learning sign language and             </w:t>
      </w:r>
      <w:r w:rsidR="00D133A6">
        <w:rPr>
          <w:rFonts w:cs="Times-Roman"/>
          <w:i/>
        </w:rPr>
        <w:t xml:space="preserve">  </w:t>
      </w:r>
    </w:p>
    <w:p w:rsidR="00D133A6" w:rsidRDefault="00D133A6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difficulties </w:t>
      </w:r>
      <w:r w:rsidR="00C64941">
        <w:rPr>
          <w:rFonts w:cs="Times-Roman"/>
          <w:i/>
        </w:rPr>
        <w:t>but</w:t>
      </w:r>
      <w:r w:rsidR="00411117">
        <w:rPr>
          <w:rFonts w:cs="Times-Roman"/>
          <w:i/>
        </w:rPr>
        <w:t xml:space="preserve"> besides the language issue. Would you say it is easy or difficult and expensive to              </w:t>
      </w:r>
      <w:r>
        <w:rPr>
          <w:rFonts w:cs="Times-Roman"/>
          <w:i/>
        </w:rPr>
        <w:t xml:space="preserve">   </w:t>
      </w:r>
    </w:p>
    <w:p w:rsidR="00411117" w:rsidRDefault="00D133A6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raise   </w:t>
      </w:r>
      <w:r w:rsidR="00411117">
        <w:rPr>
          <w:rFonts w:cs="Times-Roman"/>
          <w:i/>
        </w:rPr>
        <w:t>A Deaf child?</w:t>
      </w:r>
    </w:p>
    <w:p w:rsidR="00077106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39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 xml:space="preserve">Interviewee: it is expensive because their schools are not local like where we live, </w:t>
      </w:r>
      <w:r w:rsidR="00C64941">
        <w:rPr>
          <w:rFonts w:cs="Times-Roman"/>
          <w:i/>
        </w:rPr>
        <w:t>them</w:t>
      </w:r>
    </w:p>
    <w:p w:rsidR="00077106" w:rsidRDefault="00077106" w:rsidP="00077106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              transport.</w:t>
      </w:r>
    </w:p>
    <w:p w:rsidR="00411117" w:rsidRDefault="00411117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</w:t>
      </w:r>
      <w:r w:rsidR="0076153D">
        <w:rPr>
          <w:rFonts w:cs="Times-Roman"/>
          <w:i/>
        </w:rPr>
        <w:t>340</w:t>
      </w:r>
      <w:r w:rsidR="00077106">
        <w:rPr>
          <w:rFonts w:cs="Times-Roman"/>
          <w:i/>
        </w:rPr>
        <w:t xml:space="preserve">) </w:t>
      </w:r>
      <w:r>
        <w:rPr>
          <w:rFonts w:cs="Times-Roman"/>
          <w:i/>
        </w:rPr>
        <w:t xml:space="preserve">Interviewer: you stay at </w:t>
      </w:r>
      <w:bookmarkStart w:id="0" w:name="_GoBack"/>
      <w:proofErr w:type="spellStart"/>
      <w:r>
        <w:rPr>
          <w:rFonts w:cs="Times-Roman"/>
          <w:i/>
        </w:rPr>
        <w:t>S</w:t>
      </w:r>
      <w:bookmarkEnd w:id="0"/>
      <w:r>
        <w:rPr>
          <w:rFonts w:cs="Times-Roman"/>
          <w:i/>
        </w:rPr>
        <w:t>oshanguve</w:t>
      </w:r>
      <w:proofErr w:type="spellEnd"/>
      <w:r>
        <w:rPr>
          <w:rFonts w:cs="Times-Roman"/>
          <w:i/>
        </w:rPr>
        <w:t xml:space="preserve"> right?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1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e: Yes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2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r: what does she use to go to school?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3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e: She uses a bus it started picking her around March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4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r: ohk so the maintenance of going to school is the one that is expensive right?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5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e: Yes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6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 xml:space="preserve">Interviewer: so as you said that she isolates herself sometimes, so it means she fills isolated at </w:t>
      </w:r>
    </w:p>
    <w:p w:rsidR="00411117" w:rsidRDefault="00411117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</w:t>
      </w:r>
      <w:r w:rsidR="00077106">
        <w:rPr>
          <w:rFonts w:cs="Times-Roman"/>
          <w:i/>
        </w:rPr>
        <w:t>times</w:t>
      </w:r>
      <w:r>
        <w:rPr>
          <w:rFonts w:cs="Times-Roman"/>
          <w:i/>
        </w:rPr>
        <w:t xml:space="preserve">   When her friends don’t explain what they are saying?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7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 xml:space="preserve">Interviewee: </w:t>
      </w:r>
      <w:r w:rsidR="00C64941">
        <w:rPr>
          <w:rFonts w:cs="Times-Roman"/>
          <w:i/>
        </w:rPr>
        <w:t>Yes,</w:t>
      </w:r>
      <w:r w:rsidR="00411117">
        <w:rPr>
          <w:rFonts w:cs="Times-Roman"/>
          <w:i/>
        </w:rPr>
        <w:t xml:space="preserve"> she feels like that and isolate herself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8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r; so in the house do you always make sure that you accommodate her when talking?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49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ewee: Yes all the time so that she feels accommodated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50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 xml:space="preserve">Interviewer: No mama </w:t>
      </w:r>
      <w:r w:rsidR="00C64941">
        <w:rPr>
          <w:rFonts w:cs="Times-Roman"/>
          <w:i/>
        </w:rPr>
        <w:t>thanks</w:t>
      </w:r>
      <w:r w:rsidR="00411117">
        <w:rPr>
          <w:rFonts w:cs="Times-Roman"/>
          <w:i/>
        </w:rPr>
        <w:t xml:space="preserve"> you so much those were the questi</w:t>
      </w:r>
      <w:r w:rsidR="00C64941">
        <w:rPr>
          <w:rFonts w:cs="Times-Roman"/>
          <w:i/>
        </w:rPr>
        <w:t xml:space="preserve">ons I will write everything </w:t>
      </w:r>
      <w:r w:rsidR="00411117">
        <w:rPr>
          <w:rFonts w:cs="Times-Roman"/>
          <w:i/>
        </w:rPr>
        <w:t xml:space="preserve">                     </w:t>
      </w:r>
      <w:r w:rsidR="00077106">
        <w:rPr>
          <w:rFonts w:cs="Times-Roman"/>
          <w:i/>
        </w:rPr>
        <w:t xml:space="preserve"> </w:t>
      </w:r>
    </w:p>
    <w:p w:rsidR="00077106" w:rsidRDefault="00077106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 xml:space="preserve">                               </w:t>
      </w:r>
      <w:proofErr w:type="gramStart"/>
      <w:r w:rsidR="00C64941">
        <w:rPr>
          <w:rFonts w:cs="Times-Roman"/>
          <w:i/>
        </w:rPr>
        <w:t xml:space="preserve">Down </w:t>
      </w:r>
      <w:r>
        <w:rPr>
          <w:rFonts w:cs="Times-Roman"/>
          <w:i/>
        </w:rPr>
        <w:t xml:space="preserve"> And</w:t>
      </w:r>
      <w:proofErr w:type="gramEnd"/>
      <w:r>
        <w:rPr>
          <w:rFonts w:cs="Times-Roman"/>
          <w:i/>
        </w:rPr>
        <w:t xml:space="preserve"> summarise.</w:t>
      </w:r>
    </w:p>
    <w:p w:rsidR="00411117" w:rsidRDefault="0076153D" w:rsidP="005E5EB2">
      <w:pPr>
        <w:tabs>
          <w:tab w:val="left" w:pos="1710"/>
        </w:tabs>
        <w:rPr>
          <w:rFonts w:cs="Times-Roman"/>
          <w:i/>
        </w:rPr>
      </w:pPr>
      <w:r>
        <w:rPr>
          <w:rFonts w:cs="Times-Roman"/>
          <w:i/>
        </w:rPr>
        <w:t>351</w:t>
      </w:r>
      <w:r w:rsidR="00077106">
        <w:rPr>
          <w:rFonts w:cs="Times-Roman"/>
          <w:i/>
        </w:rPr>
        <w:t xml:space="preserve">) </w:t>
      </w:r>
      <w:r w:rsidR="00411117">
        <w:rPr>
          <w:rFonts w:cs="Times-Roman"/>
          <w:i/>
        </w:rPr>
        <w:t>Intervi</w:t>
      </w:r>
      <w:r w:rsidR="003C0028">
        <w:rPr>
          <w:rFonts w:cs="Times-Roman"/>
          <w:i/>
        </w:rPr>
        <w:t>e</w:t>
      </w:r>
      <w:r w:rsidR="00411117">
        <w:rPr>
          <w:rFonts w:cs="Times-Roman"/>
          <w:i/>
        </w:rPr>
        <w:t>wee: Thank you.</w:t>
      </w:r>
    </w:p>
    <w:p w:rsidR="005E5EB2" w:rsidRDefault="005E5EB2" w:rsidP="005E5EB2">
      <w:pPr>
        <w:tabs>
          <w:tab w:val="left" w:pos="1710"/>
        </w:tabs>
        <w:rPr>
          <w:rFonts w:cs="Times-Roman"/>
          <w:i/>
        </w:rPr>
      </w:pPr>
    </w:p>
    <w:p w:rsidR="00A678D7" w:rsidRDefault="00A678D7" w:rsidP="000819F8">
      <w:pPr>
        <w:rPr>
          <w:rFonts w:cs="Times-Roman"/>
          <w:i/>
        </w:rPr>
      </w:pPr>
    </w:p>
    <w:p w:rsidR="00A678D7" w:rsidRDefault="00A678D7" w:rsidP="000819F8">
      <w:pPr>
        <w:rPr>
          <w:rFonts w:cs="Times-Roman"/>
          <w:i/>
        </w:rPr>
      </w:pPr>
    </w:p>
    <w:p w:rsidR="00745DD3" w:rsidRDefault="00745DD3" w:rsidP="000819F8">
      <w:pPr>
        <w:rPr>
          <w:b/>
          <w:i/>
        </w:rPr>
      </w:pPr>
    </w:p>
    <w:p w:rsidR="00745DD3" w:rsidRDefault="00745DD3" w:rsidP="000819F8">
      <w:pPr>
        <w:rPr>
          <w:b/>
          <w:i/>
        </w:rPr>
      </w:pPr>
    </w:p>
    <w:p w:rsidR="00745DD3" w:rsidRDefault="00745DD3" w:rsidP="000819F8">
      <w:pPr>
        <w:rPr>
          <w:b/>
          <w:i/>
        </w:rPr>
      </w:pPr>
    </w:p>
    <w:p w:rsidR="00745DD3" w:rsidRDefault="00745DD3" w:rsidP="000819F8">
      <w:pPr>
        <w:rPr>
          <w:b/>
          <w:i/>
        </w:rPr>
      </w:pPr>
    </w:p>
    <w:p w:rsidR="00745DD3" w:rsidRDefault="00745DD3" w:rsidP="000819F8">
      <w:pPr>
        <w:rPr>
          <w:b/>
          <w:i/>
        </w:rPr>
      </w:pPr>
    </w:p>
    <w:p w:rsidR="00745DD3" w:rsidRDefault="00745DD3" w:rsidP="000819F8">
      <w:pPr>
        <w:rPr>
          <w:b/>
          <w:i/>
        </w:rPr>
      </w:pPr>
    </w:p>
    <w:p w:rsidR="000819F8" w:rsidRDefault="00745DD3" w:rsidP="000819F8">
      <w:pPr>
        <w:rPr>
          <w:b/>
          <w:i/>
        </w:rPr>
      </w:pPr>
      <w:r>
        <w:rPr>
          <w:b/>
          <w:i/>
        </w:rPr>
        <w:lastRenderedPageBreak/>
        <w:t xml:space="preserve"> </w:t>
      </w:r>
      <w:r w:rsidR="005B5494">
        <w:rPr>
          <w:b/>
          <w:i/>
        </w:rPr>
        <w:t xml:space="preserve"> Parent C</w:t>
      </w:r>
    </w:p>
    <w:p w:rsidR="000819F8" w:rsidRDefault="00745DD3" w:rsidP="000819F8">
      <w:pPr>
        <w:rPr>
          <w:rFonts w:cs="Times-Roman"/>
          <w:i/>
        </w:rPr>
      </w:pPr>
      <w:r>
        <w:rPr>
          <w:rFonts w:cs="Times-Roman"/>
        </w:rPr>
        <w:t xml:space="preserve">352) </w:t>
      </w:r>
      <w:r w:rsidR="000819F8">
        <w:rPr>
          <w:rFonts w:cs="Times-Roman"/>
        </w:rPr>
        <w:t xml:space="preserve">Interviewer:    </w:t>
      </w:r>
      <w:r w:rsidR="000819F8" w:rsidRPr="00433661">
        <w:rPr>
          <w:rFonts w:cs="Times-Roman"/>
          <w:i/>
        </w:rPr>
        <w:t>How did you discover that your child is Deaf, and at what age?</w:t>
      </w:r>
    </w:p>
    <w:p w:rsidR="000819F8" w:rsidRDefault="000819F8" w:rsidP="000819F8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r w:rsidR="00003E78">
        <w:rPr>
          <w:rFonts w:cs="Times-Roman"/>
          <w:i/>
        </w:rPr>
        <w:t xml:space="preserve"> the child was talking my child at first, so when she was 2 years she began to be sick</w:t>
      </w:r>
    </w:p>
    <w:p w:rsidR="00003E78" w:rsidRDefault="00003E78" w:rsidP="000819F8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nd her mother took her to Rankuwa hospital and it was discovered that her right ear </w:t>
      </w:r>
    </w:p>
    <w:p w:rsidR="00003E78" w:rsidRDefault="00003E78" w:rsidP="000819F8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Cannot hear</w:t>
      </w:r>
      <w:r w:rsidR="00357C4B">
        <w:rPr>
          <w:rFonts w:cs="Times-Roman"/>
          <w:i/>
        </w:rPr>
        <w:t>.</w:t>
      </w:r>
    </w:p>
    <w:p w:rsidR="00003E78" w:rsidRDefault="00745DD3" w:rsidP="000819F8">
      <w:pPr>
        <w:rPr>
          <w:rFonts w:cs="Times-Roman"/>
          <w:i/>
        </w:rPr>
      </w:pPr>
      <w:r>
        <w:rPr>
          <w:rFonts w:cs="Times-Roman"/>
          <w:i/>
        </w:rPr>
        <w:t xml:space="preserve">353) </w:t>
      </w:r>
      <w:r w:rsidR="00003E78">
        <w:rPr>
          <w:rFonts w:cs="Times-Roman"/>
          <w:i/>
        </w:rPr>
        <w:t>interviewer: So when she was born she was hearing but due to sickness she became Deaf?</w:t>
      </w:r>
    </w:p>
    <w:p w:rsidR="00003E78" w:rsidRDefault="00745DD3" w:rsidP="000819F8">
      <w:pPr>
        <w:rPr>
          <w:rFonts w:cs="Times-Roman"/>
          <w:i/>
        </w:rPr>
      </w:pPr>
      <w:r>
        <w:rPr>
          <w:rFonts w:cs="Times-Roman"/>
          <w:i/>
        </w:rPr>
        <w:t xml:space="preserve">354) </w:t>
      </w:r>
      <w:r w:rsidR="00003E78">
        <w:rPr>
          <w:rFonts w:cs="Times-Roman"/>
          <w:i/>
        </w:rPr>
        <w:t xml:space="preserve">Interviewee: </w:t>
      </w:r>
      <w:proofErr w:type="gramStart"/>
      <w:r w:rsidR="00003E78">
        <w:rPr>
          <w:rFonts w:cs="Times-Roman"/>
          <w:i/>
        </w:rPr>
        <w:t>Yes</w:t>
      </w:r>
      <w:proofErr w:type="gramEnd"/>
      <w:r w:rsidR="00003E78">
        <w:rPr>
          <w:rFonts w:cs="Times-Roman"/>
          <w:i/>
        </w:rPr>
        <w:t xml:space="preserve"> my child.</w:t>
      </w:r>
    </w:p>
    <w:p w:rsidR="00003E78" w:rsidRDefault="00745DD3" w:rsidP="000819F8">
      <w:pPr>
        <w:rPr>
          <w:rFonts w:cs="Times-Roman"/>
          <w:i/>
        </w:rPr>
      </w:pPr>
      <w:r>
        <w:rPr>
          <w:rFonts w:cs="Times-Roman"/>
          <w:i/>
        </w:rPr>
        <w:t xml:space="preserve">355) </w:t>
      </w:r>
      <w:r w:rsidR="00003E78">
        <w:rPr>
          <w:rFonts w:cs="Times-Roman"/>
          <w:i/>
        </w:rPr>
        <w:t>Interviewer: was it both ears or one Ma?</w:t>
      </w:r>
    </w:p>
    <w:p w:rsidR="00003E78" w:rsidRDefault="00003E78" w:rsidP="000819F8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357C4B">
        <w:rPr>
          <w:rFonts w:cs="Times-Roman"/>
          <w:i/>
        </w:rPr>
        <w:t>it was the right one because she was given a hearing aid to put it on the right ear,</w:t>
      </w:r>
    </w:p>
    <w:p w:rsidR="00357C4B" w:rsidRDefault="00357C4B" w:rsidP="000819F8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So her mother used to take her for check-up but ended up losing interest and no longer </w:t>
      </w:r>
    </w:p>
    <w:p w:rsidR="00357C4B" w:rsidRDefault="00357C4B" w:rsidP="000819F8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Took the child to hospital for more check-ups, so it ended up both ears not hearing. So </w:t>
      </w:r>
    </w:p>
    <w:p w:rsidR="00357C4B" w:rsidRDefault="00357C4B" w:rsidP="000819F8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They prayed for her continuously and one ear became better.</w:t>
      </w:r>
    </w:p>
    <w:p w:rsidR="000819F8" w:rsidRDefault="00745DD3" w:rsidP="000819F8">
      <w:pPr>
        <w:rPr>
          <w:rFonts w:cs="Times-Roman"/>
          <w:i/>
        </w:rPr>
      </w:pPr>
      <w:r>
        <w:rPr>
          <w:rFonts w:cs="Times-Roman"/>
          <w:i/>
        </w:rPr>
        <w:t xml:space="preserve">357) </w:t>
      </w:r>
      <w:r w:rsidR="00357C4B">
        <w:rPr>
          <w:rFonts w:cs="Times-Roman"/>
          <w:i/>
        </w:rPr>
        <w:t>Interviewer: so when she was 2 years and got sick where did you take her for help</w:t>
      </w:r>
      <w:r w:rsidR="000819F8">
        <w:rPr>
          <w:rFonts w:cs="Times-Roman"/>
          <w:i/>
        </w:rPr>
        <w:t>?</w:t>
      </w:r>
    </w:p>
    <w:p w:rsidR="000819F8" w:rsidRDefault="000819F8" w:rsidP="000819F8">
      <w:pPr>
        <w:rPr>
          <w:rFonts w:cs="Times-Roman"/>
          <w:i/>
        </w:rPr>
      </w:pPr>
      <w:r>
        <w:rPr>
          <w:rFonts w:cs="Times-Roman"/>
          <w:i/>
        </w:rPr>
        <w:t>I</w:t>
      </w:r>
      <w:r w:rsidR="00357C4B">
        <w:rPr>
          <w:rFonts w:cs="Times-Roman"/>
          <w:i/>
        </w:rPr>
        <w:t>nterviewee: we took her to Rankuwa hospital her mother did.</w:t>
      </w:r>
    </w:p>
    <w:p w:rsidR="00357C4B" w:rsidRDefault="00357C4B" w:rsidP="000819F8">
      <w:pPr>
        <w:rPr>
          <w:rFonts w:cs="Times-Roman"/>
          <w:i/>
        </w:rPr>
      </w:pPr>
      <w:r>
        <w:rPr>
          <w:rFonts w:cs="Times-Roman"/>
          <w:i/>
        </w:rPr>
        <w:t>Interviewer: so from then was the child taken to a specialist for ears maybe?</w:t>
      </w:r>
    </w:p>
    <w:p w:rsidR="00357C4B" w:rsidRDefault="00357C4B" w:rsidP="000819F8">
      <w:pPr>
        <w:rPr>
          <w:rFonts w:cs="Times-Roman"/>
          <w:i/>
        </w:rPr>
      </w:pPr>
      <w:r>
        <w:rPr>
          <w:rFonts w:cs="Times-Roman"/>
          <w:i/>
        </w:rPr>
        <w:t>Interviewee: I am not sure that time I was working you can ask her mother she is the one who knows</w:t>
      </w:r>
    </w:p>
    <w:p w:rsidR="000819F8" w:rsidRDefault="00357C4B" w:rsidP="00357C4B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>Do you have any family member that is Deaf?</w:t>
      </w:r>
    </w:p>
    <w:p w:rsidR="00357C4B" w:rsidRDefault="00357C4B" w:rsidP="00357C4B">
      <w:pPr>
        <w:rPr>
          <w:rFonts w:cs="Times-Roman"/>
          <w:i/>
        </w:rPr>
      </w:pPr>
      <w:r>
        <w:rPr>
          <w:rFonts w:cs="Times-Roman"/>
          <w:i/>
        </w:rPr>
        <w:t>Interviewee: in our family we have never had a Deaf person.</w:t>
      </w:r>
    </w:p>
    <w:p w:rsidR="00357C4B" w:rsidRDefault="00357C4B" w:rsidP="00357C4B">
      <w:pPr>
        <w:rPr>
          <w:rFonts w:cs="Times-Roman"/>
          <w:i/>
        </w:rPr>
      </w:pPr>
      <w:r>
        <w:rPr>
          <w:rFonts w:cs="Times-Roman"/>
          <w:i/>
        </w:rPr>
        <w:t>Interviewer: ohk and how did it affect the family this whole situation?</w:t>
      </w:r>
    </w:p>
    <w:p w:rsidR="00357C4B" w:rsidRDefault="00357C4B" w:rsidP="00357C4B">
      <w:pPr>
        <w:rPr>
          <w:rFonts w:cs="Times-Roman"/>
          <w:i/>
        </w:rPr>
      </w:pPr>
      <w:r>
        <w:rPr>
          <w:rFonts w:cs="Times-Roman"/>
          <w:i/>
        </w:rPr>
        <w:t>Interviewee: it was saddening and there was nothing we could do, but when she started at school</w:t>
      </w:r>
    </w:p>
    <w:p w:rsidR="00357C4B" w:rsidRDefault="00357C4B" w:rsidP="00357C4B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It became much better.</w:t>
      </w:r>
    </w:p>
    <w:p w:rsidR="000819F8" w:rsidRDefault="00357C4B" w:rsidP="00357C4B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>What language do you generally use to communicate with your child?</w:t>
      </w:r>
    </w:p>
    <w:p w:rsidR="002F0221" w:rsidRDefault="002F0221" w:rsidP="00357C4B">
      <w:pPr>
        <w:rPr>
          <w:rFonts w:cs="Times-Roman"/>
          <w:i/>
        </w:rPr>
      </w:pPr>
      <w:r>
        <w:rPr>
          <w:rFonts w:cs="Times-Roman"/>
          <w:i/>
        </w:rPr>
        <w:t xml:space="preserve">Interviewee: we generally just use hands although she can understand isiZulu a bit she can sound </w:t>
      </w:r>
    </w:p>
    <w:p w:rsidR="002F0221" w:rsidRDefault="002F0221" w:rsidP="00357C4B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Out like Gogo, Mama, but I also write it down in Zulu for her she would read and </w:t>
      </w:r>
    </w:p>
    <w:p w:rsidR="002F0221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Understand.</w:t>
      </w:r>
    </w:p>
    <w:p w:rsidR="000819F8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>Did you receive any support in learning and understanding sign language?</w:t>
      </w:r>
    </w:p>
    <w:p w:rsidR="002F0221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>Interviewee: Problem is she started staying with her aunt so she was the one supporting her even at</w:t>
      </w:r>
    </w:p>
    <w:p w:rsidR="002F0221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chool in a way that when she is there they use sign language when </w:t>
      </w:r>
      <w:proofErr w:type="spellStart"/>
      <w:proofErr w:type="gramStart"/>
      <w:r>
        <w:rPr>
          <w:rFonts w:cs="Times-Roman"/>
          <w:i/>
        </w:rPr>
        <w:t>talking,so</w:t>
      </w:r>
      <w:proofErr w:type="spellEnd"/>
      <w:proofErr w:type="gramEnd"/>
      <w:r>
        <w:rPr>
          <w:rFonts w:cs="Times-Roman"/>
          <w:i/>
        </w:rPr>
        <w:t xml:space="preserve"> when she </w:t>
      </w:r>
    </w:p>
    <w:p w:rsidR="002F0221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Came to stay with me it was hard but I write and sign some of the things to her. And she</w:t>
      </w:r>
    </w:p>
    <w:p w:rsidR="002F0221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Also understands English.</w:t>
      </w:r>
    </w:p>
    <w:p w:rsidR="000819F8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>How do you support your child in learning sign language at home?</w:t>
      </w:r>
    </w:p>
    <w:p w:rsidR="002F0221" w:rsidRDefault="002F0221" w:rsidP="002F0221">
      <w:pPr>
        <w:rPr>
          <w:rFonts w:cs="Times-Roman"/>
          <w:i/>
        </w:rPr>
      </w:pPr>
      <w:r>
        <w:rPr>
          <w:rFonts w:cs="Times-Roman"/>
          <w:i/>
        </w:rPr>
        <w:lastRenderedPageBreak/>
        <w:t>Interviewee: it is hard for me because I don’t know sign language the one she learns from school</w:t>
      </w:r>
    </w:p>
    <w:p w:rsidR="00723DBE" w:rsidRDefault="002F0221" w:rsidP="00723D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So I try to use natural signing or write down.</w:t>
      </w:r>
    </w:p>
    <w:p w:rsidR="000819F8" w:rsidRDefault="00723DBE" w:rsidP="00723D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>Are you experiencing any difficulties in supporting your child</w:t>
      </w:r>
      <w:r>
        <w:rPr>
          <w:rFonts w:cs="Times-Roman"/>
          <w:i/>
        </w:rPr>
        <w:t xml:space="preserve"> in using sign language at </w:t>
      </w:r>
    </w:p>
    <w:p w:rsidR="00723DBE" w:rsidRDefault="00723DBE" w:rsidP="00723D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Home?</w:t>
      </w:r>
    </w:p>
    <w:p w:rsidR="00723DBE" w:rsidRDefault="00723DBE" w:rsidP="00723DBE">
      <w:pPr>
        <w:rPr>
          <w:rFonts w:cs="Times-Roman"/>
          <w:i/>
        </w:rPr>
      </w:pPr>
      <w:r>
        <w:rPr>
          <w:rFonts w:cs="Times-Roman"/>
          <w:i/>
        </w:rPr>
        <w:t xml:space="preserve">Interviewee: Yes my child you see we stay very far at </w:t>
      </w:r>
      <w:proofErr w:type="spellStart"/>
      <w:proofErr w:type="gramStart"/>
      <w:r>
        <w:rPr>
          <w:rFonts w:cs="Times-Roman"/>
          <w:i/>
        </w:rPr>
        <w:t>Hammanskraal</w:t>
      </w:r>
      <w:proofErr w:type="spellEnd"/>
      <w:r>
        <w:rPr>
          <w:rFonts w:cs="Times-Roman"/>
          <w:i/>
        </w:rPr>
        <w:t xml:space="preserve">  we</w:t>
      </w:r>
      <w:proofErr w:type="gramEnd"/>
      <w:r>
        <w:rPr>
          <w:rFonts w:cs="Times-Roman"/>
          <w:i/>
        </w:rPr>
        <w:t xml:space="preserve"> live very far and her mother</w:t>
      </w:r>
    </w:p>
    <w:p w:rsidR="00723DBE" w:rsidRDefault="00723DBE" w:rsidP="00723D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Was tol</w:t>
      </w:r>
      <w:r w:rsidR="008B4A39">
        <w:rPr>
          <w:rFonts w:cs="Times-Roman"/>
          <w:i/>
        </w:rPr>
        <w:t>d</w:t>
      </w:r>
      <w:r>
        <w:rPr>
          <w:rFonts w:cs="Times-Roman"/>
          <w:i/>
        </w:rPr>
        <w:t xml:space="preserve"> at school to come and attend the classes</w:t>
      </w:r>
      <w:r w:rsidR="008B4A39">
        <w:rPr>
          <w:rFonts w:cs="Times-Roman"/>
          <w:i/>
        </w:rPr>
        <w:t xml:space="preserve"> but it is difficult because the transport</w:t>
      </w:r>
    </w:p>
    <w:p w:rsidR="008B4A39" w:rsidRDefault="008B4A39" w:rsidP="00723D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Is very expensive so she ended up not attending that training. She also doesn’t know the</w:t>
      </w:r>
    </w:p>
    <w:p w:rsidR="008B4A39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Proper sign language. So to help the child at home is difficult.</w:t>
      </w:r>
    </w:p>
    <w:p w:rsidR="008B4A39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>Interviewer: so what is the normal language you use at home?</w:t>
      </w:r>
    </w:p>
    <w:p w:rsidR="008B4A39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>Interviewee: we use isiZulu my child.</w:t>
      </w:r>
    </w:p>
    <w:p w:rsidR="000819F8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>At what age did your child enrol at school? If at a later stage what caused the delay?</w:t>
      </w:r>
    </w:p>
    <w:p w:rsidR="008B4A39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>Interviewee:</w:t>
      </w:r>
      <w:r w:rsidR="009A04A3">
        <w:rPr>
          <w:rFonts w:cs="Times-Roman"/>
          <w:i/>
        </w:rPr>
        <w:t xml:space="preserve"> </w:t>
      </w:r>
      <w:r>
        <w:rPr>
          <w:rFonts w:cs="Times-Roman"/>
          <w:i/>
        </w:rPr>
        <w:t>he went to school at the normal age if 5 or 6 years.</w:t>
      </w:r>
    </w:p>
    <w:p w:rsidR="008B4A39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>Interviewer:</w:t>
      </w:r>
      <w:r w:rsidR="009A04A3">
        <w:rPr>
          <w:rFonts w:cs="Times-Roman"/>
          <w:i/>
        </w:rPr>
        <w:t xml:space="preserve"> does </w:t>
      </w:r>
      <w:r>
        <w:rPr>
          <w:rFonts w:cs="Times-Roman"/>
          <w:i/>
        </w:rPr>
        <w:t>he have hearing friends at home or she isolates herself?</w:t>
      </w:r>
    </w:p>
    <w:p w:rsidR="008B4A39" w:rsidRDefault="008B4A39" w:rsidP="008B4A39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 w:rsidR="009A04A3">
        <w:rPr>
          <w:rFonts w:cs="Times-Roman"/>
          <w:i/>
        </w:rPr>
        <w:t>Yes</w:t>
      </w:r>
      <w:proofErr w:type="gramEnd"/>
      <w:r w:rsidR="009A04A3">
        <w:rPr>
          <w:rFonts w:cs="Times-Roman"/>
          <w:i/>
        </w:rPr>
        <w:t xml:space="preserve"> he does play with them a lot even play soccer with them, he comes home dirty and  </w:t>
      </w:r>
    </w:p>
    <w:p w:rsidR="009A04A3" w:rsidRDefault="009A04A3" w:rsidP="008B4A39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Tired.</w:t>
      </w:r>
    </w:p>
    <w:p w:rsidR="009A04A3" w:rsidRDefault="009A04A3" w:rsidP="008B4A39">
      <w:pPr>
        <w:rPr>
          <w:rFonts w:cs="Times-Roman"/>
          <w:i/>
        </w:rPr>
      </w:pPr>
      <w:r>
        <w:rPr>
          <w:rFonts w:cs="Times-Roman"/>
          <w:i/>
        </w:rPr>
        <w:t>Interviewer: did he once had hearing aids?</w:t>
      </w:r>
    </w:p>
    <w:p w:rsidR="009A04A3" w:rsidRDefault="009A04A3" w:rsidP="008B4A39">
      <w:pPr>
        <w:rPr>
          <w:rFonts w:cs="Times-Roman"/>
          <w:i/>
        </w:rPr>
      </w:pPr>
      <w:r>
        <w:rPr>
          <w:rFonts w:cs="Times-Roman"/>
          <w:i/>
        </w:rPr>
        <w:t>Interviewee: he once had them once, the other one got destroyed so currently he doesn’t have them.</w:t>
      </w:r>
    </w:p>
    <w:p w:rsidR="009A04A3" w:rsidRDefault="009A04A3" w:rsidP="008B4A39">
      <w:pPr>
        <w:rPr>
          <w:rFonts w:cs="Times-Roman"/>
          <w:i/>
        </w:rPr>
      </w:pPr>
      <w:r>
        <w:rPr>
          <w:rFonts w:cs="Times-Roman"/>
          <w:i/>
        </w:rPr>
        <w:t>Interviewer: how is he as a child is he not moody or isolates himself just because he is Deaf?</w:t>
      </w:r>
    </w:p>
    <w:p w:rsidR="009A04A3" w:rsidRDefault="009A04A3" w:rsidP="008B4A39">
      <w:pPr>
        <w:rPr>
          <w:rFonts w:cs="Times-Roman"/>
          <w:i/>
        </w:rPr>
      </w:pPr>
      <w:r>
        <w:rPr>
          <w:rFonts w:cs="Times-Roman"/>
          <w:i/>
        </w:rPr>
        <w:t xml:space="preserve">Interviewee: he is a very open </w:t>
      </w:r>
      <w:r w:rsidR="009D00CE">
        <w:rPr>
          <w:rFonts w:cs="Times-Roman"/>
          <w:i/>
        </w:rPr>
        <w:t>free child whenever you send him to do something or to eat he does,</w:t>
      </w:r>
    </w:p>
    <w:p w:rsidR="009D00CE" w:rsidRDefault="009D00CE" w:rsidP="008B4A39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He doesn’t </w:t>
      </w:r>
      <w:proofErr w:type="gramStart"/>
      <w:r>
        <w:rPr>
          <w:rFonts w:cs="Times-Roman"/>
          <w:i/>
        </w:rPr>
        <w:t>isolates</w:t>
      </w:r>
      <w:proofErr w:type="gramEnd"/>
      <w:r>
        <w:rPr>
          <w:rFonts w:cs="Times-Roman"/>
          <w:i/>
        </w:rPr>
        <w:t xml:space="preserve"> himself from anything.</w:t>
      </w:r>
    </w:p>
    <w:p w:rsidR="009D00CE" w:rsidRDefault="00932029" w:rsidP="008B4A39">
      <w:pPr>
        <w:rPr>
          <w:rFonts w:cs="Times-Roman"/>
          <w:i/>
        </w:rPr>
      </w:pPr>
      <w:r>
        <w:rPr>
          <w:rFonts w:cs="Times-Roman"/>
          <w:i/>
        </w:rPr>
        <w:t>383</w:t>
      </w:r>
      <w:r w:rsidR="009D00CE">
        <w:rPr>
          <w:rFonts w:cs="Times-Roman"/>
          <w:i/>
        </w:rPr>
        <w:t>Interviewer: how is he at school? Is he coping with subjects?</w:t>
      </w:r>
    </w:p>
    <w:p w:rsidR="009D00CE" w:rsidRDefault="00932029" w:rsidP="008B4A39">
      <w:pPr>
        <w:rPr>
          <w:rFonts w:cs="Times-Roman"/>
          <w:i/>
        </w:rPr>
      </w:pPr>
      <w:r>
        <w:rPr>
          <w:rFonts w:cs="Times-Roman"/>
          <w:i/>
        </w:rPr>
        <w:t xml:space="preserve">384) </w:t>
      </w:r>
      <w:r w:rsidR="009D00CE">
        <w:rPr>
          <w:rFonts w:cs="Times-Roman"/>
          <w:i/>
        </w:rPr>
        <w:t>Interviewee: he tries but he enjoys more doing computer and they only do it at school because here</w:t>
      </w:r>
    </w:p>
    <w:p w:rsidR="009D00CE" w:rsidRDefault="009D00CE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t home we don’t have it.</w:t>
      </w:r>
    </w:p>
    <w:p w:rsidR="000819F8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85) </w:t>
      </w:r>
      <w:r w:rsidR="009D00CE">
        <w:rPr>
          <w:rFonts w:cs="Times-Roman"/>
          <w:i/>
        </w:rPr>
        <w:t xml:space="preserve">Interviewer: </w:t>
      </w:r>
      <w:r w:rsidR="000819F8" w:rsidRPr="00433661">
        <w:rPr>
          <w:rFonts w:cs="Times-Roman"/>
          <w:i/>
        </w:rPr>
        <w:t xml:space="preserve">How do you think your child cope with being Deaf?  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86) </w:t>
      </w:r>
      <w:r w:rsidR="009D00CE">
        <w:rPr>
          <w:rFonts w:cs="Times-Roman"/>
          <w:i/>
        </w:rPr>
        <w:t xml:space="preserve">Interviewee: he has never had an issue in a way that he even attends </w:t>
      </w:r>
      <w:r>
        <w:rPr>
          <w:rFonts w:cs="Times-Roman"/>
          <w:i/>
        </w:rPr>
        <w:t>parties and socialise with o</w:t>
      </w:r>
    </w:p>
    <w:p w:rsidR="009D00CE" w:rsidRDefault="009D00CE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</w:t>
      </w:r>
      <w:r w:rsidR="00932029">
        <w:rPr>
          <w:rFonts w:cs="Times-Roman"/>
          <w:i/>
        </w:rPr>
        <w:t>other People</w:t>
      </w:r>
      <w:r>
        <w:rPr>
          <w:rFonts w:cs="Times-Roman"/>
          <w:i/>
        </w:rPr>
        <w:t xml:space="preserve"> since he was born he has never had some issues with people.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87) </w:t>
      </w:r>
      <w:r w:rsidR="009D00CE">
        <w:rPr>
          <w:rFonts w:cs="Times-Roman"/>
          <w:i/>
        </w:rPr>
        <w:t>Interviewer: does he watched television those programs?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88) </w:t>
      </w:r>
      <w:r w:rsidR="009D00CE">
        <w:rPr>
          <w:rFonts w:cs="Times-Roman"/>
          <w:i/>
        </w:rPr>
        <w:t xml:space="preserve">Interviewee: </w:t>
      </w:r>
      <w:r w:rsidR="00C61C4C">
        <w:rPr>
          <w:rFonts w:cs="Times-Roman"/>
          <w:i/>
        </w:rPr>
        <w:t>yes,</w:t>
      </w:r>
      <w:r w:rsidR="009D00CE">
        <w:rPr>
          <w:rFonts w:cs="Times-Roman"/>
          <w:i/>
        </w:rPr>
        <w:t xml:space="preserve"> he does read sub titles but if they don’t write he a</w:t>
      </w:r>
      <w:r>
        <w:rPr>
          <w:rFonts w:cs="Times-Roman"/>
          <w:i/>
        </w:rPr>
        <w:t>sk what are they saying. And</w:t>
      </w:r>
      <w:r w:rsidR="00C61C4C">
        <w:rPr>
          <w:rFonts w:cs="Times-Roman"/>
          <w:i/>
        </w:rPr>
        <w:t xml:space="preserve"> </w:t>
      </w:r>
    </w:p>
    <w:p w:rsidR="009D00CE" w:rsidRDefault="009D00CE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</w:t>
      </w:r>
      <w:r w:rsidR="00932029">
        <w:rPr>
          <w:rFonts w:cs="Times-Roman"/>
          <w:i/>
        </w:rPr>
        <w:t>if</w:t>
      </w:r>
      <w:r>
        <w:rPr>
          <w:rFonts w:cs="Times-Roman"/>
          <w:i/>
        </w:rPr>
        <w:t xml:space="preserve">   They don’t write sub titles he questions that why they don’t write Gogo. And would tell</w:t>
      </w:r>
    </w:p>
    <w:p w:rsidR="009D00CE" w:rsidRDefault="009D00CE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Him I don’t know my child.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389) </w:t>
      </w:r>
      <w:r w:rsidR="009D00CE">
        <w:rPr>
          <w:rFonts w:cs="Times-Roman"/>
          <w:i/>
        </w:rPr>
        <w:t xml:space="preserve">Interviewer: it means he feels sadden if they don’t write because he can’t follow what is </w:t>
      </w:r>
      <w:r>
        <w:rPr>
          <w:rFonts w:cs="Times-Roman"/>
          <w:i/>
        </w:rPr>
        <w:t xml:space="preserve"> </w:t>
      </w:r>
    </w:p>
    <w:p w:rsidR="00932029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    Happening?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90) </w:t>
      </w:r>
      <w:r w:rsidR="009D00CE">
        <w:rPr>
          <w:rFonts w:cs="Times-Roman"/>
          <w:i/>
        </w:rPr>
        <w:t>Interviewee: Yes and when we laugh he wonders because there are not sub titles.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91) </w:t>
      </w:r>
      <w:r w:rsidR="009D00CE">
        <w:rPr>
          <w:rFonts w:cs="Times-Roman"/>
          <w:i/>
        </w:rPr>
        <w:t>Interviewer: so thank you Gogo I think we are done.</w:t>
      </w:r>
    </w:p>
    <w:p w:rsidR="009D00CE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92) </w:t>
      </w:r>
      <w:r w:rsidR="009D00CE">
        <w:rPr>
          <w:rFonts w:cs="Times-Roman"/>
          <w:i/>
        </w:rPr>
        <w:t>Interviewee: Yes thanks my child and I wish they can add more han</w:t>
      </w:r>
      <w:r>
        <w:rPr>
          <w:rFonts w:cs="Times-Roman"/>
          <w:i/>
        </w:rPr>
        <w:t xml:space="preserve">ds on skill work to them so </w:t>
      </w:r>
      <w:r w:rsidR="009D00CE">
        <w:rPr>
          <w:rFonts w:cs="Times-Roman"/>
          <w:i/>
        </w:rPr>
        <w:t xml:space="preserve"> </w:t>
      </w:r>
    </w:p>
    <w:p w:rsidR="009D00CE" w:rsidRDefault="009D00CE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</w:t>
      </w:r>
      <w:r w:rsidR="00932029">
        <w:rPr>
          <w:rFonts w:cs="Times-Roman"/>
          <w:i/>
        </w:rPr>
        <w:t xml:space="preserve">that   </w:t>
      </w:r>
      <w:r>
        <w:rPr>
          <w:rFonts w:cs="Times-Roman"/>
          <w:i/>
        </w:rPr>
        <w:t xml:space="preserve"> Even when the child doesn’t finish school but</w:t>
      </w:r>
      <w:r w:rsidR="00AE281D">
        <w:rPr>
          <w:rFonts w:cs="Times-Roman"/>
          <w:i/>
        </w:rPr>
        <w:t xml:space="preserve"> he can still have a skill he can use to </w:t>
      </w:r>
    </w:p>
    <w:p w:rsidR="00AE281D" w:rsidRDefault="00AE281D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</w:t>
      </w:r>
      <w:r w:rsidR="00932029">
        <w:rPr>
          <w:rFonts w:cs="Times-Roman"/>
          <w:i/>
        </w:rPr>
        <w:t xml:space="preserve">  </w:t>
      </w:r>
      <w:r>
        <w:rPr>
          <w:rFonts w:cs="Times-Roman"/>
          <w:i/>
        </w:rPr>
        <w:t xml:space="preserve">   </w:t>
      </w:r>
      <w:r w:rsidR="00932029">
        <w:rPr>
          <w:rFonts w:cs="Times-Roman"/>
          <w:i/>
        </w:rPr>
        <w:t xml:space="preserve">work    </w:t>
      </w:r>
      <w:r>
        <w:rPr>
          <w:rFonts w:cs="Times-Roman"/>
          <w:i/>
        </w:rPr>
        <w:t>For himself.</w:t>
      </w:r>
    </w:p>
    <w:p w:rsidR="00AE281D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93) </w:t>
      </w:r>
      <w:r w:rsidR="00AE281D">
        <w:rPr>
          <w:rFonts w:cs="Times-Roman"/>
          <w:i/>
        </w:rPr>
        <w:t xml:space="preserve">Interviewer: that is a very good point Gogo I will note it down, and it is true so that even if a </w:t>
      </w:r>
    </w:p>
    <w:p w:rsidR="00AE281D" w:rsidRDefault="00AE281D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</w:t>
      </w:r>
      <w:r w:rsidR="00932029">
        <w:rPr>
          <w:rFonts w:cs="Times-Roman"/>
          <w:i/>
        </w:rPr>
        <w:t>child  d</w:t>
      </w:r>
      <w:r>
        <w:rPr>
          <w:rFonts w:cs="Times-Roman"/>
          <w:i/>
        </w:rPr>
        <w:t>oesn’t reach a tertiary but would have a skill to use to make a living.</w:t>
      </w:r>
    </w:p>
    <w:p w:rsidR="00AE281D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94) </w:t>
      </w:r>
      <w:r w:rsidR="00AE281D">
        <w:rPr>
          <w:rFonts w:cs="Times-Roman"/>
          <w:i/>
        </w:rPr>
        <w:t>Interviewee: Yes my child that would really work because he shares</w:t>
      </w:r>
      <w:r>
        <w:rPr>
          <w:rFonts w:cs="Times-Roman"/>
          <w:i/>
        </w:rPr>
        <w:t xml:space="preserve"> his dreams with me that one </w:t>
      </w:r>
    </w:p>
    <w:p w:rsidR="00AE281D" w:rsidRDefault="00AE281D" w:rsidP="009D00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</w:t>
      </w:r>
      <w:r w:rsidR="00932029">
        <w:rPr>
          <w:rFonts w:cs="Times-Roman"/>
          <w:i/>
        </w:rPr>
        <w:t>day</w:t>
      </w:r>
      <w:r>
        <w:rPr>
          <w:rFonts w:cs="Times-Roman"/>
          <w:i/>
        </w:rPr>
        <w:t xml:space="preserve">   He would buy me a big house,</w:t>
      </w:r>
      <w:r w:rsidR="00242C9E">
        <w:rPr>
          <w:rFonts w:cs="Times-Roman"/>
          <w:i/>
        </w:rPr>
        <w:t xml:space="preserve"> </w:t>
      </w:r>
      <w:r>
        <w:rPr>
          <w:rFonts w:cs="Times-Roman"/>
          <w:i/>
        </w:rPr>
        <w:t>buy himself a car and get married.</w:t>
      </w:r>
    </w:p>
    <w:p w:rsidR="00AE281D" w:rsidRPr="00433661" w:rsidRDefault="00932029" w:rsidP="009D00CE">
      <w:pPr>
        <w:rPr>
          <w:rFonts w:cs="Times-Roman"/>
          <w:i/>
        </w:rPr>
      </w:pPr>
      <w:r>
        <w:rPr>
          <w:rFonts w:cs="Times-Roman"/>
          <w:i/>
        </w:rPr>
        <w:t xml:space="preserve">395) </w:t>
      </w:r>
      <w:r w:rsidR="00AE281D">
        <w:rPr>
          <w:rFonts w:cs="Times-Roman"/>
          <w:i/>
        </w:rPr>
        <w:t>Interviewer: Ya ne that’s great Gogo, thank you so much for sharing this information with me.</w:t>
      </w:r>
    </w:p>
    <w:p w:rsidR="000819F8" w:rsidRPr="00433661" w:rsidRDefault="000819F8" w:rsidP="000819F8">
      <w:pPr>
        <w:pStyle w:val="ListParagraph"/>
        <w:rPr>
          <w:rFonts w:cs="Times-Roman"/>
          <w:i/>
        </w:rPr>
      </w:pPr>
    </w:p>
    <w:p w:rsidR="000819F8" w:rsidRPr="00433661" w:rsidRDefault="000819F8" w:rsidP="000819F8">
      <w:pPr>
        <w:pStyle w:val="ListParagraph"/>
        <w:autoSpaceDE w:val="0"/>
        <w:autoSpaceDN w:val="0"/>
        <w:adjustRightInd w:val="0"/>
        <w:spacing w:after="0" w:line="240" w:lineRule="auto"/>
        <w:rPr>
          <w:rFonts w:cs="Times-Roman"/>
          <w:i/>
        </w:rPr>
      </w:pPr>
    </w:p>
    <w:p w:rsidR="000819F8" w:rsidRPr="00433661" w:rsidRDefault="000819F8" w:rsidP="000819F8">
      <w:pPr>
        <w:autoSpaceDE w:val="0"/>
        <w:autoSpaceDN w:val="0"/>
        <w:adjustRightInd w:val="0"/>
        <w:spacing w:after="0" w:line="240" w:lineRule="auto"/>
        <w:rPr>
          <w:rFonts w:cs="Times-Roman"/>
        </w:rPr>
      </w:pPr>
    </w:p>
    <w:p w:rsidR="000819F8" w:rsidRPr="00433661" w:rsidRDefault="000819F8" w:rsidP="000819F8">
      <w:pPr>
        <w:rPr>
          <w:i/>
        </w:rPr>
      </w:pPr>
    </w:p>
    <w:p w:rsidR="000819F8" w:rsidRPr="00433661" w:rsidRDefault="000819F8" w:rsidP="000819F8">
      <w:pPr>
        <w:rPr>
          <w:i/>
        </w:rPr>
      </w:pPr>
    </w:p>
    <w:p w:rsidR="000819F8" w:rsidRPr="00433661" w:rsidRDefault="000819F8" w:rsidP="000819F8">
      <w:pPr>
        <w:rPr>
          <w:i/>
        </w:rPr>
      </w:pPr>
    </w:p>
    <w:p w:rsidR="000819F8" w:rsidRPr="00433661" w:rsidRDefault="000819F8" w:rsidP="000819F8">
      <w:pPr>
        <w:rPr>
          <w:i/>
        </w:rPr>
      </w:pPr>
    </w:p>
    <w:p w:rsidR="000819F8" w:rsidRPr="00433661" w:rsidRDefault="000819F8" w:rsidP="000819F8">
      <w:pPr>
        <w:rPr>
          <w:i/>
        </w:rPr>
      </w:pPr>
    </w:p>
    <w:p w:rsidR="000819F8" w:rsidRPr="00A50ED5" w:rsidRDefault="000819F8" w:rsidP="000819F8">
      <w:pPr>
        <w:rPr>
          <w:i/>
        </w:rPr>
      </w:pPr>
    </w:p>
    <w:p w:rsidR="00A13A20" w:rsidRPr="00433661" w:rsidRDefault="00A13A20">
      <w:pPr>
        <w:rPr>
          <w:i/>
        </w:rPr>
      </w:pPr>
    </w:p>
    <w:p w:rsidR="00A13A20" w:rsidRPr="00433661" w:rsidRDefault="00A13A20">
      <w:pPr>
        <w:rPr>
          <w:i/>
        </w:rPr>
      </w:pPr>
    </w:p>
    <w:p w:rsidR="00A13A20" w:rsidRDefault="00A13A20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 w:rsidP="005B5494">
      <w:pPr>
        <w:rPr>
          <w:b/>
          <w:i/>
        </w:rPr>
      </w:pPr>
      <w:r w:rsidRPr="00433661">
        <w:rPr>
          <w:b/>
          <w:i/>
        </w:rPr>
        <w:t xml:space="preserve">                          </w:t>
      </w:r>
      <w:r w:rsidR="00696E8B">
        <w:rPr>
          <w:b/>
          <w:i/>
        </w:rPr>
        <w:t xml:space="preserve">                       Parent D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</w:rPr>
        <w:t xml:space="preserve">396) </w:t>
      </w:r>
      <w:r w:rsidR="005B5494">
        <w:rPr>
          <w:rFonts w:cs="Times-Roman"/>
        </w:rPr>
        <w:t xml:space="preserve">Interviewer:    </w:t>
      </w:r>
      <w:r w:rsidR="005B5494" w:rsidRPr="00433661">
        <w:rPr>
          <w:rFonts w:cs="Times-Roman"/>
          <w:i/>
        </w:rPr>
        <w:t>How did you discover that your child is Deaf, and at what age?</w:t>
      </w:r>
    </w:p>
    <w:p w:rsidR="00F72826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397) </w:t>
      </w:r>
      <w:r w:rsidR="005B5494">
        <w:rPr>
          <w:rFonts w:cs="Times-Roman"/>
          <w:i/>
        </w:rPr>
        <w:t>Inte</w:t>
      </w:r>
      <w:r w:rsidR="00F72826">
        <w:rPr>
          <w:rFonts w:cs="Times-Roman"/>
          <w:i/>
        </w:rPr>
        <w:t>rviewee:  At 2 years I discovered that she is Deaf but she would</w:t>
      </w:r>
      <w:r>
        <w:rPr>
          <w:rFonts w:cs="Times-Roman"/>
          <w:i/>
        </w:rPr>
        <w:t xml:space="preserve"> call Mama, I then realised t</w:t>
      </w:r>
    </w:p>
    <w:p w:rsidR="005B5494" w:rsidRDefault="00F72826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</w:t>
      </w:r>
      <w:r w:rsidR="00932029">
        <w:rPr>
          <w:rFonts w:cs="Times-Roman"/>
          <w:i/>
        </w:rPr>
        <w:t xml:space="preserve">that </w:t>
      </w:r>
      <w:proofErr w:type="gramStart"/>
      <w:r w:rsidR="00932029">
        <w:rPr>
          <w:rFonts w:cs="Times-Roman"/>
          <w:i/>
        </w:rPr>
        <w:t>In</w:t>
      </w:r>
      <w:proofErr w:type="gramEnd"/>
      <w:r>
        <w:rPr>
          <w:rFonts w:cs="Times-Roman"/>
          <w:i/>
        </w:rPr>
        <w:t xml:space="preserve"> some words, she doesn’t respond</w:t>
      </w:r>
      <w:r w:rsidR="005B5494">
        <w:rPr>
          <w:rFonts w:cs="Times-Roman"/>
          <w:i/>
        </w:rPr>
        <w:t>.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398) </w:t>
      </w:r>
      <w:r w:rsidR="005B5494">
        <w:rPr>
          <w:rFonts w:cs="Times-Roman"/>
          <w:i/>
        </w:rPr>
        <w:t xml:space="preserve">interviewer: So when </w:t>
      </w:r>
      <w:r w:rsidR="00F72826">
        <w:rPr>
          <w:rFonts w:cs="Times-Roman"/>
          <w:i/>
        </w:rPr>
        <w:t xml:space="preserve">she was 2 years she was able to call you but </w:t>
      </w:r>
      <w:r>
        <w:rPr>
          <w:rFonts w:cs="Times-Roman"/>
          <w:i/>
        </w:rPr>
        <w:t xml:space="preserve">could not respond to other </w:t>
      </w:r>
    </w:p>
    <w:p w:rsidR="00932029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   Words</w:t>
      </w:r>
      <w:r w:rsidR="00BE2266">
        <w:rPr>
          <w:rFonts w:cs="Times-Roman"/>
          <w:i/>
        </w:rPr>
        <w:t>.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399) </w:t>
      </w:r>
      <w:r w:rsidR="00F72826">
        <w:rPr>
          <w:rFonts w:cs="Times-Roman"/>
          <w:i/>
        </w:rPr>
        <w:t>Interviewee: Yes, and that’s when I decided to take her to GA Rankuwa hospital.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00) </w:t>
      </w:r>
      <w:r w:rsidR="005B5494">
        <w:rPr>
          <w:rFonts w:cs="Times-Roman"/>
          <w:i/>
        </w:rPr>
        <w:t>Interviewer:</w:t>
      </w:r>
      <w:r w:rsidR="00F72826">
        <w:rPr>
          <w:rFonts w:cs="Times-Roman"/>
          <w:i/>
        </w:rPr>
        <w:t xml:space="preserve"> the next question is that one so when you took her </w:t>
      </w:r>
      <w:r>
        <w:rPr>
          <w:rFonts w:cs="Times-Roman"/>
          <w:i/>
        </w:rPr>
        <w:t xml:space="preserve">to Ga Rankuwa hospital, what </w:t>
      </w:r>
    </w:p>
    <w:p w:rsidR="00F72826" w:rsidRDefault="00F72826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</w:t>
      </w:r>
      <w:r w:rsidR="00932029">
        <w:rPr>
          <w:rFonts w:cs="Times-Roman"/>
          <w:i/>
        </w:rPr>
        <w:t>did</w:t>
      </w:r>
      <w:r>
        <w:rPr>
          <w:rFonts w:cs="Times-Roman"/>
          <w:i/>
        </w:rPr>
        <w:t xml:space="preserve"> They say?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01) </w:t>
      </w:r>
      <w:r w:rsidR="00F72826">
        <w:rPr>
          <w:rFonts w:cs="Times-Roman"/>
          <w:i/>
        </w:rPr>
        <w:t>Interviewee: I took her to Ga Rankuwa since she was 2 years for speech therapy once a</w:t>
      </w:r>
      <w:r>
        <w:rPr>
          <w:rFonts w:cs="Times-Roman"/>
          <w:i/>
        </w:rPr>
        <w:t xml:space="preserve"> week, so </w:t>
      </w:r>
    </w:p>
    <w:p w:rsidR="00F72826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from  </w:t>
      </w:r>
      <w:r w:rsidR="00F72826">
        <w:rPr>
          <w:rFonts w:cs="Times-Roman"/>
          <w:i/>
        </w:rPr>
        <w:t xml:space="preserve"> 2 years to 5 years, there were no changes so her problem</w:t>
      </w:r>
      <w:r>
        <w:rPr>
          <w:rFonts w:cs="Times-Roman"/>
          <w:i/>
        </w:rPr>
        <w:t xml:space="preserve"> is that they could not drug </w:t>
      </w:r>
    </w:p>
    <w:p w:rsidR="00F72826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</w:t>
      </w:r>
      <w:r w:rsidR="00F72826">
        <w:rPr>
          <w:rFonts w:cs="Times-Roman"/>
          <w:i/>
        </w:rPr>
        <w:t xml:space="preserve"> </w:t>
      </w:r>
      <w:r>
        <w:rPr>
          <w:rFonts w:cs="Times-Roman"/>
          <w:i/>
        </w:rPr>
        <w:t>her The</w:t>
      </w:r>
      <w:r w:rsidR="00F72826">
        <w:rPr>
          <w:rFonts w:cs="Times-Roman"/>
          <w:i/>
        </w:rPr>
        <w:t xml:space="preserve"> drugging medication that was used to her so that the Doctors could plug some wires </w:t>
      </w:r>
    </w:p>
    <w:p w:rsidR="00F72826" w:rsidRDefault="00F72826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On her head so that they can check what was the problem. Those drugs were not </w:t>
      </w:r>
    </w:p>
    <w:p w:rsidR="00F72826" w:rsidRDefault="00F72826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Drugging her. I think on that she took after me because even myself any injection does</w:t>
      </w:r>
    </w:p>
    <w:p w:rsidR="00F72826" w:rsidRDefault="00F72826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Not drug or make any changes in my body such as vaccines. So they ended up not being</w:t>
      </w:r>
    </w:p>
    <w:p w:rsidR="00F72826" w:rsidRDefault="00F72826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Able to check her problem.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02) </w:t>
      </w:r>
      <w:r w:rsidR="00F72826">
        <w:rPr>
          <w:rFonts w:cs="Times-Roman"/>
          <w:i/>
        </w:rPr>
        <w:t xml:space="preserve">Interviewer: so it is like </w:t>
      </w:r>
      <w:r w:rsidR="00F13882">
        <w:rPr>
          <w:rFonts w:cs="Times-Roman"/>
          <w:i/>
        </w:rPr>
        <w:t>genes?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03) </w:t>
      </w:r>
      <w:r w:rsidR="00F13882">
        <w:rPr>
          <w:rFonts w:cs="Times-Roman"/>
          <w:i/>
        </w:rPr>
        <w:t xml:space="preserve">Interviewee: </w:t>
      </w:r>
      <w:proofErr w:type="gramStart"/>
      <w:r w:rsidR="00F13882">
        <w:rPr>
          <w:rFonts w:cs="Times-Roman"/>
          <w:i/>
        </w:rPr>
        <w:t>Yes</w:t>
      </w:r>
      <w:proofErr w:type="gramEnd"/>
      <w:r w:rsidR="00F13882">
        <w:rPr>
          <w:rFonts w:cs="Times-Roman"/>
          <w:i/>
        </w:rPr>
        <w:t xml:space="preserve"> I think so too.</w:t>
      </w:r>
      <w:r w:rsidR="00F54BB4">
        <w:rPr>
          <w:rFonts w:cs="Times-Roman"/>
          <w:i/>
        </w:rPr>
        <w:t xml:space="preserve"> So I asked them that there is no way that they can increase the 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Dosage, they told me it is impossible because the same dosage they use is even able to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Drug an adult. So they said if they can add more there would be a problem.</w:t>
      </w:r>
    </w:p>
    <w:p w:rsidR="005B5494" w:rsidRDefault="00932029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04) </w:t>
      </w:r>
      <w:r w:rsidR="005B5494">
        <w:rPr>
          <w:rFonts w:cs="Times-Roman"/>
          <w:i/>
        </w:rPr>
        <w:t xml:space="preserve">Interviewer: </w:t>
      </w:r>
      <w:r w:rsidR="00F54BB4">
        <w:rPr>
          <w:rFonts w:cs="Times-Roman"/>
          <w:i/>
        </w:rPr>
        <w:t>so when they were giving her that dose, did they want to put wires on the brain to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Check her situation?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>In</w:t>
      </w:r>
      <w:r w:rsidR="00F54BB4">
        <w:rPr>
          <w:rFonts w:cs="Times-Roman"/>
          <w:i/>
        </w:rPr>
        <w:t>terviewee: No in the head, they were going to plug on her head and use a computer to check, so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She could not be done because she couldn’t sleep from the dosage given to her, as she’s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Not supposed to move when plugged in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433661">
        <w:rPr>
          <w:rFonts w:cs="Times-Roman"/>
          <w:i/>
        </w:rPr>
        <w:t>Do you have any family member that is Deaf?</w:t>
      </w:r>
    </w:p>
    <w:p w:rsidR="005B549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r w:rsidR="00C61F4D">
        <w:rPr>
          <w:rFonts w:cs="Times-Roman"/>
          <w:i/>
        </w:rPr>
        <w:t xml:space="preserve"> no she is the first person to be Deaf</w:t>
      </w:r>
    </w:p>
    <w:p w:rsidR="005B549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>Interviewer: O</w:t>
      </w:r>
      <w:r w:rsidR="005B5494">
        <w:rPr>
          <w:rFonts w:cs="Times-Roman"/>
          <w:i/>
        </w:rPr>
        <w:t>hk and how did it affect the family this whole situation?</w:t>
      </w:r>
    </w:p>
    <w:p w:rsidR="005B549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e: in my family there was no problem, I had a lot of support. So my mom was not well 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  When I got a child and she died when my child was 10 months. Then my father is the </w:t>
      </w:r>
    </w:p>
    <w:p w:rsidR="00F54BB4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One who gave</w:t>
      </w:r>
      <w:r w:rsidR="00C61F4D">
        <w:rPr>
          <w:rFonts w:cs="Times-Roman"/>
          <w:i/>
        </w:rPr>
        <w:t xml:space="preserve"> me so much support in a way tha</w:t>
      </w:r>
      <w:r>
        <w:rPr>
          <w:rFonts w:cs="Times-Roman"/>
          <w:i/>
        </w:rPr>
        <w:t>t even my child is a free spirit child</w:t>
      </w:r>
    </w:p>
    <w:p w:rsidR="00C61F4D" w:rsidRDefault="00F54BB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he is bubble and did not give me any issues</w:t>
      </w:r>
      <w:r w:rsidR="00C61F4D">
        <w:rPr>
          <w:rFonts w:cs="Times-Roman"/>
          <w:i/>
        </w:rPr>
        <w:t xml:space="preserve"> and she doesn’t isolate herself.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Only me as a parent who was stressed that my child is Deaf and so on but she was ok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Doing everything normal except being Deaf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433661">
        <w:rPr>
          <w:rFonts w:cs="Times-Roman"/>
          <w:i/>
        </w:rPr>
        <w:t>What language do you generally use to communicate with your child?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>In</w:t>
      </w:r>
      <w:r w:rsidR="00C61F4D">
        <w:rPr>
          <w:rFonts w:cs="Times-Roman"/>
          <w:i/>
        </w:rPr>
        <w:t xml:space="preserve">terviewee: at first she started attending at Dominican so she stayed there for three months at first 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So that they can learn independence, so we used to go there as parents and learn sign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Language. But at home we normally use Sesotho although I try to speak to her using sign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Language and she sometimes write down if she sees that I don’t understand.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ince as school they were learning English and sign language she couldn’t understand 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Sesotho but lately words like Hello she would look at your lips and respond in sign language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>Interviewer: so she also does lip reading right?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he looks at your lips and read.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so it means you use the sign language that you know a bit the one you learned at her 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chool and your natural sign language right?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>Interviewee:  Yes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433661">
        <w:rPr>
          <w:rFonts w:cs="Times-Roman"/>
          <w:i/>
        </w:rPr>
        <w:t>Did you receive any support in learning and understanding sign language?</w:t>
      </w:r>
    </w:p>
    <w:p w:rsidR="005B5494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they would tell us in meetings and encourage us to buy books related to sign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Language and also have sessions with us as parents on certain days to teach us basics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433661">
        <w:rPr>
          <w:rFonts w:cs="Times-Roman"/>
          <w:i/>
        </w:rPr>
        <w:t>How do you support your child in learning sign language at home?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>I</w:t>
      </w:r>
      <w:r w:rsidR="00C61F4D">
        <w:rPr>
          <w:rFonts w:cs="Times-Roman"/>
          <w:i/>
        </w:rPr>
        <w:t xml:space="preserve">nterviewee: </w:t>
      </w:r>
      <w:proofErr w:type="gramStart"/>
      <w:r w:rsidR="00C61F4D">
        <w:rPr>
          <w:rFonts w:cs="Times-Roman"/>
          <w:i/>
        </w:rPr>
        <w:t>Yes</w:t>
      </w:r>
      <w:proofErr w:type="gramEnd"/>
      <w:r w:rsidR="00C61F4D">
        <w:rPr>
          <w:rFonts w:cs="Times-Roman"/>
          <w:i/>
        </w:rPr>
        <w:t xml:space="preserve"> if she has homework I need to read it first and if I see that I know them I will write 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For her in a piece of paper and let her read to understand and copy answers to her book.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>Interviewer: so at home you speak Sesotho and sign language?</w:t>
      </w:r>
    </w:p>
    <w:p w:rsidR="00C61F4D" w:rsidRDefault="00C61F4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e: Yes.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we mix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253D8D">
        <w:rPr>
          <w:rFonts w:cs="Times-Roman"/>
          <w:i/>
        </w:rPr>
        <w:t>so how is she when with hearing people does she interact with them or family?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>Interv</w:t>
      </w:r>
      <w:r w:rsidR="00253D8D">
        <w:rPr>
          <w:rFonts w:cs="Times-Roman"/>
          <w:i/>
        </w:rPr>
        <w:t>iewee: she gets angry if we are communicating and talking, so she will look at me to explain to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Her what we are talking so that when we laugh she doesn’t think that we laughing at her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So she looks at me and I have to explain the communication.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>Interviewer: Does she have hearing friends?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>Interviewee: Na she doesn’t have any except my younger sisters’ children the one she grew up with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    She does communicate because she’s used to them. She doesn’t want to interact with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Other hearing because of the issue that she would have to teach them how to talk to her.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She enjoys watching </w:t>
      </w:r>
      <w:proofErr w:type="spellStart"/>
      <w:r>
        <w:rPr>
          <w:rFonts w:cs="Times-Roman"/>
          <w:i/>
        </w:rPr>
        <w:t>tv</w:t>
      </w:r>
      <w:proofErr w:type="spellEnd"/>
      <w:r>
        <w:rPr>
          <w:rFonts w:cs="Times-Roman"/>
          <w:i/>
        </w:rPr>
        <w:t xml:space="preserve"> especially Indian movies because they write sub titles.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proofErr w:type="spellStart"/>
      <w:r>
        <w:rPr>
          <w:rFonts w:cs="Times-Roman"/>
          <w:i/>
        </w:rPr>
        <w:t>ohk</w:t>
      </w:r>
      <w:proofErr w:type="spellEnd"/>
      <w:r>
        <w:rPr>
          <w:rFonts w:cs="Times-Roman"/>
          <w:i/>
        </w:rPr>
        <w:t xml:space="preserve"> so with </w:t>
      </w:r>
      <w:proofErr w:type="spellStart"/>
      <w:r>
        <w:rPr>
          <w:rFonts w:cs="Times-Roman"/>
          <w:i/>
        </w:rPr>
        <w:t>tv</w:t>
      </w:r>
      <w:proofErr w:type="spellEnd"/>
      <w:r>
        <w:rPr>
          <w:rFonts w:cs="Times-Roman"/>
          <w:i/>
        </w:rPr>
        <w:t xml:space="preserve"> shows she enjoys the ones with sub titles?</w:t>
      </w:r>
    </w:p>
    <w:p w:rsidR="00253D8D" w:rsidRDefault="00253D8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o that she could read and if they do not write she gets bored in the process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>Interviewer: so what is the normal language you use at home?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>Inter</w:t>
      </w:r>
      <w:r w:rsidR="00253D8D">
        <w:rPr>
          <w:rFonts w:cs="Times-Roman"/>
          <w:i/>
        </w:rPr>
        <w:t>viewee: Sesotho and sign language.</w:t>
      </w:r>
    </w:p>
    <w:p w:rsidR="005B5494" w:rsidRDefault="005B5494" w:rsidP="005B5494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433661">
        <w:rPr>
          <w:rFonts w:cs="Times-Roman"/>
          <w:i/>
        </w:rPr>
        <w:t>At what age did your child enrol at school? If at a later stage what caused the delay?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29) </w:t>
      </w:r>
      <w:r w:rsidR="00253D8D">
        <w:rPr>
          <w:rFonts w:cs="Times-Roman"/>
          <w:i/>
        </w:rPr>
        <w:t>Interviewee: she was 6 years when she started at Dominican school for the Deaf.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0) </w:t>
      </w:r>
      <w:r w:rsidR="005B5494">
        <w:rPr>
          <w:rFonts w:cs="Times-Roman"/>
          <w:i/>
        </w:rPr>
        <w:t>Interviewer: how is he as a child is he not moody or isolates himself just because he is Deaf?</w:t>
      </w:r>
    </w:p>
    <w:p w:rsidR="00393EDD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1) </w:t>
      </w:r>
      <w:r w:rsidR="005B5494">
        <w:rPr>
          <w:rFonts w:cs="Times-Roman"/>
          <w:i/>
        </w:rPr>
        <w:t>Int</w:t>
      </w:r>
      <w:r w:rsidR="00213F0C">
        <w:rPr>
          <w:rFonts w:cs="Times-Roman"/>
          <w:i/>
        </w:rPr>
        <w:t>erviewee: she’s very indoors she used to enjoy more being at Dominican because she had</w:t>
      </w:r>
    </w:p>
    <w:p w:rsidR="00213F0C" w:rsidRDefault="00213F0C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</w:t>
      </w:r>
      <w:r w:rsidR="00393EDD">
        <w:rPr>
          <w:rFonts w:cs="Times-Roman"/>
          <w:i/>
        </w:rPr>
        <w:t xml:space="preserve">Deaf  </w:t>
      </w:r>
      <w:r>
        <w:rPr>
          <w:rFonts w:cs="Times-Roman"/>
          <w:i/>
        </w:rPr>
        <w:t xml:space="preserve"> Friends, so she tells me that she prays to God to make her talk so that she can be like</w:t>
      </w:r>
    </w:p>
    <w:p w:rsidR="00213F0C" w:rsidRDefault="00213F0C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The other children. In a way that I told her that God love all of us regardless of </w:t>
      </w:r>
      <w:proofErr w:type="gramStart"/>
      <w:r>
        <w:rPr>
          <w:rFonts w:cs="Times-Roman"/>
          <w:i/>
        </w:rPr>
        <w:t>our</w:t>
      </w:r>
      <w:proofErr w:type="gramEnd"/>
    </w:p>
    <w:p w:rsidR="00213F0C" w:rsidRDefault="00213F0C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Disabilities. she once told me I must have another girl who will talk because I cannot</w:t>
      </w:r>
    </w:p>
    <w:p w:rsidR="00213F0C" w:rsidRDefault="00213F0C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Talk to her. I told her No, I love you the way you are I don’t need another child I love you</w:t>
      </w:r>
    </w:p>
    <w:p w:rsidR="00213F0C" w:rsidRDefault="00213F0C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The way you are you are enough to me.</w:t>
      </w:r>
    </w:p>
    <w:p w:rsidR="00213F0C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2) </w:t>
      </w:r>
      <w:r w:rsidR="00213F0C">
        <w:rPr>
          <w:rFonts w:cs="Times-Roman"/>
          <w:i/>
        </w:rPr>
        <w:t xml:space="preserve">Interviewer: </w:t>
      </w:r>
      <w:proofErr w:type="spellStart"/>
      <w:r w:rsidR="00213F0C">
        <w:rPr>
          <w:rFonts w:cs="Times-Roman"/>
          <w:i/>
        </w:rPr>
        <w:t>ya</w:t>
      </w:r>
      <w:proofErr w:type="spellEnd"/>
      <w:r w:rsidR="00213F0C">
        <w:rPr>
          <w:rFonts w:cs="Times-Roman"/>
          <w:i/>
        </w:rPr>
        <w:t xml:space="preserve"> ne giving her that psychological support and to make her feel accommodated.</w:t>
      </w:r>
    </w:p>
    <w:p w:rsidR="00213F0C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3) </w:t>
      </w:r>
      <w:r w:rsidR="00213F0C">
        <w:rPr>
          <w:rFonts w:cs="Times-Roman"/>
          <w:i/>
        </w:rPr>
        <w:t>Interviewee: Yes.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4) </w:t>
      </w:r>
      <w:r w:rsidR="005B5494">
        <w:rPr>
          <w:rFonts w:cs="Times-Roman"/>
          <w:i/>
        </w:rPr>
        <w:t xml:space="preserve">Interviewer: how is </w:t>
      </w:r>
      <w:r w:rsidR="00E279F7">
        <w:rPr>
          <w:rFonts w:cs="Times-Roman"/>
          <w:i/>
        </w:rPr>
        <w:t>s</w:t>
      </w:r>
      <w:r w:rsidR="005B5494">
        <w:rPr>
          <w:rFonts w:cs="Times-Roman"/>
          <w:i/>
        </w:rPr>
        <w:t xml:space="preserve">he at school? Is </w:t>
      </w:r>
      <w:r w:rsidR="00E279F7">
        <w:rPr>
          <w:rFonts w:cs="Times-Roman"/>
          <w:i/>
        </w:rPr>
        <w:t>s</w:t>
      </w:r>
      <w:r w:rsidR="005B5494">
        <w:rPr>
          <w:rFonts w:cs="Times-Roman"/>
          <w:i/>
        </w:rPr>
        <w:t>he coping with subjects?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5) </w:t>
      </w:r>
      <w:r w:rsidR="005B5494">
        <w:rPr>
          <w:rFonts w:cs="Times-Roman"/>
          <w:i/>
        </w:rPr>
        <w:t>Intervie</w:t>
      </w:r>
      <w:r w:rsidR="00213F0C">
        <w:rPr>
          <w:rFonts w:cs="Times-Roman"/>
          <w:i/>
        </w:rPr>
        <w:t xml:space="preserve">wee: </w:t>
      </w:r>
      <w:r w:rsidR="00E279F7">
        <w:rPr>
          <w:rFonts w:cs="Times-Roman"/>
          <w:i/>
        </w:rPr>
        <w:t>she is doing good in everything subjects, and she do</w:t>
      </w:r>
      <w:r>
        <w:rPr>
          <w:rFonts w:cs="Times-Roman"/>
          <w:i/>
        </w:rPr>
        <w:t xml:space="preserve">esn’t mix herself much with 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</w:t>
      </w:r>
      <w:r w:rsidR="00393EDD">
        <w:rPr>
          <w:rFonts w:cs="Times-Roman"/>
          <w:i/>
        </w:rPr>
        <w:t xml:space="preserve">boy    </w:t>
      </w:r>
      <w:r>
        <w:rPr>
          <w:rFonts w:cs="Times-Roman"/>
          <w:i/>
        </w:rPr>
        <w:t xml:space="preserve"> She is very focused. She said she want to study and own a big house and a car, so she 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Really encourages me she even takes care of me knowing very well when must I take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My medication, she assists in the house as well she is hands on. As parents she give us 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More effort in supporting her.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6) </w:t>
      </w:r>
      <w:r w:rsidR="005B5494">
        <w:rPr>
          <w:rFonts w:cs="Times-Roman"/>
          <w:i/>
        </w:rPr>
        <w:t xml:space="preserve">Interviewer: </w:t>
      </w:r>
      <w:r w:rsidR="005B5494" w:rsidRPr="00433661">
        <w:rPr>
          <w:rFonts w:cs="Times-Roman"/>
          <w:i/>
        </w:rPr>
        <w:t xml:space="preserve">How do you think your child cope with being Deaf?  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7) </w:t>
      </w:r>
      <w:r w:rsidR="00E279F7">
        <w:rPr>
          <w:rFonts w:cs="Times-Roman"/>
          <w:i/>
        </w:rPr>
        <w:t>Interviewee: she is good she has accepted herself so much that sh</w:t>
      </w:r>
      <w:r>
        <w:rPr>
          <w:rFonts w:cs="Times-Roman"/>
          <w:i/>
        </w:rPr>
        <w:t xml:space="preserve">e has adapted in everything 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</w:t>
      </w:r>
      <w:r w:rsidR="00393EDD">
        <w:rPr>
          <w:rFonts w:cs="Times-Roman"/>
          <w:i/>
        </w:rPr>
        <w:t xml:space="preserve">and  </w:t>
      </w:r>
      <w:r>
        <w:rPr>
          <w:rFonts w:cs="Times-Roman"/>
          <w:i/>
        </w:rPr>
        <w:t xml:space="preserve"> Through the support we are giving her so I sometimes talk to her share my problems 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With her. She even told me she wants to be a Doctor, although at school they do advise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They on courses they must do. So I support her in everything and her dream but she is a 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Good child.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38) </w:t>
      </w:r>
      <w:r w:rsidR="00E279F7">
        <w:rPr>
          <w:rFonts w:cs="Times-Roman"/>
          <w:i/>
        </w:rPr>
        <w:t>Interviewer: thank you so much for your time Ma. Your information was informative.</w:t>
      </w:r>
    </w:p>
    <w:p w:rsidR="005B5494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439) </w:t>
      </w:r>
      <w:r w:rsidR="00E279F7">
        <w:rPr>
          <w:rFonts w:cs="Times-Roman"/>
          <w:i/>
        </w:rPr>
        <w:t>Interviewee: One opinion I have is that at schools they need to prolong the sessions offered</w:t>
      </w:r>
    </w:p>
    <w:p w:rsidR="00E279F7" w:rsidRDefault="00E279F7" w:rsidP="005B5494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To parents in learning sign language like give them more time to learn more training.</w:t>
      </w:r>
    </w:p>
    <w:p w:rsidR="00E279F7" w:rsidRDefault="00393EDD" w:rsidP="005B5494">
      <w:pPr>
        <w:rPr>
          <w:rFonts w:cs="Times-Roman"/>
          <w:i/>
        </w:rPr>
      </w:pPr>
      <w:r>
        <w:rPr>
          <w:rFonts w:cs="Times-Roman"/>
          <w:i/>
        </w:rPr>
        <w:t xml:space="preserve">440) </w:t>
      </w:r>
      <w:r w:rsidR="00E279F7">
        <w:rPr>
          <w:rFonts w:cs="Times-Roman"/>
          <w:i/>
        </w:rPr>
        <w:t>Interviewer: thank you I will note it down.</w:t>
      </w:r>
    </w:p>
    <w:p w:rsidR="00595AD0" w:rsidRDefault="00595AD0" w:rsidP="00595AD0">
      <w:pPr>
        <w:rPr>
          <w:rFonts w:cs="Times-Roman"/>
          <w:b/>
          <w:i/>
        </w:rPr>
      </w:pPr>
      <w:r w:rsidRPr="00595AD0">
        <w:rPr>
          <w:rFonts w:cs="Times-Roman"/>
          <w:b/>
          <w:i/>
        </w:rPr>
        <w:t xml:space="preserve">                                                  Parent E</w:t>
      </w:r>
    </w:p>
    <w:p w:rsidR="00595AD0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1) </w:t>
      </w:r>
      <w:r w:rsidR="00595AD0">
        <w:rPr>
          <w:rFonts w:cs="Times-Roman"/>
          <w:i/>
          <w:sz w:val="24"/>
          <w:szCs w:val="24"/>
        </w:rPr>
        <w:t xml:space="preserve">Interviewer: </w:t>
      </w:r>
      <w:r w:rsidR="00595AD0" w:rsidRPr="00595AD0">
        <w:rPr>
          <w:rFonts w:cs="Times-Roman"/>
          <w:i/>
          <w:sz w:val="24"/>
          <w:szCs w:val="24"/>
        </w:rPr>
        <w:t>How did you discover that your child is Deaf, and at what age?</w:t>
      </w:r>
    </w:p>
    <w:p w:rsidR="00E772BE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2) </w:t>
      </w:r>
      <w:r w:rsidR="00E772BE">
        <w:rPr>
          <w:rFonts w:cs="Times-Roman"/>
          <w:i/>
          <w:sz w:val="24"/>
          <w:szCs w:val="24"/>
        </w:rPr>
        <w:t xml:space="preserve">Interviewee: I took her to the therapist and audiologist at </w:t>
      </w:r>
      <w:r>
        <w:rPr>
          <w:rFonts w:cs="Times-Roman"/>
          <w:i/>
          <w:sz w:val="24"/>
          <w:szCs w:val="24"/>
        </w:rPr>
        <w:t xml:space="preserve">the university of Pretoria. </w:t>
      </w:r>
    </w:p>
    <w:p w:rsidR="00E772BE" w:rsidRDefault="00E772BE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                   </w:t>
      </w:r>
      <w:r w:rsidR="00393EDD">
        <w:rPr>
          <w:rFonts w:cs="Times-Roman"/>
          <w:i/>
          <w:sz w:val="24"/>
          <w:szCs w:val="24"/>
        </w:rPr>
        <w:t>when</w:t>
      </w:r>
      <w:r>
        <w:rPr>
          <w:rFonts w:cs="Times-Roman"/>
          <w:i/>
          <w:sz w:val="24"/>
          <w:szCs w:val="24"/>
        </w:rPr>
        <w:t xml:space="preserve">   She was 3 years.</w:t>
      </w:r>
    </w:p>
    <w:p w:rsidR="00E772BE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3) </w:t>
      </w:r>
      <w:r w:rsidR="00E772BE">
        <w:rPr>
          <w:rFonts w:cs="Times-Roman"/>
          <w:i/>
          <w:sz w:val="24"/>
          <w:szCs w:val="24"/>
        </w:rPr>
        <w:t>Interviewer: what were the signs that made you discover that she is Deaf?</w:t>
      </w:r>
    </w:p>
    <w:p w:rsidR="00E772BE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4) </w:t>
      </w:r>
      <w:r w:rsidR="00E772BE">
        <w:rPr>
          <w:rFonts w:cs="Times-Roman"/>
          <w:i/>
          <w:sz w:val="24"/>
          <w:szCs w:val="24"/>
        </w:rPr>
        <w:t xml:space="preserve">Interviewee: </w:t>
      </w:r>
      <w:r w:rsidR="00B104C5">
        <w:rPr>
          <w:rFonts w:cs="Times-Roman"/>
          <w:i/>
          <w:sz w:val="24"/>
          <w:szCs w:val="24"/>
        </w:rPr>
        <w:t>it is because she was already 3</w:t>
      </w:r>
      <w:r w:rsidR="00E772BE">
        <w:rPr>
          <w:rFonts w:cs="Times-Roman"/>
          <w:i/>
          <w:sz w:val="24"/>
          <w:szCs w:val="24"/>
        </w:rPr>
        <w:t>years and she wa</w:t>
      </w:r>
      <w:r w:rsidR="00B104C5">
        <w:rPr>
          <w:rFonts w:cs="Times-Roman"/>
          <w:i/>
          <w:sz w:val="24"/>
          <w:szCs w:val="24"/>
        </w:rPr>
        <w:t xml:space="preserve">s not talking and not </w:t>
      </w:r>
    </w:p>
    <w:p w:rsidR="00B104C5" w:rsidRDefault="00B104C5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                      responding</w:t>
      </w:r>
    </w:p>
    <w:p w:rsidR="00595AD0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5) </w:t>
      </w:r>
      <w:r w:rsidR="00595AD0">
        <w:rPr>
          <w:rFonts w:cs="Times-Roman"/>
          <w:i/>
          <w:sz w:val="24"/>
          <w:szCs w:val="24"/>
        </w:rPr>
        <w:t>Interviewer:</w:t>
      </w:r>
      <w:r w:rsidR="000C4841">
        <w:rPr>
          <w:rFonts w:cs="Times-Roman"/>
          <w:i/>
          <w:sz w:val="24"/>
          <w:szCs w:val="24"/>
        </w:rPr>
        <w:t xml:space="preserve"> </w:t>
      </w:r>
      <w:r w:rsidR="00B104C5">
        <w:rPr>
          <w:rFonts w:cs="Times-Roman"/>
          <w:i/>
          <w:sz w:val="24"/>
          <w:szCs w:val="24"/>
        </w:rPr>
        <w:t>When you took her to the</w:t>
      </w:r>
      <w:r w:rsidR="00595AD0" w:rsidRPr="00595AD0">
        <w:rPr>
          <w:rFonts w:cs="Times-Roman"/>
          <w:i/>
          <w:sz w:val="24"/>
          <w:szCs w:val="24"/>
        </w:rPr>
        <w:t xml:space="preserve"> child to a hea</w:t>
      </w:r>
      <w:r w:rsidR="00B104C5">
        <w:rPr>
          <w:rFonts w:cs="Times-Roman"/>
          <w:i/>
          <w:sz w:val="24"/>
          <w:szCs w:val="24"/>
        </w:rPr>
        <w:t>lth specialist what did they say or</w:t>
      </w:r>
    </w:p>
    <w:p w:rsidR="00B104C5" w:rsidRDefault="00B104C5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                      Discover?</w:t>
      </w:r>
    </w:p>
    <w:p w:rsidR="00B104C5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6) </w:t>
      </w:r>
      <w:r w:rsidR="00B104C5">
        <w:rPr>
          <w:rFonts w:cs="Times-Roman"/>
          <w:i/>
          <w:sz w:val="24"/>
          <w:szCs w:val="24"/>
        </w:rPr>
        <w:t>Interviewee: they discovered that the right ear is damage</w:t>
      </w:r>
      <w:r>
        <w:rPr>
          <w:rFonts w:cs="Times-Roman"/>
          <w:i/>
          <w:sz w:val="24"/>
          <w:szCs w:val="24"/>
        </w:rPr>
        <w:t xml:space="preserve">d and not working and the </w:t>
      </w:r>
    </w:p>
    <w:p w:rsidR="00B104C5" w:rsidRDefault="00B104C5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                    </w:t>
      </w:r>
      <w:r w:rsidR="00393EDD">
        <w:rPr>
          <w:rFonts w:cs="Times-Roman"/>
          <w:i/>
          <w:sz w:val="24"/>
          <w:szCs w:val="24"/>
        </w:rPr>
        <w:t>other One</w:t>
      </w:r>
      <w:r>
        <w:rPr>
          <w:rFonts w:cs="Times-Roman"/>
          <w:i/>
          <w:sz w:val="24"/>
          <w:szCs w:val="24"/>
        </w:rPr>
        <w:t xml:space="preserve"> hears but hearing from very far.</w:t>
      </w:r>
    </w:p>
    <w:p w:rsidR="00B104C5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7) </w:t>
      </w:r>
      <w:r w:rsidR="00B104C5">
        <w:rPr>
          <w:rFonts w:cs="Times-Roman"/>
          <w:i/>
          <w:sz w:val="24"/>
          <w:szCs w:val="24"/>
        </w:rPr>
        <w:t>Interviewer: the damage of the ear was she born with it or?</w:t>
      </w:r>
    </w:p>
    <w:p w:rsidR="00B104C5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8) </w:t>
      </w:r>
      <w:r w:rsidR="00B104C5">
        <w:rPr>
          <w:rFonts w:cs="Times-Roman"/>
          <w:i/>
          <w:sz w:val="24"/>
          <w:szCs w:val="24"/>
        </w:rPr>
        <w:t>Interviewee: Yes she was born with it.</w:t>
      </w:r>
    </w:p>
    <w:p w:rsidR="00B104C5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49) </w:t>
      </w:r>
      <w:r w:rsidR="00B104C5">
        <w:rPr>
          <w:rFonts w:cs="Times-Roman"/>
          <w:i/>
          <w:sz w:val="24"/>
          <w:szCs w:val="24"/>
        </w:rPr>
        <w:t>Interviewer: did they advise you on what to do?</w:t>
      </w:r>
    </w:p>
    <w:p w:rsidR="00B104C5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50) </w:t>
      </w:r>
      <w:r w:rsidR="00B104C5">
        <w:rPr>
          <w:rFonts w:cs="Times-Roman"/>
          <w:i/>
          <w:sz w:val="24"/>
          <w:szCs w:val="24"/>
        </w:rPr>
        <w:t>Interviewee: No they only said she needs to wear the hearing aids.</w:t>
      </w:r>
    </w:p>
    <w:p w:rsidR="00B104C5" w:rsidRDefault="00393EDD" w:rsidP="00595AD0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51) </w:t>
      </w:r>
      <w:r w:rsidR="00B104C5">
        <w:rPr>
          <w:rFonts w:cs="Times-Roman"/>
          <w:i/>
          <w:sz w:val="24"/>
          <w:szCs w:val="24"/>
        </w:rPr>
        <w:t>Interviewer: does she has them, hearing aids?</w:t>
      </w:r>
    </w:p>
    <w:p w:rsidR="00B104C5" w:rsidRDefault="00393EDD" w:rsidP="00595AD0">
      <w:pPr>
        <w:rPr>
          <w:rFonts w:cs="Times-Roman"/>
          <w:i/>
        </w:rPr>
      </w:pPr>
      <w:r>
        <w:rPr>
          <w:rFonts w:cs="Times-Roman"/>
          <w:i/>
        </w:rPr>
        <w:t xml:space="preserve">451) </w:t>
      </w:r>
      <w:r w:rsidR="00B104C5">
        <w:rPr>
          <w:rFonts w:cs="Times-Roman"/>
          <w:i/>
        </w:rPr>
        <w:t>Interviewer: Yes she does but I can say she no longer has them be</w:t>
      </w:r>
      <w:r>
        <w:rPr>
          <w:rFonts w:cs="Times-Roman"/>
          <w:i/>
        </w:rPr>
        <w:t xml:space="preserve">cause one hearing aid is </w:t>
      </w:r>
      <w:r w:rsidR="00B104C5">
        <w:rPr>
          <w:rFonts w:cs="Times-Roman"/>
          <w:i/>
        </w:rPr>
        <w:t xml:space="preserve"> </w:t>
      </w:r>
    </w:p>
    <w:p w:rsidR="00B104C5" w:rsidRPr="00B104C5" w:rsidRDefault="00B104C5" w:rsidP="00595AD0">
      <w:pPr>
        <w:rPr>
          <w:rFonts w:cs="Times-Roman"/>
          <w:i/>
        </w:rPr>
      </w:pPr>
      <w:r>
        <w:rPr>
          <w:rFonts w:cs="Times-Roman"/>
          <w:i/>
        </w:rPr>
        <w:t xml:space="preserve">                   </w:t>
      </w:r>
      <w:r w:rsidR="00393EDD">
        <w:rPr>
          <w:rFonts w:cs="Times-Roman"/>
          <w:i/>
        </w:rPr>
        <w:t>damaged</w:t>
      </w:r>
      <w:r>
        <w:rPr>
          <w:rFonts w:cs="Times-Roman"/>
          <w:i/>
        </w:rPr>
        <w:t xml:space="preserve">   And no longer working.</w:t>
      </w:r>
    </w:p>
    <w:p w:rsidR="000C4841" w:rsidRDefault="00393EDD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52) </w:t>
      </w:r>
      <w:r w:rsidR="00595AD0"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How did this discovery affect your family?</w:t>
      </w:r>
    </w:p>
    <w:p w:rsidR="00B104C5" w:rsidRDefault="00424E8B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53) </w:t>
      </w:r>
      <w:r w:rsidR="00B104C5">
        <w:rPr>
          <w:rFonts w:cs="Times-Roman"/>
          <w:i/>
        </w:rPr>
        <w:t>Interviewee: we were affected and decided to take her to the school for the Deaf.</w:t>
      </w:r>
    </w:p>
    <w:p w:rsidR="000C4841" w:rsidRDefault="00424E8B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54) </w:t>
      </w:r>
      <w:r w:rsidR="000C4841"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Do you have any family member that is Deaf?</w:t>
      </w:r>
    </w:p>
    <w:p w:rsidR="00B104C5" w:rsidRDefault="00424E8B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56) </w:t>
      </w:r>
      <w:r w:rsidR="00B104C5">
        <w:rPr>
          <w:rFonts w:cs="Times-Roman"/>
          <w:i/>
        </w:rPr>
        <w:t>Interviewee: No we don’t have that history.</w:t>
      </w:r>
    </w:p>
    <w:p w:rsidR="00B104C5" w:rsidRDefault="00424E8B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57) </w:t>
      </w:r>
      <w:r w:rsidR="00B104C5">
        <w:rPr>
          <w:rFonts w:cs="Times-Roman"/>
          <w:i/>
        </w:rPr>
        <w:t>Interviewer: but how did the family treat her after they knew she was Deaf?</w:t>
      </w:r>
    </w:p>
    <w:p w:rsidR="00B104C5" w:rsidRDefault="00424E8B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58) </w:t>
      </w:r>
      <w:r w:rsidR="00B104C5">
        <w:rPr>
          <w:rFonts w:cs="Times-Roman"/>
          <w:i/>
        </w:rPr>
        <w:t>Interviewee: they didn’t have much time with her because most of the time she was at school</w:t>
      </w:r>
      <w:r w:rsidR="00BD6521">
        <w:rPr>
          <w:rFonts w:cs="Times-Roman"/>
          <w:i/>
        </w:rPr>
        <w:t>,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But when she is back they welcomed her in a good manner, problem are neighbours  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They don’t treat her right.</w:t>
      </w:r>
    </w:p>
    <w:p w:rsidR="00BD6521" w:rsidRDefault="00424E8B" w:rsidP="000C4841">
      <w:pPr>
        <w:rPr>
          <w:rFonts w:cs="Times-Roman"/>
          <w:i/>
        </w:rPr>
      </w:pPr>
      <w:r>
        <w:rPr>
          <w:rFonts w:cs="Times-Roman"/>
          <w:i/>
        </w:rPr>
        <w:t>459)</w:t>
      </w:r>
      <w:r w:rsidR="00BD6521">
        <w:rPr>
          <w:rFonts w:cs="Times-Roman"/>
          <w:i/>
        </w:rPr>
        <w:t>Interviewer: are they mistreating her maybe just because they cannot communicate with her or?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lastRenderedPageBreak/>
        <w:t>Interviewee: they make her a joke.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t>Interviewer: so since she was young up until now they still do that?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spellStart"/>
      <w:r>
        <w:rPr>
          <w:rFonts w:cs="Times-Roman"/>
          <w:i/>
        </w:rPr>
        <w:t>na</w:t>
      </w:r>
      <w:proofErr w:type="spellEnd"/>
      <w:r>
        <w:rPr>
          <w:rFonts w:cs="Times-Roman"/>
          <w:i/>
        </w:rPr>
        <w:t xml:space="preserve"> not now because she no longer associate herself with them, she is always indoors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Watching </w:t>
      </w:r>
      <w:proofErr w:type="spellStart"/>
      <w:r>
        <w:rPr>
          <w:rFonts w:cs="Times-Roman"/>
          <w:i/>
        </w:rPr>
        <w:t>tv</w:t>
      </w:r>
      <w:proofErr w:type="spellEnd"/>
      <w:r>
        <w:rPr>
          <w:rFonts w:cs="Times-Roman"/>
          <w:i/>
        </w:rPr>
        <w:t xml:space="preserve"> because she knows how they used to </w:t>
      </w:r>
      <w:r w:rsidR="00B63853">
        <w:rPr>
          <w:rFonts w:cs="Times-Roman"/>
          <w:i/>
        </w:rPr>
        <w:t>mis</w:t>
      </w:r>
      <w:r>
        <w:rPr>
          <w:rFonts w:cs="Times-Roman"/>
          <w:i/>
        </w:rPr>
        <w:t>t</w:t>
      </w:r>
      <w:r w:rsidR="00B63853">
        <w:rPr>
          <w:rFonts w:cs="Times-Roman"/>
          <w:i/>
        </w:rPr>
        <w:t>r</w:t>
      </w:r>
      <w:r>
        <w:rPr>
          <w:rFonts w:cs="Times-Roman"/>
          <w:i/>
        </w:rPr>
        <w:t>eat her.</w:t>
      </w:r>
    </w:p>
    <w:p w:rsidR="000C4841" w:rsidRDefault="000C484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What language do you generally use to communicate with your child?</w:t>
      </w:r>
    </w:p>
    <w:p w:rsidR="00BD6521" w:rsidRDefault="00BD652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r w:rsidR="00B63853">
        <w:rPr>
          <w:rFonts w:cs="Times-Roman"/>
          <w:i/>
        </w:rPr>
        <w:t>we were talking normal and using hands where we can, she can understand when you</w:t>
      </w:r>
    </w:p>
    <w:p w:rsidR="00B63853" w:rsidRDefault="00B63853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Are talking to her.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0) </w:t>
      </w:r>
      <w:r w:rsidR="00B63853">
        <w:rPr>
          <w:rFonts w:cs="Times-Roman"/>
          <w:i/>
        </w:rPr>
        <w:t>Interviewer: so when you are talking to her, you point using your hands right?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1) </w:t>
      </w:r>
      <w:r w:rsidR="00B63853">
        <w:rPr>
          <w:rFonts w:cs="Times-Roman"/>
          <w:i/>
        </w:rPr>
        <w:t xml:space="preserve">Interviewee: </w:t>
      </w:r>
      <w:proofErr w:type="gramStart"/>
      <w:r w:rsidR="00B63853">
        <w:rPr>
          <w:rFonts w:cs="Times-Roman"/>
          <w:i/>
        </w:rPr>
        <w:t>Yes</w:t>
      </w:r>
      <w:proofErr w:type="gramEnd"/>
      <w:r w:rsidR="00B63853">
        <w:rPr>
          <w:rFonts w:cs="Times-Roman"/>
          <w:i/>
        </w:rPr>
        <w:t xml:space="preserve"> she hears.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2) </w:t>
      </w:r>
      <w:r w:rsidR="00B63853">
        <w:rPr>
          <w:rFonts w:cs="Times-Roman"/>
          <w:i/>
        </w:rPr>
        <w:t>Interviewer: Not sign language right just using hands to point and natural signs?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3) </w:t>
      </w:r>
      <w:r w:rsidR="00B63853">
        <w:rPr>
          <w:rFonts w:cs="Times-Roman"/>
          <w:i/>
        </w:rPr>
        <w:t xml:space="preserve">Interviewee: </w:t>
      </w:r>
      <w:proofErr w:type="gramStart"/>
      <w:r w:rsidR="00B63853">
        <w:rPr>
          <w:rFonts w:cs="Times-Roman"/>
          <w:i/>
        </w:rPr>
        <w:t>Yes</w:t>
      </w:r>
      <w:proofErr w:type="gramEnd"/>
      <w:r w:rsidR="00B63853">
        <w:rPr>
          <w:rFonts w:cs="Times-Roman"/>
          <w:i/>
        </w:rPr>
        <w:t xml:space="preserve"> and when we are talking and using hands, she is</w:t>
      </w:r>
      <w:r>
        <w:rPr>
          <w:rFonts w:cs="Times-Roman"/>
          <w:i/>
        </w:rPr>
        <w:t xml:space="preserve"> able to figure out what you </w:t>
      </w:r>
      <w:r w:rsidR="00B63853">
        <w:rPr>
          <w:rFonts w:cs="Times-Roman"/>
          <w:i/>
        </w:rPr>
        <w:t xml:space="preserve"> </w:t>
      </w:r>
    </w:p>
    <w:p w:rsidR="00B63853" w:rsidRDefault="00B63853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</w:t>
      </w:r>
      <w:r w:rsidR="00755AD1">
        <w:rPr>
          <w:rFonts w:cs="Times-Roman"/>
          <w:i/>
        </w:rPr>
        <w:t xml:space="preserve">    Are </w:t>
      </w:r>
      <w:r>
        <w:rPr>
          <w:rFonts w:cs="Times-Roman"/>
          <w:i/>
        </w:rPr>
        <w:t>Trying to say.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4) </w:t>
      </w:r>
      <w:r w:rsidR="00B63853">
        <w:rPr>
          <w:rFonts w:cs="Times-Roman"/>
          <w:i/>
        </w:rPr>
        <w:t>Interviewer: at home which language do you speak?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5) </w:t>
      </w:r>
      <w:r w:rsidR="00B63853">
        <w:rPr>
          <w:rFonts w:cs="Times-Roman"/>
          <w:i/>
        </w:rPr>
        <w:t>Interviewee: Sepedi.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6) </w:t>
      </w:r>
      <w:r w:rsidR="00B63853">
        <w:rPr>
          <w:rFonts w:cs="Times-Roman"/>
          <w:i/>
        </w:rPr>
        <w:t>Interviewer: Does she lip read when you are talking?</w:t>
      </w:r>
    </w:p>
    <w:p w:rsidR="00B63853" w:rsidRDefault="00755AD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467) </w:t>
      </w:r>
      <w:r w:rsidR="00B63853">
        <w:rPr>
          <w:rFonts w:cs="Times-Roman"/>
          <w:i/>
        </w:rPr>
        <w:t xml:space="preserve">Interviewee: </w:t>
      </w:r>
      <w:proofErr w:type="gramStart"/>
      <w:r w:rsidR="00B63853">
        <w:rPr>
          <w:rFonts w:cs="Times-Roman"/>
          <w:i/>
        </w:rPr>
        <w:t>Yes</w:t>
      </w:r>
      <w:proofErr w:type="gramEnd"/>
      <w:r w:rsidR="00B63853">
        <w:rPr>
          <w:rFonts w:cs="Times-Roman"/>
          <w:i/>
        </w:rPr>
        <w:t xml:space="preserve"> she does lip read and look at your mouth and w</w:t>
      </w:r>
      <w:r>
        <w:rPr>
          <w:rFonts w:cs="Times-Roman"/>
          <w:i/>
        </w:rPr>
        <w:t xml:space="preserve">atch also your movement and </w:t>
      </w:r>
    </w:p>
    <w:p w:rsidR="00B63853" w:rsidRDefault="00B63853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</w:t>
      </w:r>
      <w:r w:rsidR="00755AD1">
        <w:rPr>
          <w:rFonts w:cs="Times-Roman"/>
          <w:i/>
        </w:rPr>
        <w:t xml:space="preserve">your   </w:t>
      </w:r>
      <w:r>
        <w:rPr>
          <w:rFonts w:cs="Times-Roman"/>
          <w:i/>
        </w:rPr>
        <w:t>Body language</w:t>
      </w:r>
      <w:r w:rsidR="00F73ACE">
        <w:rPr>
          <w:rFonts w:cs="Times-Roman"/>
          <w:i/>
        </w:rPr>
        <w:t>.</w:t>
      </w:r>
    </w:p>
    <w:p w:rsidR="00F73ACE" w:rsidRDefault="00F73ACE" w:rsidP="00F73AC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595AD0">
        <w:rPr>
          <w:rFonts w:cs="Times-Roman"/>
          <w:i/>
        </w:rPr>
        <w:t>At what age did your child enrol at school? If at a later stage what caused the delay?</w:t>
      </w:r>
    </w:p>
    <w:p w:rsidR="00F73ACE" w:rsidRDefault="00F73ACE" w:rsidP="00F73ACE">
      <w:pPr>
        <w:rPr>
          <w:rFonts w:cs="Times-Roman"/>
          <w:i/>
        </w:rPr>
      </w:pPr>
      <w:r>
        <w:rPr>
          <w:rFonts w:cs="Times-Roman"/>
          <w:i/>
        </w:rPr>
        <w:t>Interviewee: she started at a normal crèche and graduated at 6 years, then I took her to Dominican</w:t>
      </w:r>
    </w:p>
    <w:p w:rsidR="00F73ACE" w:rsidRDefault="00F73ACE" w:rsidP="00F73A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nd she was reversed back to crèche, and they said at the school they would like to </w:t>
      </w:r>
    </w:p>
    <w:p w:rsidR="00F73ACE" w:rsidRDefault="00F73ACE" w:rsidP="00F73A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Start with her from the beginning so that they can see her development. So she was </w:t>
      </w:r>
    </w:p>
    <w:p w:rsidR="00F73ACE" w:rsidRDefault="00F73ACE" w:rsidP="00F73AC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Reversed back to crèche again.</w:t>
      </w:r>
    </w:p>
    <w:p w:rsidR="000C4841" w:rsidRDefault="000C484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Did you receive any support in learning and understanding sign language</w:t>
      </w:r>
      <w:r w:rsidR="00F73ACE">
        <w:rPr>
          <w:rFonts w:cs="Times-Roman"/>
          <w:i/>
        </w:rPr>
        <w:t xml:space="preserve"> at Dominican</w:t>
      </w:r>
      <w:r w:rsidR="00595AD0" w:rsidRPr="00595AD0">
        <w:rPr>
          <w:rFonts w:cs="Times-Roman"/>
          <w:i/>
        </w:rPr>
        <w:t>?</w:t>
      </w:r>
    </w:p>
    <w:p w:rsidR="00F73ACE" w:rsidRDefault="00F73ACE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 w:rsidR="00697E47">
        <w:rPr>
          <w:rFonts w:cs="Times-Roman"/>
          <w:i/>
        </w:rPr>
        <w:t>Yes</w:t>
      </w:r>
      <w:proofErr w:type="gramEnd"/>
      <w:r w:rsidR="00697E47">
        <w:rPr>
          <w:rFonts w:cs="Times-Roman"/>
          <w:i/>
        </w:rPr>
        <w:t xml:space="preserve"> at Dominican they used to invite us in their hall and show us video and teach us sign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Language some words I know in sign language I have learned them from there. Showing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Us videos giving us the discs for free so that when we arrive at home we can practice, so 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In </w:t>
      </w:r>
      <w:proofErr w:type="spellStart"/>
      <w:r>
        <w:rPr>
          <w:rFonts w:cs="Times-Roman"/>
          <w:i/>
        </w:rPr>
        <w:t>Transoranje</w:t>
      </w:r>
      <w:proofErr w:type="spellEnd"/>
      <w:r>
        <w:rPr>
          <w:rFonts w:cs="Times-Roman"/>
          <w:i/>
        </w:rPr>
        <w:t xml:space="preserve"> we don’t experience such thing.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r: so when did you move her to </w:t>
      </w:r>
      <w:proofErr w:type="spellStart"/>
      <w:r>
        <w:rPr>
          <w:rFonts w:cs="Times-Roman"/>
          <w:i/>
        </w:rPr>
        <w:t>Transoranje</w:t>
      </w:r>
      <w:proofErr w:type="spellEnd"/>
      <w:r>
        <w:rPr>
          <w:rFonts w:cs="Times-Roman"/>
          <w:i/>
        </w:rPr>
        <w:t>?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>Interviewee: as far as I can remember I moved her in 2014 because at Dominican I was paying using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Her disability </w:t>
      </w:r>
      <w:proofErr w:type="gramStart"/>
      <w:r>
        <w:rPr>
          <w:rFonts w:cs="Times-Roman"/>
          <w:i/>
        </w:rPr>
        <w:t>grant</w:t>
      </w:r>
      <w:proofErr w:type="gramEnd"/>
      <w:r>
        <w:rPr>
          <w:rFonts w:cs="Times-Roman"/>
          <w:i/>
        </w:rPr>
        <w:t xml:space="preserve"> and my salary, so after losing the job her school fees was affected,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In a way that Dominican didn’t want to take her and the Government subsidies her. So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 She stayed the whole of 2015 not going to school.</w:t>
      </w:r>
    </w:p>
    <w:p w:rsidR="00662425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r: so from there you moved her to </w:t>
      </w:r>
      <w:proofErr w:type="spellStart"/>
      <w:r>
        <w:rPr>
          <w:rFonts w:cs="Times-Roman"/>
          <w:i/>
        </w:rPr>
        <w:t>Transoranje</w:t>
      </w:r>
      <w:proofErr w:type="spellEnd"/>
      <w:r>
        <w:rPr>
          <w:rFonts w:cs="Times-Roman"/>
          <w:i/>
        </w:rPr>
        <w:t xml:space="preserve"> right?</w:t>
      </w:r>
    </w:p>
    <w:p w:rsidR="00697E47" w:rsidRDefault="00697E47" w:rsidP="000C4841">
      <w:pPr>
        <w:rPr>
          <w:rFonts w:cs="Times-Roman"/>
          <w:i/>
        </w:rPr>
      </w:pPr>
      <w:r>
        <w:rPr>
          <w:rFonts w:cs="Times-Roman"/>
          <w:i/>
        </w:rPr>
        <w:t>Interviewee:</w:t>
      </w:r>
      <w:r w:rsidR="00662425">
        <w:rPr>
          <w:rFonts w:cs="Times-Roman"/>
          <w:i/>
        </w:rPr>
        <w:t xml:space="preserve"> I was able to get her to be admitted at </w:t>
      </w:r>
      <w:proofErr w:type="spellStart"/>
      <w:r w:rsidR="00662425">
        <w:rPr>
          <w:rFonts w:cs="Times-Roman"/>
          <w:i/>
        </w:rPr>
        <w:t>Transoranje</w:t>
      </w:r>
      <w:proofErr w:type="spellEnd"/>
      <w:r w:rsidR="00662425">
        <w:rPr>
          <w:rFonts w:cs="Times-Roman"/>
          <w:i/>
        </w:rPr>
        <w:t xml:space="preserve"> through the social workers and the</w:t>
      </w:r>
    </w:p>
    <w:p w:rsidR="00662425" w:rsidRDefault="00662425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The court.so I took her to social workers and she was placed at the place of safety </w:t>
      </w:r>
    </w:p>
    <w:p w:rsidR="00662425" w:rsidRDefault="00662425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Safety and that is when the school was able to take her we took a very long dry for </w:t>
      </w:r>
    </w:p>
    <w:p w:rsidR="00662425" w:rsidRDefault="00662425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The school to admit her without any payment.</w:t>
      </w:r>
    </w:p>
    <w:p w:rsidR="00662425" w:rsidRDefault="00662425" w:rsidP="000C4841">
      <w:pPr>
        <w:rPr>
          <w:rFonts w:cs="Times-Roman"/>
          <w:i/>
        </w:rPr>
      </w:pPr>
      <w:r>
        <w:rPr>
          <w:rFonts w:cs="Times-Roman"/>
          <w:i/>
        </w:rPr>
        <w:t>Interviewer: oh alright without any payment?</w:t>
      </w:r>
    </w:p>
    <w:p w:rsidR="00662425" w:rsidRDefault="00662425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because I am not working. So they didn’t want to help without any payment, so the</w:t>
      </w:r>
    </w:p>
    <w:p w:rsidR="00662425" w:rsidRDefault="00662425" w:rsidP="000C4841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Social workers and magistrate court for children they took her</w:t>
      </w:r>
    </w:p>
    <w:p w:rsidR="000C4841" w:rsidRDefault="000C4841" w:rsidP="000C4841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How do you support your child in learning sign language at home?</w:t>
      </w:r>
    </w:p>
    <w:p w:rsidR="00662425" w:rsidRDefault="000C484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Are you completely using sign language</w:t>
      </w:r>
      <w:r w:rsidR="00662425">
        <w:rPr>
          <w:rFonts w:cs="Times-Roman"/>
          <w:i/>
        </w:rPr>
        <w:t xml:space="preserve"> the one she learned at Dominican or also using </w:t>
      </w:r>
    </w:p>
    <w:p w:rsidR="00E772BE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poken language</w:t>
      </w:r>
      <w:r w:rsidR="00595AD0" w:rsidRPr="00595AD0">
        <w:rPr>
          <w:rFonts w:cs="Times-Roman"/>
          <w:i/>
        </w:rPr>
        <w:t>?</w:t>
      </w:r>
    </w:p>
    <w:p w:rsidR="00662425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No we use the normal signs and talking, but some signs we still remember them like </w:t>
      </w:r>
    </w:p>
    <w:p w:rsidR="00662425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Water, thank you.</w:t>
      </w:r>
    </w:p>
    <w:p w:rsidR="00662425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>Interviewer: so you use the basics of sign language?</w:t>
      </w:r>
    </w:p>
    <w:p w:rsidR="00662425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uch as Thank you, Sunday Saturday.</w:t>
      </w:r>
    </w:p>
    <w:p w:rsidR="00662425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>Interviewer: so meaning you use Sepedi with sign language right?</w:t>
      </w:r>
    </w:p>
    <w:p w:rsidR="00662425" w:rsidRDefault="0066242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Yes. </w:t>
      </w:r>
    </w:p>
    <w:p w:rsidR="00E772BE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How does your child interact with hearing children?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Na her friends are only those from her school, so those ones from hearing they started 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To have a bad influence like having boyfriends so I told them I no longer need them at 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My place. So she only has Deaf friends.</w:t>
      </w:r>
    </w:p>
    <w:p w:rsidR="00825810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>Interviewer:</w:t>
      </w:r>
      <w:r w:rsidR="00595AD0" w:rsidRPr="00595AD0">
        <w:rPr>
          <w:rFonts w:cs="Times-Roman"/>
          <w:i/>
        </w:rPr>
        <w:t xml:space="preserve"> How is the rest of the family communicating with your child?</w:t>
      </w:r>
    </w:p>
    <w:p w:rsidR="00E772BE" w:rsidRDefault="00825810" w:rsidP="00E772BE">
      <w:pPr>
        <w:rPr>
          <w:rFonts w:cs="Times-Roman"/>
          <w:b/>
          <w:i/>
        </w:rPr>
      </w:pPr>
      <w:r>
        <w:rPr>
          <w:rFonts w:cs="Times-Roman"/>
          <w:i/>
        </w:rPr>
        <w:t>interviewee: they use Sepedi and hands also body language.</w:t>
      </w:r>
    </w:p>
    <w:p w:rsidR="00E772BE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>Are you experiencing any difficulties in supporting your child</w:t>
      </w:r>
      <w:r w:rsidR="00825810">
        <w:rPr>
          <w:rFonts w:cs="Times-Roman"/>
          <w:i/>
        </w:rPr>
        <w:t xml:space="preserve"> in using sign language at 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Home?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we don’t understand some signs especially if we don’t see it on a video, so if it is manual </w:t>
      </w:r>
    </w:p>
    <w:p w:rsidR="00825810" w:rsidRDefault="00825810" w:rsidP="00E772BE">
      <w:pPr>
        <w:rPr>
          <w:rFonts w:cs="Times-Roman"/>
          <w:b/>
          <w:i/>
        </w:rPr>
      </w:pPr>
      <w:r>
        <w:rPr>
          <w:rFonts w:cs="Times-Roman"/>
          <w:i/>
        </w:rPr>
        <w:t xml:space="preserve">                       We don’t understand it at all.</w:t>
      </w:r>
    </w:p>
    <w:p w:rsidR="00595AD0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="00595AD0" w:rsidRPr="00595AD0">
        <w:rPr>
          <w:rFonts w:cs="Times-Roman"/>
          <w:i/>
        </w:rPr>
        <w:t xml:space="preserve">How do you think your child cope with being Deaf?  </w:t>
      </w:r>
    </w:p>
    <w:p w:rsidR="00825810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92) </w:t>
      </w:r>
      <w:r w:rsidR="00825810">
        <w:rPr>
          <w:rFonts w:cs="Times-Roman"/>
          <w:i/>
        </w:rPr>
        <w:t xml:space="preserve">Interviewee: Na I don’t see any progress in a way that I am not happy with her progress I even wish 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  They can just make her do practical skills on working with hands once because she is 15 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Years, even her hand writing is horrible. Problem she is also cheeky so when she feels like 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Not writing she doesn’t want to write if being told. </w:t>
      </w:r>
      <w:proofErr w:type="spellStart"/>
      <w:r>
        <w:rPr>
          <w:rFonts w:cs="Times-Roman"/>
          <w:i/>
        </w:rPr>
        <w:t>Shes</w:t>
      </w:r>
      <w:proofErr w:type="spellEnd"/>
      <w:r>
        <w:rPr>
          <w:rFonts w:cs="Times-Roman"/>
          <w:i/>
        </w:rPr>
        <w:t xml:space="preserve"> is very cheeky and is not like she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Is the only Deaf child because she is cheeky and lazy, her homework she would never pay</w:t>
      </w:r>
    </w:p>
    <w:p w:rsidR="00825810" w:rsidRDefault="00825810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Attention on them.</w:t>
      </w:r>
    </w:p>
    <w:p w:rsidR="00825810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>493</w:t>
      </w:r>
      <w:r w:rsidR="00424E8B">
        <w:rPr>
          <w:rFonts w:cs="Times-Roman"/>
          <w:i/>
        </w:rPr>
        <w:t>)</w:t>
      </w:r>
      <w:r w:rsidR="00825810">
        <w:rPr>
          <w:rFonts w:cs="Times-Roman"/>
          <w:i/>
        </w:rPr>
        <w:t>Interviewer: Does she struggle to all subjects or in some maybe in Maths she is better?</w:t>
      </w:r>
    </w:p>
    <w:p w:rsidR="00825810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>494</w:t>
      </w:r>
      <w:r w:rsidR="00424E8B">
        <w:rPr>
          <w:rFonts w:cs="Times-Roman"/>
          <w:i/>
        </w:rPr>
        <w:t xml:space="preserve">) </w:t>
      </w:r>
      <w:r w:rsidR="00825810">
        <w:rPr>
          <w:rFonts w:cs="Times-Roman"/>
          <w:i/>
        </w:rPr>
        <w:t xml:space="preserve">Interviewee: with Maths she is worse, she can’t even construct a sentence or give answer to </w:t>
      </w:r>
    </w:p>
    <w:p w:rsidR="00424E8B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</w:t>
      </w:r>
      <w:r w:rsidR="00825810">
        <w:rPr>
          <w:rFonts w:cs="Times-Roman"/>
          <w:i/>
        </w:rPr>
        <w:t xml:space="preserve"> </w:t>
      </w:r>
      <w:r>
        <w:rPr>
          <w:rFonts w:cs="Times-Roman"/>
          <w:i/>
        </w:rPr>
        <w:t xml:space="preserve">simple  </w:t>
      </w:r>
      <w:r w:rsidR="00825810">
        <w:rPr>
          <w:rFonts w:cs="Times-Roman"/>
          <w:i/>
        </w:rPr>
        <w:t xml:space="preserve"> Questions that does not need to much of mind pondering, she can’t even use a</w:t>
      </w:r>
      <w:r>
        <w:rPr>
          <w:rFonts w:cs="Times-Roman"/>
          <w:i/>
        </w:rPr>
        <w:t xml:space="preserve"> </w:t>
      </w:r>
      <w:r w:rsidR="00825810">
        <w:rPr>
          <w:rFonts w:cs="Times-Roman"/>
          <w:i/>
        </w:rPr>
        <w:t xml:space="preserve">                     </w:t>
      </w:r>
    </w:p>
    <w:p w:rsidR="00B720FA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calculator    </w:t>
      </w:r>
      <w:r w:rsidR="00825810">
        <w:rPr>
          <w:rFonts w:cs="Times-Roman"/>
          <w:i/>
        </w:rPr>
        <w:t>If you can see her Maths book it is a mess she even failed it on the report</w:t>
      </w:r>
      <w:r w:rsidR="00B720FA">
        <w:rPr>
          <w:rFonts w:cs="Times-Roman"/>
          <w:i/>
        </w:rPr>
        <w:t>.</w:t>
      </w:r>
    </w:p>
    <w:p w:rsidR="00424E8B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>495</w:t>
      </w:r>
      <w:r w:rsidR="00424E8B">
        <w:rPr>
          <w:rFonts w:cs="Times-Roman"/>
          <w:i/>
        </w:rPr>
        <w:t xml:space="preserve">) </w:t>
      </w:r>
      <w:r w:rsidR="00B720FA">
        <w:rPr>
          <w:rFonts w:cs="Times-Roman"/>
          <w:i/>
        </w:rPr>
        <w:t xml:space="preserve">Interviewer: Have you tried to sit down with her and try to understand why she is behaving like </w:t>
      </w:r>
    </w:p>
    <w:p w:rsidR="00424E8B" w:rsidRDefault="00424E8B" w:rsidP="00424E8B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   that?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>496</w:t>
      </w:r>
      <w:r w:rsidR="00424E8B">
        <w:rPr>
          <w:rFonts w:cs="Times-Roman"/>
          <w:i/>
        </w:rPr>
        <w:t xml:space="preserve">) </w:t>
      </w:r>
      <w:r w:rsidR="00B720FA">
        <w:rPr>
          <w:rFonts w:cs="Times-Roman"/>
          <w:i/>
        </w:rPr>
        <w:t xml:space="preserve">Interviewee:  we have tried problem she is stubborn if she doesn’t want to do something she </w:t>
      </w:r>
    </w:p>
    <w:p w:rsidR="00B720FA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Doesn’t</w:t>
      </w:r>
      <w:r w:rsidR="00B720FA">
        <w:rPr>
          <w:rFonts w:cs="Times-Roman"/>
          <w:i/>
        </w:rPr>
        <w:t xml:space="preserve">   Want in a way that she is also violent she is dangerou</w:t>
      </w:r>
      <w:r>
        <w:rPr>
          <w:rFonts w:cs="Times-Roman"/>
          <w:i/>
        </w:rPr>
        <w:t xml:space="preserve">s even in a family that she </w:t>
      </w:r>
    </w:p>
    <w:p w:rsidR="00B720FA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</w:t>
      </w:r>
      <w:r w:rsidR="00B720FA">
        <w:rPr>
          <w:rFonts w:cs="Times-Roman"/>
          <w:i/>
        </w:rPr>
        <w:t xml:space="preserve"> </w:t>
      </w:r>
      <w:r>
        <w:rPr>
          <w:rFonts w:cs="Times-Roman"/>
          <w:i/>
        </w:rPr>
        <w:t xml:space="preserve">     </w:t>
      </w:r>
      <w:r w:rsidR="00B720FA">
        <w:rPr>
          <w:rFonts w:cs="Times-Roman"/>
          <w:i/>
        </w:rPr>
        <w:t xml:space="preserve"> </w:t>
      </w:r>
      <w:r>
        <w:rPr>
          <w:rFonts w:cs="Times-Roman"/>
          <w:i/>
        </w:rPr>
        <w:t>even</w:t>
      </w:r>
      <w:r w:rsidR="00B720FA">
        <w:rPr>
          <w:rFonts w:cs="Times-Roman"/>
          <w:i/>
        </w:rPr>
        <w:t xml:space="preserve">    Threaten to kill them. She has suicidal thoughts and action</w:t>
      </w:r>
      <w:r>
        <w:rPr>
          <w:rFonts w:cs="Times-Roman"/>
          <w:i/>
        </w:rPr>
        <w:t xml:space="preserve">s. She even breaks things in   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</w:t>
      </w:r>
      <w:r w:rsidR="00424E8B">
        <w:rPr>
          <w:rFonts w:cs="Times-Roman"/>
          <w:i/>
        </w:rPr>
        <w:t>the</w:t>
      </w:r>
      <w:r>
        <w:rPr>
          <w:rFonts w:cs="Times-Roman"/>
          <w:i/>
        </w:rPr>
        <w:t xml:space="preserve">    House once she gets angry.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97) </w:t>
      </w:r>
      <w:r w:rsidR="00B720FA">
        <w:rPr>
          <w:rFonts w:cs="Times-Roman"/>
          <w:i/>
        </w:rPr>
        <w:t>Interviewer: so if you try to talk it out what does she do?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98) </w:t>
      </w:r>
      <w:r w:rsidR="00B720FA">
        <w:rPr>
          <w:rFonts w:cs="Times-Roman"/>
          <w:i/>
        </w:rPr>
        <w:t xml:space="preserve">Interviewee: she doesn’t respond even if you try she will never respond at all we just perceiver 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Because she is our child even at school they are aware of the situation in a way that they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Said they think she has mental disorder, and I know it is not that she is just stubborn and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Naughty.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99) </w:t>
      </w:r>
      <w:r w:rsidR="00B720FA">
        <w:rPr>
          <w:rFonts w:cs="Times-Roman"/>
          <w:i/>
        </w:rPr>
        <w:t>Interviewer: so you have never tried to take her to social workers or health specialist for help?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00) </w:t>
      </w:r>
      <w:r w:rsidR="00B720FA">
        <w:rPr>
          <w:rFonts w:cs="Times-Roman"/>
          <w:i/>
        </w:rPr>
        <w:t xml:space="preserve">Interviewee: At school they did that they have tried the psychologist suggested that she takes 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Medication to lower her situation of which is wrong because you can’t make someone to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Drink medication knowing very well that she is not sick she doesn’t have mental illness.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01) </w:t>
      </w:r>
      <w:r w:rsidR="00B720FA">
        <w:rPr>
          <w:rFonts w:cs="Times-Roman"/>
          <w:i/>
        </w:rPr>
        <w:t>Interviewer: so this behaviour is it full time or there are days when she is just rough?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02) </w:t>
      </w:r>
      <w:r w:rsidR="00B720FA">
        <w:rPr>
          <w:rFonts w:cs="Times-Roman"/>
          <w:i/>
        </w:rPr>
        <w:t xml:space="preserve">Interviewee: you know we think that she got this behaviour from Children’s home such as counting 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Food you know that kind of behaviour so with us there is no such if there is food we eat it</w:t>
      </w:r>
    </w:p>
    <w:p w:rsidR="00B720FA" w:rsidRDefault="00B720FA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nd when it is finished it is finished, so she fights for such.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>503</w:t>
      </w:r>
      <w:r w:rsidR="00424E8B">
        <w:rPr>
          <w:rFonts w:cs="Times-Roman"/>
          <w:i/>
        </w:rPr>
        <w:t xml:space="preserve">) </w:t>
      </w:r>
      <w:r w:rsidR="00B720FA">
        <w:rPr>
          <w:rFonts w:cs="Times-Roman"/>
          <w:i/>
        </w:rPr>
        <w:t>Interviewer: she stayed for how long at Children’s home?</w:t>
      </w:r>
    </w:p>
    <w:p w:rsidR="00B720FA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>504</w:t>
      </w:r>
      <w:r w:rsidR="00424E8B">
        <w:rPr>
          <w:rFonts w:cs="Times-Roman"/>
          <w:i/>
        </w:rPr>
        <w:t xml:space="preserve">) </w:t>
      </w:r>
      <w:r w:rsidR="00B720FA">
        <w:rPr>
          <w:rFonts w:cs="Times-Roman"/>
          <w:i/>
        </w:rPr>
        <w:t>Interviewee:  from year 2015 to 2018.</w:t>
      </w:r>
    </w:p>
    <w:p w:rsidR="00B720FA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509) </w:t>
      </w:r>
      <w:r w:rsidR="00B720FA">
        <w:rPr>
          <w:rFonts w:cs="Times-Roman"/>
          <w:i/>
        </w:rPr>
        <w:t>Interviewer: so she stayed for 3 years ne.</w:t>
      </w:r>
    </w:p>
    <w:p w:rsidR="00B720FA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10) </w:t>
      </w:r>
      <w:r w:rsidR="00B720FA">
        <w:rPr>
          <w:rFonts w:cs="Times-Roman"/>
          <w:i/>
        </w:rPr>
        <w:t xml:space="preserve">Interviewee: </w:t>
      </w:r>
      <w:proofErr w:type="gramStart"/>
      <w:r w:rsidR="00B720FA">
        <w:rPr>
          <w:rFonts w:cs="Times-Roman"/>
          <w:i/>
        </w:rPr>
        <w:t>Yes</w:t>
      </w:r>
      <w:proofErr w:type="gramEnd"/>
      <w:r w:rsidR="009A6C29">
        <w:rPr>
          <w:rFonts w:cs="Times-Roman"/>
          <w:i/>
        </w:rPr>
        <w:t xml:space="preserve"> so it is just that our Government is unfair I had to tr</w:t>
      </w:r>
      <w:r>
        <w:rPr>
          <w:rFonts w:cs="Times-Roman"/>
          <w:i/>
        </w:rPr>
        <w:t xml:space="preserve">y other channels to get my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</w:t>
      </w:r>
      <w:r w:rsidR="00424E8B">
        <w:rPr>
          <w:rFonts w:cs="Times-Roman"/>
          <w:i/>
        </w:rPr>
        <w:t xml:space="preserve">child  </w:t>
      </w:r>
      <w:r>
        <w:rPr>
          <w:rFonts w:cs="Times-Roman"/>
          <w:i/>
        </w:rPr>
        <w:t xml:space="preserve"> To school through social workers and the court, because I am no longer working I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Cannot afford. So the issue of school fees and so on was supposed to be paid by the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Children’s home via court. but I still do get the bills from school with my name on it saying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I need to pay so I am not responsible because the school fees and the hostel is supposed to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To be paid by the Children’s home, so I suspect that at Children’s home they are still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Getting the grant for my child and not paying the school and just eating my child’s grant.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I myself I even think of going to the Children’s court and enquire the issue because my child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Did not serve the years she was supposed to stay at the Children’s home and I took her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Back.</w:t>
      </w:r>
    </w:p>
    <w:p w:rsidR="009A6C29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11) </w:t>
      </w:r>
      <w:r w:rsidR="009A6C29">
        <w:rPr>
          <w:rFonts w:cs="Times-Roman"/>
          <w:i/>
        </w:rPr>
        <w:t>Interviewer: so how are you managing her responsibilities such as transport?</w:t>
      </w:r>
    </w:p>
    <w:p w:rsidR="009A6C29" w:rsidRDefault="00424E8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12) </w:t>
      </w:r>
      <w:r w:rsidR="009A6C29">
        <w:rPr>
          <w:rFonts w:cs="Times-Roman"/>
          <w:i/>
        </w:rPr>
        <w:t xml:space="preserve">Interviewee: they have provided us with the transport and there are many issues there when it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</w:t>
      </w:r>
      <w:proofErr w:type="gramStart"/>
      <w:r w:rsidR="00424E8B">
        <w:rPr>
          <w:rFonts w:cs="Times-Roman"/>
          <w:i/>
        </w:rPr>
        <w:t>comes</w:t>
      </w:r>
      <w:r>
        <w:rPr>
          <w:rFonts w:cs="Times-Roman"/>
          <w:i/>
        </w:rPr>
        <w:t xml:space="preserve">  To</w:t>
      </w:r>
      <w:proofErr w:type="gramEnd"/>
      <w:r>
        <w:rPr>
          <w:rFonts w:cs="Times-Roman"/>
          <w:i/>
        </w:rPr>
        <w:t xml:space="preserve"> paying the driver who take my child to school every day, and there are many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</w:t>
      </w:r>
      <w:r w:rsidR="00424E8B">
        <w:rPr>
          <w:rFonts w:cs="Times-Roman"/>
          <w:i/>
        </w:rPr>
        <w:t>politics</w:t>
      </w:r>
      <w:r>
        <w:rPr>
          <w:rFonts w:cs="Times-Roman"/>
          <w:i/>
        </w:rPr>
        <w:t xml:space="preserve">        Involved with lots of issues you know. And again they keep on changing drivers </w:t>
      </w:r>
      <w:r w:rsidR="00424E8B">
        <w:rPr>
          <w:rFonts w:cs="Times-Roman"/>
          <w:i/>
        </w:rPr>
        <w:t xml:space="preserve"> 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Brought a Bus of which the driver doesn’t want to take the child from the gate for safety as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The child cannot speak and I myself I cannot go with the child and put my life and of </w:t>
      </w:r>
      <w:proofErr w:type="gramStart"/>
      <w:r>
        <w:rPr>
          <w:rFonts w:cs="Times-Roman"/>
          <w:i/>
        </w:rPr>
        <w:t>my</w:t>
      </w:r>
      <w:proofErr w:type="gramEnd"/>
      <w:r>
        <w:rPr>
          <w:rFonts w:cs="Times-Roman"/>
          <w:i/>
        </w:rPr>
        <w:t xml:space="preserve">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Child to danger.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>Interviewer: did you report this issue?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there they say different things and not helping at all. I even think that it is useless of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Her to keep on attending because if I don’t have money sometimes she doesn’t even go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To school due to such issues. Various issues involved and very painful because I cannot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Even take her to local schools because her type of schools </w:t>
      </w:r>
      <w:proofErr w:type="gramStart"/>
      <w:r>
        <w:rPr>
          <w:rFonts w:cs="Times-Roman"/>
          <w:i/>
        </w:rPr>
        <w:t>are</w:t>
      </w:r>
      <w:proofErr w:type="gramEnd"/>
      <w:r>
        <w:rPr>
          <w:rFonts w:cs="Times-Roman"/>
          <w:i/>
        </w:rPr>
        <w:t xml:space="preserve"> rare and far from home. So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Even the social workers don’t even do their work they don’t bother to check the progress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Of the child that what is happening and how is she you see so it is a lot.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>Interviewer: no I could feel your pain Ma you are facing lots of issues in raising your child and making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Sure that she goes to school.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I blame the Government and social workers for not meeting us fully with our Deaf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Children because even the issues of her disability grant has been </w:t>
      </w:r>
      <w:proofErr w:type="spellStart"/>
      <w:r>
        <w:rPr>
          <w:rFonts w:cs="Times-Roman"/>
          <w:i/>
        </w:rPr>
        <w:t>stucked</w:t>
      </w:r>
      <w:proofErr w:type="spellEnd"/>
      <w:r>
        <w:rPr>
          <w:rFonts w:cs="Times-Roman"/>
          <w:i/>
        </w:rPr>
        <w:t xml:space="preserve"> with the social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Workers and when those social workers come to check they come once after a while and </w:t>
      </w:r>
    </w:p>
    <w:p w:rsidR="009A6C29" w:rsidRDefault="009A6C2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Changing the social workers</w:t>
      </w:r>
      <w:r w:rsidR="00D61F1F">
        <w:rPr>
          <w:rFonts w:cs="Times-Roman"/>
          <w:i/>
        </w:rPr>
        <w:t xml:space="preserve"> to check on the child so that they can compile a report after</w:t>
      </w:r>
    </w:p>
    <w:p w:rsidR="00D61F1F" w:rsidRDefault="00D61F1F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So much time not checking on the child and everything it all not fair what they are doing.</w:t>
      </w:r>
    </w:p>
    <w:p w:rsidR="00D61F1F" w:rsidRDefault="00D61F1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We need help with all these issues.</w:t>
      </w:r>
    </w:p>
    <w:p w:rsidR="00D61F1F" w:rsidRDefault="00D61F1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No </w:t>
      </w:r>
      <w:proofErr w:type="spellStart"/>
      <w:r>
        <w:rPr>
          <w:rFonts w:cs="Times-Roman"/>
          <w:i/>
        </w:rPr>
        <w:t>Mah</w:t>
      </w:r>
      <w:proofErr w:type="spellEnd"/>
      <w:r>
        <w:rPr>
          <w:rFonts w:cs="Times-Roman"/>
          <w:i/>
        </w:rPr>
        <w:t xml:space="preserve"> thank you so much that was very informative I will compile a full report of your</w:t>
      </w:r>
    </w:p>
    <w:p w:rsidR="00D61F1F" w:rsidRDefault="00D61F1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Experience.</w:t>
      </w:r>
    </w:p>
    <w:p w:rsidR="00384316" w:rsidRDefault="00384316" w:rsidP="00E772BE">
      <w:pPr>
        <w:rPr>
          <w:rFonts w:cs="Times-Roman"/>
          <w:i/>
        </w:rPr>
      </w:pPr>
      <w:r>
        <w:rPr>
          <w:rFonts w:cs="Times-Roman"/>
          <w:i/>
        </w:rPr>
        <w:t>Interviewee: covid 19 made the situation worse because the child stayed for 2 months not attending</w:t>
      </w:r>
    </w:p>
    <w:p w:rsidR="00384316" w:rsidRDefault="00384316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At school they said there is no driver to take children to school, the driver was not paid by</w:t>
      </w:r>
    </w:p>
    <w:p w:rsidR="00384316" w:rsidRDefault="00384316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The school so he quit the job, and due to rotation in attending and I cannot even allow </w:t>
      </w:r>
    </w:p>
    <w:p w:rsidR="00384316" w:rsidRDefault="00384316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My child to go get transport to school on her own because she doesn’t talk she is Deaf.</w:t>
      </w:r>
    </w:p>
    <w:p w:rsidR="00E22EA9" w:rsidRDefault="00E22EA9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There are many gaps in this disability section and too much negligence.</w:t>
      </w:r>
    </w:p>
    <w:p w:rsidR="00384316" w:rsidRDefault="00384316" w:rsidP="00E772BE">
      <w:pPr>
        <w:rPr>
          <w:rFonts w:cs="Times-Roman"/>
          <w:i/>
        </w:rPr>
      </w:pPr>
      <w:r>
        <w:rPr>
          <w:rFonts w:cs="Times-Roman"/>
          <w:i/>
        </w:rPr>
        <w:t>Interviewer:</w:t>
      </w:r>
      <w:r w:rsidR="00E22EA9">
        <w:rPr>
          <w:rFonts w:cs="Times-Roman"/>
          <w:i/>
        </w:rPr>
        <w:t xml:space="preserve"> thanks all is noted and thank you so much for your time</w:t>
      </w:r>
      <w:r w:rsidR="00FC16D5">
        <w:rPr>
          <w:rFonts w:cs="Times-Roman"/>
          <w:i/>
        </w:rPr>
        <w:t xml:space="preserve">, all your views, opinion are </w:t>
      </w:r>
    </w:p>
    <w:p w:rsidR="00FC16D5" w:rsidRDefault="00FC16D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Noted.</w:t>
      </w:r>
    </w:p>
    <w:p w:rsidR="00825810" w:rsidRPr="00E772BE" w:rsidRDefault="00825810" w:rsidP="00E772BE">
      <w:pPr>
        <w:rPr>
          <w:rFonts w:cs="Times-Roman"/>
          <w:b/>
          <w:i/>
        </w:rPr>
      </w:pPr>
    </w:p>
    <w:p w:rsidR="00595AD0" w:rsidRPr="00595AD0" w:rsidRDefault="00595AD0" w:rsidP="00595AD0">
      <w:pPr>
        <w:pStyle w:val="ListParagraph"/>
        <w:rPr>
          <w:rFonts w:cs="Times-Roman"/>
          <w:i/>
        </w:rPr>
      </w:pPr>
    </w:p>
    <w:p w:rsidR="00595AD0" w:rsidRPr="00595AD0" w:rsidRDefault="00595AD0" w:rsidP="00595AD0">
      <w:pPr>
        <w:pStyle w:val="ListParagraph"/>
        <w:autoSpaceDE w:val="0"/>
        <w:autoSpaceDN w:val="0"/>
        <w:adjustRightInd w:val="0"/>
        <w:spacing w:after="0" w:line="240" w:lineRule="auto"/>
        <w:rPr>
          <w:rFonts w:cs="Times-Roman"/>
          <w:i/>
        </w:rPr>
      </w:pPr>
    </w:p>
    <w:p w:rsidR="00595AD0" w:rsidRPr="00595AD0" w:rsidRDefault="00595AD0" w:rsidP="00595AD0">
      <w:pPr>
        <w:autoSpaceDE w:val="0"/>
        <w:autoSpaceDN w:val="0"/>
        <w:adjustRightInd w:val="0"/>
        <w:spacing w:after="0" w:line="240" w:lineRule="auto"/>
        <w:rPr>
          <w:rFonts w:cs="Times-Roman"/>
          <w:i/>
        </w:rPr>
      </w:pPr>
    </w:p>
    <w:p w:rsidR="005B5494" w:rsidRPr="00595AD0" w:rsidRDefault="005B5494" w:rsidP="005B5494">
      <w:pPr>
        <w:rPr>
          <w:rFonts w:cs="Times-Roman"/>
          <w:i/>
        </w:rPr>
      </w:pPr>
    </w:p>
    <w:p w:rsidR="005B5494" w:rsidRPr="00595AD0" w:rsidRDefault="005B5494" w:rsidP="005B5494">
      <w:pPr>
        <w:pStyle w:val="ListParagraph"/>
        <w:rPr>
          <w:rFonts w:cs="Times-Roman"/>
          <w:i/>
        </w:rPr>
      </w:pPr>
    </w:p>
    <w:p w:rsidR="005B5494" w:rsidRPr="00595AD0" w:rsidRDefault="005B5494" w:rsidP="005B5494">
      <w:pPr>
        <w:pStyle w:val="ListParagraph"/>
        <w:autoSpaceDE w:val="0"/>
        <w:autoSpaceDN w:val="0"/>
        <w:adjustRightInd w:val="0"/>
        <w:spacing w:after="0" w:line="240" w:lineRule="auto"/>
        <w:rPr>
          <w:rFonts w:cs="Times-Roman"/>
          <w:i/>
        </w:rPr>
      </w:pPr>
    </w:p>
    <w:p w:rsidR="005B5494" w:rsidRPr="00433661" w:rsidRDefault="005B5494" w:rsidP="005B5494">
      <w:pPr>
        <w:autoSpaceDE w:val="0"/>
        <w:autoSpaceDN w:val="0"/>
        <w:adjustRightInd w:val="0"/>
        <w:spacing w:after="0" w:line="240" w:lineRule="auto"/>
        <w:rPr>
          <w:rFonts w:cs="Times-Roman"/>
        </w:rPr>
      </w:pPr>
    </w:p>
    <w:p w:rsidR="005B5494" w:rsidRPr="00433661" w:rsidRDefault="005B5494" w:rsidP="005B5494">
      <w:pPr>
        <w:rPr>
          <w:i/>
        </w:rPr>
      </w:pPr>
    </w:p>
    <w:p w:rsidR="005B5494" w:rsidRPr="00433661" w:rsidRDefault="005B5494" w:rsidP="005B5494">
      <w:pPr>
        <w:rPr>
          <w:i/>
        </w:rPr>
      </w:pPr>
    </w:p>
    <w:p w:rsidR="005B5494" w:rsidRPr="00433661" w:rsidRDefault="005B5494" w:rsidP="005B5494">
      <w:pPr>
        <w:rPr>
          <w:i/>
        </w:rPr>
      </w:pPr>
    </w:p>
    <w:p w:rsidR="005B5494" w:rsidRPr="00433661" w:rsidRDefault="005B5494" w:rsidP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E22EA9" w:rsidRDefault="00E772BE" w:rsidP="00E772BE">
      <w:pPr>
        <w:rPr>
          <w:rFonts w:cs="Times-Roman"/>
          <w:b/>
          <w:i/>
        </w:rPr>
      </w:pPr>
      <w:r w:rsidRPr="00595AD0">
        <w:rPr>
          <w:rFonts w:cs="Times-Roman"/>
          <w:b/>
          <w:i/>
        </w:rPr>
        <w:t xml:space="preserve">                          </w:t>
      </w:r>
      <w:r>
        <w:rPr>
          <w:rFonts w:cs="Times-Roman"/>
          <w:b/>
          <w:i/>
        </w:rPr>
        <w:t xml:space="preserve">                 </w:t>
      </w:r>
    </w:p>
    <w:p w:rsidR="00E22EA9" w:rsidRDefault="00E22EA9" w:rsidP="00E772BE">
      <w:pPr>
        <w:rPr>
          <w:rFonts w:cs="Times-Roman"/>
          <w:b/>
          <w:i/>
        </w:rPr>
      </w:pPr>
    </w:p>
    <w:p w:rsidR="00E22EA9" w:rsidRDefault="00E22EA9" w:rsidP="00E772BE">
      <w:pPr>
        <w:rPr>
          <w:rFonts w:cs="Times-Roman"/>
          <w:b/>
          <w:i/>
        </w:rPr>
      </w:pPr>
    </w:p>
    <w:p w:rsidR="00E772BE" w:rsidRDefault="00755AD1" w:rsidP="00E772BE">
      <w:pPr>
        <w:rPr>
          <w:rFonts w:cs="Times-Roman"/>
          <w:b/>
          <w:i/>
        </w:rPr>
      </w:pPr>
      <w:r>
        <w:rPr>
          <w:rFonts w:cs="Times-Roman"/>
          <w:b/>
          <w:i/>
        </w:rPr>
        <w:lastRenderedPageBreak/>
        <w:t xml:space="preserve"> </w:t>
      </w:r>
      <w:r w:rsidR="00E22EA9">
        <w:rPr>
          <w:rFonts w:cs="Times-Roman"/>
          <w:b/>
          <w:i/>
        </w:rPr>
        <w:t xml:space="preserve"> </w:t>
      </w:r>
      <w:r w:rsidR="00E772BE">
        <w:rPr>
          <w:rFonts w:cs="Times-Roman"/>
          <w:b/>
          <w:i/>
        </w:rPr>
        <w:t xml:space="preserve">       Parent F</w:t>
      </w:r>
    </w:p>
    <w:p w:rsidR="00E772BE" w:rsidRDefault="00755AD1" w:rsidP="00E772BE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60) </w:t>
      </w:r>
      <w:r w:rsidR="00E772BE">
        <w:rPr>
          <w:rFonts w:cs="Times-Roman"/>
          <w:i/>
          <w:sz w:val="24"/>
          <w:szCs w:val="24"/>
        </w:rPr>
        <w:t xml:space="preserve">Interviewer: </w:t>
      </w:r>
      <w:r w:rsidR="00E772BE" w:rsidRPr="00595AD0">
        <w:rPr>
          <w:rFonts w:cs="Times-Roman"/>
          <w:i/>
          <w:sz w:val="24"/>
          <w:szCs w:val="24"/>
        </w:rPr>
        <w:t>How did you discover that your child is Deaf, and at what age?</w:t>
      </w:r>
    </w:p>
    <w:p w:rsidR="00E22EA9" w:rsidRDefault="00755AD1" w:rsidP="00E772BE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61) </w:t>
      </w:r>
      <w:r w:rsidR="00E22EA9">
        <w:rPr>
          <w:rFonts w:cs="Times-Roman"/>
          <w:i/>
          <w:sz w:val="24"/>
          <w:szCs w:val="24"/>
        </w:rPr>
        <w:t xml:space="preserve">Interviewee: </w:t>
      </w:r>
      <w:r w:rsidR="00E44CE0">
        <w:rPr>
          <w:rFonts w:cs="Times-Roman"/>
          <w:i/>
          <w:sz w:val="24"/>
          <w:szCs w:val="24"/>
        </w:rPr>
        <w:t>2 and half years</w:t>
      </w:r>
    </w:p>
    <w:p w:rsidR="00E772BE" w:rsidRDefault="00755AD1" w:rsidP="00E772BE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462) </w:t>
      </w:r>
      <w:r w:rsidR="00E772BE">
        <w:rPr>
          <w:rFonts w:cs="Times-Roman"/>
          <w:i/>
          <w:sz w:val="24"/>
          <w:szCs w:val="24"/>
        </w:rPr>
        <w:t xml:space="preserve">Interviewer: </w:t>
      </w:r>
      <w:r w:rsidR="00E772BE" w:rsidRPr="00595AD0">
        <w:rPr>
          <w:rFonts w:cs="Times-Roman"/>
          <w:i/>
          <w:sz w:val="24"/>
          <w:szCs w:val="24"/>
        </w:rPr>
        <w:t>Did you take your child to a health specialist when</w:t>
      </w:r>
      <w:r w:rsidR="00325143">
        <w:rPr>
          <w:rFonts w:cs="Times-Roman"/>
          <w:i/>
          <w:sz w:val="24"/>
          <w:szCs w:val="24"/>
        </w:rPr>
        <w:t xml:space="preserve"> you suspected hearing </w:t>
      </w:r>
    </w:p>
    <w:p w:rsidR="00325143" w:rsidRDefault="00325143" w:rsidP="00E772BE">
      <w:pPr>
        <w:rPr>
          <w:rFonts w:cs="Times-Roman"/>
          <w:i/>
          <w:sz w:val="24"/>
          <w:szCs w:val="24"/>
        </w:rPr>
      </w:pPr>
      <w:r>
        <w:rPr>
          <w:rFonts w:cs="Times-Roman"/>
          <w:i/>
          <w:sz w:val="24"/>
          <w:szCs w:val="24"/>
        </w:rPr>
        <w:t xml:space="preserve">                       Problems?</w:t>
      </w:r>
    </w:p>
    <w:p w:rsidR="00325143" w:rsidRDefault="00755AD1" w:rsidP="00E772BE">
      <w:pPr>
        <w:rPr>
          <w:rFonts w:cs="Times-Roman"/>
          <w:b/>
          <w:i/>
        </w:rPr>
      </w:pPr>
      <w:r>
        <w:rPr>
          <w:rFonts w:cs="Times-Roman"/>
          <w:i/>
          <w:sz w:val="24"/>
          <w:szCs w:val="24"/>
        </w:rPr>
        <w:t xml:space="preserve">463) </w:t>
      </w:r>
      <w:r w:rsidR="00325143">
        <w:rPr>
          <w:rFonts w:cs="Times-Roman"/>
          <w:i/>
          <w:sz w:val="24"/>
          <w:szCs w:val="24"/>
        </w:rPr>
        <w:t xml:space="preserve">Interviewee: to the clinic to the hospital </w:t>
      </w:r>
      <w:proofErr w:type="spellStart"/>
      <w:r w:rsidR="00325143">
        <w:rPr>
          <w:rFonts w:cs="Times-Roman"/>
          <w:i/>
          <w:sz w:val="24"/>
          <w:szCs w:val="24"/>
        </w:rPr>
        <w:t>Kalafong</w:t>
      </w:r>
      <w:proofErr w:type="spellEnd"/>
      <w:r w:rsidR="00325143">
        <w:rPr>
          <w:rFonts w:cs="Times-Roman"/>
          <w:i/>
          <w:sz w:val="24"/>
          <w:szCs w:val="24"/>
        </w:rPr>
        <w:t xml:space="preserve"> for seeing a specialist.</w:t>
      </w:r>
    </w:p>
    <w:p w:rsidR="00E772BE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64) </w:t>
      </w:r>
      <w:r w:rsidR="00E772BE">
        <w:rPr>
          <w:rFonts w:cs="Times-Roman"/>
          <w:i/>
        </w:rPr>
        <w:t xml:space="preserve">Interviewer: </w:t>
      </w:r>
      <w:r w:rsidR="00E772BE" w:rsidRPr="00595AD0">
        <w:rPr>
          <w:rFonts w:cs="Times-Roman"/>
          <w:i/>
        </w:rPr>
        <w:t>How did this discovery affect your family?</w:t>
      </w:r>
      <w:r w:rsidR="00325143">
        <w:rPr>
          <w:rFonts w:cs="Times-Roman"/>
          <w:i/>
        </w:rPr>
        <w:t xml:space="preserve"> Like was she able to say maybe one </w:t>
      </w:r>
    </w:p>
    <w:p w:rsidR="00755AD1" w:rsidRDefault="00755AD1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  word?</w:t>
      </w:r>
    </w:p>
    <w:p w:rsidR="00325143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65) </w:t>
      </w:r>
      <w:r w:rsidR="00325143">
        <w:rPr>
          <w:rFonts w:cs="Times-Roman"/>
          <w:i/>
        </w:rPr>
        <w:t>Interviewee: she was mumbling.</w:t>
      </w:r>
    </w:p>
    <w:p w:rsidR="00325143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66) </w:t>
      </w:r>
      <w:r w:rsidR="00325143">
        <w:rPr>
          <w:rFonts w:cs="Times-Roman"/>
          <w:i/>
        </w:rPr>
        <w:t>Interviewer: so from taking her to the specialist what was the next procedure?</w:t>
      </w:r>
    </w:p>
    <w:p w:rsidR="00325143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67) </w:t>
      </w:r>
      <w:r w:rsidR="00325143">
        <w:rPr>
          <w:rFonts w:cs="Times-Roman"/>
          <w:i/>
        </w:rPr>
        <w:t>Interviewee: it was the hearing aids procedure.</w:t>
      </w:r>
    </w:p>
    <w:p w:rsidR="00325143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468) </w:t>
      </w:r>
      <w:r w:rsidR="00325143">
        <w:rPr>
          <w:rFonts w:cs="Times-Roman"/>
          <w:i/>
        </w:rPr>
        <w:t>Interviewer: but did they assist her?</w:t>
      </w:r>
    </w:p>
    <w:p w:rsidR="00325143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69) </w:t>
      </w:r>
      <w:r w:rsidR="00325143">
        <w:rPr>
          <w:rFonts w:cs="Times-Roman"/>
          <w:i/>
        </w:rPr>
        <w:t>Interviewee: how assistance like how?</w:t>
      </w:r>
    </w:p>
    <w:p w:rsidR="00325143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70) </w:t>
      </w:r>
      <w:r w:rsidR="00325143">
        <w:rPr>
          <w:rFonts w:cs="Times-Roman"/>
          <w:i/>
        </w:rPr>
        <w:t>Interviewer: like can she hear something or?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 oh Ya yes but only now that she’s grown up but before she was not responding to 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Anything.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>Interviewer: and then how did it affect the family?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we were ok with it but we were once interviewed and they asked us if in the family do 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We have someone who was or is Deaf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>Interviewer: oh yes and I was about to ask that question that is there any family member that is Deaf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Because sometimes they say it is from generation to generation.</w:t>
      </w:r>
    </w:p>
    <w:p w:rsidR="00E772BE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we do have a Deaf family member</w:t>
      </w:r>
    </w:p>
    <w:p w:rsidR="00E772BE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595AD0">
        <w:rPr>
          <w:rFonts w:cs="Times-Roman"/>
          <w:i/>
        </w:rPr>
        <w:t>What language do you generally use to communicate with your child?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>Interviewee: Setswana.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>Interviewer: How low or high is your voice must be when communicating with her?</w:t>
      </w:r>
    </w:p>
    <w:p w:rsidR="00325143" w:rsidRDefault="00325143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it </w:t>
      </w:r>
      <w:r w:rsidR="00B66185">
        <w:rPr>
          <w:rFonts w:cs="Times-Roman"/>
          <w:i/>
        </w:rPr>
        <w:t>must be down and she does lip reading.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>Interviewer: can you sign with her or you use Setswana only?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>Interviewee: we use body gestures and also use our own natural signing.</w:t>
      </w:r>
    </w:p>
    <w:p w:rsidR="00E772BE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595AD0">
        <w:rPr>
          <w:rFonts w:cs="Times-Roman"/>
          <w:i/>
        </w:rPr>
        <w:t>Did you receive any support in learning and understanding sign language?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from school they sent us time to time to university of Pretoria and they advise us to 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ttend sign language classes on Fridays meaning the support was there just that we did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    Not attend.</w:t>
      </w:r>
    </w:p>
    <w:p w:rsidR="00E772BE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84) </w:t>
      </w:r>
      <w:r w:rsidR="00E772BE">
        <w:rPr>
          <w:rFonts w:cs="Times-Roman"/>
          <w:i/>
        </w:rPr>
        <w:t xml:space="preserve">Interviewer: </w:t>
      </w:r>
      <w:r w:rsidR="00E772BE" w:rsidRPr="00595AD0">
        <w:rPr>
          <w:rFonts w:cs="Times-Roman"/>
          <w:i/>
        </w:rPr>
        <w:t>How do you support your child in learning sign language at home?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85) </w:t>
      </w:r>
      <w:r w:rsidR="00B66185">
        <w:rPr>
          <w:rFonts w:cs="Times-Roman"/>
          <w:i/>
        </w:rPr>
        <w:t>Interviewee: the sister is helping her she can sign but not fluent.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86) </w:t>
      </w:r>
      <w:r w:rsidR="00B66185">
        <w:rPr>
          <w:rFonts w:cs="Times-Roman"/>
          <w:i/>
        </w:rPr>
        <w:t>Interviewer: was the sister taught by her?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87) </w:t>
      </w:r>
      <w:r w:rsidR="00B66185">
        <w:rPr>
          <w:rFonts w:cs="Times-Roman"/>
          <w:i/>
        </w:rPr>
        <w:t xml:space="preserve">Interviewee: </w:t>
      </w:r>
      <w:proofErr w:type="gramStart"/>
      <w:r w:rsidR="00B66185">
        <w:rPr>
          <w:rFonts w:cs="Times-Roman"/>
          <w:i/>
        </w:rPr>
        <w:t>Yes</w:t>
      </w:r>
      <w:proofErr w:type="gramEnd"/>
      <w:r w:rsidR="00B66185">
        <w:rPr>
          <w:rFonts w:cs="Times-Roman"/>
          <w:i/>
        </w:rPr>
        <w:t xml:space="preserve"> by </w:t>
      </w:r>
      <w:proofErr w:type="spellStart"/>
      <w:r w:rsidR="00B66185">
        <w:rPr>
          <w:rFonts w:cs="Times-Roman"/>
          <w:i/>
        </w:rPr>
        <w:t>Oratile</w:t>
      </w:r>
      <w:proofErr w:type="spellEnd"/>
      <w:r w:rsidR="00B66185">
        <w:rPr>
          <w:rFonts w:cs="Times-Roman"/>
          <w:i/>
        </w:rPr>
        <w:t xml:space="preserve"> she taught her sign language.</w:t>
      </w:r>
    </w:p>
    <w:p w:rsidR="00E772BE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88) </w:t>
      </w:r>
      <w:r w:rsidR="00E772BE">
        <w:rPr>
          <w:rFonts w:cs="Times-Roman"/>
          <w:i/>
        </w:rPr>
        <w:t xml:space="preserve">Interviewer: </w:t>
      </w:r>
      <w:r w:rsidR="00E772BE" w:rsidRPr="00595AD0">
        <w:rPr>
          <w:rFonts w:cs="Times-Roman"/>
          <w:i/>
        </w:rPr>
        <w:t>Are you completely using sign language or also using spoken language?</w:t>
      </w:r>
    </w:p>
    <w:p w:rsidR="00E772BE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89) </w:t>
      </w:r>
      <w:r w:rsidR="00E772BE">
        <w:rPr>
          <w:rFonts w:cs="Times-Roman"/>
          <w:i/>
        </w:rPr>
        <w:t xml:space="preserve">Interviewer: </w:t>
      </w:r>
      <w:r w:rsidR="00E772BE" w:rsidRPr="00595AD0">
        <w:rPr>
          <w:rFonts w:cs="Times-Roman"/>
          <w:i/>
        </w:rPr>
        <w:t>How does your child interact with hearing children?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No she does not have hearing friends we not people’s people we always indoors, only 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When there is a family gathering she tries to mingle and talk with the family children.</w:t>
      </w:r>
    </w:p>
    <w:p w:rsidR="00E772BE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1) </w:t>
      </w:r>
      <w:r w:rsidR="00E772BE">
        <w:rPr>
          <w:rFonts w:cs="Times-Roman"/>
          <w:i/>
        </w:rPr>
        <w:t>Interviewer:</w:t>
      </w:r>
      <w:r w:rsidR="00E772BE" w:rsidRPr="00595AD0">
        <w:rPr>
          <w:rFonts w:cs="Times-Roman"/>
          <w:i/>
        </w:rPr>
        <w:t xml:space="preserve"> How is the rest of the family communicating with your child?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2) </w:t>
      </w:r>
      <w:r w:rsidR="00B66185">
        <w:rPr>
          <w:rFonts w:cs="Times-Roman"/>
          <w:i/>
        </w:rPr>
        <w:t>Interviewee: they try to communicate with her in natural sign language and Setswana.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3) </w:t>
      </w:r>
      <w:r w:rsidR="00B66185">
        <w:rPr>
          <w:rFonts w:cs="Times-Roman"/>
          <w:i/>
        </w:rPr>
        <w:t>Interviewer: does she also do sign language at school right?</w:t>
      </w:r>
    </w:p>
    <w:p w:rsidR="00B66185" w:rsidRDefault="00CF2D2B" w:rsidP="00E772BE">
      <w:pPr>
        <w:rPr>
          <w:rFonts w:cs="Times-Roman"/>
          <w:b/>
          <w:i/>
        </w:rPr>
      </w:pPr>
      <w:r>
        <w:rPr>
          <w:rFonts w:cs="Times-Roman"/>
          <w:i/>
        </w:rPr>
        <w:t xml:space="preserve">594) </w:t>
      </w:r>
      <w:r w:rsidR="00B66185">
        <w:rPr>
          <w:rFonts w:cs="Times-Roman"/>
          <w:i/>
        </w:rPr>
        <w:t>Interviewee: Yes.</w:t>
      </w:r>
    </w:p>
    <w:p w:rsidR="00E772BE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5) </w:t>
      </w:r>
      <w:r w:rsidR="00E772BE">
        <w:rPr>
          <w:rFonts w:cs="Times-Roman"/>
          <w:i/>
        </w:rPr>
        <w:t xml:space="preserve">Interviewer: </w:t>
      </w:r>
      <w:r w:rsidR="00E772BE" w:rsidRPr="00595AD0">
        <w:rPr>
          <w:rFonts w:cs="Times-Roman"/>
          <w:i/>
        </w:rPr>
        <w:t>Are you experiencing any difficulties in supporting your child</w:t>
      </w:r>
      <w:r>
        <w:rPr>
          <w:rFonts w:cs="Times-Roman"/>
          <w:i/>
        </w:rPr>
        <w:t xml:space="preserve"> in using sign language </w:t>
      </w:r>
      <w:r w:rsidR="00B66185">
        <w:rPr>
          <w:rFonts w:cs="Times-Roman"/>
          <w:i/>
        </w:rPr>
        <w:t xml:space="preserve"> </w:t>
      </w:r>
    </w:p>
    <w:p w:rsidR="00B66185" w:rsidRPr="00CF2D2B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</w:t>
      </w:r>
      <w:r w:rsidR="00CF2D2B">
        <w:rPr>
          <w:rFonts w:cs="Times-Roman"/>
          <w:i/>
        </w:rPr>
        <w:t>at Home?</w:t>
      </w:r>
    </w:p>
    <w:p w:rsidR="00CF2D2B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6) </w:t>
      </w:r>
      <w:r w:rsidR="00E772BE">
        <w:rPr>
          <w:rFonts w:cs="Times-Roman"/>
          <w:i/>
        </w:rPr>
        <w:t xml:space="preserve">Interviewer: </w:t>
      </w:r>
      <w:r w:rsidR="00E772BE" w:rsidRPr="00595AD0">
        <w:rPr>
          <w:rFonts w:cs="Times-Roman"/>
          <w:i/>
        </w:rPr>
        <w:t xml:space="preserve">At what age did your child enrol at school? If at a later stage what caused the </w:t>
      </w:r>
    </w:p>
    <w:p w:rsidR="00CF2D2B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    Delay?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7) </w:t>
      </w:r>
      <w:r w:rsidR="00B66185">
        <w:rPr>
          <w:rFonts w:cs="Times-Roman"/>
          <w:i/>
        </w:rPr>
        <w:t xml:space="preserve">Interviewee: she started from preschool when she was 5 years old since she started at </w:t>
      </w:r>
      <w:proofErr w:type="spellStart"/>
      <w:r w:rsidR="00B66185">
        <w:rPr>
          <w:rFonts w:cs="Times-Roman"/>
          <w:i/>
        </w:rPr>
        <w:t>Transoranje</w:t>
      </w:r>
      <w:proofErr w:type="spellEnd"/>
      <w:r w:rsidR="00B66185">
        <w:rPr>
          <w:rFonts w:cs="Times-Roman"/>
          <w:i/>
        </w:rPr>
        <w:t>.</w:t>
      </w:r>
    </w:p>
    <w:p w:rsidR="00B66185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598) </w:t>
      </w:r>
      <w:r w:rsidR="00B66185">
        <w:rPr>
          <w:rFonts w:cs="Times-Roman"/>
          <w:i/>
        </w:rPr>
        <w:t>Interviewer: and then emotionally is she ok?</w:t>
      </w:r>
    </w:p>
    <w:p w:rsidR="00B66185" w:rsidRDefault="00B66185" w:rsidP="00E772BE">
      <w:pPr>
        <w:rPr>
          <w:rFonts w:cs="Times-Roman"/>
          <w:i/>
        </w:rPr>
      </w:pPr>
      <w:r>
        <w:rPr>
          <w:rFonts w:cs="Times-Roman"/>
          <w:i/>
        </w:rPr>
        <w:t>Interviewee: No she is full of nonsense</w:t>
      </w:r>
      <w:r w:rsidR="009A0442">
        <w:rPr>
          <w:rFonts w:cs="Times-Roman"/>
          <w:i/>
        </w:rPr>
        <w:t xml:space="preserve"> on a very serious note. Like serious I told her there is someone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Who is coming to visit us, and she asked us why she is not cooperative at all.</w:t>
      </w:r>
    </w:p>
    <w:p w:rsidR="009A0442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00) </w:t>
      </w:r>
      <w:r w:rsidR="009A0442">
        <w:rPr>
          <w:rFonts w:cs="Times-Roman"/>
          <w:i/>
        </w:rPr>
        <w:t xml:space="preserve">Interviewer: </w:t>
      </w:r>
      <w:proofErr w:type="spellStart"/>
      <w:r w:rsidR="009A0442">
        <w:rPr>
          <w:rFonts w:cs="Times-Roman"/>
          <w:i/>
        </w:rPr>
        <w:t>ya</w:t>
      </w:r>
      <w:proofErr w:type="spellEnd"/>
      <w:r w:rsidR="009A0442">
        <w:rPr>
          <w:rFonts w:cs="Times-Roman"/>
          <w:i/>
        </w:rPr>
        <w:t xml:space="preserve"> ne maybe she feels like just because she is Deaf so people are coming to get 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Information about her.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he is also lazy she doesn’t want to do her bed, wash the dishes it is a problem we 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Have to fight.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>Interviewer: but as parents have you thought of taking sign language lessons?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>Interviewee: you know when she was young we did not see a need, only now we realised we were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Supposed to take those lessons and be able to engage with her in a proper sign language.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Like now at the school they no longer do those lessons but if they bring them back we will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Indeed, go and attend.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Interviewer:  oh Yes so that you can also assist her at home and anywhere, where there is no 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    Interpreter you see.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her sister assist in interpreting but we also see a need of doing and learning sign 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Language because now we are disadvantaging her a lot in using sign language.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>Interviewer: since she uses sign language do you consider her falling under Deaf culture?</w:t>
      </w:r>
    </w:p>
    <w:p w:rsidR="009A0442" w:rsidRDefault="009A04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Yes. </w:t>
      </w:r>
      <w:r w:rsidR="002A1B18">
        <w:rPr>
          <w:rFonts w:cs="Times-Roman"/>
          <w:i/>
        </w:rPr>
        <w:t>She is like us but not 100% like us, like she doesn’t communicate with sign language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t home most of the time but only if she doesn’t understand then she signs and we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Explain to her and speak slowly.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r: do you still consult for hearing?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No we don’t consult for health but only for hearing aids like every year we have to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Renew them because they get broken or ruined you see so </w:t>
      </w:r>
      <w:proofErr w:type="spellStart"/>
      <w:r>
        <w:rPr>
          <w:rFonts w:cs="Times-Roman"/>
          <w:i/>
        </w:rPr>
        <w:t>ya</w:t>
      </w:r>
      <w:proofErr w:type="spellEnd"/>
      <w:r>
        <w:rPr>
          <w:rFonts w:cs="Times-Roman"/>
          <w:i/>
        </w:rPr>
        <w:t>.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r: are they affordable?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No very expensive maybe like R10 000 or more depending on the brand so for us we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Don’t wait we use our private medical and pay because we can afford you know. In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Public hospital the process of getting the hearing aids is too long and take time so we go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To private.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r: and when she started going to school she didn’t have problems?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e: at first we took her to a local crèche we experienced a problem, so then we took her to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</w:t>
      </w:r>
      <w:proofErr w:type="spellStart"/>
      <w:r>
        <w:rPr>
          <w:rFonts w:cs="Times-Roman"/>
          <w:i/>
        </w:rPr>
        <w:t>Transoranje</w:t>
      </w:r>
      <w:proofErr w:type="spellEnd"/>
      <w:r>
        <w:rPr>
          <w:rFonts w:cs="Times-Roman"/>
          <w:i/>
        </w:rPr>
        <w:t xml:space="preserve"> and that is where she was fine as she realised they are all the same.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 how did you get to </w:t>
      </w:r>
      <w:proofErr w:type="spellStart"/>
      <w:r>
        <w:rPr>
          <w:rFonts w:cs="Times-Roman"/>
          <w:i/>
        </w:rPr>
        <w:t>Transoranje</w:t>
      </w:r>
      <w:proofErr w:type="spellEnd"/>
      <w:r>
        <w:rPr>
          <w:rFonts w:cs="Times-Roman"/>
          <w:i/>
        </w:rPr>
        <w:t>?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I was assisted by a Sister nurse from the clinic and referred me to a lady who knows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About the school.</w:t>
      </w:r>
    </w:p>
    <w:p w:rsidR="00E772BE" w:rsidRDefault="00E772BE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r w:rsidRPr="00595AD0">
        <w:rPr>
          <w:rFonts w:cs="Times-Roman"/>
          <w:i/>
        </w:rPr>
        <w:t xml:space="preserve">How do you think your child cope with being Deaf? 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e: she changes in a good way become the boss of that moment in a way that the peers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or children they end up behaving like her as if they are Deaf.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r: does she participate in any sport?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he once joined Netball but due to transport issues she stopped and also did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Athletics it was better they did it during school hours.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>Interviewer: Which transport does she use to go to school?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She use a school bus they mix learners from </w:t>
      </w:r>
      <w:proofErr w:type="spellStart"/>
      <w:r>
        <w:rPr>
          <w:rFonts w:cs="Times-Roman"/>
          <w:i/>
        </w:rPr>
        <w:t>Zodwa</w:t>
      </w:r>
      <w:proofErr w:type="spellEnd"/>
      <w:r>
        <w:rPr>
          <w:rFonts w:cs="Times-Roman"/>
          <w:i/>
        </w:rPr>
        <w:t xml:space="preserve"> special school with kids from </w:t>
      </w:r>
    </w:p>
    <w:p w:rsidR="002A1B18" w:rsidRDefault="002A1B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</w:t>
      </w:r>
      <w:proofErr w:type="spellStart"/>
      <w:r>
        <w:rPr>
          <w:rFonts w:cs="Times-Roman"/>
          <w:i/>
        </w:rPr>
        <w:t>Transoranje</w:t>
      </w:r>
      <w:proofErr w:type="spellEnd"/>
      <w:r>
        <w:rPr>
          <w:rFonts w:cs="Times-Roman"/>
          <w:i/>
        </w:rPr>
        <w:t>.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>Interviewer: so her sister is doing which Grade and when did she learn sign language?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when </w:t>
      </w:r>
      <w:proofErr w:type="spellStart"/>
      <w:r>
        <w:rPr>
          <w:rFonts w:cs="Times-Roman"/>
          <w:i/>
        </w:rPr>
        <w:t>Oratile</w:t>
      </w:r>
      <w:proofErr w:type="spellEnd"/>
      <w:r>
        <w:rPr>
          <w:rFonts w:cs="Times-Roman"/>
          <w:i/>
        </w:rPr>
        <w:t xml:space="preserve"> started at school she used to communicate with her sister in sign language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>Interviewer: No thank you so much and she is privileged that she has parents like you who take her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To school, not neglecting them not taking them to school, so that is what my study is 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Trying to close that gap when it comes to disability.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>Interviewee: but the Government is trying just that us as parents we neglect such trainings and not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ttend sign language classes to support our children, as parents we don’t take care of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Them you could see even at school finding a child dirty uniform, and when the teachers 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Want to see us we don’t make time for such.</w:t>
      </w:r>
    </w:p>
    <w:p w:rsidR="00BE05CD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>627)</w:t>
      </w:r>
      <w:r w:rsidR="00BE05CD">
        <w:rPr>
          <w:rFonts w:cs="Times-Roman"/>
          <w:i/>
        </w:rPr>
        <w:t xml:space="preserve">Interviewer: </w:t>
      </w:r>
      <w:proofErr w:type="gramStart"/>
      <w:r w:rsidR="00BE05CD">
        <w:rPr>
          <w:rFonts w:cs="Times-Roman"/>
          <w:i/>
        </w:rPr>
        <w:t>Yes</w:t>
      </w:r>
      <w:proofErr w:type="gramEnd"/>
      <w:r w:rsidR="00BE05CD">
        <w:rPr>
          <w:rFonts w:cs="Times-Roman"/>
          <w:i/>
        </w:rPr>
        <w:t xml:space="preserve"> and it also goes up to the issue of Deaf learners not reaching universities.</w:t>
      </w:r>
    </w:p>
    <w:p w:rsidR="00BE05CD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28) </w:t>
      </w:r>
      <w:r w:rsidR="00BE05CD">
        <w:rPr>
          <w:rFonts w:cs="Times-Roman"/>
          <w:i/>
        </w:rPr>
        <w:t xml:space="preserve">Interviewee: I think also the </w:t>
      </w:r>
      <w:proofErr w:type="spellStart"/>
      <w:r w:rsidR="00BE05CD">
        <w:rPr>
          <w:rFonts w:cs="Times-Roman"/>
          <w:i/>
        </w:rPr>
        <w:t>Transoranje</w:t>
      </w:r>
      <w:proofErr w:type="spellEnd"/>
      <w:r w:rsidR="00BE05CD">
        <w:rPr>
          <w:rFonts w:cs="Times-Roman"/>
          <w:i/>
        </w:rPr>
        <w:t xml:space="preserve"> standard is too low it cannot be reach the level of like 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Normal </w:t>
      </w:r>
      <w:proofErr w:type="spellStart"/>
      <w:r>
        <w:rPr>
          <w:rFonts w:cs="Times-Roman"/>
          <w:i/>
        </w:rPr>
        <w:t>matriculants</w:t>
      </w:r>
      <w:proofErr w:type="spellEnd"/>
      <w:r>
        <w:rPr>
          <w:rFonts w:cs="Times-Roman"/>
          <w:i/>
        </w:rPr>
        <w:t xml:space="preserve"> so I also blame the standard.</w:t>
      </w:r>
    </w:p>
    <w:p w:rsidR="00BE05CD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29) </w:t>
      </w:r>
      <w:r w:rsidR="00BE05CD">
        <w:rPr>
          <w:rFonts w:cs="Times-Roman"/>
          <w:i/>
        </w:rPr>
        <w:t>Interviewer: but at school how is she behaving academically?</w:t>
      </w:r>
    </w:p>
    <w:p w:rsidR="00BE05CD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0) </w:t>
      </w:r>
      <w:r w:rsidR="00BE05CD">
        <w:rPr>
          <w:rFonts w:cs="Times-Roman"/>
          <w:i/>
        </w:rPr>
        <w:t xml:space="preserve">Interviewee: She is doing very well she behaves like a normal child it </w:t>
      </w:r>
      <w:r>
        <w:rPr>
          <w:rFonts w:cs="Times-Roman"/>
          <w:i/>
        </w:rPr>
        <w:t xml:space="preserve">is just that sometimes you 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</w:t>
      </w:r>
      <w:r w:rsidR="00CF2D2B">
        <w:rPr>
          <w:rFonts w:cs="Times-Roman"/>
          <w:i/>
        </w:rPr>
        <w:t xml:space="preserve">  Have </w:t>
      </w:r>
      <w:proofErr w:type="gramStart"/>
      <w:r>
        <w:rPr>
          <w:rFonts w:cs="Times-Roman"/>
          <w:i/>
        </w:rPr>
        <w:t>To</w:t>
      </w:r>
      <w:proofErr w:type="gramEnd"/>
      <w:r>
        <w:rPr>
          <w:rFonts w:cs="Times-Roman"/>
          <w:i/>
        </w:rPr>
        <w:t xml:space="preserve"> keep up on checking her progress, I am so happy with what the teachers are 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</w:t>
      </w:r>
      <w:r w:rsidR="00CF2D2B">
        <w:rPr>
          <w:rFonts w:cs="Times-Roman"/>
          <w:i/>
        </w:rPr>
        <w:t>h</w:t>
      </w:r>
      <w:r>
        <w:rPr>
          <w:rFonts w:cs="Times-Roman"/>
          <w:i/>
        </w:rPr>
        <w:t xml:space="preserve">   Her school with the level of support she is good academically.</w:t>
      </w:r>
    </w:p>
    <w:p w:rsidR="00BE05CD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0) </w:t>
      </w:r>
      <w:r w:rsidR="00BE05CD">
        <w:rPr>
          <w:rFonts w:cs="Times-Roman"/>
          <w:i/>
        </w:rPr>
        <w:t xml:space="preserve">Interviewer: so when she is writing which language does she use is it English sign language or </w:t>
      </w:r>
    </w:p>
    <w:p w:rsidR="00BE05CD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</w:t>
      </w:r>
      <w:r w:rsidR="00CF2D2B">
        <w:rPr>
          <w:rFonts w:cs="Times-Roman"/>
          <w:i/>
        </w:rPr>
        <w:t xml:space="preserve">           </w:t>
      </w:r>
      <w:r>
        <w:rPr>
          <w:rFonts w:cs="Times-Roman"/>
          <w:i/>
        </w:rPr>
        <w:t xml:space="preserve"> </w:t>
      </w:r>
      <w:r w:rsidR="00CF2D2B">
        <w:rPr>
          <w:rFonts w:cs="Times-Roman"/>
          <w:i/>
        </w:rPr>
        <w:t xml:space="preserve">English   </w:t>
      </w:r>
      <w:r>
        <w:rPr>
          <w:rFonts w:cs="Times-Roman"/>
          <w:i/>
        </w:rPr>
        <w:t>Language?</w:t>
      </w:r>
    </w:p>
    <w:p w:rsidR="00CF2D2B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1) </w:t>
      </w:r>
      <w:r w:rsidR="00BE05CD">
        <w:rPr>
          <w:rFonts w:cs="Times-Roman"/>
          <w:i/>
        </w:rPr>
        <w:t>Interviewee: she uses the one of sign language and the normal one. I think I would need to</w:t>
      </w:r>
    </w:p>
    <w:p w:rsidR="00CF2D2B" w:rsidRDefault="00BE05CD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</w:t>
      </w:r>
      <w:r w:rsidR="00CF2D2B">
        <w:rPr>
          <w:rFonts w:cs="Times-Roman"/>
          <w:i/>
        </w:rPr>
        <w:t xml:space="preserve">consult  </w:t>
      </w:r>
      <w:r>
        <w:rPr>
          <w:rFonts w:cs="Times-Roman"/>
          <w:i/>
        </w:rPr>
        <w:t xml:space="preserve"> The social workers regarding her anger, because sometimes she would</w:t>
      </w:r>
      <w:r w:rsidR="00066634">
        <w:rPr>
          <w:rFonts w:cs="Times-Roman"/>
          <w:i/>
        </w:rPr>
        <w:t xml:space="preserve"> wake up do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</w:t>
      </w:r>
      <w:r w:rsidR="00CF2D2B">
        <w:rPr>
          <w:rFonts w:cs="Times-Roman"/>
          <w:i/>
        </w:rPr>
        <w:t>her</w:t>
      </w:r>
      <w:r>
        <w:rPr>
          <w:rFonts w:cs="Times-Roman"/>
          <w:i/>
        </w:rPr>
        <w:t xml:space="preserve">     Own food isolates herself, lock her bedroom and you know just wake up moody.</w:t>
      </w:r>
    </w:p>
    <w:p w:rsidR="00066634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2) </w:t>
      </w:r>
      <w:r w:rsidR="00066634">
        <w:rPr>
          <w:rFonts w:cs="Times-Roman"/>
          <w:i/>
        </w:rPr>
        <w:t xml:space="preserve">Interviewer: Ya she needs help, and you know with rectifying such issues there is a lot that still </w:t>
      </w:r>
    </w:p>
    <w:p w:rsidR="00066634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</w:t>
      </w:r>
      <w:r w:rsidR="00066634">
        <w:rPr>
          <w:rFonts w:cs="Times-Roman"/>
          <w:i/>
        </w:rPr>
        <w:t xml:space="preserve"> </w:t>
      </w:r>
      <w:r>
        <w:rPr>
          <w:rFonts w:cs="Times-Roman"/>
          <w:i/>
        </w:rPr>
        <w:t xml:space="preserve">needs  </w:t>
      </w:r>
      <w:r w:rsidR="00066634">
        <w:rPr>
          <w:rFonts w:cs="Times-Roman"/>
          <w:i/>
        </w:rPr>
        <w:t xml:space="preserve"> To be done as inclusive education such as interpreters in all public services, enrolment to 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ny university.</w:t>
      </w:r>
    </w:p>
    <w:p w:rsidR="00066634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3) </w:t>
      </w:r>
      <w:r w:rsidR="00066634">
        <w:rPr>
          <w:rFonts w:cs="Times-Roman"/>
          <w:i/>
        </w:rPr>
        <w:t xml:space="preserve">Interviewee: </w:t>
      </w:r>
      <w:proofErr w:type="gramStart"/>
      <w:r w:rsidR="00066634">
        <w:rPr>
          <w:rFonts w:cs="Times-Roman"/>
          <w:i/>
        </w:rPr>
        <w:t>Yes</w:t>
      </w:r>
      <w:proofErr w:type="gramEnd"/>
      <w:r w:rsidR="00066634">
        <w:rPr>
          <w:rFonts w:cs="Times-Roman"/>
          <w:i/>
        </w:rPr>
        <w:t xml:space="preserve"> very true and the Government can do that.</w:t>
      </w:r>
    </w:p>
    <w:p w:rsidR="00066634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4) </w:t>
      </w:r>
      <w:r w:rsidR="00066634">
        <w:rPr>
          <w:rFonts w:cs="Times-Roman"/>
          <w:i/>
        </w:rPr>
        <w:t>Interviewer: are there any favourite channels she enjoys watching?</w:t>
      </w:r>
    </w:p>
    <w:p w:rsidR="00066634" w:rsidRDefault="00CF2D2B" w:rsidP="00E772BE">
      <w:pPr>
        <w:rPr>
          <w:rFonts w:cs="Times-Roman"/>
          <w:i/>
        </w:rPr>
      </w:pPr>
      <w:r>
        <w:rPr>
          <w:rFonts w:cs="Times-Roman"/>
          <w:i/>
        </w:rPr>
        <w:t xml:space="preserve">635) </w:t>
      </w:r>
      <w:r w:rsidR="00066634">
        <w:rPr>
          <w:rFonts w:cs="Times-Roman"/>
          <w:i/>
        </w:rPr>
        <w:t xml:space="preserve">Interviewee: oh yes she enjoys more the one for doing recipes because it is practical and the 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</w:t>
      </w:r>
      <w:r w:rsidR="00CF2D2B">
        <w:rPr>
          <w:rFonts w:cs="Times-Roman"/>
          <w:i/>
        </w:rPr>
        <w:t xml:space="preserve">    Family </w:t>
      </w:r>
      <w:r>
        <w:rPr>
          <w:rFonts w:cs="Times-Roman"/>
          <w:i/>
        </w:rPr>
        <w:t xml:space="preserve">Channels such as How things are made like starting a car from scratch etc. she also 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</w:t>
      </w:r>
      <w:r w:rsidR="00CF2D2B">
        <w:rPr>
          <w:rFonts w:cs="Times-Roman"/>
          <w:i/>
        </w:rPr>
        <w:t>enjoy</w:t>
      </w:r>
      <w:r>
        <w:rPr>
          <w:rFonts w:cs="Times-Roman"/>
          <w:i/>
        </w:rPr>
        <w:t xml:space="preserve">   The one with sub titles.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>Interviewer: when she grows up what does she want to be?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>Interviewee: She want to be a Doctor. And I think when she says she want to be a Doctor she has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 That feeling that she would like to fix those who cannot hear and take something out.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Not understanding the real problem of Deafness., she thinks that there is something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She can do.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>Interviewee: you know I also wanted to check around our location if we can get parents and meet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Form a group to support our children also share ideas, as some are not working maybe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Open an organisation to assist those parents who cannot afford to take their kids to 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School, like we do during lockdown making parcels for people in need. And arrange that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Our children stay healthy and eat healthy teach one another to use disability grant useful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uch organisation could assist lots of parents and grow to understand the child, and</w:t>
      </w:r>
    </w:p>
    <w:p w:rsidR="00066634" w:rsidRDefault="00066634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</w:t>
      </w:r>
      <w:r w:rsidR="004863DF">
        <w:rPr>
          <w:rFonts w:cs="Times-Roman"/>
          <w:i/>
        </w:rPr>
        <w:t>Make other parents aware that the issue of Deafness it is normal it is not a curse. Some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Even abuse and neglect their kids.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and you know I have noticed my son’s child she seemed to have an issue and his dad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And mom is </w:t>
      </w:r>
      <w:proofErr w:type="spellStart"/>
      <w:r>
        <w:rPr>
          <w:rFonts w:cs="Times-Roman"/>
          <w:i/>
        </w:rPr>
        <w:t>indenial</w:t>
      </w:r>
      <w:proofErr w:type="spellEnd"/>
      <w:r>
        <w:rPr>
          <w:rFonts w:cs="Times-Roman"/>
          <w:i/>
        </w:rPr>
        <w:t xml:space="preserve"> I suspect an autism and when you communicate with the child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Facing opposite she won’t respond I also suspect she might be having hearing problems 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So when we tell the parents they don’t want to admit the issue they are </w:t>
      </w:r>
      <w:proofErr w:type="spellStart"/>
      <w:r>
        <w:rPr>
          <w:rFonts w:cs="Times-Roman"/>
          <w:i/>
        </w:rPr>
        <w:t>indenial</w:t>
      </w:r>
      <w:proofErr w:type="spellEnd"/>
      <w:r>
        <w:rPr>
          <w:rFonts w:cs="Times-Roman"/>
          <w:i/>
        </w:rPr>
        <w:t>. You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 Know that time when I had </w:t>
      </w:r>
      <w:proofErr w:type="spellStart"/>
      <w:r>
        <w:rPr>
          <w:rFonts w:cs="Times-Roman"/>
          <w:i/>
        </w:rPr>
        <w:t>Oratile</w:t>
      </w:r>
      <w:proofErr w:type="spellEnd"/>
      <w:r>
        <w:rPr>
          <w:rFonts w:cs="Times-Roman"/>
          <w:i/>
        </w:rPr>
        <w:t xml:space="preserve"> I was working at Woolworths and she was taken 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 Care by another lady until I decided that let me quit the job and spend time with </w:t>
      </w:r>
      <w:proofErr w:type="gramStart"/>
      <w:r>
        <w:rPr>
          <w:rFonts w:cs="Times-Roman"/>
          <w:i/>
        </w:rPr>
        <w:t>my</w:t>
      </w:r>
      <w:proofErr w:type="gramEnd"/>
      <w:r>
        <w:rPr>
          <w:rFonts w:cs="Times-Roman"/>
          <w:i/>
        </w:rPr>
        <w:t xml:space="preserve"> 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Child.one other day she was eating bread and I called her name she never responded I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Called her again and again until I could see that no there is a problem here, I called her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Dad and told her that the baby has a problem she doesn’t respond at all when being called.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>Interviewer: Oh and you got time to spend with her and understands her better.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so from then we started that process to clinic and so on so I think I took a good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Decision by quitting the job because it was going to take time to see that she has a 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Problem. So what I like about her is that she becomes the Boss of the place.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>Interviewer: Thank you so much and you know I think if sign language can be made as the subjects to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ll schools even hearing learners be able to learn sign language.</w:t>
      </w:r>
    </w:p>
    <w:p w:rsidR="004863DF" w:rsidRDefault="004863DF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e: </w:t>
      </w:r>
      <w:proofErr w:type="gramStart"/>
      <w:r>
        <w:rPr>
          <w:rFonts w:cs="Times-Roman"/>
          <w:i/>
        </w:rPr>
        <w:t>Yes</w:t>
      </w:r>
      <w:proofErr w:type="gramEnd"/>
      <w:r>
        <w:rPr>
          <w:rFonts w:cs="Times-Roman"/>
          <w:i/>
        </w:rPr>
        <w:t xml:space="preserve"> like one of my cousin’s child when she’s with </w:t>
      </w:r>
      <w:proofErr w:type="spellStart"/>
      <w:r>
        <w:rPr>
          <w:rFonts w:cs="Times-Roman"/>
          <w:i/>
        </w:rPr>
        <w:t>Oratile</w:t>
      </w:r>
      <w:proofErr w:type="spellEnd"/>
      <w:r>
        <w:rPr>
          <w:rFonts w:cs="Times-Roman"/>
          <w:i/>
        </w:rPr>
        <w:t xml:space="preserve"> she enjoys talking with hands</w:t>
      </w:r>
      <w:r w:rsidR="00415018">
        <w:rPr>
          <w:rFonts w:cs="Times-Roman"/>
          <w:i/>
        </w:rPr>
        <w:t xml:space="preserve"> so</w:t>
      </w:r>
    </w:p>
    <w:p w:rsidR="00415018" w:rsidRDefault="004150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She would go back to her mother and start signing and the mother will discipline her for</w:t>
      </w:r>
    </w:p>
    <w:p w:rsidR="00415018" w:rsidRDefault="00415018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Doing that.</w:t>
      </w:r>
    </w:p>
    <w:p w:rsidR="00746A42" w:rsidRDefault="00746A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Interviewer: thank You Ma I believe there are many ways sign language can be exposed to everyone </w:t>
      </w:r>
    </w:p>
    <w:p w:rsidR="00746A42" w:rsidRDefault="00746A42" w:rsidP="00E772BE">
      <w:pPr>
        <w:rPr>
          <w:rFonts w:cs="Times-Roman"/>
          <w:i/>
        </w:rPr>
      </w:pPr>
      <w:r>
        <w:rPr>
          <w:rFonts w:cs="Times-Roman"/>
          <w:i/>
        </w:rPr>
        <w:t xml:space="preserve">                      And even make it a normal career even to hearing people so that Deaf people feel </w:t>
      </w:r>
    </w:p>
    <w:p w:rsidR="00746A42" w:rsidRDefault="00746A42" w:rsidP="00E772BE">
      <w:pPr>
        <w:rPr>
          <w:rFonts w:cs="Times-Roman"/>
          <w:i/>
        </w:rPr>
      </w:pPr>
      <w:r>
        <w:rPr>
          <w:rFonts w:cs="Times-Roman"/>
          <w:i/>
        </w:rPr>
        <w:lastRenderedPageBreak/>
        <w:t xml:space="preserve">                     Accommodated. I will compile all the information and write a report thanks.</w:t>
      </w:r>
    </w:p>
    <w:p w:rsidR="00746A42" w:rsidRDefault="00746A42" w:rsidP="00E772BE">
      <w:pPr>
        <w:rPr>
          <w:rFonts w:cs="Times-Roman"/>
          <w:i/>
        </w:rPr>
      </w:pPr>
    </w:p>
    <w:p w:rsidR="004863DF" w:rsidRDefault="004863DF" w:rsidP="00E772BE">
      <w:pPr>
        <w:rPr>
          <w:rFonts w:cs="Times-Roman"/>
          <w:i/>
        </w:rPr>
      </w:pPr>
    </w:p>
    <w:p w:rsidR="00066634" w:rsidRPr="00066634" w:rsidRDefault="00066634" w:rsidP="00E772BE">
      <w:pPr>
        <w:rPr>
          <w:rFonts w:cs="Times-Roman"/>
          <w:i/>
        </w:rPr>
      </w:pPr>
    </w:p>
    <w:p w:rsidR="00E772BE" w:rsidRPr="00595AD0" w:rsidRDefault="00E772BE" w:rsidP="00E772BE">
      <w:pPr>
        <w:pStyle w:val="ListParagraph"/>
        <w:rPr>
          <w:rFonts w:cs="Times-Roman"/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Default="005B5494">
      <w:pPr>
        <w:rPr>
          <w:i/>
        </w:rPr>
      </w:pPr>
    </w:p>
    <w:p w:rsidR="005B5494" w:rsidRPr="00A50ED5" w:rsidRDefault="005B5494">
      <w:pPr>
        <w:rPr>
          <w:i/>
        </w:rPr>
      </w:pPr>
    </w:p>
    <w:sectPr w:rsidR="005B5494" w:rsidRPr="00A50E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E64D40"/>
    <w:multiLevelType w:val="hybridMultilevel"/>
    <w:tmpl w:val="ABE634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LAwtrS0MDa1MDFT0lEKTi0uzszPAykwqwUAUeeXTiwAAAA="/>
  </w:docVars>
  <w:rsids>
    <w:rsidRoot w:val="0051570F"/>
    <w:rsid w:val="00003E78"/>
    <w:rsid w:val="00005849"/>
    <w:rsid w:val="000212DF"/>
    <w:rsid w:val="00023657"/>
    <w:rsid w:val="00025176"/>
    <w:rsid w:val="00033B50"/>
    <w:rsid w:val="000352FA"/>
    <w:rsid w:val="00066634"/>
    <w:rsid w:val="0007706B"/>
    <w:rsid w:val="00077106"/>
    <w:rsid w:val="000819F8"/>
    <w:rsid w:val="0009286C"/>
    <w:rsid w:val="000B79BB"/>
    <w:rsid w:val="000C1C92"/>
    <w:rsid w:val="000C4841"/>
    <w:rsid w:val="001111E9"/>
    <w:rsid w:val="00137564"/>
    <w:rsid w:val="00152FDE"/>
    <w:rsid w:val="00157E64"/>
    <w:rsid w:val="00192A44"/>
    <w:rsid w:val="001A4F16"/>
    <w:rsid w:val="00204EAE"/>
    <w:rsid w:val="00213F0C"/>
    <w:rsid w:val="00242C9E"/>
    <w:rsid w:val="00253D8D"/>
    <w:rsid w:val="00260DC5"/>
    <w:rsid w:val="00271362"/>
    <w:rsid w:val="002A1B18"/>
    <w:rsid w:val="002A667D"/>
    <w:rsid w:val="002C28DE"/>
    <w:rsid w:val="002F0221"/>
    <w:rsid w:val="00325143"/>
    <w:rsid w:val="00357C4B"/>
    <w:rsid w:val="0036030A"/>
    <w:rsid w:val="00363C5E"/>
    <w:rsid w:val="00384316"/>
    <w:rsid w:val="00393EDD"/>
    <w:rsid w:val="003A4D53"/>
    <w:rsid w:val="003B7F90"/>
    <w:rsid w:val="003C0028"/>
    <w:rsid w:val="003F231B"/>
    <w:rsid w:val="003F7738"/>
    <w:rsid w:val="00411117"/>
    <w:rsid w:val="00415018"/>
    <w:rsid w:val="00424E8B"/>
    <w:rsid w:val="00433661"/>
    <w:rsid w:val="00455852"/>
    <w:rsid w:val="004614DD"/>
    <w:rsid w:val="004863DF"/>
    <w:rsid w:val="00487124"/>
    <w:rsid w:val="00497A51"/>
    <w:rsid w:val="004D18A0"/>
    <w:rsid w:val="004F2A7B"/>
    <w:rsid w:val="0051570F"/>
    <w:rsid w:val="00515FAD"/>
    <w:rsid w:val="00525B49"/>
    <w:rsid w:val="00572C06"/>
    <w:rsid w:val="00573F71"/>
    <w:rsid w:val="00595AD0"/>
    <w:rsid w:val="005A5A2D"/>
    <w:rsid w:val="005B0390"/>
    <w:rsid w:val="005B5494"/>
    <w:rsid w:val="005B59F6"/>
    <w:rsid w:val="005B6C4C"/>
    <w:rsid w:val="005D5F8E"/>
    <w:rsid w:val="005E0612"/>
    <w:rsid w:val="005E5762"/>
    <w:rsid w:val="005E5EB2"/>
    <w:rsid w:val="005F3760"/>
    <w:rsid w:val="00624E3F"/>
    <w:rsid w:val="00654AC3"/>
    <w:rsid w:val="00662425"/>
    <w:rsid w:val="00696E8B"/>
    <w:rsid w:val="00697E47"/>
    <w:rsid w:val="006B6EE7"/>
    <w:rsid w:val="006D4DE1"/>
    <w:rsid w:val="006E702B"/>
    <w:rsid w:val="006F5832"/>
    <w:rsid w:val="006F66B5"/>
    <w:rsid w:val="00722B04"/>
    <w:rsid w:val="00723DBE"/>
    <w:rsid w:val="0072523F"/>
    <w:rsid w:val="00745DD3"/>
    <w:rsid w:val="00746A42"/>
    <w:rsid w:val="00755AD1"/>
    <w:rsid w:val="00761512"/>
    <w:rsid w:val="0076153D"/>
    <w:rsid w:val="007C5C34"/>
    <w:rsid w:val="008108C1"/>
    <w:rsid w:val="00825810"/>
    <w:rsid w:val="008A1970"/>
    <w:rsid w:val="008B4A39"/>
    <w:rsid w:val="00907654"/>
    <w:rsid w:val="00932029"/>
    <w:rsid w:val="009A0442"/>
    <w:rsid w:val="009A04A3"/>
    <w:rsid w:val="009A6C29"/>
    <w:rsid w:val="009C58BD"/>
    <w:rsid w:val="009D00CE"/>
    <w:rsid w:val="009D6103"/>
    <w:rsid w:val="009E0FB1"/>
    <w:rsid w:val="00A13A20"/>
    <w:rsid w:val="00A50ED5"/>
    <w:rsid w:val="00A678D7"/>
    <w:rsid w:val="00A873A7"/>
    <w:rsid w:val="00AB075B"/>
    <w:rsid w:val="00AB6407"/>
    <w:rsid w:val="00AC2AC5"/>
    <w:rsid w:val="00AE281D"/>
    <w:rsid w:val="00AF1061"/>
    <w:rsid w:val="00B04DFB"/>
    <w:rsid w:val="00B104C5"/>
    <w:rsid w:val="00B263D1"/>
    <w:rsid w:val="00B63853"/>
    <w:rsid w:val="00B66185"/>
    <w:rsid w:val="00B720FA"/>
    <w:rsid w:val="00BC29E0"/>
    <w:rsid w:val="00BD6521"/>
    <w:rsid w:val="00BD720D"/>
    <w:rsid w:val="00BE05CD"/>
    <w:rsid w:val="00BE2266"/>
    <w:rsid w:val="00C16EAF"/>
    <w:rsid w:val="00C61C4C"/>
    <w:rsid w:val="00C61F4D"/>
    <w:rsid w:val="00C64481"/>
    <w:rsid w:val="00C64941"/>
    <w:rsid w:val="00C934D9"/>
    <w:rsid w:val="00C954AB"/>
    <w:rsid w:val="00CB0E75"/>
    <w:rsid w:val="00CC5D83"/>
    <w:rsid w:val="00CC69C2"/>
    <w:rsid w:val="00CD3066"/>
    <w:rsid w:val="00CD538F"/>
    <w:rsid w:val="00CF2D2B"/>
    <w:rsid w:val="00CF6E7B"/>
    <w:rsid w:val="00D133A6"/>
    <w:rsid w:val="00D51E97"/>
    <w:rsid w:val="00D61F1F"/>
    <w:rsid w:val="00D6735F"/>
    <w:rsid w:val="00D83D03"/>
    <w:rsid w:val="00DA060F"/>
    <w:rsid w:val="00DB2E2E"/>
    <w:rsid w:val="00DD3D85"/>
    <w:rsid w:val="00E22EA9"/>
    <w:rsid w:val="00E279F7"/>
    <w:rsid w:val="00E44CE0"/>
    <w:rsid w:val="00E52C84"/>
    <w:rsid w:val="00E772BE"/>
    <w:rsid w:val="00E77A25"/>
    <w:rsid w:val="00E946B7"/>
    <w:rsid w:val="00EA14FC"/>
    <w:rsid w:val="00EC6762"/>
    <w:rsid w:val="00ED4626"/>
    <w:rsid w:val="00EE4D54"/>
    <w:rsid w:val="00F13882"/>
    <w:rsid w:val="00F15E43"/>
    <w:rsid w:val="00F2673D"/>
    <w:rsid w:val="00F27244"/>
    <w:rsid w:val="00F4780F"/>
    <w:rsid w:val="00F542D5"/>
    <w:rsid w:val="00F54BB4"/>
    <w:rsid w:val="00F72826"/>
    <w:rsid w:val="00F73ACE"/>
    <w:rsid w:val="00F75A45"/>
    <w:rsid w:val="00F76F6F"/>
    <w:rsid w:val="00FC0E2C"/>
    <w:rsid w:val="00FC16D5"/>
    <w:rsid w:val="00FE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C4B9A5"/>
  <w15:chartTrackingRefBased/>
  <w15:docId w15:val="{293238F9-9D58-4B43-A1C8-0779E59B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661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5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35</Pages>
  <Words>11788</Words>
  <Characters>67198</Characters>
  <Application>Microsoft Office Word</Application>
  <DocSecurity>0</DocSecurity>
  <Lines>559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20</cp:revision>
  <dcterms:created xsi:type="dcterms:W3CDTF">2021-04-04T20:17:00Z</dcterms:created>
  <dcterms:modified xsi:type="dcterms:W3CDTF">2021-09-27T12:16:00Z</dcterms:modified>
</cp:coreProperties>
</file>